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D55EB" w14:textId="77777777" w:rsidR="00116D39" w:rsidRPr="000F397F" w:rsidRDefault="00116D39" w:rsidP="00116D39">
      <w:pPr>
        <w:ind w:firstLineChars="0" w:firstLine="0"/>
        <w:jc w:val="center"/>
        <w:rPr>
          <w:rFonts w:cs="Times New Roman"/>
          <w:b/>
          <w:bCs/>
          <w:i/>
          <w:iCs/>
          <w:sz w:val="32"/>
          <w:szCs w:val="24"/>
        </w:rPr>
      </w:pPr>
      <w:r w:rsidRPr="000F397F">
        <w:rPr>
          <w:rFonts w:cs="Times New Roman"/>
          <w:b/>
          <w:bCs/>
          <w:i/>
          <w:iCs/>
          <w:sz w:val="32"/>
          <w:szCs w:val="24"/>
        </w:rPr>
        <w:t>Supplementary Materials</w:t>
      </w:r>
    </w:p>
    <w:p w14:paraId="030DAB0C" w14:textId="77777777" w:rsidR="00CB5C40" w:rsidRDefault="00CB5C40" w:rsidP="00CB5C40">
      <w:pPr>
        <w:spacing w:beforeLines="50" w:before="163" w:afterLines="50" w:after="163"/>
        <w:ind w:firstLineChars="0" w:firstLine="0"/>
        <w:jc w:val="center"/>
        <w:rPr>
          <w:rFonts w:cs="Times New Roman"/>
          <w:b/>
          <w:bCs/>
          <w:sz w:val="32"/>
          <w:szCs w:val="24"/>
        </w:rPr>
      </w:pPr>
      <w:bookmarkStart w:id="0" w:name="OLE_LINK13"/>
      <w:r>
        <w:rPr>
          <w:rFonts w:cs="Times New Roman"/>
          <w:b/>
          <w:bCs/>
          <w:sz w:val="32"/>
          <w:szCs w:val="24"/>
        </w:rPr>
        <w:t>Scale-dependent</w:t>
      </w:r>
      <w:r w:rsidRPr="00072A24">
        <w:rPr>
          <w:rFonts w:cs="Times New Roman"/>
          <w:b/>
          <w:bCs/>
          <w:sz w:val="32"/>
          <w:szCs w:val="24"/>
        </w:rPr>
        <w:t xml:space="preserve"> model–observation</w:t>
      </w:r>
      <w:r w:rsidRPr="00AA3F52">
        <w:rPr>
          <w:rFonts w:cs="Times New Roman"/>
          <w:b/>
          <w:bCs/>
          <w:sz w:val="32"/>
          <w:szCs w:val="24"/>
        </w:rPr>
        <w:t xml:space="preserve"> </w:t>
      </w:r>
      <w:r w:rsidRPr="00EC0C17">
        <w:rPr>
          <w:rFonts w:cs="Times New Roman"/>
          <w:b/>
          <w:bCs/>
          <w:sz w:val="32"/>
          <w:szCs w:val="24"/>
        </w:rPr>
        <w:t xml:space="preserve">inconsistencies </w:t>
      </w:r>
      <w:r w:rsidRPr="00036E4B">
        <w:rPr>
          <w:rFonts w:cs="Times New Roman"/>
          <w:b/>
          <w:bCs/>
          <w:sz w:val="32"/>
          <w:szCs w:val="24"/>
        </w:rPr>
        <w:t xml:space="preserve">in global </w:t>
      </w:r>
      <w:r w:rsidRPr="002772A7">
        <w:rPr>
          <w:rFonts w:cs="Times New Roman"/>
          <w:b/>
          <w:bCs/>
          <w:sz w:val="32"/>
          <w:szCs w:val="24"/>
        </w:rPr>
        <w:t xml:space="preserve">terrestrial </w:t>
      </w:r>
      <w:r w:rsidRPr="00036E4B">
        <w:rPr>
          <w:rFonts w:cs="Times New Roman"/>
          <w:b/>
          <w:bCs/>
          <w:sz w:val="32"/>
          <w:szCs w:val="24"/>
        </w:rPr>
        <w:t>water storage models</w:t>
      </w:r>
    </w:p>
    <w:bookmarkEnd w:id="0"/>
    <w:p w14:paraId="0E0DD19B" w14:textId="77777777" w:rsidR="00EB1A9C" w:rsidRPr="00C73F77" w:rsidRDefault="00EB1A9C" w:rsidP="00EB1A9C">
      <w:pPr>
        <w:spacing w:afterLines="50" w:after="163"/>
        <w:ind w:firstLineChars="0" w:firstLine="0"/>
        <w:jc w:val="center"/>
        <w:rPr>
          <w:rFonts w:cs="Times New Roman"/>
        </w:rPr>
      </w:pPr>
      <w:r w:rsidRPr="000F397F">
        <w:rPr>
          <w:rFonts w:cs="Times New Roman"/>
        </w:rPr>
        <w:t>Gangqiang Zhang</w:t>
      </w:r>
      <w:r>
        <w:rPr>
          <w:rFonts w:cs="Times New Roman"/>
          <w:vertAlign w:val="superscript"/>
        </w:rPr>
        <w:t>1</w:t>
      </w:r>
      <w:r w:rsidRPr="000F397F">
        <w:rPr>
          <w:rFonts w:cs="Times New Roman"/>
        </w:rPr>
        <w:t xml:space="preserve">, </w:t>
      </w:r>
      <w:proofErr w:type="spellStart"/>
      <w:r w:rsidRPr="000F397F">
        <w:rPr>
          <w:rFonts w:cs="Times New Roman"/>
        </w:rPr>
        <w:t>Tongren</w:t>
      </w:r>
      <w:proofErr w:type="spellEnd"/>
      <w:r w:rsidRPr="000F397F">
        <w:rPr>
          <w:rFonts w:cs="Times New Roman"/>
        </w:rPr>
        <w:t xml:space="preserve"> Xu</w:t>
      </w:r>
      <w:r>
        <w:rPr>
          <w:rFonts w:cs="Times New Roman"/>
          <w:vertAlign w:val="superscript"/>
        </w:rPr>
        <w:t>1</w:t>
      </w:r>
      <w:r w:rsidRPr="000F397F">
        <w:rPr>
          <w:rFonts w:cs="Times New Roman"/>
        </w:rPr>
        <w:t xml:space="preserve">*, </w:t>
      </w:r>
      <w:proofErr w:type="spellStart"/>
      <w:r>
        <w:rPr>
          <w:rFonts w:cs="Times New Roman"/>
        </w:rPr>
        <w:t>Shaomin</w:t>
      </w:r>
      <w:proofErr w:type="spellEnd"/>
      <w:r>
        <w:rPr>
          <w:rFonts w:cs="Times New Roman"/>
        </w:rPr>
        <w:t xml:space="preserve"> Liu</w:t>
      </w:r>
      <w:r>
        <w:rPr>
          <w:rFonts w:cs="Times New Roman"/>
          <w:vertAlign w:val="superscript"/>
        </w:rPr>
        <w:t>1</w:t>
      </w:r>
      <w:r>
        <w:rPr>
          <w:rFonts w:cs="Times New Roman" w:hint="eastAsia"/>
        </w:rPr>
        <w:t>,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iqiang</w:t>
      </w:r>
      <w:proofErr w:type="spellEnd"/>
      <w:r>
        <w:rPr>
          <w:rFonts w:cs="Times New Roman"/>
        </w:rPr>
        <w:t xml:space="preserve"> Zhang</w:t>
      </w:r>
      <w:r w:rsidRPr="001E0026">
        <w:rPr>
          <w:rFonts w:cs="Times New Roman"/>
          <w:vertAlign w:val="superscript"/>
        </w:rPr>
        <w:t>2</w:t>
      </w:r>
      <w:r>
        <w:rPr>
          <w:rFonts w:cs="Times New Roman" w:hint="eastAsia"/>
        </w:rPr>
        <w:t>,</w:t>
      </w:r>
      <w:r>
        <w:rPr>
          <w:rFonts w:cs="Times New Roman"/>
        </w:rPr>
        <w:t xml:space="preserve"> </w:t>
      </w:r>
      <w:r w:rsidRPr="00DE21CA">
        <w:rPr>
          <w:rFonts w:cs="Times New Roman"/>
        </w:rPr>
        <w:t>Sayed M. Bateni</w:t>
      </w:r>
      <w:r>
        <w:rPr>
          <w:rFonts w:cs="Times New Roman"/>
          <w:vertAlign w:val="superscript"/>
        </w:rPr>
        <w:t>3,4</w:t>
      </w:r>
      <w:r>
        <w:rPr>
          <w:rFonts w:cs="Times New Roman"/>
        </w:rPr>
        <w:t>,</w:t>
      </w:r>
      <w:r w:rsidRPr="009D7F89">
        <w:rPr>
          <w:rFonts w:cs="Times New Roman"/>
        </w:rPr>
        <w:t xml:space="preserve"> </w:t>
      </w:r>
      <w:r>
        <w:rPr>
          <w:rFonts w:cs="Times New Roman"/>
        </w:rPr>
        <w:t>Jianzhi Dong</w:t>
      </w:r>
      <w:r>
        <w:rPr>
          <w:rFonts w:cs="Times New Roman"/>
          <w:vertAlign w:val="superscript"/>
        </w:rPr>
        <w:t>5</w:t>
      </w:r>
      <w:r w:rsidRPr="000F397F">
        <w:rPr>
          <w:rFonts w:cs="Times New Roman"/>
        </w:rPr>
        <w:t>, Wenjie Yin</w:t>
      </w:r>
      <w:r>
        <w:rPr>
          <w:rFonts w:cs="Times New Roman"/>
          <w:vertAlign w:val="superscript"/>
        </w:rPr>
        <w:t>6</w:t>
      </w:r>
      <w:r w:rsidRPr="000F397F">
        <w:rPr>
          <w:rFonts w:cs="Times New Roman"/>
        </w:rPr>
        <w:t xml:space="preserve">, </w:t>
      </w:r>
      <w:proofErr w:type="spellStart"/>
      <w:r w:rsidRPr="000F397F">
        <w:rPr>
          <w:rFonts w:cs="Times New Roman"/>
        </w:rPr>
        <w:t>Qingqing</w:t>
      </w:r>
      <w:proofErr w:type="spellEnd"/>
      <w:r w:rsidRPr="000F397F">
        <w:rPr>
          <w:rFonts w:cs="Times New Roman"/>
        </w:rPr>
        <w:t xml:space="preserve"> Wang</w:t>
      </w:r>
      <w:r>
        <w:rPr>
          <w:rFonts w:cs="Times New Roman"/>
          <w:vertAlign w:val="superscript"/>
        </w:rPr>
        <w:t>7</w:t>
      </w:r>
    </w:p>
    <w:p w14:paraId="432EDAB6" w14:textId="77777777" w:rsidR="00EB1A9C" w:rsidRDefault="00EB1A9C" w:rsidP="00EB1A9C">
      <w:pPr>
        <w:ind w:left="120" w:hangingChars="50" w:hanging="120"/>
        <w:rPr>
          <w:rFonts w:cs="Times New Roman"/>
        </w:rPr>
      </w:pPr>
      <w:r>
        <w:rPr>
          <w:rFonts w:cs="Times New Roman"/>
          <w:vertAlign w:val="superscript"/>
        </w:rPr>
        <w:t>1</w:t>
      </w:r>
      <w:r w:rsidRPr="000F397F">
        <w:rPr>
          <w:rFonts w:cs="Times New Roman"/>
        </w:rPr>
        <w:t>State Key Laboratory of Earth Surface Processes and Disaster Risk Reduction, Faculty of Geographical Science, Beijing Normal University, Beijing 100875, China</w:t>
      </w:r>
    </w:p>
    <w:p w14:paraId="778942D1" w14:textId="77777777" w:rsidR="00EB1A9C" w:rsidRDefault="00EB1A9C" w:rsidP="00EB1A9C">
      <w:pPr>
        <w:ind w:left="120" w:hangingChars="50" w:hanging="120"/>
        <w:rPr>
          <w:rFonts w:cs="Times New Roman"/>
        </w:rPr>
      </w:pPr>
      <w:r>
        <w:rPr>
          <w:rFonts w:cs="Times New Roman"/>
          <w:vertAlign w:val="superscript"/>
        </w:rPr>
        <w:t>2</w:t>
      </w:r>
      <w:r w:rsidRPr="00C73F77">
        <w:rPr>
          <w:rFonts w:cs="Times New Roman" w:hint="eastAsia"/>
        </w:rPr>
        <w:t>State Key Laboratory of Remote Sensing and Digital Earth, Faculty of Geographical Science, Beijing Normal University</w:t>
      </w:r>
      <w:r>
        <w:rPr>
          <w:rFonts w:cs="Times New Roman" w:hint="eastAsia"/>
        </w:rPr>
        <w:t>,</w:t>
      </w:r>
      <w:r>
        <w:rPr>
          <w:rFonts w:cs="Times New Roman"/>
        </w:rPr>
        <w:t xml:space="preserve"> </w:t>
      </w:r>
      <w:r w:rsidRPr="00C73F77">
        <w:rPr>
          <w:rFonts w:cs="Times New Roman" w:hint="eastAsia"/>
        </w:rPr>
        <w:t>Beijing 100875, China</w:t>
      </w:r>
    </w:p>
    <w:p w14:paraId="67D54FCC" w14:textId="77777777" w:rsidR="00EB1A9C" w:rsidRPr="00DE21CA" w:rsidRDefault="00EB1A9C" w:rsidP="00EB1A9C">
      <w:pPr>
        <w:ind w:left="120" w:hangingChars="50" w:hanging="120"/>
        <w:rPr>
          <w:rFonts w:cs="Times New Roman"/>
        </w:rPr>
      </w:pPr>
      <w:r>
        <w:rPr>
          <w:rFonts w:cs="Times New Roman"/>
          <w:vertAlign w:val="superscript"/>
        </w:rPr>
        <w:t>3</w:t>
      </w:r>
      <w:r w:rsidRPr="00DE21CA">
        <w:rPr>
          <w:rFonts w:cs="Times New Roman"/>
        </w:rPr>
        <w:t>Department of Civil, Environmental and Construction Engineering, and Water Resources Research Center, University of Hawaii at Manoa, Honolulu, HI, USA</w:t>
      </w:r>
    </w:p>
    <w:p w14:paraId="7D633952" w14:textId="77777777" w:rsidR="00EB1A9C" w:rsidRPr="000F397F" w:rsidRDefault="00EB1A9C" w:rsidP="00EB1A9C">
      <w:pPr>
        <w:ind w:left="120" w:hangingChars="50" w:hanging="120"/>
        <w:rPr>
          <w:rFonts w:cs="Times New Roman"/>
        </w:rPr>
      </w:pPr>
      <w:r>
        <w:rPr>
          <w:rFonts w:cs="Times New Roman"/>
          <w:vertAlign w:val="superscript"/>
        </w:rPr>
        <w:t>4</w:t>
      </w:r>
      <w:r w:rsidRPr="00DE21CA">
        <w:rPr>
          <w:rFonts w:cs="Times New Roman"/>
        </w:rPr>
        <w:t>UNESCO-UNISA Africa Chair in Nanoscience and Nanotechnology, College of Graduate Studies, University of South Africa, Pretoria, South Africa</w:t>
      </w:r>
    </w:p>
    <w:p w14:paraId="629AF46D" w14:textId="77777777" w:rsidR="00EB1A9C" w:rsidRDefault="00EB1A9C" w:rsidP="00EB1A9C">
      <w:pPr>
        <w:ind w:left="120" w:hangingChars="50" w:hanging="120"/>
        <w:rPr>
          <w:rFonts w:cs="Times New Roman"/>
        </w:rPr>
      </w:pPr>
      <w:r>
        <w:rPr>
          <w:rFonts w:cs="Times New Roman"/>
          <w:vertAlign w:val="superscript"/>
        </w:rPr>
        <w:t>5</w:t>
      </w:r>
      <w:r w:rsidRPr="00FC105C">
        <w:rPr>
          <w:rFonts w:cs="Times New Roman" w:hint="eastAsia"/>
        </w:rPr>
        <w:t>Institute of Surface</w:t>
      </w:r>
      <w:r>
        <w:rPr>
          <w:rFonts w:cs="Times New Roman" w:hint="eastAsia"/>
        </w:rPr>
        <w:t>-</w:t>
      </w:r>
      <w:r w:rsidRPr="00FC105C">
        <w:rPr>
          <w:rFonts w:cs="Times New Roman" w:hint="eastAsia"/>
        </w:rPr>
        <w:t>Earth System Science, School of Earth System Science, Tianjin University, Tianjin</w:t>
      </w:r>
      <w:r w:rsidRPr="00FC105C">
        <w:t xml:space="preserve"> </w:t>
      </w:r>
      <w:r w:rsidRPr="00FC105C">
        <w:rPr>
          <w:rFonts w:cs="Times New Roman"/>
        </w:rPr>
        <w:t>300072</w:t>
      </w:r>
      <w:r w:rsidRPr="00FC105C">
        <w:rPr>
          <w:rFonts w:cs="Times New Roman" w:hint="eastAsia"/>
        </w:rPr>
        <w:t>, China</w:t>
      </w:r>
    </w:p>
    <w:p w14:paraId="6D9FDA54" w14:textId="77777777" w:rsidR="00EB1A9C" w:rsidRPr="000F397F" w:rsidRDefault="00EB1A9C" w:rsidP="00EB1A9C">
      <w:pPr>
        <w:ind w:left="120" w:hangingChars="50" w:hanging="120"/>
        <w:rPr>
          <w:rFonts w:cs="Times New Roman"/>
          <w:szCs w:val="24"/>
        </w:rPr>
      </w:pPr>
      <w:r>
        <w:rPr>
          <w:rFonts w:cs="Times New Roman"/>
          <w:vertAlign w:val="superscript"/>
        </w:rPr>
        <w:t>6</w:t>
      </w:r>
      <w:r w:rsidRPr="000F397F">
        <w:rPr>
          <w:rFonts w:cs="Times New Roman"/>
          <w:szCs w:val="24"/>
        </w:rPr>
        <w:t>Satellite Application Center for Ecology and Environment, Ministry of Ecology and Environment, Beijing 100094, China</w:t>
      </w:r>
    </w:p>
    <w:p w14:paraId="2887B577" w14:textId="77777777" w:rsidR="00EB1A9C" w:rsidRDefault="00EB1A9C" w:rsidP="00EB1A9C">
      <w:pPr>
        <w:ind w:left="120" w:hangingChars="50" w:hanging="120"/>
        <w:rPr>
          <w:rFonts w:cs="Times New Roman"/>
          <w:szCs w:val="24"/>
        </w:rPr>
      </w:pPr>
      <w:r>
        <w:rPr>
          <w:rFonts w:cs="Times New Roman"/>
          <w:vertAlign w:val="superscript"/>
        </w:rPr>
        <w:t>7</w:t>
      </w:r>
      <w:r w:rsidRPr="000F397F">
        <w:rPr>
          <w:rFonts w:cs="Times New Roman"/>
          <w:szCs w:val="24"/>
        </w:rPr>
        <w:t xml:space="preserve">Jiangsu Province Surveying </w:t>
      </w:r>
      <w:r w:rsidRPr="007F4E78">
        <w:rPr>
          <w:rFonts w:cs="Times New Roman"/>
          <w:szCs w:val="24"/>
        </w:rPr>
        <w:t>&amp;</w:t>
      </w:r>
      <w:r w:rsidRPr="000F397F">
        <w:rPr>
          <w:rFonts w:cs="Times New Roman"/>
          <w:szCs w:val="24"/>
        </w:rPr>
        <w:t xml:space="preserve"> Mapping Engineering Institute, Nanjing 210019, China</w:t>
      </w:r>
    </w:p>
    <w:p w14:paraId="110699A0" w14:textId="77777777" w:rsidR="00CB5C40" w:rsidRPr="000F397F" w:rsidRDefault="00CB5C40" w:rsidP="00CB5C40">
      <w:pPr>
        <w:ind w:left="120" w:hangingChars="50" w:hanging="120"/>
        <w:rPr>
          <w:rFonts w:cs="Times New Roman"/>
        </w:rPr>
      </w:pPr>
      <w:r w:rsidRPr="000F397F">
        <w:rPr>
          <w:rFonts w:cs="Times New Roman"/>
        </w:rPr>
        <w:t>* Corresponding author.</w:t>
      </w:r>
    </w:p>
    <w:p w14:paraId="7E3D198D" w14:textId="3DB50138" w:rsidR="00332103" w:rsidRPr="000F397F" w:rsidRDefault="00447738" w:rsidP="00447738">
      <w:pPr>
        <w:spacing w:afterLines="50" w:after="163"/>
        <w:ind w:firstLineChars="0" w:firstLine="0"/>
        <w:rPr>
          <w:rFonts w:cs="Times New Roman"/>
        </w:rPr>
      </w:pPr>
      <w:r w:rsidRPr="000F397F">
        <w:rPr>
          <w:rFonts w:cs="Times New Roman"/>
        </w:rPr>
        <w:t>E-mail address: xutr@bnu.edu.cn (</w:t>
      </w:r>
      <w:proofErr w:type="spellStart"/>
      <w:r w:rsidRPr="000F397F">
        <w:rPr>
          <w:rFonts w:cs="Times New Roman"/>
        </w:rPr>
        <w:t>Tongren</w:t>
      </w:r>
      <w:proofErr w:type="spellEnd"/>
      <w:r w:rsidRPr="000F397F">
        <w:rPr>
          <w:rFonts w:cs="Times New Roman"/>
        </w:rPr>
        <w:t xml:space="preserve"> Xu)</w:t>
      </w:r>
    </w:p>
    <w:p w14:paraId="5ECB318F" w14:textId="5DF5F2AC" w:rsidR="00AF3C42" w:rsidRPr="00332103" w:rsidRDefault="00AF3C42" w:rsidP="00AF3C42">
      <w:pPr>
        <w:ind w:firstLineChars="0" w:firstLine="0"/>
        <w:rPr>
          <w:rFonts w:cs="Times New Roman"/>
        </w:rPr>
      </w:pPr>
    </w:p>
    <w:p w14:paraId="12D614A8" w14:textId="77777777" w:rsidR="002F2AFD" w:rsidRPr="00AF3C42" w:rsidRDefault="002F2AFD" w:rsidP="00116D39">
      <w:pPr>
        <w:ind w:firstLineChars="0" w:firstLine="0"/>
        <w:jc w:val="left"/>
        <w:rPr>
          <w:rFonts w:cs="Times New Roman"/>
          <w:b/>
          <w:bCs/>
        </w:rPr>
        <w:sectPr w:rsidR="002F2AFD" w:rsidRPr="00AF3C42" w:rsidSect="007865A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26"/>
        </w:sectPr>
      </w:pPr>
    </w:p>
    <w:p w14:paraId="391AC08F" w14:textId="5CB45C4C" w:rsidR="006B4836" w:rsidRDefault="003F631D" w:rsidP="00854716">
      <w:pPr>
        <w:spacing w:line="240" w:lineRule="auto"/>
        <w:ind w:firstLineChars="0" w:firstLine="0"/>
        <w:jc w:val="center"/>
        <w:rPr>
          <w:rFonts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58DE4A6E" wp14:editId="6B1D4386">
            <wp:extent cx="4641215" cy="5070475"/>
            <wp:effectExtent l="0" t="0" r="698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15" cy="507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BE491" w14:textId="49A82F27" w:rsidR="00854716" w:rsidRPr="000F397F" w:rsidRDefault="00270072" w:rsidP="00854716">
      <w:pPr>
        <w:pStyle w:val="aa"/>
        <w:rPr>
          <w:rFonts w:cs="Times New Roman"/>
        </w:rPr>
      </w:pPr>
      <w:r w:rsidRPr="00270072">
        <w:rPr>
          <w:rFonts w:cs="Times New Roman"/>
        </w:rPr>
        <w:t xml:space="preserve">Supplementary </w:t>
      </w:r>
      <w:r w:rsidR="00854716" w:rsidRPr="000F397F">
        <w:rPr>
          <w:rFonts w:cs="Times New Roman"/>
        </w:rPr>
        <w:t>Fig.</w:t>
      </w:r>
      <w:r w:rsidR="00FC5BF1">
        <w:rPr>
          <w:rFonts w:cs="Times New Roman"/>
        </w:rPr>
        <w:t xml:space="preserve"> 1</w:t>
      </w:r>
      <w:r w:rsidR="00854716" w:rsidRPr="000F397F">
        <w:rPr>
          <w:rFonts w:cs="Times New Roman"/>
          <w:bCs/>
        </w:rPr>
        <w:t>.</w:t>
      </w:r>
      <w:r w:rsidR="00854716" w:rsidRPr="000F397F">
        <w:rPr>
          <w:rFonts w:cs="Times New Roman"/>
        </w:rPr>
        <w:t xml:space="preserve"> </w:t>
      </w:r>
      <w:r w:rsidR="005A030A" w:rsidRPr="004E7B43">
        <w:rPr>
          <w:rFonts w:cs="Times New Roman"/>
          <w:b w:val="0"/>
          <w:bCs/>
        </w:rPr>
        <w:t>S</w:t>
      </w:r>
      <w:r w:rsidR="006F2843" w:rsidRPr="004E7B43">
        <w:rPr>
          <w:rFonts w:cs="Times New Roman"/>
          <w:b w:val="0"/>
          <w:bCs/>
        </w:rPr>
        <w:t>ingle-month</w:t>
      </w:r>
      <w:r w:rsidR="00996134" w:rsidRPr="004E7B43">
        <w:rPr>
          <w:rFonts w:cs="Times New Roman"/>
          <w:b w:val="0"/>
          <w:bCs/>
        </w:rPr>
        <w:t xml:space="preserve"> Spearman rank </w:t>
      </w:r>
      <w:r w:rsidR="006F2843" w:rsidRPr="004E7B43">
        <w:rPr>
          <w:rFonts w:cs="Times New Roman"/>
          <w:b w:val="0"/>
          <w:bCs/>
        </w:rPr>
        <w:t xml:space="preserve">correlation coefficient </w:t>
      </w:r>
      <w:r w:rsidR="000C04AD" w:rsidRPr="004E7B43">
        <w:rPr>
          <w:rFonts w:cs="Times New Roman"/>
          <w:b w:val="0"/>
          <w:bCs/>
        </w:rPr>
        <w:t xml:space="preserve">(CC) </w:t>
      </w:r>
      <w:r w:rsidR="006F2843" w:rsidRPr="004E7B43">
        <w:rPr>
          <w:rFonts w:cs="Times New Roman"/>
          <w:b w:val="0"/>
          <w:bCs/>
        </w:rPr>
        <w:t>with GRACE satellite observations</w:t>
      </w:r>
      <w:r w:rsidR="00854716" w:rsidRPr="004E7B43">
        <w:rPr>
          <w:rFonts w:cs="Times New Roman"/>
          <w:b w:val="0"/>
          <w:bCs/>
        </w:rPr>
        <w:t>.</w:t>
      </w:r>
      <w:r w:rsidR="00291E0B" w:rsidRPr="004E7B43">
        <w:rPr>
          <w:rFonts w:cs="Times New Roman"/>
          <w:b w:val="0"/>
          <w:bCs/>
        </w:rPr>
        <w:t xml:space="preserve"> </w:t>
      </w:r>
      <w:r w:rsidR="00291E0B" w:rsidRPr="00635640">
        <w:rPr>
          <w:rFonts w:cs="Times New Roman"/>
          <w:b w:val="0"/>
          <w:bCs/>
        </w:rPr>
        <w:t xml:space="preserve">The correlation is computed, for every month separately, between the model’s </w:t>
      </w:r>
      <w:r w:rsidR="00723435">
        <w:rPr>
          <w:rFonts w:cs="Times New Roman"/>
          <w:b w:val="0"/>
          <w:bCs/>
        </w:rPr>
        <w:t xml:space="preserve">TWSA </w:t>
      </w:r>
      <w:r w:rsidR="00291E0B" w:rsidRPr="00635640">
        <w:rPr>
          <w:rFonts w:cs="Times New Roman"/>
          <w:b w:val="0"/>
          <w:bCs/>
        </w:rPr>
        <w:t xml:space="preserve">of that calendar month across all years and the corresponding GRACE </w:t>
      </w:r>
      <w:r w:rsidR="00723435">
        <w:rPr>
          <w:rFonts w:cs="Times New Roman"/>
          <w:b w:val="0"/>
          <w:bCs/>
        </w:rPr>
        <w:t>TWSA</w:t>
      </w:r>
      <w:r w:rsidR="00291E0B" w:rsidRPr="00635640">
        <w:rPr>
          <w:rFonts w:cs="Times New Roman"/>
          <w:b w:val="0"/>
          <w:bCs/>
        </w:rPr>
        <w:t>.</w:t>
      </w:r>
    </w:p>
    <w:p w14:paraId="31681794" w14:textId="77777777" w:rsidR="00854716" w:rsidRPr="00854716" w:rsidRDefault="00854716" w:rsidP="00854716">
      <w:pPr>
        <w:spacing w:line="240" w:lineRule="auto"/>
        <w:ind w:firstLineChars="0" w:firstLine="0"/>
        <w:jc w:val="center"/>
        <w:rPr>
          <w:rFonts w:cs="Times New Roman"/>
          <w:b/>
          <w:bCs/>
        </w:rPr>
      </w:pPr>
    </w:p>
    <w:p w14:paraId="5EB9F933" w14:textId="0EDA5E1D" w:rsidR="004A74F2" w:rsidRPr="000F397F" w:rsidRDefault="003F02E6" w:rsidP="004A74F2">
      <w:pPr>
        <w:spacing w:line="360" w:lineRule="auto"/>
        <w:ind w:firstLineChars="0" w:firstLine="0"/>
        <w:jc w:val="center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6A593D2C" wp14:editId="3BC871DF">
            <wp:extent cx="5274310" cy="669163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9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A0AD2" w14:textId="7DBCD013" w:rsidR="004A74F2" w:rsidRDefault="004016EE" w:rsidP="00EB1B4B">
      <w:pPr>
        <w:pStyle w:val="aa"/>
        <w:rPr>
          <w:rFonts w:cs="Times New Roman"/>
        </w:rPr>
      </w:pPr>
      <w:bookmarkStart w:id="1" w:name="_Hlk208397799"/>
      <w:r w:rsidRPr="00270072">
        <w:rPr>
          <w:rFonts w:cs="Times New Roman"/>
        </w:rPr>
        <w:t xml:space="preserve">Supplementary </w:t>
      </w:r>
      <w:r w:rsidRPr="000F397F">
        <w:rPr>
          <w:rFonts w:cs="Times New Roman"/>
        </w:rPr>
        <w:t>Fig.</w:t>
      </w:r>
      <w:r>
        <w:rPr>
          <w:rFonts w:cs="Times New Roman"/>
        </w:rPr>
        <w:t xml:space="preserve"> 2</w:t>
      </w:r>
      <w:bookmarkEnd w:id="1"/>
      <w:r w:rsidRPr="000F397F">
        <w:rPr>
          <w:rFonts w:cs="Times New Roman"/>
          <w:bCs/>
        </w:rPr>
        <w:t>.</w:t>
      </w:r>
      <w:r w:rsidRPr="000F397F">
        <w:rPr>
          <w:rFonts w:cs="Times New Roman"/>
        </w:rPr>
        <w:t xml:space="preserve"> </w:t>
      </w:r>
      <w:r w:rsidR="00203A61" w:rsidRPr="000F397F">
        <w:rPr>
          <w:rFonts w:cs="Times New Roman"/>
          <w:b w:val="0"/>
          <w:bCs/>
        </w:rPr>
        <w:t xml:space="preserve">Spatial patterns of </w:t>
      </w:r>
      <w:r w:rsidR="00EB1B4B" w:rsidRPr="00EB1B4B">
        <w:rPr>
          <w:rFonts w:cs="Times New Roman"/>
          <w:b w:val="0"/>
          <w:bCs/>
        </w:rPr>
        <w:t>TWSA from GRACE observations and multiple model-based datasets for four representative months (March, June, September, and December), capturing seasonal hydrological variations.</w:t>
      </w:r>
    </w:p>
    <w:p w14:paraId="65CA37E2" w14:textId="77777777" w:rsidR="00BF063B" w:rsidRPr="000F397F" w:rsidRDefault="00BF063B" w:rsidP="00BF063B">
      <w:pPr>
        <w:spacing w:line="360" w:lineRule="auto"/>
        <w:ind w:firstLineChars="0" w:firstLine="0"/>
        <w:jc w:val="center"/>
        <w:rPr>
          <w:rFonts w:cs="Times New Roman"/>
        </w:rPr>
      </w:pPr>
      <w:r w:rsidRPr="000F397F">
        <w:rPr>
          <w:rFonts w:cs="Times New Roman"/>
          <w:noProof/>
        </w:rPr>
        <w:lastRenderedPageBreak/>
        <w:drawing>
          <wp:inline distT="0" distB="0" distL="0" distR="0" wp14:anchorId="2C5FBA72" wp14:editId="6F806B12">
            <wp:extent cx="5274310" cy="5459095"/>
            <wp:effectExtent l="0" t="0" r="2540" b="825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5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EC4C7" w14:textId="13D20759" w:rsidR="00BF063B" w:rsidRPr="000F397F" w:rsidRDefault="00BF063B" w:rsidP="00BF063B">
      <w:pPr>
        <w:pStyle w:val="aa"/>
        <w:rPr>
          <w:rFonts w:cs="Times New Roman"/>
          <w:b w:val="0"/>
          <w:bCs/>
        </w:rPr>
      </w:pPr>
      <w:r w:rsidRPr="00270072">
        <w:rPr>
          <w:rFonts w:cs="Times New Roman"/>
        </w:rPr>
        <w:t xml:space="preserve">Supplementary </w:t>
      </w:r>
      <w:r w:rsidRPr="000F397F">
        <w:rPr>
          <w:rFonts w:cs="Times New Roman"/>
        </w:rPr>
        <w:t>Fig.</w:t>
      </w:r>
      <w:r>
        <w:rPr>
          <w:rFonts w:cs="Times New Roman"/>
        </w:rPr>
        <w:t xml:space="preserve"> 3</w:t>
      </w:r>
      <w:r w:rsidRPr="000F397F">
        <w:rPr>
          <w:rFonts w:cs="Times New Roman"/>
          <w:bCs/>
        </w:rPr>
        <w:t>.</w:t>
      </w:r>
      <w:r w:rsidRPr="000F397F">
        <w:rPr>
          <w:rFonts w:cs="Times New Roman"/>
        </w:rPr>
        <w:t xml:space="preserve"> </w:t>
      </w:r>
      <w:r w:rsidRPr="000F397F">
        <w:rPr>
          <w:rFonts w:cs="Times New Roman"/>
          <w:b w:val="0"/>
          <w:bCs/>
        </w:rPr>
        <w:t>Spatial comparison of multi-source TWSA at the randomly selected month (2010-06).</w:t>
      </w:r>
    </w:p>
    <w:p w14:paraId="1E7D2CDE" w14:textId="66FE0A76" w:rsidR="00DF2F76" w:rsidRPr="000F397F" w:rsidRDefault="003D6BD4" w:rsidP="00DF2F76">
      <w:pPr>
        <w:spacing w:line="240" w:lineRule="auto"/>
        <w:ind w:firstLineChars="0" w:firstLine="0"/>
        <w:jc w:val="center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3AE439C4" wp14:editId="5F3318A3">
            <wp:extent cx="5274310" cy="714946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4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03251" w14:textId="542465A6" w:rsidR="00BF063B" w:rsidRDefault="00DF2F76" w:rsidP="003D6BD4">
      <w:pPr>
        <w:pStyle w:val="aa"/>
        <w:rPr>
          <w:rFonts w:cs="Times New Roman"/>
          <w:b w:val="0"/>
          <w:bCs/>
        </w:rPr>
      </w:pPr>
      <w:r w:rsidRPr="00DF2F76">
        <w:rPr>
          <w:rFonts w:cs="Times New Roman"/>
        </w:rPr>
        <w:t xml:space="preserve">Supplementary Fig. </w:t>
      </w:r>
      <w:r>
        <w:rPr>
          <w:rFonts w:cs="Times New Roman"/>
        </w:rPr>
        <w:t>4</w:t>
      </w:r>
      <w:r w:rsidRPr="000F397F">
        <w:rPr>
          <w:rFonts w:cs="Times New Roman"/>
          <w:bCs/>
        </w:rPr>
        <w:t>.</w:t>
      </w:r>
      <w:r w:rsidRPr="000F397F">
        <w:rPr>
          <w:rFonts w:cs="Times New Roman"/>
        </w:rPr>
        <w:t xml:space="preserve"> </w:t>
      </w:r>
      <w:r w:rsidR="007C4FC5" w:rsidRPr="007C4FC5">
        <w:rPr>
          <w:rFonts w:cs="Times New Roman"/>
          <w:b w:val="0"/>
          <w:bCs/>
        </w:rPr>
        <w:t>Statistical performance metrics and distributional patterns of multi-source TWSA products across climate zones</w:t>
      </w:r>
      <w:r w:rsidR="003D6BD4">
        <w:rPr>
          <w:rFonts w:cs="Times New Roman"/>
          <w:b w:val="0"/>
          <w:bCs/>
        </w:rPr>
        <w:t>.</w:t>
      </w:r>
    </w:p>
    <w:p w14:paraId="26DF781A" w14:textId="77777777" w:rsidR="00B05DB0" w:rsidRPr="00B05DB0" w:rsidRDefault="00B05DB0" w:rsidP="00B05DB0">
      <w:pPr>
        <w:ind w:firstLine="480"/>
        <w:rPr>
          <w:rFonts w:hint="eastAsia"/>
        </w:rPr>
      </w:pPr>
    </w:p>
    <w:p w14:paraId="398D6609" w14:textId="3639ABB5" w:rsidR="004A74F2" w:rsidRDefault="009D058A" w:rsidP="009D058A">
      <w:pPr>
        <w:spacing w:line="240" w:lineRule="auto"/>
        <w:ind w:firstLineChars="0" w:firstLine="0"/>
        <w:jc w:val="left"/>
        <w:rPr>
          <w:rFonts w:cs="Times New Roman"/>
          <w:b/>
          <w:bCs/>
        </w:rPr>
      </w:pPr>
      <w:r>
        <w:rPr>
          <w:rFonts w:cs="Times New Roman" w:hint="eastAsia"/>
          <w:b/>
          <w:bCs/>
          <w:noProof/>
        </w:rPr>
        <w:lastRenderedPageBreak/>
        <w:drawing>
          <wp:inline distT="0" distB="0" distL="0" distR="0" wp14:anchorId="2FDC7FC0" wp14:editId="742C50E0">
            <wp:extent cx="5273040" cy="1432560"/>
            <wp:effectExtent l="0" t="0" r="381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B2D6C" w14:textId="0D50632A" w:rsidR="0089328E" w:rsidRDefault="0089328E" w:rsidP="0089328E">
      <w:pPr>
        <w:pStyle w:val="aa"/>
        <w:rPr>
          <w:rFonts w:cs="Times New Roman"/>
          <w:b w:val="0"/>
          <w:bCs/>
        </w:rPr>
      </w:pPr>
      <w:r w:rsidRPr="00DF2F76">
        <w:rPr>
          <w:rFonts w:cs="Times New Roman"/>
        </w:rPr>
        <w:t xml:space="preserve">Supplementary Fig. </w:t>
      </w:r>
      <w:r w:rsidR="006C118F">
        <w:rPr>
          <w:rFonts w:cs="Times New Roman"/>
        </w:rPr>
        <w:t>5</w:t>
      </w:r>
      <w:r w:rsidRPr="000F397F">
        <w:rPr>
          <w:rFonts w:cs="Times New Roman"/>
          <w:bCs/>
        </w:rPr>
        <w:t>.</w:t>
      </w:r>
      <w:r w:rsidRPr="000F397F">
        <w:rPr>
          <w:rFonts w:cs="Times New Roman"/>
        </w:rPr>
        <w:t xml:space="preserve"> </w:t>
      </w:r>
      <w:r w:rsidR="00A4367E" w:rsidRPr="00A4367E">
        <w:rPr>
          <w:rFonts w:cs="Times New Roman"/>
          <w:b w:val="0"/>
          <w:bCs/>
        </w:rPr>
        <w:t>TWSA change trends</w:t>
      </w:r>
      <w:r w:rsidR="00A4367E" w:rsidRPr="00A4367E">
        <w:t xml:space="preserve"> </w:t>
      </w:r>
      <w:r w:rsidR="00A4367E" w:rsidRPr="00A4367E">
        <w:rPr>
          <w:rFonts w:cs="Times New Roman"/>
          <w:b w:val="0"/>
          <w:bCs/>
        </w:rPr>
        <w:t>discrepancies</w:t>
      </w:r>
      <w:r w:rsidR="00A4367E">
        <w:rPr>
          <w:rFonts w:cs="Times New Roman"/>
          <w:b w:val="0"/>
          <w:bCs/>
        </w:rPr>
        <w:t xml:space="preserve"> from </w:t>
      </w:r>
      <w:r w:rsidR="00A4367E" w:rsidRPr="00A4367E">
        <w:rPr>
          <w:rFonts w:cs="Times New Roman"/>
          <w:b w:val="0"/>
          <w:bCs/>
        </w:rPr>
        <w:t>multi-source datasets</w:t>
      </w:r>
      <w:r w:rsidR="00A4367E">
        <w:rPr>
          <w:rFonts w:cs="Times New Roman"/>
          <w:b w:val="0"/>
          <w:bCs/>
        </w:rPr>
        <w:t xml:space="preserve"> to GRACE observations</w:t>
      </w:r>
      <w:r w:rsidRPr="000F397F">
        <w:rPr>
          <w:rFonts w:cs="Times New Roman"/>
          <w:b w:val="0"/>
          <w:bCs/>
        </w:rPr>
        <w:t>.</w:t>
      </w:r>
    </w:p>
    <w:p w14:paraId="4668730C" w14:textId="77777777" w:rsidR="00E51EA1" w:rsidRPr="000F397F" w:rsidRDefault="00E51EA1" w:rsidP="00E51EA1">
      <w:pPr>
        <w:spacing w:line="240" w:lineRule="auto"/>
        <w:ind w:firstLineChars="0" w:firstLine="0"/>
        <w:jc w:val="center"/>
        <w:rPr>
          <w:rFonts w:cs="Times New Roman"/>
        </w:rPr>
      </w:pPr>
      <w:r w:rsidRPr="000F397F">
        <w:rPr>
          <w:rFonts w:cs="Times New Roman"/>
          <w:noProof/>
        </w:rPr>
        <w:lastRenderedPageBreak/>
        <w:drawing>
          <wp:inline distT="0" distB="0" distL="0" distR="0" wp14:anchorId="327D8F88" wp14:editId="15F8336B">
            <wp:extent cx="5274310" cy="7459345"/>
            <wp:effectExtent l="0" t="0" r="2540" b="825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5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270DF" w14:textId="2C623376" w:rsidR="00E51EA1" w:rsidRPr="000F397F" w:rsidRDefault="00E51EA1" w:rsidP="00E51EA1">
      <w:pPr>
        <w:pStyle w:val="aa"/>
        <w:rPr>
          <w:rFonts w:cs="Times New Roman"/>
          <w:b w:val="0"/>
          <w:bCs/>
        </w:rPr>
      </w:pPr>
      <w:r w:rsidRPr="00DF2F76">
        <w:rPr>
          <w:rFonts w:cs="Times New Roman"/>
        </w:rPr>
        <w:t xml:space="preserve">Supplementary Fig. </w:t>
      </w:r>
      <w:r>
        <w:rPr>
          <w:rFonts w:cs="Times New Roman"/>
        </w:rPr>
        <w:t>6</w:t>
      </w:r>
      <w:r w:rsidRPr="000F397F">
        <w:rPr>
          <w:rFonts w:cs="Times New Roman"/>
          <w:bCs/>
        </w:rPr>
        <w:t>.</w:t>
      </w:r>
      <w:r w:rsidRPr="000F397F">
        <w:rPr>
          <w:rFonts w:cs="Times New Roman"/>
        </w:rPr>
        <w:t xml:space="preserve"> </w:t>
      </w:r>
      <w:r w:rsidRPr="000F397F">
        <w:rPr>
          <w:rFonts w:cs="Times New Roman"/>
          <w:b w:val="0"/>
          <w:bCs/>
        </w:rPr>
        <w:t>Multi-source and multi-scale comparison of TWSA in representative large (a), medium (b), and small basins (c) with poor spatiotemporal consistency.</w:t>
      </w:r>
    </w:p>
    <w:p w14:paraId="4E80E8DD" w14:textId="77777777" w:rsidR="00E51EA1" w:rsidRPr="000F397F" w:rsidRDefault="00E51EA1" w:rsidP="00E51EA1">
      <w:pPr>
        <w:spacing w:line="240" w:lineRule="auto"/>
        <w:ind w:firstLineChars="0" w:firstLine="0"/>
        <w:rPr>
          <w:rFonts w:cs="Times New Roman"/>
        </w:rPr>
      </w:pPr>
      <w:r w:rsidRPr="000F397F">
        <w:rPr>
          <w:rFonts w:cs="Times New Roman"/>
          <w:noProof/>
        </w:rPr>
        <w:lastRenderedPageBreak/>
        <w:drawing>
          <wp:inline distT="0" distB="0" distL="0" distR="0" wp14:anchorId="6DD94FA2" wp14:editId="44D0E9CB">
            <wp:extent cx="5274310" cy="7459345"/>
            <wp:effectExtent l="0" t="0" r="2540" b="825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5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2358F" w14:textId="1B551061" w:rsidR="00E51EA1" w:rsidRDefault="00E51EA1" w:rsidP="00E51EA1">
      <w:pPr>
        <w:pStyle w:val="aa"/>
        <w:rPr>
          <w:rFonts w:cs="Times New Roman"/>
          <w:b w:val="0"/>
          <w:bCs/>
        </w:rPr>
      </w:pPr>
      <w:r w:rsidRPr="00DF2F76">
        <w:rPr>
          <w:rFonts w:cs="Times New Roman"/>
        </w:rPr>
        <w:t xml:space="preserve">Supplementary Fig. </w:t>
      </w:r>
      <w:r>
        <w:rPr>
          <w:rFonts w:cs="Times New Roman"/>
        </w:rPr>
        <w:t>7</w:t>
      </w:r>
      <w:r w:rsidRPr="000F397F">
        <w:rPr>
          <w:rFonts w:cs="Times New Roman"/>
          <w:bCs/>
        </w:rPr>
        <w:t>.</w:t>
      </w:r>
      <w:r w:rsidRPr="000F397F">
        <w:rPr>
          <w:rFonts w:cs="Times New Roman"/>
        </w:rPr>
        <w:t xml:space="preserve"> </w:t>
      </w:r>
      <w:r w:rsidRPr="000F397F">
        <w:rPr>
          <w:rFonts w:cs="Times New Roman"/>
          <w:b w:val="0"/>
          <w:bCs/>
        </w:rPr>
        <w:t>Multi-source and multi-scale comparison of TWSA in representative large (a), medium (b), and small basins (c) with poor spatial consistency but good temporal consistency.</w:t>
      </w:r>
    </w:p>
    <w:p w14:paraId="7B34B519" w14:textId="77777777" w:rsidR="00E51EA1" w:rsidRPr="000F397F" w:rsidRDefault="00E51EA1" w:rsidP="00E51EA1">
      <w:pPr>
        <w:spacing w:line="240" w:lineRule="auto"/>
        <w:ind w:firstLineChars="0" w:firstLine="0"/>
        <w:jc w:val="center"/>
        <w:rPr>
          <w:rFonts w:cs="Times New Roman"/>
        </w:rPr>
      </w:pPr>
      <w:r w:rsidRPr="000F397F">
        <w:rPr>
          <w:rFonts w:cs="Times New Roman"/>
          <w:noProof/>
        </w:rPr>
        <w:lastRenderedPageBreak/>
        <w:drawing>
          <wp:inline distT="0" distB="0" distL="0" distR="0" wp14:anchorId="1CC6CB10" wp14:editId="1168EA80">
            <wp:extent cx="5274310" cy="4271645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7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47B31" w14:textId="214A5AE9" w:rsidR="00E51EA1" w:rsidRPr="000F397F" w:rsidRDefault="00E51EA1" w:rsidP="00E51EA1">
      <w:pPr>
        <w:pStyle w:val="aa"/>
        <w:rPr>
          <w:rFonts w:cs="Times New Roman"/>
          <w:b w:val="0"/>
          <w:bCs/>
        </w:rPr>
      </w:pPr>
      <w:r w:rsidRPr="00DF2F76">
        <w:rPr>
          <w:rFonts w:cs="Times New Roman"/>
        </w:rPr>
        <w:t xml:space="preserve">Supplementary Fig. </w:t>
      </w:r>
      <w:r>
        <w:rPr>
          <w:rFonts w:cs="Times New Roman"/>
        </w:rPr>
        <w:t>8</w:t>
      </w:r>
      <w:r w:rsidRPr="000F397F">
        <w:rPr>
          <w:rFonts w:cs="Times New Roman"/>
          <w:bCs/>
        </w:rPr>
        <w:t>.</w:t>
      </w:r>
      <w:r w:rsidRPr="000F397F">
        <w:rPr>
          <w:rFonts w:cs="Times New Roman"/>
        </w:rPr>
        <w:t xml:space="preserve"> </w:t>
      </w:r>
      <w:r w:rsidRPr="000F397F">
        <w:rPr>
          <w:rFonts w:cs="Times New Roman"/>
          <w:b w:val="0"/>
          <w:bCs/>
        </w:rPr>
        <w:t>Spatial distribution of CC differences between multi-source TWSA and ENSO index relative to GRACE reference data across global multi-scale basins.</w:t>
      </w:r>
    </w:p>
    <w:p w14:paraId="69D36933" w14:textId="77777777" w:rsidR="005C677E" w:rsidRPr="000F397F" w:rsidRDefault="005C677E" w:rsidP="005C677E">
      <w:pPr>
        <w:spacing w:line="240" w:lineRule="auto"/>
        <w:ind w:firstLineChars="0" w:firstLine="0"/>
        <w:jc w:val="center"/>
        <w:rPr>
          <w:rFonts w:cs="Times New Roman"/>
        </w:rPr>
      </w:pPr>
      <w:r w:rsidRPr="000F397F">
        <w:rPr>
          <w:rFonts w:cs="Times New Roman"/>
          <w:noProof/>
        </w:rPr>
        <w:lastRenderedPageBreak/>
        <w:drawing>
          <wp:inline distT="0" distB="0" distL="0" distR="0" wp14:anchorId="009A899D" wp14:editId="439E0DE6">
            <wp:extent cx="5274310" cy="5824855"/>
            <wp:effectExtent l="0" t="0" r="2540" b="444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2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46C8E" w14:textId="3D06036C" w:rsidR="00F60B59" w:rsidRDefault="005C677E" w:rsidP="00220D7C">
      <w:pPr>
        <w:pStyle w:val="aa"/>
        <w:rPr>
          <w:rFonts w:cs="Times New Roman"/>
          <w:b w:val="0"/>
          <w:bCs/>
        </w:rPr>
      </w:pPr>
      <w:r w:rsidRPr="00DF2F76">
        <w:rPr>
          <w:rFonts w:cs="Times New Roman"/>
        </w:rPr>
        <w:t xml:space="preserve">Supplementary Fig. </w:t>
      </w:r>
      <w:r>
        <w:rPr>
          <w:rFonts w:cs="Times New Roman"/>
        </w:rPr>
        <w:t>9</w:t>
      </w:r>
      <w:r w:rsidRPr="000F397F">
        <w:rPr>
          <w:rFonts w:cs="Times New Roman"/>
          <w:bCs/>
        </w:rPr>
        <w:t>.</w:t>
      </w:r>
      <w:r w:rsidRPr="000F397F">
        <w:rPr>
          <w:rFonts w:cs="Times New Roman"/>
        </w:rPr>
        <w:t xml:space="preserve"> </w:t>
      </w:r>
      <w:r w:rsidRPr="00202F16">
        <w:rPr>
          <w:rFonts w:cs="Times New Roman"/>
          <w:b w:val="0"/>
          <w:bCs/>
        </w:rPr>
        <w:t>Temporal variation for ENSO index and TWSA/precipitation across six continents over out-of-phase basins (2003.02-2019.12).</w:t>
      </w:r>
    </w:p>
    <w:p w14:paraId="2ABE118A" w14:textId="77777777" w:rsidR="00220D7C" w:rsidRPr="00220D7C" w:rsidRDefault="00220D7C" w:rsidP="00220D7C">
      <w:pPr>
        <w:ind w:firstLine="480"/>
      </w:pPr>
    </w:p>
    <w:p w14:paraId="2C124D4B" w14:textId="77777777" w:rsidR="00116D39" w:rsidRPr="000F397F" w:rsidRDefault="00116D39" w:rsidP="00116D39">
      <w:pPr>
        <w:spacing w:line="240" w:lineRule="auto"/>
        <w:ind w:firstLineChars="0" w:firstLine="0"/>
        <w:jc w:val="center"/>
        <w:rPr>
          <w:rFonts w:cs="Times New Roman"/>
        </w:rPr>
      </w:pPr>
      <w:r w:rsidRPr="000F397F">
        <w:rPr>
          <w:rFonts w:cs="Times New Roman"/>
          <w:noProof/>
        </w:rPr>
        <w:lastRenderedPageBreak/>
        <w:drawing>
          <wp:inline distT="0" distB="0" distL="0" distR="0" wp14:anchorId="14A69EAB" wp14:editId="5721BC71">
            <wp:extent cx="5274307" cy="1912041"/>
            <wp:effectExtent l="0" t="0" r="317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>
                    <a:blip r:embed="rId2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07" cy="1912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C031F" w14:textId="62B65D85" w:rsidR="00116D39" w:rsidRPr="000F397F" w:rsidRDefault="00D242A7" w:rsidP="00116D39">
      <w:pPr>
        <w:pStyle w:val="aa"/>
        <w:rPr>
          <w:rFonts w:cs="Times New Roman"/>
          <w:b w:val="0"/>
          <w:bCs/>
        </w:rPr>
      </w:pPr>
      <w:bookmarkStart w:id="2" w:name="_Hlk208411397"/>
      <w:r w:rsidRPr="00DF2F76">
        <w:rPr>
          <w:rFonts w:cs="Times New Roman"/>
        </w:rPr>
        <w:t xml:space="preserve">Supplementary Fig. </w:t>
      </w:r>
      <w:r>
        <w:rPr>
          <w:rFonts w:cs="Times New Roman"/>
        </w:rPr>
        <w:t>10</w:t>
      </w:r>
      <w:bookmarkEnd w:id="2"/>
      <w:r w:rsidRPr="000F397F">
        <w:rPr>
          <w:rFonts w:cs="Times New Roman"/>
          <w:bCs/>
        </w:rPr>
        <w:t>.</w:t>
      </w:r>
      <w:r w:rsidRPr="000F397F">
        <w:rPr>
          <w:rFonts w:cs="Times New Roman"/>
        </w:rPr>
        <w:t xml:space="preserve"> </w:t>
      </w:r>
      <w:r w:rsidR="00116D39" w:rsidRPr="000F397F">
        <w:rPr>
          <w:rFonts w:cs="Times New Roman"/>
          <w:b w:val="0"/>
          <w:bCs/>
        </w:rPr>
        <w:t xml:space="preserve">ENSO index dynamic change with date </w:t>
      </w:r>
      <w:proofErr w:type="gramStart"/>
      <w:r w:rsidR="00116D39" w:rsidRPr="000F397F">
        <w:rPr>
          <w:rFonts w:cs="Times New Roman"/>
          <w:b w:val="0"/>
          <w:bCs/>
        </w:rPr>
        <w:t>range</w:t>
      </w:r>
      <w:proofErr w:type="gramEnd"/>
      <w:r w:rsidR="00116D39" w:rsidRPr="000F397F">
        <w:rPr>
          <w:rFonts w:cs="Times New Roman"/>
          <w:b w:val="0"/>
          <w:bCs/>
        </w:rPr>
        <w:t xml:space="preserve"> from 2002 to 2022.</w:t>
      </w:r>
    </w:p>
    <w:p w14:paraId="00A05F6B" w14:textId="5C3882CE" w:rsidR="00116D39" w:rsidRPr="000F397F" w:rsidRDefault="00116D39" w:rsidP="00116D39">
      <w:pPr>
        <w:pStyle w:val="aa"/>
        <w:rPr>
          <w:rFonts w:cs="Times New Roman"/>
        </w:rPr>
      </w:pPr>
    </w:p>
    <w:p w14:paraId="22B5F377" w14:textId="77777777" w:rsidR="0063620D" w:rsidRPr="000F397F" w:rsidRDefault="0063620D" w:rsidP="0063620D">
      <w:pPr>
        <w:spacing w:line="360" w:lineRule="auto"/>
        <w:ind w:firstLineChars="0" w:firstLine="0"/>
        <w:jc w:val="center"/>
        <w:rPr>
          <w:rFonts w:cs="Times New Roman"/>
        </w:rPr>
      </w:pPr>
      <w:r w:rsidRPr="000F397F">
        <w:rPr>
          <w:rFonts w:cs="Times New Roman"/>
          <w:noProof/>
        </w:rPr>
        <w:drawing>
          <wp:inline distT="0" distB="0" distL="0" distR="0" wp14:anchorId="63BCF5DE" wp14:editId="63312BA0">
            <wp:extent cx="5399997" cy="3017089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2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997" cy="3017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9EAAE" w14:textId="14DBD759" w:rsidR="0063620D" w:rsidRDefault="0063620D" w:rsidP="0063620D">
      <w:pPr>
        <w:ind w:firstLineChars="0" w:firstLine="0"/>
        <w:rPr>
          <w:rFonts w:cs="Times New Roman"/>
        </w:rPr>
      </w:pPr>
      <w:bookmarkStart w:id="3" w:name="_Ref193537447"/>
      <w:bookmarkStart w:id="4" w:name="_Hlk208411553"/>
      <w:r>
        <w:rPr>
          <w:rFonts w:cs="Times New Roman"/>
          <w:b/>
          <w:bCs/>
        </w:rPr>
        <w:t>S</w:t>
      </w:r>
      <w:r>
        <w:rPr>
          <w:rFonts w:cs="Times New Roman" w:hint="eastAsia"/>
          <w:b/>
          <w:bCs/>
        </w:rPr>
        <w:t>u</w:t>
      </w:r>
      <w:r>
        <w:rPr>
          <w:rFonts w:cs="Times New Roman"/>
          <w:b/>
          <w:bCs/>
        </w:rPr>
        <w:t>pplementary</w:t>
      </w:r>
      <w:r w:rsidRPr="000F397F">
        <w:rPr>
          <w:rFonts w:cs="Times New Roman"/>
          <w:b/>
          <w:bCs/>
        </w:rPr>
        <w:t xml:space="preserve"> Fig. </w:t>
      </w:r>
      <w:bookmarkEnd w:id="3"/>
      <w:r w:rsidR="00D242A7">
        <w:rPr>
          <w:rFonts w:cs="Times New Roman"/>
          <w:b/>
          <w:bCs/>
        </w:rPr>
        <w:t>11</w:t>
      </w:r>
      <w:r w:rsidRPr="000F397F">
        <w:rPr>
          <w:rFonts w:cs="Times New Roman"/>
          <w:b/>
          <w:bCs/>
        </w:rPr>
        <w:t>.</w:t>
      </w:r>
      <w:bookmarkEnd w:id="4"/>
      <w:r w:rsidRPr="000F397F">
        <w:rPr>
          <w:rFonts w:cs="Times New Roman"/>
        </w:rPr>
        <w:t xml:space="preserve"> Global distribution of selected basins across multiple spatial scales</w:t>
      </w:r>
      <w:r>
        <w:rPr>
          <w:rFonts w:cs="Times New Roman"/>
        </w:rPr>
        <w:t xml:space="preserve"> (LBs, MBs, SBs)</w:t>
      </w:r>
      <w:r w:rsidRPr="000F397F">
        <w:rPr>
          <w:rFonts w:cs="Times New Roman"/>
        </w:rPr>
        <w:t xml:space="preserve">, with 51 </w:t>
      </w:r>
      <w:r>
        <w:rPr>
          <w:rFonts w:cs="Times New Roman"/>
        </w:rPr>
        <w:t>LBs</w:t>
      </w:r>
      <w:r w:rsidRPr="000F397F">
        <w:rPr>
          <w:rFonts w:cs="Times New Roman"/>
        </w:rPr>
        <w:t xml:space="preserve"> numerically labeled.</w:t>
      </w:r>
    </w:p>
    <w:p w14:paraId="2FA105FF" w14:textId="77777777" w:rsidR="00014572" w:rsidRPr="000F397F" w:rsidRDefault="00014572" w:rsidP="00014572">
      <w:pPr>
        <w:spacing w:line="360" w:lineRule="auto"/>
        <w:ind w:firstLineChars="0" w:firstLine="0"/>
        <w:jc w:val="center"/>
        <w:rPr>
          <w:rFonts w:cs="Times New Roman"/>
        </w:rPr>
      </w:pPr>
      <w:r w:rsidRPr="000F397F">
        <w:rPr>
          <w:rFonts w:cs="Times New Roman"/>
          <w:noProof/>
        </w:rPr>
        <w:lastRenderedPageBreak/>
        <w:drawing>
          <wp:inline distT="0" distB="0" distL="0" distR="0" wp14:anchorId="0FF0B09A" wp14:editId="1FB3C150">
            <wp:extent cx="5274309" cy="6439501"/>
            <wp:effectExtent l="0" t="0" r="317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/>
                  </pic:nvPicPr>
                  <pic:blipFill>
                    <a:blip r:embed="rId2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09" cy="6439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FD2A4" w14:textId="27C5774D" w:rsidR="00014572" w:rsidRPr="000F397F" w:rsidRDefault="00EC1D3B" w:rsidP="00014572">
      <w:pPr>
        <w:ind w:firstLineChars="0" w:firstLine="0"/>
        <w:rPr>
          <w:rFonts w:cs="Times New Roman"/>
        </w:rPr>
      </w:pPr>
      <w:r>
        <w:rPr>
          <w:rFonts w:cs="Times New Roman"/>
          <w:b/>
          <w:bCs/>
        </w:rPr>
        <w:t>S</w:t>
      </w:r>
      <w:r>
        <w:rPr>
          <w:rFonts w:cs="Times New Roman" w:hint="eastAsia"/>
          <w:b/>
          <w:bCs/>
        </w:rPr>
        <w:t>u</w:t>
      </w:r>
      <w:r>
        <w:rPr>
          <w:rFonts w:cs="Times New Roman"/>
          <w:b/>
          <w:bCs/>
        </w:rPr>
        <w:t>pplementary</w:t>
      </w:r>
      <w:r w:rsidRPr="000F397F">
        <w:rPr>
          <w:rFonts w:cs="Times New Roman"/>
          <w:b/>
          <w:bCs/>
        </w:rPr>
        <w:t xml:space="preserve"> Fig. </w:t>
      </w:r>
      <w:r>
        <w:rPr>
          <w:rFonts w:cs="Times New Roman"/>
          <w:b/>
          <w:bCs/>
        </w:rPr>
        <w:t>12</w:t>
      </w:r>
      <w:r w:rsidR="00014572" w:rsidRPr="000F397F">
        <w:rPr>
          <w:rFonts w:cs="Times New Roman"/>
          <w:b/>
          <w:bCs/>
        </w:rPr>
        <w:t>.</w:t>
      </w:r>
      <w:r w:rsidR="00014572" w:rsidRPr="000F397F">
        <w:rPr>
          <w:rFonts w:cs="Times New Roman"/>
        </w:rPr>
        <w:t xml:space="preserve"> Flowchart illustrating the comprehensive evaluation framework proposed in this study.</w:t>
      </w:r>
    </w:p>
    <w:p w14:paraId="5CCBA9DB" w14:textId="77777777" w:rsidR="00D242A7" w:rsidRPr="000F397F" w:rsidRDefault="00D242A7" w:rsidP="00D242A7">
      <w:pPr>
        <w:spacing w:line="240" w:lineRule="auto"/>
        <w:ind w:firstLineChars="0" w:firstLine="0"/>
        <w:jc w:val="center"/>
        <w:rPr>
          <w:rFonts w:cs="Times New Roman"/>
        </w:rPr>
      </w:pPr>
      <w:r w:rsidRPr="000F397F">
        <w:rPr>
          <w:rFonts w:cs="Times New Roman"/>
          <w:noProof/>
        </w:rPr>
        <w:lastRenderedPageBreak/>
        <w:drawing>
          <wp:inline distT="0" distB="0" distL="0" distR="0" wp14:anchorId="142323CD" wp14:editId="23213C0D">
            <wp:extent cx="5274310" cy="2704465"/>
            <wp:effectExtent l="0" t="0" r="2540" b="63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/>
                  </pic:nvPicPr>
                  <pic:blipFill>
                    <a:blip r:embed="rId2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EC87C" w14:textId="7AEAAB0C" w:rsidR="00D242A7" w:rsidRPr="000F397F" w:rsidRDefault="00D242A7" w:rsidP="00D242A7">
      <w:pPr>
        <w:ind w:firstLineChars="0" w:firstLine="0"/>
        <w:rPr>
          <w:rFonts w:cs="Times New Roman"/>
        </w:rPr>
      </w:pPr>
      <w:bookmarkStart w:id="5" w:name="_Hlk208411824"/>
      <w:r>
        <w:rPr>
          <w:rFonts w:cs="Times New Roman"/>
          <w:b/>
          <w:bCs/>
        </w:rPr>
        <w:t>S</w:t>
      </w:r>
      <w:r>
        <w:rPr>
          <w:rFonts w:cs="Times New Roman" w:hint="eastAsia"/>
          <w:b/>
          <w:bCs/>
        </w:rPr>
        <w:t>u</w:t>
      </w:r>
      <w:r>
        <w:rPr>
          <w:rFonts w:cs="Times New Roman"/>
          <w:b/>
          <w:bCs/>
        </w:rPr>
        <w:t>pplementary</w:t>
      </w:r>
      <w:r w:rsidRPr="000F397F">
        <w:rPr>
          <w:rFonts w:cs="Times New Roman"/>
          <w:b/>
          <w:bCs/>
        </w:rPr>
        <w:t xml:space="preserve"> Fig. </w:t>
      </w:r>
      <w:r>
        <w:rPr>
          <w:rFonts w:cs="Times New Roman"/>
          <w:b/>
          <w:bCs/>
        </w:rPr>
        <w:t>1</w:t>
      </w:r>
      <w:r w:rsidR="00014572">
        <w:rPr>
          <w:rFonts w:cs="Times New Roman"/>
          <w:b/>
          <w:bCs/>
        </w:rPr>
        <w:t>3</w:t>
      </w:r>
      <w:r w:rsidRPr="000F397F">
        <w:rPr>
          <w:rFonts w:cs="Times New Roman"/>
          <w:b/>
          <w:bCs/>
        </w:rPr>
        <w:t>.</w:t>
      </w:r>
      <w:bookmarkEnd w:id="5"/>
      <w:r w:rsidRPr="000F397F">
        <w:rPr>
          <w:rFonts w:cs="Times New Roman"/>
        </w:rPr>
        <w:t xml:space="preserve"> </w:t>
      </w:r>
      <w:r w:rsidRPr="000F397F">
        <w:rPr>
          <w:rFonts w:cs="Times New Roman"/>
          <w:bCs/>
        </w:rPr>
        <w:t>The schematic diagram of latitude weighting.</w:t>
      </w:r>
    </w:p>
    <w:p w14:paraId="20ABEB54" w14:textId="77777777" w:rsidR="0063620D" w:rsidRPr="0063620D" w:rsidRDefault="0063620D" w:rsidP="0063620D">
      <w:pPr>
        <w:ind w:firstLine="480"/>
      </w:pPr>
    </w:p>
    <w:p w14:paraId="460FEE26" w14:textId="77777777" w:rsidR="008600D2" w:rsidRDefault="008600D2" w:rsidP="0046329C">
      <w:pPr>
        <w:ind w:firstLine="480"/>
        <w:sectPr w:rsidR="008600D2" w:rsidSect="007865A3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26"/>
        </w:sectPr>
      </w:pPr>
    </w:p>
    <w:p w14:paraId="1CD0EC7D" w14:textId="77777777" w:rsidR="008600D2" w:rsidRPr="000F397F" w:rsidRDefault="008600D2" w:rsidP="008600D2">
      <w:pPr>
        <w:pStyle w:val="aa"/>
        <w:rPr>
          <w:rFonts w:cs="Times New Roman"/>
          <w:sz w:val="20"/>
        </w:rPr>
      </w:pPr>
      <w:bookmarkStart w:id="6" w:name="_Ref199409045"/>
      <w:r w:rsidRPr="008958F6">
        <w:rPr>
          <w:rFonts w:cs="Times New Roman"/>
          <w:sz w:val="20"/>
        </w:rPr>
        <w:lastRenderedPageBreak/>
        <w:t xml:space="preserve">Supplementary </w:t>
      </w:r>
      <w:r w:rsidRPr="000F397F">
        <w:rPr>
          <w:rFonts w:cs="Times New Roman"/>
          <w:sz w:val="20"/>
        </w:rPr>
        <w:t xml:space="preserve">Table </w:t>
      </w:r>
      <w:r w:rsidRPr="000F397F">
        <w:rPr>
          <w:rFonts w:cs="Times New Roman"/>
          <w:sz w:val="20"/>
        </w:rPr>
        <w:fldChar w:fldCharType="begin"/>
      </w:r>
      <w:r w:rsidRPr="000F397F">
        <w:rPr>
          <w:rFonts w:cs="Times New Roman"/>
          <w:sz w:val="20"/>
        </w:rPr>
        <w:instrText xml:space="preserve"> SEQ Table \* ARABIC </w:instrText>
      </w:r>
      <w:r w:rsidRPr="000F397F">
        <w:rPr>
          <w:rFonts w:cs="Times New Roman"/>
          <w:sz w:val="20"/>
        </w:rPr>
        <w:fldChar w:fldCharType="separate"/>
      </w:r>
      <w:r>
        <w:rPr>
          <w:rFonts w:cs="Times New Roman"/>
          <w:noProof/>
          <w:sz w:val="20"/>
        </w:rPr>
        <w:t>1</w:t>
      </w:r>
      <w:r w:rsidRPr="000F397F">
        <w:rPr>
          <w:rFonts w:cs="Times New Roman"/>
          <w:sz w:val="20"/>
        </w:rPr>
        <w:fldChar w:fldCharType="end"/>
      </w:r>
      <w:bookmarkEnd w:id="6"/>
      <w:r w:rsidRPr="000F397F">
        <w:rPr>
          <w:rFonts w:cs="Times New Roman"/>
          <w:sz w:val="20"/>
        </w:rPr>
        <w:t xml:space="preserve">. </w:t>
      </w:r>
      <w:r w:rsidRPr="000F397F">
        <w:rPr>
          <w:rFonts w:cs="Times New Roman"/>
          <w:b w:val="0"/>
          <w:bCs/>
          <w:sz w:val="20"/>
        </w:rPr>
        <w:t>Statistical metrics of multi-source TWSA time series (2004.01-2014.12).</w:t>
      </w:r>
    </w:p>
    <w:tbl>
      <w:tblPr>
        <w:tblStyle w:val="a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0"/>
        <w:gridCol w:w="1189"/>
        <w:gridCol w:w="1153"/>
        <w:gridCol w:w="1287"/>
        <w:gridCol w:w="1636"/>
        <w:gridCol w:w="1351"/>
      </w:tblGrid>
      <w:tr w:rsidR="008600D2" w:rsidRPr="000F397F" w14:paraId="495BF653" w14:textId="77777777" w:rsidTr="00EA069A">
        <w:tc>
          <w:tcPr>
            <w:tcW w:w="1017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60D280B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16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1C5DD0E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Max (mm)</w:t>
            </w:r>
          </w:p>
        </w:tc>
        <w:tc>
          <w:tcPr>
            <w:tcW w:w="694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EBE1842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Min (mm)</w:t>
            </w:r>
          </w:p>
        </w:tc>
        <w:tc>
          <w:tcPr>
            <w:tcW w:w="775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DB58255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Mean (mm)</w:t>
            </w:r>
          </w:p>
        </w:tc>
        <w:tc>
          <w:tcPr>
            <w:tcW w:w="985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755AF27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Trends (mm/</w:t>
            </w:r>
            <w:proofErr w:type="spellStart"/>
            <w:r w:rsidRPr="000F397F">
              <w:rPr>
                <w:rFonts w:cs="Times New Roman"/>
                <w:b/>
                <w:bCs/>
                <w:sz w:val="20"/>
                <w:szCs w:val="20"/>
              </w:rPr>
              <w:t>yr</w:t>
            </w:r>
            <w:proofErr w:type="spellEnd"/>
            <w:r w:rsidRPr="000F397F">
              <w:rPr>
                <w:rFonts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813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D2D2E73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Lag (month)</w:t>
            </w:r>
          </w:p>
        </w:tc>
      </w:tr>
      <w:tr w:rsidR="008600D2" w:rsidRPr="000F397F" w14:paraId="47D63D9F" w14:textId="77777777" w:rsidTr="00EA069A">
        <w:tc>
          <w:tcPr>
            <w:tcW w:w="1017" w:type="pct"/>
            <w:tcBorders>
              <w:top w:val="single" w:sz="8" w:space="0" w:color="auto"/>
            </w:tcBorders>
            <w:vAlign w:val="center"/>
          </w:tcPr>
          <w:p w14:paraId="6805B46D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GRACE</w:t>
            </w:r>
          </w:p>
        </w:tc>
        <w:tc>
          <w:tcPr>
            <w:tcW w:w="716" w:type="pct"/>
            <w:tcBorders>
              <w:top w:val="single" w:sz="8" w:space="0" w:color="auto"/>
            </w:tcBorders>
            <w:vAlign w:val="center"/>
          </w:tcPr>
          <w:p w14:paraId="3DE7B77A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33.42</w:t>
            </w:r>
          </w:p>
        </w:tc>
        <w:tc>
          <w:tcPr>
            <w:tcW w:w="694" w:type="pct"/>
            <w:tcBorders>
              <w:top w:val="single" w:sz="8" w:space="0" w:color="auto"/>
            </w:tcBorders>
            <w:vAlign w:val="center"/>
          </w:tcPr>
          <w:p w14:paraId="7D76A326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34.17</w:t>
            </w:r>
          </w:p>
        </w:tc>
        <w:tc>
          <w:tcPr>
            <w:tcW w:w="775" w:type="pct"/>
            <w:tcBorders>
              <w:top w:val="single" w:sz="8" w:space="0" w:color="auto"/>
            </w:tcBorders>
            <w:vAlign w:val="center"/>
          </w:tcPr>
          <w:p w14:paraId="4B5DF538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3.30</w:t>
            </w:r>
          </w:p>
        </w:tc>
        <w:tc>
          <w:tcPr>
            <w:tcW w:w="985" w:type="pct"/>
            <w:tcBorders>
              <w:top w:val="single" w:sz="8" w:space="0" w:color="auto"/>
            </w:tcBorders>
            <w:vAlign w:val="center"/>
          </w:tcPr>
          <w:p w14:paraId="6E954E77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1.71</w:t>
            </w:r>
          </w:p>
        </w:tc>
        <w:tc>
          <w:tcPr>
            <w:tcW w:w="813" w:type="pct"/>
            <w:tcBorders>
              <w:top w:val="single" w:sz="8" w:space="0" w:color="auto"/>
            </w:tcBorders>
            <w:vAlign w:val="center"/>
          </w:tcPr>
          <w:p w14:paraId="70F0255C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-</w:t>
            </w:r>
          </w:p>
        </w:tc>
      </w:tr>
      <w:tr w:rsidR="008600D2" w:rsidRPr="000F397F" w14:paraId="7F56B109" w14:textId="77777777" w:rsidTr="00EA069A">
        <w:tc>
          <w:tcPr>
            <w:tcW w:w="1017" w:type="pct"/>
            <w:vAlign w:val="center"/>
          </w:tcPr>
          <w:p w14:paraId="0106D8B4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Noah v2.1</w:t>
            </w:r>
          </w:p>
        </w:tc>
        <w:tc>
          <w:tcPr>
            <w:tcW w:w="716" w:type="pct"/>
            <w:vAlign w:val="center"/>
          </w:tcPr>
          <w:p w14:paraId="7EB41FFE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47.57</w:t>
            </w:r>
          </w:p>
        </w:tc>
        <w:tc>
          <w:tcPr>
            <w:tcW w:w="694" w:type="pct"/>
            <w:vAlign w:val="center"/>
          </w:tcPr>
          <w:p w14:paraId="5F3C52BA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38.42</w:t>
            </w:r>
          </w:p>
        </w:tc>
        <w:tc>
          <w:tcPr>
            <w:tcW w:w="775" w:type="pct"/>
            <w:vAlign w:val="center"/>
          </w:tcPr>
          <w:p w14:paraId="283E8DE7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2.13</w:t>
            </w:r>
          </w:p>
        </w:tc>
        <w:tc>
          <w:tcPr>
            <w:tcW w:w="985" w:type="pct"/>
            <w:vAlign w:val="center"/>
          </w:tcPr>
          <w:p w14:paraId="02D692B7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1.60</w:t>
            </w:r>
          </w:p>
        </w:tc>
        <w:tc>
          <w:tcPr>
            <w:tcW w:w="813" w:type="pct"/>
            <w:vAlign w:val="center"/>
          </w:tcPr>
          <w:p w14:paraId="7CC72801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="008600D2" w:rsidRPr="000F397F" w14:paraId="17CDFB3F" w14:textId="77777777" w:rsidTr="00EA069A">
        <w:tc>
          <w:tcPr>
            <w:tcW w:w="1017" w:type="pct"/>
            <w:vAlign w:val="center"/>
          </w:tcPr>
          <w:p w14:paraId="3BD2B529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VIC v2.1</w:t>
            </w:r>
          </w:p>
        </w:tc>
        <w:tc>
          <w:tcPr>
            <w:tcW w:w="716" w:type="pct"/>
            <w:vAlign w:val="center"/>
          </w:tcPr>
          <w:p w14:paraId="1D7CA85C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43.55</w:t>
            </w:r>
          </w:p>
        </w:tc>
        <w:tc>
          <w:tcPr>
            <w:tcW w:w="694" w:type="pct"/>
            <w:vAlign w:val="center"/>
          </w:tcPr>
          <w:p w14:paraId="52538951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39.40</w:t>
            </w:r>
          </w:p>
        </w:tc>
        <w:tc>
          <w:tcPr>
            <w:tcW w:w="775" w:type="pct"/>
            <w:vAlign w:val="center"/>
          </w:tcPr>
          <w:p w14:paraId="69C7D598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1.25</w:t>
            </w:r>
          </w:p>
        </w:tc>
        <w:tc>
          <w:tcPr>
            <w:tcW w:w="985" w:type="pct"/>
            <w:vAlign w:val="center"/>
          </w:tcPr>
          <w:p w14:paraId="325A1B03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1.37</w:t>
            </w:r>
          </w:p>
        </w:tc>
        <w:tc>
          <w:tcPr>
            <w:tcW w:w="813" w:type="pct"/>
            <w:vAlign w:val="center"/>
          </w:tcPr>
          <w:p w14:paraId="45CB000E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="008600D2" w:rsidRPr="000F397F" w14:paraId="2FA50C18" w14:textId="77777777" w:rsidTr="00EA069A">
        <w:tc>
          <w:tcPr>
            <w:tcW w:w="1017" w:type="pct"/>
            <w:vAlign w:val="center"/>
          </w:tcPr>
          <w:p w14:paraId="542C516A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CLSM v2.2</w:t>
            </w:r>
          </w:p>
        </w:tc>
        <w:tc>
          <w:tcPr>
            <w:tcW w:w="716" w:type="pct"/>
          </w:tcPr>
          <w:p w14:paraId="433C2BD2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25.21</w:t>
            </w:r>
          </w:p>
        </w:tc>
        <w:tc>
          <w:tcPr>
            <w:tcW w:w="694" w:type="pct"/>
          </w:tcPr>
          <w:p w14:paraId="7669E8BC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33.04</w:t>
            </w:r>
          </w:p>
        </w:tc>
        <w:tc>
          <w:tcPr>
            <w:tcW w:w="775" w:type="pct"/>
          </w:tcPr>
          <w:p w14:paraId="58125F25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4.68</w:t>
            </w:r>
          </w:p>
        </w:tc>
        <w:tc>
          <w:tcPr>
            <w:tcW w:w="985" w:type="pct"/>
          </w:tcPr>
          <w:p w14:paraId="53D8E92E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1.87</w:t>
            </w:r>
          </w:p>
        </w:tc>
        <w:tc>
          <w:tcPr>
            <w:tcW w:w="813" w:type="pct"/>
          </w:tcPr>
          <w:p w14:paraId="43766247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="008600D2" w:rsidRPr="000F397F" w14:paraId="50581589" w14:textId="77777777" w:rsidTr="00EA069A">
        <w:tc>
          <w:tcPr>
            <w:tcW w:w="1017" w:type="pct"/>
            <w:vAlign w:val="center"/>
          </w:tcPr>
          <w:p w14:paraId="69CDC770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WGHM</w:t>
            </w:r>
          </w:p>
        </w:tc>
        <w:tc>
          <w:tcPr>
            <w:tcW w:w="716" w:type="pct"/>
            <w:vAlign w:val="center"/>
          </w:tcPr>
          <w:p w14:paraId="166901E9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30.92</w:t>
            </w:r>
          </w:p>
        </w:tc>
        <w:tc>
          <w:tcPr>
            <w:tcW w:w="694" w:type="pct"/>
            <w:vAlign w:val="center"/>
          </w:tcPr>
          <w:p w14:paraId="557B028A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30.86</w:t>
            </w:r>
          </w:p>
        </w:tc>
        <w:tc>
          <w:tcPr>
            <w:tcW w:w="775" w:type="pct"/>
            <w:vAlign w:val="center"/>
          </w:tcPr>
          <w:p w14:paraId="6B1D3921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2.47</w:t>
            </w:r>
          </w:p>
        </w:tc>
        <w:tc>
          <w:tcPr>
            <w:tcW w:w="985" w:type="pct"/>
            <w:vAlign w:val="center"/>
          </w:tcPr>
          <w:p w14:paraId="5B258E63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1.24</w:t>
            </w:r>
          </w:p>
        </w:tc>
        <w:tc>
          <w:tcPr>
            <w:tcW w:w="813" w:type="pct"/>
            <w:vAlign w:val="center"/>
          </w:tcPr>
          <w:p w14:paraId="4AD45F47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="008600D2" w:rsidRPr="000F397F" w14:paraId="2A728E1D" w14:textId="77777777" w:rsidTr="00EA069A">
        <w:tc>
          <w:tcPr>
            <w:tcW w:w="1017" w:type="pct"/>
            <w:vAlign w:val="center"/>
          </w:tcPr>
          <w:p w14:paraId="5E3F1471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PCR-GLOBWB</w:t>
            </w:r>
          </w:p>
        </w:tc>
        <w:tc>
          <w:tcPr>
            <w:tcW w:w="716" w:type="pct"/>
            <w:vAlign w:val="center"/>
          </w:tcPr>
          <w:p w14:paraId="35000D91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30.85</w:t>
            </w:r>
          </w:p>
        </w:tc>
        <w:tc>
          <w:tcPr>
            <w:tcW w:w="694" w:type="pct"/>
            <w:vAlign w:val="center"/>
          </w:tcPr>
          <w:p w14:paraId="5E153756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50.76</w:t>
            </w:r>
          </w:p>
        </w:tc>
        <w:tc>
          <w:tcPr>
            <w:tcW w:w="775" w:type="pct"/>
            <w:vAlign w:val="center"/>
          </w:tcPr>
          <w:p w14:paraId="6EF8B8E7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7.66</w:t>
            </w:r>
          </w:p>
        </w:tc>
        <w:tc>
          <w:tcPr>
            <w:tcW w:w="985" w:type="pct"/>
            <w:vAlign w:val="center"/>
          </w:tcPr>
          <w:p w14:paraId="56DA6DE1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3.09</w:t>
            </w:r>
          </w:p>
        </w:tc>
        <w:tc>
          <w:tcPr>
            <w:tcW w:w="813" w:type="pct"/>
            <w:vAlign w:val="center"/>
          </w:tcPr>
          <w:p w14:paraId="14B6233D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</w:t>
            </w:r>
          </w:p>
        </w:tc>
      </w:tr>
      <w:tr w:rsidR="008600D2" w:rsidRPr="000F397F" w14:paraId="0E6C7352" w14:textId="77777777" w:rsidTr="00EA069A">
        <w:tc>
          <w:tcPr>
            <w:tcW w:w="1017" w:type="pct"/>
            <w:vAlign w:val="center"/>
          </w:tcPr>
          <w:p w14:paraId="07C2B5CC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CLM 5.0</w:t>
            </w:r>
          </w:p>
        </w:tc>
        <w:tc>
          <w:tcPr>
            <w:tcW w:w="716" w:type="pct"/>
            <w:vAlign w:val="center"/>
          </w:tcPr>
          <w:p w14:paraId="53C4FC9E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53.14</w:t>
            </w:r>
          </w:p>
        </w:tc>
        <w:tc>
          <w:tcPr>
            <w:tcW w:w="694" w:type="pct"/>
            <w:vAlign w:val="center"/>
          </w:tcPr>
          <w:p w14:paraId="471C2B5D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32.08</w:t>
            </w:r>
          </w:p>
        </w:tc>
        <w:tc>
          <w:tcPr>
            <w:tcW w:w="775" w:type="pct"/>
            <w:vAlign w:val="center"/>
          </w:tcPr>
          <w:p w14:paraId="1EB87331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2.25</w:t>
            </w:r>
          </w:p>
        </w:tc>
        <w:tc>
          <w:tcPr>
            <w:tcW w:w="985" w:type="pct"/>
            <w:vAlign w:val="center"/>
          </w:tcPr>
          <w:p w14:paraId="2527E190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54</w:t>
            </w:r>
          </w:p>
        </w:tc>
        <w:tc>
          <w:tcPr>
            <w:tcW w:w="813" w:type="pct"/>
            <w:vAlign w:val="center"/>
          </w:tcPr>
          <w:p w14:paraId="06052516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</w:t>
            </w:r>
          </w:p>
        </w:tc>
      </w:tr>
      <w:tr w:rsidR="008600D2" w:rsidRPr="000F397F" w14:paraId="1E7EF1B3" w14:textId="77777777" w:rsidTr="00EA069A">
        <w:tc>
          <w:tcPr>
            <w:tcW w:w="1017" w:type="pct"/>
            <w:tcBorders>
              <w:bottom w:val="single" w:sz="8" w:space="0" w:color="auto"/>
            </w:tcBorders>
            <w:vAlign w:val="center"/>
          </w:tcPr>
          <w:p w14:paraId="7190B859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ERA5-Land</w:t>
            </w:r>
          </w:p>
        </w:tc>
        <w:tc>
          <w:tcPr>
            <w:tcW w:w="716" w:type="pct"/>
            <w:tcBorders>
              <w:bottom w:val="single" w:sz="8" w:space="0" w:color="auto"/>
            </w:tcBorders>
          </w:tcPr>
          <w:p w14:paraId="57FD2AF0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37.05</w:t>
            </w:r>
          </w:p>
        </w:tc>
        <w:tc>
          <w:tcPr>
            <w:tcW w:w="694" w:type="pct"/>
            <w:tcBorders>
              <w:bottom w:val="single" w:sz="8" w:space="0" w:color="auto"/>
            </w:tcBorders>
          </w:tcPr>
          <w:p w14:paraId="266515BA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28.53</w:t>
            </w:r>
          </w:p>
        </w:tc>
        <w:tc>
          <w:tcPr>
            <w:tcW w:w="775" w:type="pct"/>
            <w:tcBorders>
              <w:bottom w:val="single" w:sz="8" w:space="0" w:color="auto"/>
            </w:tcBorders>
          </w:tcPr>
          <w:p w14:paraId="0EFF4090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0.89</w:t>
            </w:r>
          </w:p>
        </w:tc>
        <w:tc>
          <w:tcPr>
            <w:tcW w:w="985" w:type="pct"/>
            <w:tcBorders>
              <w:bottom w:val="single" w:sz="8" w:space="0" w:color="auto"/>
            </w:tcBorders>
          </w:tcPr>
          <w:p w14:paraId="715C8C6E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-0.80</w:t>
            </w:r>
          </w:p>
        </w:tc>
        <w:tc>
          <w:tcPr>
            <w:tcW w:w="813" w:type="pct"/>
            <w:tcBorders>
              <w:bottom w:val="single" w:sz="8" w:space="0" w:color="auto"/>
            </w:tcBorders>
          </w:tcPr>
          <w:p w14:paraId="06845A0A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1</w:t>
            </w:r>
          </w:p>
        </w:tc>
      </w:tr>
    </w:tbl>
    <w:p w14:paraId="070B1F1F" w14:textId="77777777" w:rsidR="008600D2" w:rsidRDefault="008600D2" w:rsidP="008600D2">
      <w:pPr>
        <w:ind w:firstLineChars="0" w:firstLine="0"/>
        <w:jc w:val="left"/>
        <w:rPr>
          <w:rFonts w:cs="Times New Roman"/>
          <w:b/>
          <w:bCs/>
        </w:rPr>
      </w:pPr>
    </w:p>
    <w:p w14:paraId="50B5997D" w14:textId="77777777" w:rsidR="008600D2" w:rsidRPr="000F397F" w:rsidRDefault="008600D2" w:rsidP="008600D2">
      <w:pPr>
        <w:pStyle w:val="aa"/>
        <w:spacing w:line="240" w:lineRule="auto"/>
        <w:rPr>
          <w:rFonts w:cs="Times New Roman"/>
          <w:sz w:val="20"/>
          <w:szCs w:val="15"/>
        </w:rPr>
      </w:pPr>
      <w:bookmarkStart w:id="7" w:name="_Ref199335324"/>
      <w:r w:rsidRPr="008958F6">
        <w:rPr>
          <w:rFonts w:cs="Times New Roman"/>
          <w:sz w:val="20"/>
        </w:rPr>
        <w:t>Supplementary</w:t>
      </w:r>
      <w:r w:rsidRPr="000F397F">
        <w:rPr>
          <w:rFonts w:cs="Times New Roman"/>
          <w:sz w:val="20"/>
          <w:szCs w:val="15"/>
        </w:rPr>
        <w:t xml:space="preserve"> Table </w:t>
      </w:r>
      <w:r w:rsidRPr="000F397F">
        <w:rPr>
          <w:rFonts w:cs="Times New Roman"/>
          <w:sz w:val="20"/>
          <w:szCs w:val="15"/>
        </w:rPr>
        <w:fldChar w:fldCharType="begin"/>
      </w:r>
      <w:r w:rsidRPr="000F397F">
        <w:rPr>
          <w:rFonts w:cs="Times New Roman"/>
          <w:sz w:val="20"/>
          <w:szCs w:val="15"/>
        </w:rPr>
        <w:instrText xml:space="preserve"> SEQ Table \* ARABIC </w:instrText>
      </w:r>
      <w:r w:rsidRPr="000F397F">
        <w:rPr>
          <w:rFonts w:cs="Times New Roman"/>
          <w:sz w:val="20"/>
          <w:szCs w:val="15"/>
        </w:rPr>
        <w:fldChar w:fldCharType="separate"/>
      </w:r>
      <w:r>
        <w:rPr>
          <w:rFonts w:cs="Times New Roman"/>
          <w:noProof/>
          <w:sz w:val="20"/>
          <w:szCs w:val="15"/>
        </w:rPr>
        <w:t>2</w:t>
      </w:r>
      <w:r w:rsidRPr="000F397F">
        <w:rPr>
          <w:rFonts w:cs="Times New Roman"/>
          <w:sz w:val="20"/>
          <w:szCs w:val="15"/>
        </w:rPr>
        <w:fldChar w:fldCharType="end"/>
      </w:r>
      <w:bookmarkEnd w:id="7"/>
      <w:r w:rsidRPr="000F397F">
        <w:rPr>
          <w:rFonts w:cs="Times New Roman"/>
          <w:sz w:val="20"/>
          <w:szCs w:val="15"/>
        </w:rPr>
        <w:t xml:space="preserve">. </w:t>
      </w:r>
      <w:r w:rsidRPr="000F397F">
        <w:rPr>
          <w:rFonts w:cs="Times New Roman"/>
          <w:b w:val="0"/>
          <w:bCs/>
          <w:sz w:val="20"/>
          <w:szCs w:val="15"/>
        </w:rPr>
        <w:t>Spatial performance metrics of multi-source TWSA trends compared with GRACE.</w:t>
      </w:r>
    </w:p>
    <w:tbl>
      <w:tblPr>
        <w:tblStyle w:val="a8"/>
        <w:tblW w:w="8768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0"/>
        <w:gridCol w:w="1580"/>
        <w:gridCol w:w="2187"/>
        <w:gridCol w:w="1580"/>
        <w:gridCol w:w="1581"/>
      </w:tblGrid>
      <w:tr w:rsidR="008600D2" w:rsidRPr="000F397F" w14:paraId="34DB4912" w14:textId="77777777" w:rsidTr="00EA069A">
        <w:trPr>
          <w:jc w:val="center"/>
        </w:trPr>
        <w:tc>
          <w:tcPr>
            <w:tcW w:w="184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1CE3736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F28F48D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CCs</w:t>
            </w:r>
          </w:p>
        </w:tc>
        <w:tc>
          <w:tcPr>
            <w:tcW w:w="218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13A8836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RMSE (mm/</w:t>
            </w:r>
            <w:proofErr w:type="spellStart"/>
            <w:r w:rsidRPr="000F397F">
              <w:rPr>
                <w:rFonts w:cs="Times New Roman"/>
                <w:b/>
                <w:bCs/>
                <w:sz w:val="20"/>
                <w:szCs w:val="20"/>
              </w:rPr>
              <w:t>yr</w:t>
            </w:r>
            <w:proofErr w:type="spellEnd"/>
            <w:r w:rsidRPr="000F397F">
              <w:rPr>
                <w:rFonts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58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D8841ED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RE</w:t>
            </w:r>
          </w:p>
        </w:tc>
        <w:tc>
          <w:tcPr>
            <w:tcW w:w="158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F5617C9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SSIM</w:t>
            </w:r>
          </w:p>
        </w:tc>
      </w:tr>
      <w:tr w:rsidR="008600D2" w:rsidRPr="000F397F" w14:paraId="2F00E27D" w14:textId="77777777" w:rsidTr="00EA069A">
        <w:trPr>
          <w:jc w:val="center"/>
        </w:trPr>
        <w:tc>
          <w:tcPr>
            <w:tcW w:w="1840" w:type="dxa"/>
            <w:tcBorders>
              <w:top w:val="single" w:sz="8" w:space="0" w:color="auto"/>
            </w:tcBorders>
            <w:vAlign w:val="center"/>
          </w:tcPr>
          <w:p w14:paraId="5B8F0337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WGHM</w:t>
            </w:r>
          </w:p>
        </w:tc>
        <w:tc>
          <w:tcPr>
            <w:tcW w:w="1580" w:type="dxa"/>
            <w:tcBorders>
              <w:top w:val="single" w:sz="8" w:space="0" w:color="auto"/>
            </w:tcBorders>
            <w:vAlign w:val="center"/>
          </w:tcPr>
          <w:p w14:paraId="187B405B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16</w:t>
            </w:r>
          </w:p>
        </w:tc>
        <w:tc>
          <w:tcPr>
            <w:tcW w:w="2187" w:type="dxa"/>
            <w:tcBorders>
              <w:top w:val="single" w:sz="8" w:space="0" w:color="auto"/>
            </w:tcBorders>
            <w:vAlign w:val="center"/>
          </w:tcPr>
          <w:p w14:paraId="4B60A1B3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35.74</w:t>
            </w:r>
          </w:p>
        </w:tc>
        <w:tc>
          <w:tcPr>
            <w:tcW w:w="1580" w:type="dxa"/>
            <w:tcBorders>
              <w:top w:val="single" w:sz="8" w:space="0" w:color="auto"/>
            </w:tcBorders>
            <w:vAlign w:val="center"/>
          </w:tcPr>
          <w:p w14:paraId="5528242C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26</w:t>
            </w:r>
          </w:p>
        </w:tc>
        <w:tc>
          <w:tcPr>
            <w:tcW w:w="1581" w:type="dxa"/>
            <w:tcBorders>
              <w:top w:val="single" w:sz="8" w:space="0" w:color="auto"/>
            </w:tcBorders>
            <w:vAlign w:val="center"/>
          </w:tcPr>
          <w:p w14:paraId="00008527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45</w:t>
            </w:r>
          </w:p>
        </w:tc>
      </w:tr>
      <w:tr w:rsidR="008600D2" w:rsidRPr="000F397F" w14:paraId="57D4FC4D" w14:textId="77777777" w:rsidTr="00EA069A">
        <w:trPr>
          <w:jc w:val="center"/>
        </w:trPr>
        <w:tc>
          <w:tcPr>
            <w:tcW w:w="1840" w:type="dxa"/>
            <w:vAlign w:val="center"/>
          </w:tcPr>
          <w:p w14:paraId="4FFDAD87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PCR-GLOBWB</w:t>
            </w:r>
          </w:p>
        </w:tc>
        <w:tc>
          <w:tcPr>
            <w:tcW w:w="1580" w:type="dxa"/>
            <w:vAlign w:val="center"/>
          </w:tcPr>
          <w:p w14:paraId="51F6ECAF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32</w:t>
            </w:r>
          </w:p>
        </w:tc>
        <w:tc>
          <w:tcPr>
            <w:tcW w:w="2187" w:type="dxa"/>
            <w:vAlign w:val="center"/>
          </w:tcPr>
          <w:p w14:paraId="08E2CAD9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27.71</w:t>
            </w:r>
          </w:p>
        </w:tc>
        <w:tc>
          <w:tcPr>
            <w:tcW w:w="1580" w:type="dxa"/>
            <w:vAlign w:val="center"/>
          </w:tcPr>
          <w:p w14:paraId="7F8C8F11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52</w:t>
            </w:r>
          </w:p>
        </w:tc>
        <w:tc>
          <w:tcPr>
            <w:tcW w:w="1581" w:type="dxa"/>
            <w:vAlign w:val="center"/>
          </w:tcPr>
          <w:p w14:paraId="4E596DC5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52</w:t>
            </w:r>
          </w:p>
        </w:tc>
      </w:tr>
      <w:tr w:rsidR="008600D2" w:rsidRPr="000F397F" w14:paraId="37B2D26F" w14:textId="77777777" w:rsidTr="00EA069A">
        <w:trPr>
          <w:jc w:val="center"/>
        </w:trPr>
        <w:tc>
          <w:tcPr>
            <w:tcW w:w="1840" w:type="dxa"/>
            <w:vAlign w:val="center"/>
          </w:tcPr>
          <w:p w14:paraId="20DFF8BB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ERA5-Land</w:t>
            </w:r>
          </w:p>
        </w:tc>
        <w:tc>
          <w:tcPr>
            <w:tcW w:w="1580" w:type="dxa"/>
            <w:vAlign w:val="center"/>
          </w:tcPr>
          <w:p w14:paraId="4B55E0D8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48</w:t>
            </w:r>
          </w:p>
        </w:tc>
        <w:tc>
          <w:tcPr>
            <w:tcW w:w="2187" w:type="dxa"/>
            <w:vAlign w:val="center"/>
          </w:tcPr>
          <w:p w14:paraId="389FA02D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18.75</w:t>
            </w:r>
          </w:p>
        </w:tc>
        <w:tc>
          <w:tcPr>
            <w:tcW w:w="1580" w:type="dxa"/>
            <w:vAlign w:val="center"/>
          </w:tcPr>
          <w:p w14:paraId="5ED0B2CA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14</w:t>
            </w:r>
          </w:p>
        </w:tc>
        <w:tc>
          <w:tcPr>
            <w:tcW w:w="1581" w:type="dxa"/>
            <w:vAlign w:val="center"/>
          </w:tcPr>
          <w:p w14:paraId="0767E46D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60</w:t>
            </w:r>
          </w:p>
        </w:tc>
      </w:tr>
      <w:tr w:rsidR="008600D2" w:rsidRPr="000F397F" w14:paraId="2949590A" w14:textId="77777777" w:rsidTr="00EA069A">
        <w:trPr>
          <w:jc w:val="center"/>
        </w:trPr>
        <w:tc>
          <w:tcPr>
            <w:tcW w:w="1840" w:type="dxa"/>
            <w:vAlign w:val="center"/>
          </w:tcPr>
          <w:p w14:paraId="623FC5F0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Noah v2.1</w:t>
            </w:r>
          </w:p>
        </w:tc>
        <w:tc>
          <w:tcPr>
            <w:tcW w:w="1580" w:type="dxa"/>
            <w:vAlign w:val="center"/>
          </w:tcPr>
          <w:p w14:paraId="43996B51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30</w:t>
            </w:r>
          </w:p>
        </w:tc>
        <w:tc>
          <w:tcPr>
            <w:tcW w:w="2187" w:type="dxa"/>
            <w:vAlign w:val="center"/>
          </w:tcPr>
          <w:p w14:paraId="6FB6E82D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20.54</w:t>
            </w:r>
          </w:p>
        </w:tc>
        <w:tc>
          <w:tcPr>
            <w:tcW w:w="1580" w:type="dxa"/>
            <w:vAlign w:val="center"/>
          </w:tcPr>
          <w:p w14:paraId="56F5F9D0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17</w:t>
            </w:r>
          </w:p>
        </w:tc>
        <w:tc>
          <w:tcPr>
            <w:tcW w:w="1581" w:type="dxa"/>
            <w:vAlign w:val="center"/>
          </w:tcPr>
          <w:p w14:paraId="357D76F5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53</w:t>
            </w:r>
          </w:p>
        </w:tc>
      </w:tr>
      <w:tr w:rsidR="008600D2" w:rsidRPr="000F397F" w14:paraId="32488ECD" w14:textId="77777777" w:rsidTr="00EA069A">
        <w:trPr>
          <w:jc w:val="center"/>
        </w:trPr>
        <w:tc>
          <w:tcPr>
            <w:tcW w:w="1840" w:type="dxa"/>
            <w:vAlign w:val="center"/>
          </w:tcPr>
          <w:p w14:paraId="7DE9ABC5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VIC v2.1</w:t>
            </w:r>
          </w:p>
        </w:tc>
        <w:tc>
          <w:tcPr>
            <w:tcW w:w="1580" w:type="dxa"/>
            <w:vAlign w:val="center"/>
          </w:tcPr>
          <w:p w14:paraId="086FAE4A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33</w:t>
            </w:r>
          </w:p>
        </w:tc>
        <w:tc>
          <w:tcPr>
            <w:tcW w:w="2187" w:type="dxa"/>
            <w:vAlign w:val="center"/>
          </w:tcPr>
          <w:p w14:paraId="3F7DFAF7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18.42</w:t>
            </w:r>
          </w:p>
        </w:tc>
        <w:tc>
          <w:tcPr>
            <w:tcW w:w="1580" w:type="dxa"/>
            <w:vAlign w:val="center"/>
          </w:tcPr>
          <w:p w14:paraId="5F11A467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52</w:t>
            </w:r>
          </w:p>
        </w:tc>
        <w:tc>
          <w:tcPr>
            <w:tcW w:w="1581" w:type="dxa"/>
            <w:vAlign w:val="center"/>
          </w:tcPr>
          <w:p w14:paraId="42DCF8FB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57</w:t>
            </w:r>
          </w:p>
        </w:tc>
      </w:tr>
      <w:tr w:rsidR="008600D2" w:rsidRPr="000F397F" w14:paraId="1C440943" w14:textId="77777777" w:rsidTr="00EA069A">
        <w:trPr>
          <w:jc w:val="center"/>
        </w:trPr>
        <w:tc>
          <w:tcPr>
            <w:tcW w:w="1840" w:type="dxa"/>
            <w:vAlign w:val="center"/>
          </w:tcPr>
          <w:p w14:paraId="249B0B3E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CLSM v2.2</w:t>
            </w:r>
          </w:p>
        </w:tc>
        <w:tc>
          <w:tcPr>
            <w:tcW w:w="1580" w:type="dxa"/>
            <w:vAlign w:val="center"/>
          </w:tcPr>
          <w:p w14:paraId="6B0B08E9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73</w:t>
            </w:r>
          </w:p>
        </w:tc>
        <w:tc>
          <w:tcPr>
            <w:tcW w:w="2187" w:type="dxa"/>
            <w:vAlign w:val="center"/>
          </w:tcPr>
          <w:p w14:paraId="2161C61C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12.93</w:t>
            </w:r>
          </w:p>
        </w:tc>
        <w:tc>
          <w:tcPr>
            <w:tcW w:w="1580" w:type="dxa"/>
            <w:vAlign w:val="center"/>
          </w:tcPr>
          <w:p w14:paraId="3EF9F691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08</w:t>
            </w:r>
          </w:p>
        </w:tc>
        <w:tc>
          <w:tcPr>
            <w:tcW w:w="1581" w:type="dxa"/>
            <w:vAlign w:val="center"/>
          </w:tcPr>
          <w:p w14:paraId="1674DCB7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75</w:t>
            </w:r>
          </w:p>
        </w:tc>
      </w:tr>
      <w:tr w:rsidR="008600D2" w:rsidRPr="000F397F" w14:paraId="4D22D793" w14:textId="77777777" w:rsidTr="00EA069A">
        <w:trPr>
          <w:jc w:val="center"/>
        </w:trPr>
        <w:tc>
          <w:tcPr>
            <w:tcW w:w="1840" w:type="dxa"/>
            <w:vAlign w:val="center"/>
          </w:tcPr>
          <w:p w14:paraId="79240C54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sz w:val="20"/>
                <w:szCs w:val="20"/>
              </w:rPr>
              <w:t>CLM 5.0</w:t>
            </w:r>
          </w:p>
        </w:tc>
        <w:tc>
          <w:tcPr>
            <w:tcW w:w="1580" w:type="dxa"/>
            <w:vAlign w:val="center"/>
          </w:tcPr>
          <w:p w14:paraId="76F9ED2C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34</w:t>
            </w:r>
          </w:p>
        </w:tc>
        <w:tc>
          <w:tcPr>
            <w:tcW w:w="2187" w:type="dxa"/>
            <w:vAlign w:val="center"/>
          </w:tcPr>
          <w:p w14:paraId="6D0C9829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19.82</w:t>
            </w:r>
          </w:p>
        </w:tc>
        <w:tc>
          <w:tcPr>
            <w:tcW w:w="1580" w:type="dxa"/>
            <w:vAlign w:val="center"/>
          </w:tcPr>
          <w:p w14:paraId="17363B62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20</w:t>
            </w:r>
          </w:p>
        </w:tc>
        <w:tc>
          <w:tcPr>
            <w:tcW w:w="1581" w:type="dxa"/>
            <w:vAlign w:val="center"/>
          </w:tcPr>
          <w:p w14:paraId="1690D407" w14:textId="77777777" w:rsidR="008600D2" w:rsidRPr="000F397F" w:rsidRDefault="008600D2" w:rsidP="00EA069A">
            <w:pPr>
              <w:spacing w:line="240" w:lineRule="auto"/>
              <w:ind w:firstLineChars="0" w:firstLine="0"/>
              <w:jc w:val="center"/>
              <w:rPr>
                <w:rFonts w:cs="Times New Roman"/>
                <w:sz w:val="20"/>
                <w:szCs w:val="20"/>
              </w:rPr>
            </w:pPr>
            <w:r w:rsidRPr="000F397F">
              <w:rPr>
                <w:rFonts w:cs="Times New Roman"/>
                <w:sz w:val="20"/>
                <w:szCs w:val="20"/>
              </w:rPr>
              <w:t>0.47</w:t>
            </w:r>
          </w:p>
        </w:tc>
      </w:tr>
    </w:tbl>
    <w:p w14:paraId="4CB503BC" w14:textId="77777777" w:rsidR="008600D2" w:rsidRDefault="008600D2" w:rsidP="008600D2">
      <w:pPr>
        <w:pStyle w:val="aa"/>
        <w:spacing w:line="240" w:lineRule="auto"/>
        <w:jc w:val="center"/>
        <w:rPr>
          <w:rFonts w:cs="Times New Roman"/>
          <w:sz w:val="20"/>
        </w:rPr>
      </w:pPr>
      <w:bookmarkStart w:id="8" w:name="_Ref193621700"/>
    </w:p>
    <w:p w14:paraId="575D1B43" w14:textId="77777777" w:rsidR="008600D2" w:rsidRPr="000F397F" w:rsidRDefault="008600D2" w:rsidP="008600D2">
      <w:pPr>
        <w:pStyle w:val="aa"/>
        <w:spacing w:line="240" w:lineRule="auto"/>
        <w:jc w:val="left"/>
        <w:rPr>
          <w:rFonts w:cs="Times New Roman"/>
          <w:sz w:val="15"/>
          <w:szCs w:val="11"/>
        </w:rPr>
      </w:pPr>
      <w:r w:rsidRPr="008958F6">
        <w:rPr>
          <w:rFonts w:cs="Times New Roman"/>
          <w:sz w:val="20"/>
        </w:rPr>
        <w:t>Supplementary</w:t>
      </w:r>
      <w:r w:rsidRPr="000F397F">
        <w:rPr>
          <w:rFonts w:cs="Times New Roman"/>
          <w:sz w:val="20"/>
          <w:szCs w:val="15"/>
        </w:rPr>
        <w:t xml:space="preserve"> Table </w:t>
      </w:r>
      <w:r w:rsidRPr="000F397F">
        <w:rPr>
          <w:rFonts w:cs="Times New Roman"/>
          <w:sz w:val="20"/>
          <w:szCs w:val="15"/>
        </w:rPr>
        <w:fldChar w:fldCharType="begin"/>
      </w:r>
      <w:r w:rsidRPr="000F397F">
        <w:rPr>
          <w:rFonts w:cs="Times New Roman"/>
          <w:sz w:val="20"/>
          <w:szCs w:val="15"/>
        </w:rPr>
        <w:instrText xml:space="preserve"> SEQ Table \* ARABIC </w:instrText>
      </w:r>
      <w:r w:rsidRPr="000F397F">
        <w:rPr>
          <w:rFonts w:cs="Times New Roman"/>
          <w:sz w:val="20"/>
          <w:szCs w:val="15"/>
        </w:rPr>
        <w:fldChar w:fldCharType="separate"/>
      </w:r>
      <w:r>
        <w:rPr>
          <w:rFonts w:cs="Times New Roman"/>
          <w:noProof/>
          <w:sz w:val="20"/>
          <w:szCs w:val="15"/>
        </w:rPr>
        <w:t>3</w:t>
      </w:r>
      <w:r w:rsidRPr="000F397F">
        <w:rPr>
          <w:rFonts w:cs="Times New Roman"/>
          <w:sz w:val="20"/>
          <w:szCs w:val="15"/>
        </w:rPr>
        <w:fldChar w:fldCharType="end"/>
      </w:r>
      <w:bookmarkEnd w:id="8"/>
      <w:r w:rsidRPr="000F397F">
        <w:rPr>
          <w:rFonts w:cs="Times New Roman"/>
          <w:sz w:val="20"/>
          <w:szCs w:val="15"/>
        </w:rPr>
        <w:t xml:space="preserve">. </w:t>
      </w:r>
      <w:r w:rsidRPr="000F397F">
        <w:rPr>
          <w:rFonts w:cs="Times New Roman"/>
          <w:b w:val="0"/>
          <w:bCs/>
          <w:sz w:val="20"/>
          <w:szCs w:val="15"/>
        </w:rPr>
        <w:t xml:space="preserve">Detailed information about the </w:t>
      </w:r>
      <w:r>
        <w:rPr>
          <w:rFonts w:cs="Times New Roman"/>
          <w:b w:val="0"/>
          <w:bCs/>
          <w:sz w:val="20"/>
          <w:szCs w:val="15"/>
        </w:rPr>
        <w:t>datasets used</w:t>
      </w:r>
      <w:r w:rsidRPr="000F397F">
        <w:rPr>
          <w:rFonts w:cs="Times New Roman"/>
          <w:b w:val="0"/>
          <w:bCs/>
          <w:sz w:val="20"/>
          <w:szCs w:val="15"/>
        </w:rPr>
        <w:t xml:space="preserve"> in the study.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9"/>
        <w:gridCol w:w="1505"/>
        <w:gridCol w:w="1395"/>
        <w:gridCol w:w="872"/>
        <w:gridCol w:w="1628"/>
        <w:gridCol w:w="1977"/>
      </w:tblGrid>
      <w:tr w:rsidR="008600D2" w:rsidRPr="000F397F" w14:paraId="18897B34" w14:textId="77777777" w:rsidTr="00EA069A">
        <w:trPr>
          <w:trHeight w:val="227"/>
          <w:jc w:val="center"/>
        </w:trPr>
        <w:tc>
          <w:tcPr>
            <w:tcW w:w="55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FBFBF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9EBBC9F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left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906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FBFBF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3AFED16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Products</w:t>
            </w:r>
          </w:p>
        </w:tc>
        <w:tc>
          <w:tcPr>
            <w:tcW w:w="840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FBFBF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F275038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525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FBFBF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23D250C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TR</w:t>
            </w:r>
          </w:p>
        </w:tc>
        <w:tc>
          <w:tcPr>
            <w:tcW w:w="980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FBFBF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EC319BF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Time</w:t>
            </w:r>
          </w:p>
        </w:tc>
        <w:tc>
          <w:tcPr>
            <w:tcW w:w="1190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FBFBF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DBF8CCD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Variables</w:t>
            </w:r>
          </w:p>
        </w:tc>
      </w:tr>
      <w:tr w:rsidR="008600D2" w:rsidRPr="000F397F" w14:paraId="3369F01D" w14:textId="77777777" w:rsidTr="00EA069A">
        <w:trPr>
          <w:trHeight w:val="227"/>
          <w:jc w:val="center"/>
        </w:trPr>
        <w:tc>
          <w:tcPr>
            <w:tcW w:w="559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D482E7D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LSMs</w:t>
            </w:r>
          </w:p>
        </w:tc>
        <w:tc>
          <w:tcPr>
            <w:tcW w:w="906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52C5EE2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Noah v2.1</w:t>
            </w:r>
          </w:p>
        </w:tc>
        <w:tc>
          <w:tcPr>
            <w:tcW w:w="840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240C61E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0.25°×0.25°</w:t>
            </w:r>
          </w:p>
        </w:tc>
        <w:tc>
          <w:tcPr>
            <w:tcW w:w="525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9FD2159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monthly</w:t>
            </w:r>
          </w:p>
        </w:tc>
        <w:tc>
          <w:tcPr>
            <w:tcW w:w="980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EF532DD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2002.04-2022.12</w:t>
            </w:r>
          </w:p>
        </w:tc>
        <w:tc>
          <w:tcPr>
            <w:tcW w:w="1190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FAD38D3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SM, SWE, PCWS</w:t>
            </w:r>
          </w:p>
        </w:tc>
      </w:tr>
      <w:tr w:rsidR="008600D2" w:rsidRPr="000F397F" w14:paraId="516525B2" w14:textId="77777777" w:rsidTr="00EA069A">
        <w:trPr>
          <w:trHeight w:val="227"/>
          <w:jc w:val="center"/>
        </w:trPr>
        <w:tc>
          <w:tcPr>
            <w:tcW w:w="559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22D4CF3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EEDB389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VIC v2.1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00D5D86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1.0°×1.0°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BC9A47D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monthly</w:t>
            </w:r>
          </w:p>
        </w:tc>
        <w:tc>
          <w:tcPr>
            <w:tcW w:w="98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1B81BD6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2002.04-2022.12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F10C512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SM, SWE, PCWS</w:t>
            </w:r>
          </w:p>
        </w:tc>
      </w:tr>
      <w:tr w:rsidR="008600D2" w:rsidRPr="000F397F" w14:paraId="00987FD5" w14:textId="77777777" w:rsidTr="00EA069A">
        <w:trPr>
          <w:trHeight w:val="227"/>
          <w:jc w:val="center"/>
        </w:trPr>
        <w:tc>
          <w:tcPr>
            <w:tcW w:w="559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063F58E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5D024E7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CLM 5.0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D245D01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0.95°×1.25°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710B3DA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monthly</w:t>
            </w:r>
          </w:p>
        </w:tc>
        <w:tc>
          <w:tcPr>
            <w:tcW w:w="98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6D0666B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2002.04-2014.12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3F607DD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TWSA</w:t>
            </w:r>
          </w:p>
        </w:tc>
      </w:tr>
      <w:tr w:rsidR="008600D2" w:rsidRPr="000F397F" w14:paraId="470CF4FB" w14:textId="77777777" w:rsidTr="00EA069A">
        <w:trPr>
          <w:trHeight w:val="227"/>
          <w:jc w:val="center"/>
        </w:trPr>
        <w:tc>
          <w:tcPr>
            <w:tcW w:w="559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DEEBF7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56CB9FC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GHMs</w:t>
            </w:r>
          </w:p>
        </w:tc>
        <w:tc>
          <w:tcPr>
            <w:tcW w:w="906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DEEBF7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727EDCF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WGHM</w:t>
            </w:r>
          </w:p>
        </w:tc>
        <w:tc>
          <w:tcPr>
            <w:tcW w:w="840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DEEBF7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1DB0DEC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0.50°×0.50°</w:t>
            </w:r>
          </w:p>
        </w:tc>
        <w:tc>
          <w:tcPr>
            <w:tcW w:w="525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DEEBF7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BB1C38B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monthly</w:t>
            </w:r>
          </w:p>
        </w:tc>
        <w:tc>
          <w:tcPr>
            <w:tcW w:w="980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DEEBF7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DA776CC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2002.04-2019.12</w:t>
            </w:r>
          </w:p>
        </w:tc>
        <w:tc>
          <w:tcPr>
            <w:tcW w:w="1190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DEEBF7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C857602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TWSA</w:t>
            </w:r>
          </w:p>
        </w:tc>
      </w:tr>
      <w:tr w:rsidR="008600D2" w:rsidRPr="000F397F" w14:paraId="37338C09" w14:textId="77777777" w:rsidTr="00EA069A">
        <w:trPr>
          <w:trHeight w:val="227"/>
          <w:jc w:val="center"/>
        </w:trPr>
        <w:tc>
          <w:tcPr>
            <w:tcW w:w="559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71F1B3F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EEBF7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F652676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PCR-GLOBWB</w:t>
            </w:r>
          </w:p>
        </w:tc>
        <w:tc>
          <w:tcPr>
            <w:tcW w:w="840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EEBF7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6817042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0.083°×0.083°</w:t>
            </w:r>
          </w:p>
        </w:tc>
        <w:tc>
          <w:tcPr>
            <w:tcW w:w="525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EEBF7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EBC6353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monthly</w:t>
            </w:r>
          </w:p>
        </w:tc>
        <w:tc>
          <w:tcPr>
            <w:tcW w:w="980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EEBF7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C3B4EB4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2002.04-2015.12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EEBF7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A472A6E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TWSA</w:t>
            </w:r>
          </w:p>
        </w:tc>
      </w:tr>
      <w:tr w:rsidR="008600D2" w:rsidRPr="000F397F" w14:paraId="5C768AF2" w14:textId="77777777" w:rsidTr="00EA069A">
        <w:trPr>
          <w:trHeight w:val="227"/>
          <w:jc w:val="center"/>
        </w:trPr>
        <w:tc>
          <w:tcPr>
            <w:tcW w:w="55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6E9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4F901973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P</w:t>
            </w:r>
          </w:p>
        </w:tc>
        <w:tc>
          <w:tcPr>
            <w:tcW w:w="906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6E9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662D24FF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CLSM v2.2</w:t>
            </w:r>
          </w:p>
        </w:tc>
        <w:tc>
          <w:tcPr>
            <w:tcW w:w="840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6E9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6CF12AC4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0.25°×0.25°</w:t>
            </w:r>
          </w:p>
        </w:tc>
        <w:tc>
          <w:tcPr>
            <w:tcW w:w="525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6E9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7B02A320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daily</w:t>
            </w:r>
          </w:p>
        </w:tc>
        <w:tc>
          <w:tcPr>
            <w:tcW w:w="980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6E9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2F3901A1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2003.02-2022.12</w:t>
            </w:r>
          </w:p>
        </w:tc>
        <w:tc>
          <w:tcPr>
            <w:tcW w:w="1190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6E9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390052D5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TWSA</w:t>
            </w:r>
          </w:p>
        </w:tc>
      </w:tr>
      <w:tr w:rsidR="008600D2" w:rsidRPr="000F397F" w14:paraId="635EB462" w14:textId="77777777" w:rsidTr="00EA069A">
        <w:trPr>
          <w:trHeight w:val="227"/>
          <w:jc w:val="center"/>
        </w:trPr>
        <w:tc>
          <w:tcPr>
            <w:tcW w:w="55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9F8F5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ABD5063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RP</w:t>
            </w:r>
          </w:p>
        </w:tc>
        <w:tc>
          <w:tcPr>
            <w:tcW w:w="906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9F8F5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BC1C413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ERA5-Land</w:t>
            </w:r>
          </w:p>
        </w:tc>
        <w:tc>
          <w:tcPr>
            <w:tcW w:w="840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9F8F5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38BEC23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0.10°×0.10°</w:t>
            </w:r>
          </w:p>
        </w:tc>
        <w:tc>
          <w:tcPr>
            <w:tcW w:w="525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9F8F5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9EECF63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monthly</w:t>
            </w:r>
          </w:p>
        </w:tc>
        <w:tc>
          <w:tcPr>
            <w:tcW w:w="980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9F8F5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996C62E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2002.04-2022.12</w:t>
            </w:r>
          </w:p>
        </w:tc>
        <w:tc>
          <w:tcPr>
            <w:tcW w:w="1190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9F8F5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83DBBE9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SM, SWE, PCWS</w:t>
            </w:r>
          </w:p>
        </w:tc>
      </w:tr>
      <w:tr w:rsidR="008600D2" w:rsidRPr="000F397F" w14:paraId="58DA0565" w14:textId="77777777" w:rsidTr="00EA069A">
        <w:trPr>
          <w:trHeight w:val="227"/>
          <w:jc w:val="center"/>
        </w:trPr>
        <w:tc>
          <w:tcPr>
            <w:tcW w:w="559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33AEC2B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GRACE</w:t>
            </w:r>
          </w:p>
        </w:tc>
        <w:tc>
          <w:tcPr>
            <w:tcW w:w="906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682FBEC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CSR</w:t>
            </w:r>
          </w:p>
        </w:tc>
        <w:tc>
          <w:tcPr>
            <w:tcW w:w="840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A075F75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0.25°×0.25°</w:t>
            </w:r>
          </w:p>
        </w:tc>
        <w:tc>
          <w:tcPr>
            <w:tcW w:w="525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7E5D35B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monthly</w:t>
            </w:r>
          </w:p>
        </w:tc>
        <w:tc>
          <w:tcPr>
            <w:tcW w:w="980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6EA51AE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2002.04-2022.12</w:t>
            </w:r>
          </w:p>
        </w:tc>
        <w:tc>
          <w:tcPr>
            <w:tcW w:w="1190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64C515C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TWSA</w:t>
            </w:r>
          </w:p>
        </w:tc>
      </w:tr>
      <w:tr w:rsidR="008600D2" w:rsidRPr="000F397F" w14:paraId="47773E0D" w14:textId="77777777" w:rsidTr="00EA069A">
        <w:trPr>
          <w:trHeight w:val="227"/>
          <w:jc w:val="center"/>
        </w:trPr>
        <w:tc>
          <w:tcPr>
            <w:tcW w:w="559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F0DDEC4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227CE56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JPL</w:t>
            </w:r>
          </w:p>
        </w:tc>
        <w:tc>
          <w:tcPr>
            <w:tcW w:w="840" w:type="pct"/>
            <w:tcBorders>
              <w:top w:val="nil"/>
              <w:left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C237783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0.50°×0.50°</w:t>
            </w:r>
          </w:p>
        </w:tc>
        <w:tc>
          <w:tcPr>
            <w:tcW w:w="525" w:type="pct"/>
            <w:tcBorders>
              <w:top w:val="nil"/>
              <w:left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7AC8DE5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monthly</w:t>
            </w:r>
          </w:p>
        </w:tc>
        <w:tc>
          <w:tcPr>
            <w:tcW w:w="980" w:type="pct"/>
            <w:tcBorders>
              <w:top w:val="nil"/>
              <w:left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1CC5199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2002.04-2022.12</w:t>
            </w:r>
          </w:p>
        </w:tc>
        <w:tc>
          <w:tcPr>
            <w:tcW w:w="1190" w:type="pct"/>
            <w:tcBorders>
              <w:top w:val="nil"/>
              <w:left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6633865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TWSA</w:t>
            </w:r>
          </w:p>
        </w:tc>
      </w:tr>
      <w:tr w:rsidR="008600D2" w:rsidRPr="000F397F" w14:paraId="1F716FA2" w14:textId="77777777" w:rsidTr="00EA069A">
        <w:trPr>
          <w:trHeight w:val="227"/>
          <w:jc w:val="center"/>
        </w:trPr>
        <w:tc>
          <w:tcPr>
            <w:tcW w:w="559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44945DE0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0AE23C76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GSFC</w:t>
            </w:r>
          </w:p>
        </w:tc>
        <w:tc>
          <w:tcPr>
            <w:tcW w:w="840" w:type="pct"/>
            <w:tcBorders>
              <w:top w:val="nil"/>
              <w:left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2436256E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0.50°×0.50°</w:t>
            </w:r>
          </w:p>
        </w:tc>
        <w:tc>
          <w:tcPr>
            <w:tcW w:w="525" w:type="pct"/>
            <w:tcBorders>
              <w:top w:val="nil"/>
              <w:left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4C46A708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monthly</w:t>
            </w:r>
          </w:p>
        </w:tc>
        <w:tc>
          <w:tcPr>
            <w:tcW w:w="980" w:type="pct"/>
            <w:tcBorders>
              <w:top w:val="nil"/>
              <w:left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4D82AEFA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2002.04-2022.12</w:t>
            </w:r>
          </w:p>
        </w:tc>
        <w:tc>
          <w:tcPr>
            <w:tcW w:w="1190" w:type="pct"/>
            <w:tcBorders>
              <w:top w:val="nil"/>
              <w:left w:val="nil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297F9B31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TWSA</w:t>
            </w:r>
          </w:p>
        </w:tc>
      </w:tr>
      <w:tr w:rsidR="008600D2" w:rsidRPr="000F397F" w14:paraId="7C0C0150" w14:textId="77777777" w:rsidTr="00EA069A">
        <w:trPr>
          <w:trHeight w:val="227"/>
          <w:jc w:val="center"/>
        </w:trPr>
        <w:tc>
          <w:tcPr>
            <w:tcW w:w="559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DD4629B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37D7BC76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HWSA V1.0</w:t>
            </w:r>
          </w:p>
        </w:tc>
        <w:tc>
          <w:tcPr>
            <w:tcW w:w="8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6A65C0C6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0.05°×0.05°</w:t>
            </w:r>
          </w:p>
        </w:tc>
        <w:tc>
          <w:tcPr>
            <w:tcW w:w="5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5CA157D3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monthly</w:t>
            </w:r>
          </w:p>
        </w:tc>
        <w:tc>
          <w:tcPr>
            <w:tcW w:w="9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34B32912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2002.04-2022.12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BE5D6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583B7533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TWSA</w:t>
            </w:r>
          </w:p>
        </w:tc>
      </w:tr>
      <w:tr w:rsidR="008600D2" w:rsidRPr="000F397F" w14:paraId="1DF2897D" w14:textId="77777777" w:rsidTr="00EA069A">
        <w:trPr>
          <w:trHeight w:val="227"/>
          <w:jc w:val="center"/>
        </w:trPr>
        <w:tc>
          <w:tcPr>
            <w:tcW w:w="559" w:type="pct"/>
            <w:vMerge w:val="restart"/>
            <w:tcBorders>
              <w:top w:val="single" w:sz="8" w:space="0" w:color="000000"/>
              <w:left w:val="nil"/>
              <w:right w:val="nil"/>
            </w:tcBorders>
            <w:shd w:val="clear" w:color="auto" w:fill="FFF2CC" w:themeFill="accent4" w:themeFillTint="33"/>
            <w:vAlign w:val="center"/>
          </w:tcPr>
          <w:p w14:paraId="739B4774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Extreme events</w:t>
            </w:r>
          </w:p>
        </w:tc>
        <w:tc>
          <w:tcPr>
            <w:tcW w:w="906" w:type="pct"/>
            <w:tcBorders>
              <w:top w:val="single" w:sz="8" w:space="0" w:color="auto"/>
              <w:left w:val="nil"/>
              <w:right w:val="nil"/>
            </w:tcBorders>
            <w:shd w:val="clear" w:color="auto" w:fill="FFF2CC" w:themeFill="accent4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271134D6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ENSO index</w:t>
            </w:r>
          </w:p>
        </w:tc>
        <w:tc>
          <w:tcPr>
            <w:tcW w:w="840" w:type="pct"/>
            <w:tcBorders>
              <w:top w:val="single" w:sz="8" w:space="0" w:color="auto"/>
              <w:left w:val="nil"/>
              <w:right w:val="nil"/>
            </w:tcBorders>
            <w:shd w:val="clear" w:color="auto" w:fill="FFF2CC" w:themeFill="accent4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5A24CDC8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─</w:t>
            </w:r>
          </w:p>
        </w:tc>
        <w:tc>
          <w:tcPr>
            <w:tcW w:w="525" w:type="pct"/>
            <w:tcBorders>
              <w:top w:val="single" w:sz="8" w:space="0" w:color="auto"/>
              <w:left w:val="nil"/>
              <w:right w:val="nil"/>
            </w:tcBorders>
            <w:shd w:val="clear" w:color="auto" w:fill="FFF2CC" w:themeFill="accent4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50F75BE7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monthly</w:t>
            </w:r>
          </w:p>
        </w:tc>
        <w:tc>
          <w:tcPr>
            <w:tcW w:w="980" w:type="pct"/>
            <w:tcBorders>
              <w:top w:val="single" w:sz="8" w:space="0" w:color="auto"/>
              <w:left w:val="nil"/>
              <w:right w:val="nil"/>
            </w:tcBorders>
            <w:shd w:val="clear" w:color="auto" w:fill="FFF2CC" w:themeFill="accent4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3C8D9C7D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2002.04-2022.12</w:t>
            </w:r>
          </w:p>
        </w:tc>
        <w:tc>
          <w:tcPr>
            <w:tcW w:w="1190" w:type="pct"/>
            <w:tcBorders>
              <w:top w:val="single" w:sz="8" w:space="0" w:color="auto"/>
              <w:left w:val="nil"/>
              <w:right w:val="nil"/>
            </w:tcBorders>
            <w:shd w:val="clear" w:color="auto" w:fill="FFF2CC" w:themeFill="accent4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1FB92CA5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ENSO 3.4, ENSO 4, MEI V2, ONI</w:t>
            </w:r>
          </w:p>
        </w:tc>
      </w:tr>
      <w:tr w:rsidR="008600D2" w:rsidRPr="000F397F" w14:paraId="7DFD1AD7" w14:textId="77777777" w:rsidTr="00EA069A">
        <w:trPr>
          <w:trHeight w:val="227"/>
          <w:jc w:val="center"/>
        </w:trPr>
        <w:tc>
          <w:tcPr>
            <w:tcW w:w="559" w:type="pct"/>
            <w:vMerge/>
            <w:tcBorders>
              <w:left w:val="nil"/>
              <w:bottom w:val="single" w:sz="8" w:space="0" w:color="000000"/>
              <w:right w:val="nil"/>
            </w:tcBorders>
            <w:shd w:val="clear" w:color="auto" w:fill="FFF2CC" w:themeFill="accent4" w:themeFillTint="33"/>
            <w:vAlign w:val="center"/>
          </w:tcPr>
          <w:p w14:paraId="7C914830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6" w:type="pct"/>
            <w:tcBorders>
              <w:left w:val="nil"/>
              <w:bottom w:val="single" w:sz="8" w:space="0" w:color="000000"/>
              <w:right w:val="nil"/>
            </w:tcBorders>
            <w:shd w:val="clear" w:color="auto" w:fill="FFF2CC" w:themeFill="accent4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6C8B5A16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CRU</w:t>
            </w:r>
          </w:p>
        </w:tc>
        <w:tc>
          <w:tcPr>
            <w:tcW w:w="840" w:type="pct"/>
            <w:tcBorders>
              <w:left w:val="nil"/>
              <w:bottom w:val="single" w:sz="8" w:space="0" w:color="000000"/>
              <w:right w:val="nil"/>
            </w:tcBorders>
            <w:shd w:val="clear" w:color="auto" w:fill="FFF2CC" w:themeFill="accent4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390BF98D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0.50°×0.50°</w:t>
            </w:r>
          </w:p>
        </w:tc>
        <w:tc>
          <w:tcPr>
            <w:tcW w:w="525" w:type="pct"/>
            <w:tcBorders>
              <w:left w:val="nil"/>
              <w:bottom w:val="single" w:sz="8" w:space="0" w:color="000000"/>
              <w:right w:val="nil"/>
            </w:tcBorders>
            <w:shd w:val="clear" w:color="auto" w:fill="FFF2CC" w:themeFill="accent4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1B715DEE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monthly</w:t>
            </w:r>
          </w:p>
        </w:tc>
        <w:tc>
          <w:tcPr>
            <w:tcW w:w="980" w:type="pct"/>
            <w:tcBorders>
              <w:left w:val="nil"/>
              <w:bottom w:val="single" w:sz="8" w:space="0" w:color="000000"/>
              <w:right w:val="nil"/>
            </w:tcBorders>
            <w:shd w:val="clear" w:color="auto" w:fill="FFF2CC" w:themeFill="accent4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672D46C7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2002.04-2022.12</w:t>
            </w:r>
          </w:p>
        </w:tc>
        <w:tc>
          <w:tcPr>
            <w:tcW w:w="1190" w:type="pct"/>
            <w:tcBorders>
              <w:left w:val="nil"/>
              <w:bottom w:val="single" w:sz="8" w:space="0" w:color="000000"/>
              <w:right w:val="nil"/>
            </w:tcBorders>
            <w:shd w:val="clear" w:color="auto" w:fill="FFF2CC" w:themeFill="accent4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4F013FE5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Precipitation</w:t>
            </w:r>
          </w:p>
        </w:tc>
      </w:tr>
      <w:tr w:rsidR="008600D2" w:rsidRPr="000F397F" w14:paraId="05866831" w14:textId="77777777" w:rsidTr="00EA069A">
        <w:trPr>
          <w:trHeight w:val="227"/>
          <w:jc w:val="center"/>
        </w:trPr>
        <w:tc>
          <w:tcPr>
            <w:tcW w:w="55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2EFD9" w:themeFill="accent6" w:themeFillTint="33"/>
            <w:vAlign w:val="center"/>
          </w:tcPr>
          <w:p w14:paraId="71FBA476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D</w:t>
            </w:r>
          </w:p>
        </w:tc>
        <w:tc>
          <w:tcPr>
            <w:tcW w:w="906" w:type="pc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E2EFD9" w:themeFill="accent6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5DE13488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KGCC</w:t>
            </w:r>
          </w:p>
        </w:tc>
        <w:tc>
          <w:tcPr>
            <w:tcW w:w="840" w:type="pc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E2EFD9" w:themeFill="accent6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23A93461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0.50°×0.50°</w:t>
            </w:r>
          </w:p>
        </w:tc>
        <w:tc>
          <w:tcPr>
            <w:tcW w:w="525" w:type="pc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E2EFD9" w:themeFill="accent6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2D4B2117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─</w:t>
            </w:r>
          </w:p>
        </w:tc>
        <w:tc>
          <w:tcPr>
            <w:tcW w:w="980" w:type="pc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E2EFD9" w:themeFill="accent6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36413D82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1991-2020</w:t>
            </w:r>
          </w:p>
        </w:tc>
        <w:tc>
          <w:tcPr>
            <w:tcW w:w="1190" w:type="pc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E2EFD9" w:themeFill="accent6" w:themeFillTint="33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7FE16902" w14:textId="77777777" w:rsidR="008600D2" w:rsidRPr="000F397F" w:rsidRDefault="008600D2" w:rsidP="00EA069A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F397F">
              <w:rPr>
                <w:rFonts w:cs="Times New Roman"/>
                <w:color w:val="000000"/>
                <w:sz w:val="20"/>
                <w:szCs w:val="20"/>
              </w:rPr>
              <w:t>Climate classification</w:t>
            </w:r>
          </w:p>
        </w:tc>
      </w:tr>
    </w:tbl>
    <w:p w14:paraId="4A8A3ADD" w14:textId="04567341" w:rsidR="0046329C" w:rsidRPr="00DD1CE0" w:rsidRDefault="008600D2" w:rsidP="00DD1CE0">
      <w:pPr>
        <w:spacing w:line="240" w:lineRule="auto"/>
        <w:ind w:firstLineChars="0" w:firstLine="0"/>
        <w:rPr>
          <w:rFonts w:cs="Times New Roman"/>
          <w:sz w:val="20"/>
          <w:szCs w:val="16"/>
        </w:rPr>
      </w:pPr>
      <w:r w:rsidRPr="000F397F">
        <w:rPr>
          <w:rFonts w:cs="Times New Roman"/>
          <w:b/>
          <w:bCs/>
          <w:sz w:val="20"/>
          <w:szCs w:val="16"/>
        </w:rPr>
        <w:t>Notes</w:t>
      </w:r>
      <w:r w:rsidRPr="000F397F">
        <w:rPr>
          <w:rFonts w:cs="Times New Roman"/>
          <w:sz w:val="20"/>
          <w:szCs w:val="16"/>
        </w:rPr>
        <w:t xml:space="preserve">: </w:t>
      </w:r>
      <w:r w:rsidRPr="000F397F">
        <w:rPr>
          <w:rFonts w:cs="Times New Roman"/>
          <w:b/>
          <w:bCs/>
          <w:sz w:val="20"/>
          <w:szCs w:val="16"/>
        </w:rPr>
        <w:t>SR</w:t>
      </w:r>
      <w:r w:rsidRPr="000F397F">
        <w:rPr>
          <w:rFonts w:cs="Times New Roman"/>
          <w:sz w:val="20"/>
          <w:szCs w:val="16"/>
        </w:rPr>
        <w:t xml:space="preserve">: Spatial Resolution, </w:t>
      </w:r>
      <w:r w:rsidRPr="000F397F">
        <w:rPr>
          <w:rFonts w:cs="Times New Roman"/>
          <w:b/>
          <w:bCs/>
          <w:sz w:val="20"/>
          <w:szCs w:val="16"/>
        </w:rPr>
        <w:t>TR</w:t>
      </w:r>
      <w:r w:rsidRPr="000F397F">
        <w:rPr>
          <w:rFonts w:cs="Times New Roman"/>
          <w:sz w:val="20"/>
          <w:szCs w:val="16"/>
        </w:rPr>
        <w:t xml:space="preserve">: Temporal Resolution, </w:t>
      </w:r>
      <w:r w:rsidRPr="000F397F">
        <w:rPr>
          <w:rFonts w:cs="Times New Roman"/>
          <w:b/>
          <w:bCs/>
          <w:sz w:val="20"/>
          <w:szCs w:val="16"/>
        </w:rPr>
        <w:t>LSMs</w:t>
      </w:r>
      <w:r w:rsidRPr="000F397F">
        <w:rPr>
          <w:rFonts w:cs="Times New Roman"/>
          <w:sz w:val="20"/>
          <w:szCs w:val="16"/>
        </w:rPr>
        <w:t xml:space="preserve">: Land Surface Models, </w:t>
      </w:r>
      <w:r w:rsidRPr="000F397F">
        <w:rPr>
          <w:rFonts w:cs="Times New Roman"/>
          <w:b/>
          <w:bCs/>
          <w:sz w:val="20"/>
          <w:szCs w:val="16"/>
        </w:rPr>
        <w:t>GHMs</w:t>
      </w:r>
      <w:r w:rsidRPr="000F397F">
        <w:rPr>
          <w:rFonts w:cs="Times New Roman"/>
          <w:sz w:val="20"/>
          <w:szCs w:val="16"/>
        </w:rPr>
        <w:t xml:space="preserve">: Global </w:t>
      </w:r>
      <w:r w:rsidRPr="000F397F">
        <w:rPr>
          <w:rFonts w:cs="Times New Roman"/>
          <w:sz w:val="20"/>
          <w:szCs w:val="16"/>
        </w:rPr>
        <w:lastRenderedPageBreak/>
        <w:t>Hydrolog</w:t>
      </w:r>
      <w:r>
        <w:rPr>
          <w:rFonts w:cs="Times New Roman"/>
          <w:sz w:val="20"/>
          <w:szCs w:val="16"/>
        </w:rPr>
        <w:t>ical</w:t>
      </w:r>
      <w:r w:rsidRPr="000F397F">
        <w:rPr>
          <w:rFonts w:cs="Times New Roman"/>
          <w:sz w:val="20"/>
          <w:szCs w:val="16"/>
        </w:rPr>
        <w:t xml:space="preserve"> Models, </w:t>
      </w:r>
      <w:r w:rsidRPr="000F397F">
        <w:rPr>
          <w:rFonts w:cs="Times New Roman"/>
          <w:b/>
          <w:bCs/>
          <w:sz w:val="20"/>
          <w:szCs w:val="16"/>
        </w:rPr>
        <w:t>AP</w:t>
      </w:r>
      <w:r w:rsidRPr="000F397F">
        <w:rPr>
          <w:rFonts w:cs="Times New Roman"/>
          <w:sz w:val="20"/>
          <w:szCs w:val="16"/>
        </w:rPr>
        <w:t xml:space="preserve">: Assimilation Product, </w:t>
      </w:r>
      <w:r w:rsidRPr="000F397F">
        <w:rPr>
          <w:rFonts w:cs="Times New Roman"/>
          <w:b/>
          <w:bCs/>
          <w:sz w:val="20"/>
          <w:szCs w:val="16"/>
        </w:rPr>
        <w:t>RP</w:t>
      </w:r>
      <w:r w:rsidRPr="000F397F">
        <w:rPr>
          <w:rFonts w:cs="Times New Roman"/>
          <w:sz w:val="20"/>
          <w:szCs w:val="16"/>
        </w:rPr>
        <w:t xml:space="preserve">: Reanalysis Product, </w:t>
      </w:r>
      <w:r w:rsidRPr="000F397F">
        <w:rPr>
          <w:rFonts w:cs="Times New Roman"/>
          <w:b/>
          <w:bCs/>
          <w:sz w:val="20"/>
          <w:szCs w:val="16"/>
        </w:rPr>
        <w:t>GRACE</w:t>
      </w:r>
      <w:r w:rsidRPr="000F397F">
        <w:rPr>
          <w:rFonts w:cs="Times New Roman"/>
          <w:sz w:val="20"/>
          <w:szCs w:val="16"/>
        </w:rPr>
        <w:t xml:space="preserve">: Gravity Recovery and Climate Experiment, </w:t>
      </w:r>
      <w:r w:rsidRPr="000F397F">
        <w:rPr>
          <w:rFonts w:cs="Times New Roman"/>
          <w:b/>
          <w:bCs/>
          <w:sz w:val="20"/>
          <w:szCs w:val="16"/>
        </w:rPr>
        <w:t>AD</w:t>
      </w:r>
      <w:r w:rsidRPr="000F397F">
        <w:rPr>
          <w:rFonts w:cs="Times New Roman"/>
          <w:sz w:val="20"/>
          <w:szCs w:val="16"/>
        </w:rPr>
        <w:t xml:space="preserve">: Auxiliary data, </w:t>
      </w:r>
      <w:r w:rsidRPr="000F397F">
        <w:rPr>
          <w:rFonts w:cs="Times New Roman"/>
          <w:b/>
          <w:bCs/>
          <w:sz w:val="20"/>
          <w:szCs w:val="16"/>
        </w:rPr>
        <w:t>SM</w:t>
      </w:r>
      <w:r w:rsidRPr="000F397F">
        <w:rPr>
          <w:rFonts w:cs="Times New Roman"/>
          <w:sz w:val="20"/>
          <w:szCs w:val="16"/>
        </w:rPr>
        <w:t xml:space="preserve">: Soil Moisture, </w:t>
      </w:r>
      <w:r w:rsidRPr="000F397F">
        <w:rPr>
          <w:rFonts w:cs="Times New Roman"/>
          <w:b/>
          <w:bCs/>
          <w:sz w:val="20"/>
          <w:szCs w:val="16"/>
        </w:rPr>
        <w:t>SWE</w:t>
      </w:r>
      <w:r w:rsidRPr="000F397F">
        <w:rPr>
          <w:rFonts w:cs="Times New Roman"/>
          <w:sz w:val="20"/>
          <w:szCs w:val="16"/>
        </w:rPr>
        <w:t xml:space="preserve">: Snow Water Equipment, </w:t>
      </w:r>
      <w:r w:rsidRPr="000F397F">
        <w:rPr>
          <w:rFonts w:cs="Times New Roman"/>
          <w:b/>
          <w:bCs/>
          <w:sz w:val="20"/>
          <w:szCs w:val="16"/>
        </w:rPr>
        <w:t>PCWS</w:t>
      </w:r>
      <w:r w:rsidRPr="000F397F">
        <w:rPr>
          <w:rFonts w:cs="Times New Roman"/>
          <w:sz w:val="20"/>
          <w:szCs w:val="16"/>
        </w:rPr>
        <w:t>: Plant Canopy Water Storage.</w:t>
      </w:r>
    </w:p>
    <w:sectPr w:rsidR="0046329C" w:rsidRPr="00DD1CE0" w:rsidSect="007865A3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7B59C" w14:textId="77777777" w:rsidR="007A2884" w:rsidRDefault="007A2884" w:rsidP="00AD2ECB">
      <w:pPr>
        <w:ind w:firstLine="480"/>
      </w:pPr>
      <w:r>
        <w:separator/>
      </w:r>
    </w:p>
  </w:endnote>
  <w:endnote w:type="continuationSeparator" w:id="0">
    <w:p w14:paraId="1D78F62E" w14:textId="77777777" w:rsidR="007A2884" w:rsidRDefault="007A2884" w:rsidP="00AD2ECB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7DE84" w14:textId="77777777" w:rsidR="00EC1BD4" w:rsidRDefault="00EC1BD4" w:rsidP="00AD2ECB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8970448"/>
      <w:docPartObj>
        <w:docPartGallery w:val="Page Numbers (Bottom of Page)"/>
        <w:docPartUnique/>
      </w:docPartObj>
    </w:sdtPr>
    <w:sdtEndPr/>
    <w:sdtContent>
      <w:p w14:paraId="2A7BE83C" w14:textId="77777777" w:rsidR="00EC1BD4" w:rsidRDefault="00EC1BD4">
        <w:pPr>
          <w:pStyle w:val="a5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2F4B1" w14:textId="77777777" w:rsidR="00EC1BD4" w:rsidRDefault="00EC1BD4" w:rsidP="00AD2ECB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A0418" w14:textId="77777777" w:rsidR="007A2884" w:rsidRDefault="007A2884" w:rsidP="00AD2ECB">
      <w:pPr>
        <w:ind w:firstLine="480"/>
      </w:pPr>
      <w:r>
        <w:separator/>
      </w:r>
    </w:p>
  </w:footnote>
  <w:footnote w:type="continuationSeparator" w:id="0">
    <w:p w14:paraId="2ED71E52" w14:textId="77777777" w:rsidR="007A2884" w:rsidRDefault="007A2884" w:rsidP="00AD2ECB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0355E" w14:textId="77777777" w:rsidR="00EC1BD4" w:rsidRDefault="00EC1BD4" w:rsidP="00AD2ECB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97D7D" w14:textId="77777777" w:rsidR="00EC1BD4" w:rsidRDefault="00EC1BD4" w:rsidP="00AD2ECB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128B0" w14:textId="77777777" w:rsidR="00EC1BD4" w:rsidRDefault="00EC1BD4" w:rsidP="00AD2ECB">
    <w:pPr>
      <w:pStyle w:val="a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52B56"/>
    <w:multiLevelType w:val="hybridMultilevel"/>
    <w:tmpl w:val="6174FA08"/>
    <w:lvl w:ilvl="0" w:tplc="4ADC4416">
      <w:start w:val="1"/>
      <w:numFmt w:val="decimal"/>
      <w:lvlText w:val="3.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F913D90"/>
    <w:multiLevelType w:val="hybridMultilevel"/>
    <w:tmpl w:val="15F82F64"/>
    <w:lvl w:ilvl="0" w:tplc="29A29FE8">
      <w:start w:val="1"/>
      <w:numFmt w:val="decimal"/>
      <w:lvlText w:val="2.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2A26C10"/>
    <w:multiLevelType w:val="hybridMultilevel"/>
    <w:tmpl w:val="E5769D98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3" w15:restartNumberingAfterBreak="0">
    <w:nsid w:val="50191020"/>
    <w:multiLevelType w:val="hybridMultilevel"/>
    <w:tmpl w:val="A6326646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4" w15:restartNumberingAfterBreak="0">
    <w:nsid w:val="577322EA"/>
    <w:multiLevelType w:val="hybridMultilevel"/>
    <w:tmpl w:val="BA5CE320"/>
    <w:lvl w:ilvl="0" w:tplc="FDB0DEFA">
      <w:start w:val="1"/>
      <w:numFmt w:val="decimal"/>
      <w:lvlText w:val="4.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0A6791A"/>
    <w:multiLevelType w:val="hybridMultilevel"/>
    <w:tmpl w:val="77BA76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 ADDIN NE.CacheBib" w:val="{\rtf1\ansi\ansicpg936\pard\plain{\fonttbl{\f0\fnil\fcharset0\fprq2 Times New Roman;}}{\colortbl;\red0\green0\blue0;}\par\pard\plain \sb120\sa120\ql{\f0\fs24\b\cf1 References:}\par\pard\plain \fi-480\li480\sl360\slmult1\qj{\f0\fs24\cf1 [}{\f0\fs24\cf1 1}{\f0\fs24\cf1 ]\tab }{\bkmkstart _nebECA19BC4_601F_4EA4_A7AA_B92E0AB25542}{\f0\fs24\cf1 Abdi H}{\f0\fs24\cf1 ., }{\f0\fs24\cf1 Williams L J}{\f0\fs24\cf1 , }{\f0\fs24\cf1 2010}{\f0\fs24\cf1 , }{\f0\fs24\cf1 Principal component analysis}{\f0\fs24\cf1 . }{\f0\fs24\i\cf1 WIREs Computational Statistics}{\f0\fs24\cf1 , }{\f0\fs24\cf1 2}{\f0\fs24\cf1 (}{\f0\fs24\cf1 4}{\f0\fs24\cf1 )}{\f0\fs24\cf1 , }{\f0\fs24\cf1 433-459}{\f0\fs24\cf1 .}{\f0\fs24\cf1  https://doi.org/}{\f0\fs24\cf1 10.1002/wics.101}{\f0\fs24\cf1 .}{\bkmkend _nebECA19BC4_601F_4EA4_A7AA_B92E0AB25542}\par\pard\plain \fi-480\li480\sl360\slmult1\qj{\f0\fs24\cf1 [}{\f0\fs24\cf1 2}{\f0\fs24\cf1 ]\tab }{\bkmkstart _neb35C4BC9F_CEF5_4C0F_BA3F_6ED5C8CB270F}{\f0\fs24\cf1 Alfieri L}{\f0\fs24\cf1 ., }{\f0\fs24\cf1 Avanzi F}{\f0\fs24\cf1 ., }{\f0\fs24\cf1 Delogu F}{\f0\fs24\cf1 ., }{\f0\fs24\cf1 Gabellani S}{\f0\fs24\cf1 ., }{\f0\fs24\cf1 Bruno G}{\f0\fs24\cf1 ., }{\f0\fs24\cf1 Campo L}{\f0\fs24\cf1 , et al.,}{\f0\fs24\cf1  }{\f0\fs24\cf1 2022}{\f0\fs24\cf1 , }{\f0\fs24\cf1 High-resolution satellite products improve  hydrological modeling in northern Italy}{\f0\fs24\cf1 . }{\f0\fs24\i\cf1 Hydrology and Earth System Sciences}{\f0\fs24\cf1 , }{\f0\fs24\cf1 26}{\f0\fs24\cf1 (}{\f0\fs24\cf1 14}{\f0\fs24\cf1 )}{\f0\fs24\cf1 , }{\f0\fs24\cf1 3921-3939}{\f0\fs24\cf1 .}{\f0\fs24\cf1  https://doi.org/}{\f0\fs24\cf1 10.5194/hess-26-3921-2022}{\f0\fs24\cf1 .}{\bkmkend _neb35C4BC9F_CEF5_4C0F_BA3F_6ED5C8CB270F}\par\pard\plain \fi-480\li480\sl360\slmult1\qj{\f0\fs24\cf1 [}{\f0\fs24\cf1 3}{\f0\fs24\cf1 ]\tab }{\bkmkstart _nebE9DB50A5_C731_48B7_B499_69EB20A36BE3}{\f0\fs24\cf1 Bai P}{\f0\fs24\cf1 , }{\f0\fs24\cf1 2023}{\f0\fs24\cf1 , }{\f0\fs24\cf1 Comparison of remote sensing evapotranspiration models: Consistency, merits, and pitfalls}{\f0\fs24\cf1 . }{\f0\fs24\i\cf1 Journal of Hydrology}{\f0\fs24\cf1 , }{\f0\fs24\cf1 617}{\f0\fs24\cf1 , }{\f0\fs24\cf1 128856}{\f0\fs24\cf1 .}{\f0\fs24\cf1  https://doi.org/}{\f0\fs24\cf1 10.1016/j.jhydrol.2022.128856}{\f0\fs24\cf1 .}{\bkmkend _nebE9DB50A5_C731_48B7_B499_69EB20A36BE3}\par\pard\plain \fi-480\li480\sl360\slmult1\qj{\f0\fs24\cf1 [}{\f0\fs24\cf1 4}{\f0\fs24\cf1 ]\tab }{\bkmkstart _neb266AF020_D051_4577_A148_C0E752B41272}{\f0\fs24\cf1 Bandikova T}{\f0\fs24\cf1 ., }{\f0\fs24\cf1 McCullough C}{\f0\fs24\cf1 ., }{\f0\fs24\cf1 Kruizinga G L}{\f0\fs24\cf1 ., }{\f0\fs24\cf1 Save H}{\f0\fs24\cf1 ., }{\f0\fs24\cf1 Christophe B}{\f0\fs24\cf1 , }{\f0\fs24\cf1 2019}{\f0\fs24\cf1 , }{\f0\fs24\cf1 GRACE accelerometer data transplant}{\f0\fs24\cf1 . }{\f0\fs24\i\cf1 Advances in space research}{\f0\fs24\cf1 , }{\f0\fs24\cf1 64}{\f0\fs24\cf1 (}{\f0\fs24\cf1 3}{\f0\fs24\cf1 )}{\f0\fs24\cf1 , }{\f0\fs24\cf1 623-644}{\f0\fs24\cf1 .}{\f0\fs24\cf1  https://doi.org/}{\f0\fs24\cf1 10.1016/j.asr.2019.05.021}{\f0\fs24\cf1 .}{\bkmkend _neb266AF020_D051_4577_A148_C0E752B41272}\par\pard\plain \fi-480\li480\sl360\slmult1\qj{\f0\fs24\cf1 [}{\f0\fs24\cf1 5}{\f0\fs24\cf1 ]\tab }{\bkmkstart _neb48CD2D91_9105_4606_BE60_4B1B3326642B}{\f0\fs24\cf1 Beck H E}{\f0\fs24\cf1 ., }{\f0\fs24\cf1 McVicar T R}{\f0\fs24\cf1 ., }{\f0\fs24\cf1 Vergopolan N}{\f0\fs24\cf1 ., }{\f0\fs24\cf1 Berg A}{\f0\fs24\cf1 ., }{\f0\fs24\cf1 Lutsko N J}{\f0\fs24\cf1 ., }{\f0\fs24\cf1 Dufour A}{\f0\fs24\cf1 , et al.,}{\f0\fs24\cf1  }{\f0\fs24\cf1 2023}{\f0\fs24\cf1 , }{\f0\fs24\cf1 High-resolution (1 km) K{\u246 ?}ppen-Geiger maps for 1901{\u8211 ?}2099 based on constrained CMIP6 projections}{\f0\fs24\cf1 . }{\f0\fs24\i\cf1 Scientific Data}{\f0\fs24\cf1 , }{\f0\fs24\cf1 10}{\f0\fs24\cf1 (}{\f0\fs24\cf1 1}{\f0\fs24\cf1 )}{\f0\fs24\cf1 , }{\f0\fs24\cf1 724}{\f0\fs24\cf1 .}{\f0\fs24\cf1  https://doi.org/}{\f0\fs24\cf1 10.1038/s41597-023-02549-6}{\f0\fs24\cf1 .}{\bkmkend _neb48CD2D91_9105_4606_BE60_4B1B3326642B}\par\pard\plain \fi-480\li480\sl360\slmult1\qj{\f0\fs24\cf1 [}{\f0\fs24\cf1 6}{\f0\fs24\cf1 ]\tab }{\bkmkstart _neb19E93CE4_F78E_46AC_A9CA_6710472A1C7A}{\f0\fs24\cf1 Beck H E}{\f0\fs24\cf1 ., }{\f0\fs24\cf1 Pan M}{\f0\fs24\cf1 ., }{\f0\fs24\cf1 Miralles D G}{\f0\fs24\cf1 ., }{\f0\fs24\cf1 Reichle R H}{\f0\fs24\cf1 ., }{\f0\fs24\cf1 Dorigo W A}{\f0\fs24\cf1 ., }{\f0\fs24\cf1 Hahn S}{\f0\fs24\cf1 , et al.,}{\f0\fs24\cf1  }{\f0\fs24\cf1 2021}{\f0\fs24\cf1 , }{\f0\fs24\cf1 Evaluation of 18 satellite- and model-based soil moisture products using in situ measurements from 826 sensors}{\f0\fs24\cf1 . }{\f0\fs24\i\cf1 Hydrology and Earth System Sciences}{\f0\fs24\cf1 , }{\f0\fs24\cf1 25}{\f0\fs24\cf1 (}{\f0\fs24\cf1 1}{\f0\fs24\cf1 )}{\f0\fs24\cf1 , }{\f0\fs24\cf1 17-40}{\f0\fs24\cf1 .}{\f0\fs24\cf1  https://doi.org/}{\f0\fs24\cf1 10.5194/hess-25-17-2021}{\f0\fs24\cf1 .}{\bkmkend _neb19E93CE4_F78E_46AC_A9CA_6710472A1C7A}\par\pard\plain \fi-480\li480\sl360\slmult1\qj{\f0\fs24\cf1 [}{\f0\fs24\cf1 7}{\f0\fs24\cf1 ]\tab }{\bkmkstart _neb6FC4A8EB_F512_4250_B71C_8687065B2896}{\f0\fs24\cf1 Bhanja S N}{\f0\fs24\cf1 ., }{\f0\fs24\cf1 Mukherjee A}{\f0\fs24\cf1 ., }{\f0\fs24\cf1 Saha D}{\f0\fs24\cf1 ., }{\f0\fs24\cf1 Velicogna I}{\f0\fs24\cf1 ., }{\f0\fs24\cf1 Famiglietti J S}{\f0\fs24\cf1 , }{\f0\fs24\cf1 2016}{\f0\fs24\cf1 , }{\f0\fs24\cf1 Validation of GRACE based groundwater storage anomaly using in-situ groundwater level measurements in India}{\f0\fs24\cf1 . }{\f0\fs24\i\cf1 Journal of Hydrology}{\f0\fs24\cf1 , }{\f0\fs24\cf1 543}{\f0\fs24\cf1 , }{\f0\fs24\cf1 729-738}{\f0\fs24\cf1 .}{\f0\fs24\cf1  https://doi.org/}{\f0\fs24\cf1 10.1016/j.jhydrol.2016.10.042}{\f0\fs24\cf1 .}{\bkmkend _neb6FC4A8EB_F512_4250_B71C_8687065B2896}\par\pard\plain \fi-480\li480\sl360\slmult1\qj{\f0\fs24\cf1 [}{\f0\fs24\cf1 8}{\f0\fs24\cf1 ]\tab }{\bkmkstart _neb6BA71A59_EF16_4797_A3C3_B348B75FEF8E}{\f0\fs24\cf1 Bibi S}{\f0\fs24\cf1 ., }{\f0\fs24\cf1 Zhu T}{\f0\fs24\cf1 ., }{\f0\fs24\cf1 Rateb A}{\f0\fs24\cf1 ., }{\f0\fs24\cf1 Scanlon B R}{\f0\fs24\cf1 ., }{\f0\fs24\cf1 Kamran M A}{\f0\fs24\cf1 ., }{\f0\fs24\cf1 Elnashar A}{\f0\fs24\cf1 , et al.,}{\f0\fs24\cf1  }{\f0\fs24\cf1 2024}{\f0\fs24\cf1 , }{\f0\fs24\cf1 Benchmarking multimodel terrestrial water storage seasonal  cycle against Gravity Recovery and Climate Experiment  (GRACE) observations over major global river basins}{\f0\fs24\cf1 . }{\f0\fs24\i\cf1 Hydrology and Earth System Sciences}{\f0\fs24\cf1 , }{\f0\fs24\cf1 28}{\f0\fs24\cf1 (}{\f0\fs24\cf1 7}{\f0\fs24\cf1 )}{\f0\fs24\cf1 , }{\f0\fs24\cf1 1725-1750}{\f0\fs24\cf1 .}{\f0\fs24\cf1  https://doi.org/}{\f0\fs24\cf1 10.5194/hess-28-1725-2024}{\f0\fs24\cf1 .}{\bkmkend _neb6BA71A59_EF16_4797_A3C3_B348B75FEF8E}\par\pard\plain \fi-480\li480\sl360\slmult1\qj{\f0\fs24\cf1 [}{\f0\fs24\cf1 9}{\f0\fs24\cf1 ]\tab }{\bkmkstart _nebB4F55D49_49DD_4500_BBFE_671C50BA7FC0}{\f0\fs24\cf1 Bierkens M F P}{\f0\fs24\cf1 , }{\f0\fs24\cf1 2015}{\f0\fs24\cf1 , }{\f0\fs24\cf1 Global hydrology 2015: State, trends, and directions}{\f0\fs24\cf1 . }{\f0\fs24\i\cf1 Water Resources Research}{\f0\fs24\cf1 , }{\f0\fs24\cf1 51}{\f0\fs24\cf1 (}{\f0\fs24\cf1 7}{\f0\fs24\cf1 )}{\f0\fs24\cf1 , }{\f0\fs24\cf1 4923-4947}{\f0\fs24\cf1 .}{\f0\fs24\cf1  https://doi.org/}{\f0\fs24\cf1 10.1002/2015WR017173}{\f0\fs24\cf1 .}{\bkmkend _nebB4F55D49_49DD_4500_BBFE_671C50BA7FC0}\par\pard\plain \fi-480\li480\sl360\slmult1\qj{\f0\fs24\cf1 [}{\f0\fs24\cf1 10}{\f0\fs24\cf1 ]\tab }{\bkmkstart _neb19BF55D6_7984_4660_BDE0_C881FDC3550C}{\f0\fs24\cf1 Boergens E}{\f0\fs24\cf1 ., }{\f0\fs24\cf1 Kvas A}{\f0\fs24\cf1 ., }{\f0\fs24\cf1 Eicker A}{\f0\fs24\cf1 ., }{\f0\fs24\cf1 Dobslaw H}{\f0\fs24\cf1 ., }{\f0\fs24\cf1 Schawohl L}{\f0\fs24\cf1 ., }{\f0\fs24\cf1 Dahle C}{\f0\fs24\cf1 , et al.,}{\f0\fs24\cf1  }{\f0\fs24\cf1 2022}{\f0\fs24\cf1 , }{\f0\fs24\cf1 Uncertainties of GRACE-Based Terrestrial Water Storage Anomalies for Arbitrary Averaging Regions}{\f0\fs24\cf1 . }{\f0\fs24\i\cf1 Journal of Geophysical Research: Solid Earth}{\f0\fs24\cf1 , }{\f0\fs24\cf1 127}{\f0\fs24\cf1 (}{\f0\fs24\cf1 2}{\f0\fs24\cf1 )}{\f0\fs24\cf1 , }{\f0\fs24\cf1 e2021JB022081}{\f0\fs24\cf1 .}{\f0\fs24\cf1  https://doi.org/}{\f0\fs24\cf1 https://doi.org/10.1029/2021JB022081}{\f0\fs24\cf1 .}{\bkmkend _neb19BF55D6_7984_4660_BDE0_C881FDC3550C}\par\pard\plain \fi-480\li480\sl360\slmult1\qj{\f0\fs24\cf1 [}{\f0\fs24\cf1 11}{\f0\fs24\cf1 ]\tab }{\bkmkstart _nebDE36EEB5_702A_4DA5_B0A6_DD912FA9213B}{\f0\fs24\cf1 Brunsell N A}{\f0\fs24\cf1 ., }{\f0\fs24\cf1 Anderson M C}{\f0\fs24\cf1 , }{\f0\fs24\cf1 2011}{\f0\fs24\cf1 , }{\f0\fs24\cf1 Characterizing the multi{\u8211 ?}scale spatial structure of remotely sensed evapotranspiration with information theory}{\f0\fs24\cf1 . }{\f0\fs24\i\cf1 Biogeosciences}{\f0\fs24\cf1 , }{\f0\fs24\cf1 8}{\f0\fs24\cf1 (}{\f0\fs24\cf1 8}{\f0\fs24\cf1 )}{\f0\fs24\cf1 , }{\f0\fs24\cf1 2269-2280}{\f0\fs24\cf1 .}{\f0\fs24\cf1  https://doi.org/}{\f0\fs24\cf1 10.5194/bg-8-2269-2011}{\f0\fs24\cf1 .}{\bkmkend _nebDE36EEB5_702A_4DA5_B0A6_DD912FA9213B}\par\pard\plain \fi-480\li480\sl360\slmult1\qj{\f0\fs24\cf1 [}{\f0\fs24\cf1 12}{\f0\fs24\cf1 ]\tab }{\bkmkstart _nebA89B78C2_4915_425E_89AE_08C0B045E86D}{\f0\fs24\cf1 Chai L}{\f0\fs24\cf1 ., }{\f0\fs24\cf1 Zhu Z}{\f0\fs24\cf1 ., }{\f0\fs24\cf1 Liu S}{\f0\fs24\cf1 ., }{\f0\fs24\cf1 Xu Z}{\f0\fs24\cf1 ., }{\f0\fs24\cf1 Jin R}{\f0\fs24\cf1 ., }{\f0\fs24\cf1 Li X}{\f0\fs24\cf1 , et al.,}{\f0\fs24\cf1  }{\f0\fs24\cf1 2024}{\f0\fs24\cf1 , }{\f0\fs24\cf1 QLB-NET: A Dense Soil Moisture and Freeze{\u8211 ?}Thaw Monitoring Network in the Qinghai Lake Basin on the Qinghai{\u8211 ?}Tibetan Plateau}{\f0\fs24\cf1 . }{\f0\fs24\i\cf1 Bulletin of the American Meteorological Society}{\f0\fs24\cf1 , }{\f0\fs24\cf1 105}{\f0\fs24\cf1 (}{\f0\fs24\cf1 3}{\f0\fs24\cf1 )}{\f0\fs24\cf1 , }{\f0\fs24\cf1 E584-E604}{\f0\fs24\cf1 .}{\f0\fs24\cf1  https://doi.org/}{\f0\fs24\cf1 10.1175/BAMS-D-23-0186.1}{\f0\fs24\cf1 .}{\bkmkend _nebA89B78C2_4915_425E_89AE_08C0B045E86D}\par\pard\plain \fi-480\li480\sl360\slmult1\qj{\f0\fs24\cf1 [}{\f0\fs24\cf1 13}{\f0\fs24\cf1 ]\tab }{\bkmkstart _nebB7C5EF9F_F102_4E04_A317_0E7182729C39}{\f0\fs24\cf1 Chen L}{\f0\fs24\cf1 ., }{\f0\fs24\cf1 Wang L}{\f0\fs24\cf1 , }{\f0\fs24\cf1 2018}{\f0\fs24\cf1 , }{\f0\fs24\cf1 Recent advance in earth observation big data for hydrology}{\f0\fs24\cf1 . }{\f0\fs24\i\cf1 Big Earth Data}{\f0\fs24\cf1 , }{\f0\fs24\cf1 2}{\f0\fs24\cf1 (}{\f0\fs24\cf1 1}{\f0\fs24\cf1 )}{\f0\fs24\cf1 , }{\f0\fs24\cf1 86-107}{\f0\fs24\cf1 .}{\f0\fs24\cf1  https://doi.org/}{\f0\fs24\cf1 10.1080/20964471.2018.1435072}{\f0\fs24\cf1 .}{\bkmkend _nebB7C5EF9F_F102_4E04_A317_0E7182729C39}\par\pard\plain \fi-480\li480\sl360\slmult1\qj{\f0\fs24\cf1 [}{\f0\fs24\cf1 14}{\f0\fs24\cf1 ]\tab }{\bkmkstart _nebF49DEACD_F597_4F43_A915_4D53584F8435}{\f0\fs24\cf1 Clark M P}{\f0\fs24\cf1 ., }{\f0\fs24\cf1 Fan Y}{\f0\fs24\cf1 ., }{\f0\fs24\cf1 Lawrence D M}{\f0\fs24\cf1 ., }{\f0\fs24\cf1 Adam J C}{\f0\fs24\cf1 ., }{\f0\fs24\cf1 Bolster D}{\f0\fs24\cf1 ., }{\f0\fs24\cf1 Gochis D J}{\f0\fs24\cf1 , et al.,}{\f0\fs24\cf1  }{\f0\fs24\cf1 2015}{\f0\fs24\cf1 , }{\f0\fs24\cf1 Improving the representation of hydrologic processes in Earth System Models}{\f0\fs24\cf1 . }{\f0\fs24\i\cf1 Water Resources Research}{\f0\fs24\cf1 , }{\f0\fs24\cf1 51}{\f0\fs24\cf1 (}{\f0\fs24\cf1 8}{\f0\fs24\cf1 )}{\f0\fs24\cf1 , }{\f0\fs24\cf1 5929-5956}{\f0\fs24\cf1 .}{\f0\fs24\cf1  https://doi.org/}{\f0\fs24\cf1 10.1002/2015WR017096}{\f0\fs24\cf1 .}{\bkmkend _nebF49DEACD_F597_4F43_A915_4D53584F8435}\par\pard\plain \fi-480\li480\sl360\slmult1\qj{\f0\fs24\cf1 [}{\f0\fs24\cf1 15}{\f0\fs24\cf1 ]\tab }{\bkmkstart _neb5DF0E080_9AE6_48AE_A8B0_A8E0C986470A}{\f0\fs24\cf1 Condon L E}{\f0\fs24\cf1 ., }{\f0\fs24\cf1 Kollet S}{\f0\fs24\cf1 ., }{\f0\fs24\cf1 Bierkens M F P}{\f0\fs24\cf1 ., }{\f0\fs24\cf1 Fogg G E}{\f0\fs24\cf1 ., }{\f0\fs24\cf1 Maxwell R M}{\f0\fs24\cf1 ., }{\f0\fs24\cf1 Hill M C}{\f0\fs24\cf1 , et al.,}{\f0\fs24\cf1  }{\f0\fs24\cf1 2021}{\f0\fs24\cf1 , }{\f0\fs24\cf1 Global Groundwater Modeling and Monitoring: Opportunities and Challenges}{\f0\fs24\cf1 . }{\f0\fs24\i\cf1 Water Resources Research}{\f0\fs24\cf1 , }{\f0\fs24\cf1 57}{\f0\fs24\cf1 (}{\f0\fs24\cf1 12}{\f0\fs24\cf1 )}{\f0\fs24\cf1 , }{\f0\fs24\cf1 e2020WR029500}{\f0\fs24\cf1 .}{\f0\fs24\cf1  https://doi.org/}{\f0\fs24\cf1 10.1029/2020WR029500}{\f0\fs24\cf1 .}{\bkmkend _neb5DF0E080_9AE6_48AE_A8B0_A8E0C986470A}\par\pard\plain \fi-480\li480\sl360\slmult1\qj{\f0\fs24\cf1 [}{\f0\fs24\cf1 16}{\f0\fs24\cf1 ]\tab }{\bkmkstart _neb4D861719_CD5C_4626_92E3_06B3864E6AF4}{\f0\fs24\cf1 Dorigo W}{\f0\fs24\cf1 ., }{\f0\fs24\cf1 Dietrich S}{\f0\fs24\cf1 ., }{\f0\fs24\cf1 Aires F}{\f0\fs24\cf1 ., }{\f0\fs24\cf1 Brocca L}{\f0\fs24\cf1 ., }{\f0\fs24\cf1 Carter S}{\f0\fs24\cf1 ., }{\f0\fs24\cf1 Cretaux J}{\f0\fs24\cf1 , et al.,}{\f0\fs24\cf1  }{\f0\fs24\cf1 2021}{\f0\fs24\cf1 , }{\f0\fs24\cf1 Closing the Water Cycle from Observations across Scales: Where Do We Stand?}{\f0\fs24\cf1  }{\f0\fs24\i\cf1 Bulletin of the American Meteorological Society}{\f0\fs24\cf1 , }{\f0\fs24\cf1 102}{\f0\fs24\cf1 (}{\f0\fs24\cf1 10}{\f0\fs24\cf1 )}{\f0\fs24\cf1 , }{\f0\fs24\cf1 E1897-E1935}{\f0\fs24\cf1 .}{\f0\fs24\cf1  https://doi.org/}{\f0\fs24\cf1 10.1175/BAMS-D-19-0316.1}{\f0\fs24\cf1 .}{\bkmkend _neb4D861719_CD5C_4626_92E3_06B3864E6AF4}\par\pard\plain \fi-480\li480\sl360\slmult1\qj{\f0\fs24\cf1 [}{\f0\fs24\cf1 17}{\f0\fs24\cf1 ]\tab }{\bkmkstart _neb69A96C63_E68F_4FBD_A3DB_424749E6798D}{\f0\fs24\cf1 Douville H}{\f0\fs24\cf1 ., }{\f0\fs24\cf1 Raghavan K}{\f0\fs24\cf1 ., }{\f0\fs24\cf1 Renwick J}{\f0\fs24\cf1 ., }{\f0\fs24\cf1 Allan R P}{\f0\fs24\cf1 ., }{\f0\fs24\cf1 Arias P A}{\f0\fs24\cf1 ., }{\f0\fs24\cf1 Barlow M}{\f0\fs24\cf1 , et al.}{\f0\fs24\cf1  }{\f0\fs24\cf1 Water Cycle Changes, in: Climate Change 2021: The Physical Science Basis, Contribution of Working Group I to the Sixth Assessment Report of the Intergovernmental Panel on Climate Change, edited by: Masson-Delmotte, V., Zhai, P., Pirani, A., Connors, S. L., P{\u233 ?}an, C., Berger, S., Caud, N., Chen, Y., Goldfarb, L., Gomis, M. I., Huang, M., Leitzell, K., Lonnoy, E., Matthews, J. B. R., Maycock, T. K., Waterfield, T., Yelek{\u231 ?}i, O., Yu, R., and Zhou, B.,}{\f0\fs24\cf1 [M]//}{\f0\fs24\cf1 Intergovernmental P.O.C.C.}{\f0\fs24\cf1  }{\f0\fs24\cf1 Cambridge}{\f0\fs24\cf1 : }{\f0\fs24\cf1 Cambridge University Press}{\f0\fs24\cf1 , }{\f0\fs24\cf1 2021}{\f0\fs24\cf1 :}{\f0\fs24\cf1 1055-1210}{\f0\fs24\cf1 .}{\bkmkend _neb69A96C63_E68F_4FBD_A3DB_424749E6798D}\par\pard\plain \fi-480\li480\sl360\slmult1\qj{\f0\fs24\cf1 [}{\f0\fs24\cf1 18}{\f0\fs24\cf1 ]\tab }{\bkmkstart _neb4BA8A260_DD9D_4C2F_8F44_5B8440D2543D}{\f0\fs24\cf1 Durand M}{\f0\fs24\cf1 ., }{\f0\fs24\cf1 Gleason C J}{\f0\fs24\cf1 ., }{\f0\fs24\cf1 Garambois P A}{\f0\fs24\cf1 ., }{\f0\fs24\cf1 Bjerklie D}{\f0\fs24\cf1 ., }{\f0\fs24\cf1 Smith L C}{\f0\fs24\cf1 ., }{\f0\fs24\cf1 Roux H}{\f0\fs24\cf1 , et al.,}{\f0\fs24\cf1  }{\f0\fs24\cf1 2016}{\f0\fs24\cf1 , }{\f0\fs24\cf1 An intercomparison of remote sensing river discharge estimation algorithms from measurements of river height, width, and slope}{\f0\fs24\cf1 . }{\f0\fs24\i\cf1 Water Resources Research}{\f0\fs24\cf1 , }{\f0\fs24\cf1 52}{\f0\fs24\cf1 (}{\f0\fs24\cf1 6}{\f0\fs24\cf1 )}{\f0\fs24\cf1 , }{\f0\fs24\cf1 4527-4549}{\f0\fs24\cf1 .}{\f0\fs24\cf1  https://doi.org/}{\f0\fs24\cf1 10.1002/2015WR018434}{\f0\fs24\cf1 .}{\bkmkend _neb4BA8A260_DD9D_4C2F_8F44_5B8440D2543D}\par\pard\plain \fi-480\li480\sl360\slmult1\qj{\f0\fs24\cf1 [}{\f0\fs24\cf1 19}{\f0\fs24\cf1 ]\tab }{\bkmkstart _neb15EAE221_9C1B_4548_963C_52E4198B5D37}{\f0\fs24\cf1 Gao C}{\f0\fs24\cf1 ., }{\f0\fs24\cf1 Chao B F}{\f0\fs24\cf1 ., }{\f0\fs24\cf1 Tan B}{\f0\fs24\cf1 ., }{\f0\fs24\cf1 Wu X}{\f0\fs24\cf1 , }{\f0\fs24\cf1 2024}{\f0\fs24\cf1 , }{\f0\fs24\cf1 Significance testing for cross correlation: A critical examination of correlations between ENSO and GRACE-derived terrestrial water storage variabilities}{\f0\fs24\cf1 . }{\f0\fs24\i\cf1 Global and Planetary Change}{\f0\fs24\cf1 , }{\f0\fs24\cf1 241}{\f0\fs24\cf1 , }{\f0\fs24\cf1 104549}{\f0\fs24\cf1 .}{\f0\fs24\cf1  https://doi.org/}{\f0\fs24\cf1 10.1016/j.gloplacha.2024.104549}{\f0\fs24\cf1 .}{\bkmkend _neb15EAE221_9C1B_4548_963C_52E4198B5D37}\par\pard\plain \fi-480\li480\sl360\slmult1\qj{\f0\fs24\cf1 [}{\f0\fs24\cf1 20}{\f0\fs24\cf1 ]\tab }{\bkmkstart _nebF2A34108_E7F4_4DA5_B1FF_E9CCD2225CCB}{\f0\fs24\cf1 Gao S}{\f0\fs24\cf1 ., }{\f0\fs24\cf1 Hao W}{\f0\fs24\cf1 ., }{\f0\fs24\cf1 Fan Y}{\f0\fs24\cf1 ., }{\f0\fs24\cf1 Li F}{\f0\fs24\cf1 ., }{\f0\fs24\cf1 Wang J}{\f0\fs24\cf1 , }{\f0\fs24\cf1 2023}{\f0\fs24\cf1 , }{\f0\fs24\cf1 A Multi{\u8208 ?}Source GRACE Fusion Solution via Uncertainty Quantification of GRACE{\u8208 ?}Derived Terrestrial Water Storage (TWS) Change}{\f0\fs24\cf1 . }{\f0\fs24\i\cf1 Journal of Geophysical Research: Solid Earth}{\f0\fs24\cf1 , }{\f0\fs24\cf1 128}{\f0\fs24\cf1 (}{\f0\fs24\cf1 11}{\f0\fs24\cf1 )}{\f0\fs24\cf1 , }{\f0\fs24\cf1 e2023JB026908}{\f0\fs24\cf1 .}{\f0\fs24\cf1  https://doi.org/}{\f0\fs24\cf1 10.1029/2023JB026908}{\f0\fs24\cf1 .}{\bkmkend _nebF2A34108_E7F4_4DA5_B1FF_E9CCD2225CCB}\par\pard\plain \fi-480\li480\sl360\slmult1\qj{\f0\fs24\cf1 [}{\f0\fs24\cf1 21}{\f0\fs24\cf1 ]\tab }{\bkmkstart _neb97ADB95A_7BE1_4D2B_91C3_AC3FAAB7DD8D}{\f0\fs24\cf1 Ghomlaghi A}{\f0\fs24\cf1 ., }{\f0\fs24\cf1 Nasseri M}{\f0\fs24\cf1 ., }{\f0\fs24\cf1 Bayat B}{\f0\fs24\cf1 , }{\f0\fs24\cf1 2023}{\f0\fs24\cf1 , }{\f0\fs24\cf1 Large-scale precipitation monitoring network re-design using ground and satellite datasets: coupled application of geostatistics and meta-heuristic optimization algorithms}{\f0\fs24\cf1 . }{\f0\fs24\i\cf1 Stochastic Environmental Research and Risk Assessment}{\f0\fs24\cf1 , }{\f0\fs24\cf1 37}{\f0\fs24\cf1 (}{\f0\fs24\cf1 11}{\f0\fs24\cf1 )}{\f0\fs24\cf1 , }{\f0\fs24\cf1 4445-4458}{\f0\fs24\cf1 .}{\f0\fs24\cf1  https://doi.org/}{\f0\fs24\cf1 10.1007/s00477-023-02517-x}{\f0\fs24\cf1 .}{\bkmkend _neb97ADB95A_7BE1_4D2B_91C3_AC3FAAB7DD8D}\par\pard\plain \fi-480\li480\sl360\slmult1\qj{\f0\fs24\cf1 [}{\f0\fs24\cf1 22}{\f0\fs24\cf1 ]\tab }{\bkmkstart _nebDB4ADF0B_DB03_4994_BE2A_01C5932015DC}{\f0\fs24\cf1 Gnann S}{\f0\fs24\cf1 ., }{\f0\fs24\cf1 Reinecke R}{\f0\fs24\cf1 ., }{\f0\fs24\cf1 Stein L}{\f0\fs24\cf1 ., }{\f0\fs24\cf1 Wada Y}{\f0\fs24\cf1 ., }{\f0\fs24\cf1 Thiery W}{\f0\fs24\cf1 ., }{\f0\fs24\cf1 M{\u252 ?}ller Schmied H}{\f0\fs24\cf1 , et al.,}{\f0\fs24\cf1  }{\f0\fs24\cf1 2023}{\f0\fs24\cf1 , }{\f0\fs24\cf1 Functional relationships reveal differences in the water cycle representation of global water models}{\f0\fs24\cf1 . }{\f0\fs24\i\cf1 Nature Water}{\f0\fs24\cf1 , }{\f0\fs24\cf1 1}{\f0\fs24\cf1 (}{\f0\fs24\cf1 12}{\f0\fs24\cf1 )}{\f0\fs24\cf1 , }{\f0\fs24\cf1 1079-1090}{\f0\fs24\cf1 .}{\f0\fs24\cf1  https://doi.org/}{\f0\fs24\cf1 10.1038/s44221-023-00160-y}{\f0\fs24\cf1 .}{\bkmkend _nebDB4ADF0B_DB03_4994_BE2A_01C5932015DC}\par\pard\plain \fi-480\li480\sl360\slmult1\qj{\f0\fs24\cf1 [}{\f0\fs24\cf1 23}{\f0\fs24\cf1 ]\tab }{\bkmkstart _nebDDA2ECD6_CFE7_48A9_AE8B_311E778CAA22}{\f0\fs24\cf1 Gore J A}{\f0\fs24\cf1 ., }{\f0\fs24\cf1 Banning J}{\f0\fs24\cf1 . }{\f0\fs24\cf1 Chapter 3 - Discharge Measurements and Streamflow Analysis}{\f0\fs24\cf1 [M]//}{\f0\fs24\cf1 Hauer F.R.}{\f0\fs24\cf1 , }{\f0\fs24\cf1 Lamberti G.A.}{\f0\fs24\cf1  }{\f0\fs24\cf1 Methods in Stream Ecology, Volume 1 (Third Edition)}{\f0\fs24\cf1 . }{\f0\fs24\cf1 Boston}{\f0\fs24\cf1 : }{\f0\fs24\cf1 Academic Press}{\f0\fs24\cf1 , }{\f0\fs24\cf1 2017}{\f0\fs24\cf1 :}{\f0\fs24\cf1 49-70}{\f0\fs24\cf1 .}{\bkmkend _nebDDA2ECD6_CFE7_48A9_AE8B_311E778CAA22}\par\pard\plain \fi-480\li480\sl360\slmult1\qj{\f0\fs24\cf1 [}{\f0\fs24\cf1 24}{\f0\fs24\cf1 ]\tab }{\bkmkstart _neb5C648426_9380_4F51_8388_958B8E72115B}{\f0\fs24\cf1 Gou J}{\f0\fs24\cf1 ., }{\f0\fs24\cf1 Soja B}{\f0\fs24\cf1 , }{\f0\fs24\cf1 2024}{\f0\fs24\cf1 , }{\f0\fs24\cf1 Global high-resolution total water storage anomalies from self-supervised data assimilation using deep learning algorithms}{\f0\fs24\cf1 . }{\f0\fs24\i\cf1 Nature Water}{\f0\fs24\cf1 , }{\f0\fs24\cf1 2}{\f0\fs24\cf1 (}{\f0\fs24\cf1 2}{\f0\fs24\cf1 )}{\f0\fs24\cf1 , }{\f0\fs24\cf1 139-150}{\f0\fs24\cf1 .}{\f0\fs24\cf1  https://doi.org/}{\f0\fs24\cf1 10.1038/s44221-024-00194-w}{\f0\fs24\cf1 .}{\bkmkend _neb5C648426_9380_4F51_8388_958B8E72115B}\par\pard\plain \fi-480\li480\sl360\slmult1\qj{\f0\fs24\cf1 [}{\f0\fs24\cf1 25}{\f0\fs24\cf1 ]\tab }{\bkmkstart _neb6F13AE4E_8781_4DAA_B7E0_AB037090E1A6}{\f0\fs24\cf1 Greenacre M}{\f0\fs24\cf1 ., }{\f0\fs24\cf1 Groenen P J F}{\f0\fs24\cf1 ., }{\f0\fs24\cf1 Hastie T}{\f0\fs24\cf1 ., }{\f0\fs24\cf1 D Enza A I}{\f0\fs24\cf1 ., }{\f0\fs24\cf1 Markos A}{\f0\fs24\cf1 ., }{\f0\fs24\cf1 Tuzhilina E}{\f0\fs24\cf1 , }{\f0\fs24\cf1 2022}{\f0\fs24\cf1 , }{\f0\fs24\cf1 Principal component analysis}{\f0\fs24\cf1 . }{\f0\fs24\i\cf1 Nature Reviews Methods Primers}{\f0\fs24\cf1 , }{\f0\fs24\cf1 2}{\f0\fs24\cf1 (}{\f0\fs24\cf1 1}{\f0\fs24\cf1 )}{\f0\fs24\cf1 , }{\f0\fs24\cf1 100}{\f0\fs24\cf1 .}{\f0\fs24\cf1  https://doi.org/}{\f0\fs24\cf1 10.1038/s43586-022-00184-w}{\f0\fs24\cf1 .}{\bkmkend _neb6F13AE4E_8781_4DAA_B7E0_AB037090E1A6}\par\pard\plain \fi-480\li480\sl360\slmult1\qj{\f0\fs24\cf1 [}{\f0\fs24\cf1 26}{\f0\fs24\cf1 ]\tab }{\bkmkstart _neb98F1C7CC_19E2_48FB_9428_562567EB4DFA}{\f0\fs24\cf1 Hannachi A}{\f0\fs24\cf1 ., }{\f0\fs24\cf1 Jolliffe I T}{\f0\fs24\cf1 ., }{\f0\fs24\cf1 Stephenson D B}{\f0\fs24\cf1 , }{\f0\fs24\cf1 2007}{\f0\fs24\cf1 , }{\f0\fs24\cf1 Empirical orthogonal functions and related techniques in atmospheric science: A review}{\f0\fs24\cf1 . }{\f0\fs24\i\cf1 International Journal of Climatology}{\f0\fs24\cf1 , }{\f0\fs24\cf1 27}{\f0\fs24\cf1 (}{\f0\fs24\cf1 9}{\f0\fs24\cf1 )}{\f0\fs24\cf1 , }{\f0\fs24\cf1 1119-1152}{\f0\fs24\cf1 .}{\f0\fs24\cf1  https://doi.org/}{\f0\fs24\cf1 10.1002/joc.1499}{\f0\fs24\cf1 .}{\bkmkend _neb98F1C7CC_19E2_48FB_9428_562567EB4DFA}\par\pard\plain \fi-480\li480\sl360\slmult1\qj{\f0\fs24\cf1 [}{\f0\fs24\cf1 27}{\f0\fs24\cf1 ]\tab }{\bkmkstart _neb06C28532_D9F6_4592_8E73_39C5A4FB598A}{\f0\fs24\cf1 Hersbach H}{\f0\fs24\cf1 ., }{\f0\fs24\cf1 Bell B}{\f0\fs24\cf1 ., }{\f0\fs24\cf1 Berrisford P}{\f0\fs24\cf1 ., }{\f0\fs24\cf1 Hirahara S}{\f0\fs24\cf1 ., }{\f0\fs24\cf1 Hor{\u225 ?}nyi A}{\f0\fs24\cf1 ., }{\f0\fs24\cf1 Mu{\u241 ?}oz-Sabater J}{\f0\fs24\cf1 , et al.,}{\f0\fs24\cf1  }{\f0\fs24\cf1 2020}{\f0\fs24\cf1 , }{\f0\fs24\cf1 The ERA5 global reanalysis}{\f0\fs24\cf1 . }{\f0\fs24\i\cf1 Quarterly Journal of the Royal Meteorological Society}{\f0\fs24\cf1 , }{\f0\fs24\cf1 146}{\f0\fs24\cf1 (}{\f0\fs24\cf1 730}{\f0\fs24\cf1 )}{\f0\fs24\cf1 , }{\f0\fs24\cf1 1999-2049}{\f0\fs24\cf1 .}{\f0\fs24\cf1  https://doi.org/}{\f0\fs24\cf1 10.1002/qj.3803}{\f0\fs24\cf1 .}{\bkmkend _neb06C28532_D9F6_4592_8E73_39C5A4FB598A}\par\pard\plain \fi-480\li480\sl360\slmult1\qj{\f0\fs24\cf1 [}{\f0\fs24\cf1 28}{\f0\fs24\cf1 ]\tab }{\bkmkstart _neb8DAE92FE_6D15_46DB_9DA0_C92B858E4D2E}{\f0\fs24\cf1 Jasechko S}{\f0\fs24\cf1 ., }{\f0\fs24\cf1 Seybold H}{\f0\fs24\cf1 ., }{\f0\fs24\cf1 Perrone D}{\f0\fs24\cf1 ., }{\f0\fs24\cf1 Fan Y}{\f0\fs24\cf1 ., }{\f0\fs24\cf1 Shamsudduha M}{\f0\fs24\cf1 ., }{\f0\fs24\cf1 Taylor R G}{\f0\fs24\cf1 , et al.,}{\f0\fs24\cf1  }{\f0\fs24\cf1 2024}{\f0\fs24\cf1 , }{\f0\fs24\cf1 Rapid groundwater decline and some cases of recovery in aquifers globally}{\f0\fs24\cf1 . }{\f0\fs24\i\cf1 Nature}{\f0\fs24\cf1 , }{\f0\fs24\cf1 625}{\f0\fs24\cf1 (}{\f0\fs24\cf1 7996}{\f0\fs24\cf1 )}{\f0\fs24\cf1 , }{\f0\fs24\cf1 715-721}{\f0\fs24\cf1 .}{\f0\fs24\cf1  https://doi.org/}{\f0\fs24\cf1 10.1038/s41586-023-06879-8}{\f0\fs24\cf1 .}{\bkmkend _neb8DAE92FE_6D15_46DB_9DA0_C92B858E4D2E}\par\pard\plain \fi-480\li480\sl360\slmult1\qj{\f0\fs24\cf1 [}{\f0\fs24\cf1 29}{\f0\fs24\cf1 ]\tab }{\bkmkstart _neb9168D714_1632_4919_87C9_326FF2B72743}{\f0\fs24\cf1 Khorrami B}{\f0\fs24\cf1 ., }{\f0\fs24\cf1 Pirasteh S}{\f0\fs24\cf1 ., }{\f0\fs24\cf1 Ali S}{\f0\fs24\cf1 ., }{\f0\fs24\cf1 Sahin O G}{\f0\fs24\cf1 ., }{\f0\fs24\cf1 Vaheddoost B}{\f0\fs24\cf1 , }{\f0\fs24\cf1 2023}{\f0\fs24\cf1 , }{\f0\fs24\cf1 Statistical downscaling of GRACE TWSA estimates to a 1-km spatial resolution for a local-scale surveillance of flooding potential}{\f0\fs24\cf1 . }{\f0\fs24\i\cf1 Journal of Hydrology}{\f0\fs24\cf1 , }{\f0\fs24\cf1 624}{\f0\fs24\cf1 , }{\f0\fs24\cf1 129929}{\f0\fs24\cf1 .}{\f0\fs24\cf1  https://doi.org/}{\f0\fs24\cf1 10.1016/j.jhydrol.2023.129929}{\f0\fs24\cf1 .}{\bkmkend _neb9168D714_1632_4919_87C9_326FF2B72743}\par\pard\plain \fi-480\li480\sl360\slmult1\qj{\f0\fs24\cf1 [}{\f0\fs24\cf1 30}{\f0\fs24\cf1 ]\tab }{\bkmkstart _nebF0E6B8DB_A625_4F98_BD1A_93492A2ED53D}{\f0\fs24\cf1 Kidd C}{\f0\fs24\cf1 ., }{\f0\fs24\cf1 Becker A}{\f0\fs24\cf1 ., }{\f0\fs24\cf1 Huffman G J}{\f0\fs24\cf1 ., }{\f0\fs24\cf1 Muller C L}{\f0\fs24\cf1 ., }{\f0\fs24\cf1 Joe P}{\f0\fs24\cf1 ., }{\f0\fs24\cf1 Skofronick-Jackson G}{\f0\fs24\cf1 , et al.,}{\f0\fs24\cf1  }{\f0\fs24\cf1 2017}{\f0\fs24\cf1 , }{\f0\fs24\cf1 So, How Much of the Earth{\u8217 ?}s Surface Is Covered by Rain Gauges?}{\f0\fs24\cf1  }{\f0\fs24\i\cf1 Bulletin of the American Meteorological Society}{\f0\fs24\cf1 , }{\f0\fs24\cf1 98}{\f0\fs24\cf1 (}{\f0\fs24\cf1 1}{\f0\fs24\cf1 )}{\f0\fs24\cf1 , }{\f0\fs24\cf1 69-78}{\f0\fs24\cf1 .}{\f0\fs24\cf1  https://doi.org/}{\f0\fs24\cf1 10.1175/BAMS-D-14-00283.1}{\f0\fs24\cf1 .}{\bkmkend _nebF0E6B8DB_A625_4F98_BD1A_93492A2ED53D}\par\pard\plain \fi-480\li480\sl360\slmult1\qj{\f0\fs24\cf1 [}{\f0\fs24\cf1 31}{\f0\fs24\cf1 ]\tab }{\bkmkstart _neb96DAD2D2_5FC8_48DF_9B47_1DF496D4420E}{\f0\fs24\cf1 Kim J S}{\f0\fs24\cf1 ., }{\f0\fs24\cf1 Seo K W}{\f0\fs24\cf1 ., }{\f0\fs24\cf1 Kim B H}{\f0\fs24\cf1 ., }{\f0\fs24\cf1 Ryu D}{\f0\fs24\cf1 ., }{\f0\fs24\cf1 Chen J}{\f0\fs24\cf1 ., }{\f0\fs24\cf1 Wilson C}{\f0\fs24\cf1 , }{\f0\fs24\cf1 2024}{\f0\fs24\cf1 , }{\f0\fs24\cf1 High{\u8208 ?}Resolution Terrestrial Water Storage Estimates From GRACE and Land Surface Models}{\f0\fs24\cf1 . }{\f0\fs24\i\cf1 Water Resources Research}{\f0\fs24\cf1 , }{\f0\fs24\cf1 60}{\f0\fs24\cf1 (}{\f0\fs24\cf1 2}{\f0\fs24\cf1 )}{\f0\fs24\cf1 , }{\f0\fs24\cf1 e2023WR035483}{\f0\fs24\cf1 .}{\f0\fs24\cf1  https://doi.org/}{\f0\fs24\cf1 10.1029/2023WR035483}{\f0\fs24\cf1 .}{\bkmkend _neb96DAD2D2_5FC8_48DF_9B47_1DF496D4420E}\par\pard\plain \fi-480\li480\sl360\slmult1\qj{\f0\fs24\cf1 [}{\f0\fs24\cf1 32}{\f0\fs24\cf1 ]\tab }{\bkmkstart _nebC63AAFE2_7F59_48C6_9818_16D1EF9DF5DC}{\f0\fs24\cf1 Kraft B}{\f0\fs24\cf1 ., }{\f0\fs24\cf1 Jung M}{\f0\fs24\cf1 ., }{\f0\fs24\cf1 K{\u246 ?}rner M}{\f0\fs24\cf1 ., }{\f0\fs24\cf1 Koirala S}{\f0\fs24\cf1 ., }{\f0\fs24\cf1 Reichstein M}{\f0\fs24\cf1 , }{\f0\fs24\cf1 2022}{\f0\fs24\cf1 , }{\f0\fs24\cf1 Towards hybrid modeling of the global hydrological cycle}{\f0\fs24\cf1 . }{\f0\fs24\i\cf1 Hydrology and Earth System Sciences}{\f0\fs24\cf1 , }{\f0\fs24\cf1 26}{\f0\fs24\cf1 (}{\f0\fs24\cf1 6}{\f0\fs24\cf1 )}{\f0\fs24\cf1 , }{\f0\fs24\cf1 1579-1614}{\f0\fs24\cf1 .}{\f0\fs24\cf1  https://doi.org/}{\f0\fs24\cf1 10.5194/hess-26-1579-2022}{\f0\fs24\cf1 .}{\bkmkend _nebC63AAFE2_7F59_48C6_9818_16D1EF9DF5DC}\par\pard\plain \fi-480\li480\sl360\slmult1\qj{\f0\fs24\cf1 [}{\f0\fs24\cf1 33}{\f0\fs24\cf1 ]\tab }{\bkmkstart _nebB095B709_04FF_44B1_BFE0_766F1B04B3A7}{\f0\fs24\cf1 Landerer F W}{\f0\fs24\cf1 ., }{\f0\fs24\cf1 Flechtner F M}{\f0\fs24\cf1 ., }{\f0\fs24\cf1 Save H}{\f0\fs24\cf1 ., }{\f0\fs24\cf1 Webb F H}{\f0\fs24\cf1 ., }{\f0\fs24\cf1 Bandikova T}{\f0\fs24\cf1 ., }{\f0\fs24\cf1 Bertiger W I}{\f0\fs24\cf1 , et al.,}{\f0\fs24\cf1  }{\f0\fs24\cf1 2020}{\f0\fs24\cf1 , }{\f0\fs24\cf1 Extending the Global Mass Change Data Record: GRACE Follow-On Instrument and Science Data Performance}{\f0\fs24\cf1 . }{\f0\fs24\i\cf1 Geophysical Research Letters}{\f0\fs24\cf1 , }{\f0\fs24\cf1 47}{\f0\fs24\cf1 (}{\f0\fs24\cf1 12}{\f0\fs24\cf1 )}{\f0\fs24\cf1 , }{\f0\fs24\cf1 e2020GL088306}{\f0\fs24\cf1 .}{\f0\fs24\cf1  https://doi.org/}{\f0\fs24\cf1 10.1029/2020GL088306}{\f0\fs24\cf1 .}{\bkmkend _nebB095B709_04FF_44B1_BFE0_766F1B04B3A7}\par\pard\plain \fi-480\li480\sl360\slmult1\qj{\f0\fs24\cf1 [}{\f0\fs24\cf1 34}{\f0\fs24\cf1 ]\tab }{\bkmkstart _neb7267307D_B8CC_4F19_A604_D01FD60A3D7E}{\f0\fs24\cf1 Larson A}{\f0\fs24\cf1 , }{\f0\fs24\cf1 2022}{\f0\fs24\cf1 , }{\f0\fs24\cf1 A clearer view of Earth{\u8217 ?}s water cycle via neural networks and satellite data}{\f0\fs24\cf1 . }{\f0\fs24\i\cf1 Nature Reviews Earth &amp; Environment}{\f0\fs24\cf1 , }{\f0\fs24\cf1 3}{\f0\fs24\cf1 (}{\f0\fs24\cf1 6}{\f0\fs24\cf1 )}{\f0\fs24\cf1 , }{\f0\fs24\cf1 361}{\f0\fs24\cf1 .}{\f0\fs24\cf1  https://doi.org/}{\f0\fs24\cf1 10.1038/s43017-022-00303-x}{\f0\fs24\cf1 .}{\bkmkend _neb7267307D_B8CC_4F19_A604_D01FD60A3D7E}\par\pard\plain \fi-480\li480\sl360\slmult1\qj{\f0\fs24\cf1 [}{\f0\fs24\cf1 35}{\f0\fs24\cf1 ]\tab }{\bkmkstart _nebD2A36276_3D71_4991_A811_79054DE131AD}{\f0\fs24\cf1 Lawrence D M}{\f0\fs24\cf1 ., }{\f0\fs24\cf1 Fisher R A}{\f0\fs24\cf1 ., }{\f0\fs24\cf1 Koven C D}{\f0\fs24\cf1 ., }{\f0\fs24\cf1 Oleson K W}{\f0\fs24\cf1 ., }{\f0\fs24\cf1 Swenson S C}{\f0\fs24\cf1 ., }{\f0\fs24\cf1 Bonan G}{\f0\fs24\cf1 , et al.,}{\f0\fs24\cf1  }{\f0\fs24\cf1 2019}{\f0\fs24\cf1 , }{\f0\fs24\cf1 The Community Land Model Version 5: Description of New Features, Benchmarking, and Impact of Forcing Uncertainty}{\f0\fs24\cf1 . }{\f0\fs24\i\cf1 Journal of Advances in Modeling Earth Systems}{\f0\fs24\cf1 , }{\f0\fs24\cf1 11}{\f0\fs24\cf1 (}{\f0\fs24\cf1 12}{\f0\fs24\cf1 )}{\f0\fs24\cf1 , }{\f0\fs24\cf1 4245-4287}{\f0\fs24\cf1 .}{\f0\fs24\cf1  https://doi.org/}{\f0\fs24\cf1 10.1029/2018MS001583}{\f0\fs24\cf1 .}{\bkmkend _nebD2A36276_3D71_4991_A811_79054DE131AD}\par\pard\plain \fi-480\li480\sl360\slmult1\qj{\f0\fs24\cf1 [}{\f0\fs24\cf1 36}{\f0\fs24\cf1 ]\tab }{\bkmkstart _nebD1FB4655_FA11_4B1C_9D2B_A5A17A62E697}{\f0\fs24\cf1 Lehmann F}{\f0\fs24\cf1 ., }{\f0\fs24\cf1 Vishwakarma B D}{\f0\fs24\cf1 ., }{\f0\fs24\cf1 Bamber J}{\f0\fs24\cf1 , }{\f0\fs24\cf1 2022}{\f0\fs24\cf1 , }{\f0\fs24\cf1 How well are we able to close the water budget at the global scale?}{\f0\fs24\cf1  }{\f0\fs24\i\cf1 Hydrology and Earth System Sciences}{\f0\fs24\cf1 , }{\f0\fs24\cf1 26}{\f0\fs24\cf1 (}{\f0\fs24\cf1 1}{\f0\fs24\cf1 )}{\f0\fs24\cf1 , }{\f0\fs24\cf1 35-54}{\f0\fs24\cf1 .}{\f0\fs24\cf1  https://doi.org/}{\f0\fs24\cf1 10.5194/hess-26-35-2022}{\f0\fs24\cf1 .}{\bkmkend _nebD1FB4655_FA11_4B1C_9D2B_A5A17A62E697}\par\pard\plain \fi-480\li480\sl360\slmult1\qj{\f0\fs24\cf1 [}{\f0\fs24\cf1 37}{\f0\fs24\cf1 ]\tab }{\bkmkstart _nebA72A06BE_E327_485A_BFA9_2FE3131B55C4}{\f0\fs24\cf1 Levin S B}{\f0\fs24\cf1 ., }{\f0\fs24\cf1 Briggs M A}{\f0\fs24\cf1 ., }{\f0\fs24\cf1 Foks S S}{\f0\fs24\cf1 ., }{\f0\fs24\cf1 Goodling P J}{\f0\fs24\cf1 ., }{\f0\fs24\cf1 Raffensperger J P}{\f0\fs24\cf1 ., }{\f0\fs24\cf1 Rosenberry D O}{\f0\fs24\cf1 , et al.,}{\f0\fs24\cf1  }{\f0\fs24\cf1 2023}{\f0\fs24\cf1 , }{\f0\fs24\cf1 Uncertainties in measuring and estimating water{\u8208 ?}budget components: Current state of the science}{\f0\fs24\cf1 . }{\f0\fs24\i\cf1 WIREs Water}{\f0\fs24\cf1 , }{\f0\fs24\cf1 10}{\f0\fs24\cf1 (}{\f0\fs24\cf1 4}{\f0\fs24\cf1 )}{\f0\fs24\cf1 , }{\f0\fs24\cf1 e1646}{\f0\fs24\cf1 .}{\f0\fs24\cf1  https://doi.org/}{\f0\fs24\cf1 10.1002/wat2.1646}{\f0\fs24\cf1 .}{\bkmkend _nebA72A06BE_E327_485A_BFA9_2FE3131B55C4}\par\pard\plain \fi-480\li480\sl360\slmult1\qj{\f0\fs24\cf1 [}{\f0\fs24\cf1 38}{\f0\fs24\cf1 ]\tab }{\bkmkstart _neb8290F478_8E07_45F5_B6E9_2B959DD2D5A0}{\f0\fs24\cf1 Levizzani V}{\f0\fs24\cf1 ., }{\f0\fs24\cf1 Cattani E}{\f0\fs24\cf1 , }{\f0\fs24\cf1 2019}{\f0\fs24\cf1 , }{\f0\fs24\cf1 Satellite Remote Sensing of Precipitation and the Terrestrial Water Cycle in a Changing Climate}{\f0\fs24\cf1 . }{\f0\fs24\i\cf1 Remote Sensing}{\f0\fs24\cf1 , }{\f0\fs24\cf1 11}{\f0\fs24\cf1 (}{\f0\fs24\cf1 19}{\f0\fs24\cf1 )}{\f0\fs24\cf1 , }{\f0\fs24\cf1 2301}{\f0\fs24\cf1 .}{\f0\fs24\cf1  https://doi.org/}{\f0\fs24\cf1 10.3390/rs11192301}{\f0\fs24\cf1 .}{\bkmkend _neb8290F478_8E07_45F5_B6E9_2B959DD2D5A0}\par\pard\plain \fi-480\li480\sl360\slmult1\qj{\f0\fs24\cf1 [}{\f0\fs24\cf1 39}{\f0\fs24\cf1 ]\tab }{\bkmkstart _nebBB5E025A_E733_4906_BB86_E93ACA9FF5A7}{\f0\fs24\cf1 Li B}{\f0\fs24\cf1 ., }{\f0\fs24\cf1 Rodell M}{\f0\fs24\cf1 ., }{\f0\fs24\cf1 Kumar S}{\f0\fs24\cf1 ., }{\f0\fs24\cf1 Beaudoing H K}{\f0\fs24\cf1 ., }{\f0\fs24\cf1 Getirana A}{\f0\fs24\cf1 ., }{\f0\fs24\cf1 Zaitchik B F}{\f0\fs24\cf1 , et al.,}{\f0\fs24\cf1  }{\f0\fs24\cf1 2019}{\f0\fs24\cf1 , }{\f0\fs24\cf1 Global GRACE Data Assimilation for Groundwater and Drought Monitoring: Advances and Challenges}{\f0\fs24\cf1 . }{\f0\fs24\i\cf1 Water Resources Research}{\f0\fs24\cf1 , }{\f0\fs24\cf1 55}{\f0\fs24\cf1 (}{\f0\fs24\cf1 9}{\f0\fs24\cf1 )}{\f0\fs24\cf1 , }{\f0\fs24\cf1 7564-7586}{\f0\fs24\cf1 .}{\f0\fs24\cf1  https://doi.org/}{\f0\fs24\cf1 10.1029/2018WR024618}{\f0\fs24\cf1 .}{\bkmkend _nebBB5E025A_E733_4906_BB86_E93ACA9FF5A7}\par\pard\plain \fi-480\li480\sl360\slmult1\qj{\f0\fs24\cf1 [}{\f0\fs24\cf1 40}{\f0\fs24\cf1 ]\tab }{\bkmkstart _neb9CA6F5E0_BBAC_4639_AE99_6D595E80B566}{\f0\fs24\cf1 Li B}{\f0\fs24\cf1 ., }{\f0\fs24\cf1 Rodell M}{\f0\fs24\cf1 ., }{\f0\fs24\cf1 Save H}{\f0\fs24\cf1 , }{\f0\fs24\cf1 2025}{\f0\fs24\cf1 , }{\f0\fs24\cf1 Terrestrial water storage in 2024}{\f0\fs24\cf1 . }{\f0\fs24\i\cf1 Nature Reviews Earth &amp; Environment}{\f0\fs24\cf1 , }{\f0\fs24\cf1 6}{\f0\fs24\cf1 (}{\f0\fs24\cf1 4}{\f0\fs24\cf1 )}{\f0\fs24\cf1 , }{\f0\fs24\cf1 261-263}{\f0\fs24\cf1 .}{\f0\fs24\cf1  https://doi.org/}{\f0\fs24\cf1 10.1038/s43017-025-00659-w}{\f0\fs24\cf1 .}{\bkmkend _neb9CA6F5E0_BBAC_4639_AE99_6D595E80B566}\par\pard\plain \fi-480\li480\sl360\slmult1\qj{\f0\fs24\cf1 [}{\f0\fs24\cf1 41}{\f0\fs24\cf1 ]\tab }{\bkmkstart _neb41F871F5_7D85_471C_B455_C498F63E330F}{\f0\fs24\cf1 Li Z}{\f0\fs24\cf1 ., }{\f0\fs24\cf1 Leng P}{\f0\fs24\cf1 ., }{\f0\fs24\cf1 Zhou C}{\f0\fs24\cf1 ., }{\f0\fs24\cf1 Chen K}{\f0\fs24\cf1 ., }{\f0\fs24\cf1 Zhou F}{\f0\fs24\cf1 ., }{\f0\fs24\cf1 Shang G}{\f0\fs24\cf1 , }{\f0\fs24\cf1 2021}{\f0\fs24\cf1 , }{\f0\fs24\cf1 Soil moisture retrieval from remote sensing measurements: Current knowledge and directions for the future}{\f0\fs24\cf1 . }{\f0\fs24\i\cf1 Earth-Science Reviews}{\f0\fs24\cf1 , }{\f0\fs24\cf1 218}{\f0\fs24\cf1 , }{\f0\fs24\cf1 103673}{\f0\fs24\cf1 .}{\f0\fs24\cf1  https://doi.org/}{\f0\fs24\cf1 10.1016/j.earscirev.2021.103673}{\f0\fs24\cf1 .}{\bkmkend _neb41F871F5_7D85_471C_B455_C498F63E330F}\par\pard\plain \fi-480\li480\sl360\slmult1\qj{\f0\fs24\cf1 [}{\f0\fs24\cf1 42}{\f0\fs24\cf1 ]\tab }{\bkmkstart _nebA684D848_C7E4_46F1_A493_585992F6F283}{\f0\fs24\cf1 Liang S}{\f0\fs24\cf1 ., }{\f0\fs24\cf1 He T}{\f0\fs24\cf1 ., }{\f0\fs24\cf1 Huang J}{\f0\fs24\cf1 ., }{\f0\fs24\cf1 Jia A}{\f0\fs24\cf1 ., }{\f0\fs24\cf1 Zhang Y}{\f0\fs24\cf1 ., }{\f0\fs24\cf1 Cao Y}{\f0\fs24\cf1 , et al.,}{\f0\fs24\cf1  }{\f0\fs24\cf1 2024}{\f0\fs24\cf1 , }{\f0\fs24\cf1 Advancements in high-resolution land surface satellite products: A comprehensive review of inversion algorithms, products and challenges}{\f0\fs24\cf1 . }{\f0\fs24\i\cf1 Science of Remote Sensing}{\f0\fs24\cf1 , }{\f0\fs24\cf1 10}{\f0\fs24\cf1 , }{\f0\fs24\cf1 100152}{\f0\fs24\cf1 .}{\f0\fs24\cf1  https://doi.org/}{\f0\fs24\cf1 10.1016/j.srs.2024.100152}{\f0\fs24\cf1 .}{\bkmkend _nebA684D848_C7E4_46F1_A493_585992F6F283}\par\pard\plain \fi-480\li480\sl360\slmult1\qj{\f0\fs24\cf1 [}{\f0\fs24\cf1 43}{\f0\fs24\cf1 ]\tab }{\bkmkstart _nebA4314F7C_819D_4CB7_9023_4695888AE4A9}{\f0\fs24\cf1 Liu S M}{\f0\fs24\cf1 ., }{\f0\fs24\cf1 Xu Z W}{\f0\fs24\cf1 ., }{\f0\fs24\cf1 Zhu Z L}{\f0\fs24\cf1 ., }{\f0\fs24\cf1 Jia Z Z}{\f0\fs24\cf1 ., }{\f0\fs24\cf1 Zhu M J}{\f0\fs24\cf1 , }{\f0\fs24\cf1 2013}{\f0\fs24\cf1 , }{\f0\fs24\cf1 Measurements of evapotranspiration from eddy-covariance systems and large aperture scintillometers in the Hai River Basin, China}{\f0\fs24\cf1 . }{\f0\fs24\i\cf1 Journal of Hydrology}{\f0\fs24\cf1 , }{\f0\fs24\cf1 487}{\f0\fs24\cf1 , }{\f0\fs24\cf1 24-38}{\f0\fs24\cf1 .}{\f0\fs24\cf1  https://doi.org/}{\f0\fs24\cf1 10.1016/j.jhydrol.2013.02.025}{\f0\fs24\cf1 .}{\bkmkend _nebA4314F7C_819D_4CB7_9023_4695888AE4A9}\par\pard\plain \fi-480\li480\sl360\slmult1\qj{\f0\fs24\cf1 [}{\f0\fs24\cf1 44}{\f0\fs24\cf1 ]\tab }{\bkmkstart _neb83130BE5_3828_436C_AA36_74049A21E165}{\f0\fs24\cf1 Liu S}{\f0\fs24\cf1 ., }{\f0\fs24\cf1 Xu Z}{\f0\fs24\cf1 ., }{\f0\fs24\cf1 Che T}{\f0\fs24\cf1 ., }{\f0\fs24\cf1 Li X}{\f0\fs24\cf1 ., }{\f0\fs24\cf1 Xu T}{\f0\fs24\cf1 ., }{\f0\fs24\cf1 Ren Z}{\f0\fs24\cf1 , et al.,}{\f0\fs24\cf1  }{\f0\fs24\cf1 2023}{\f0\fs24\cf1 , }{\f0\fs24\cf1 A dataset of energy, water vapor, and carbon exchange observations in oasis{\u8211 ?}desert areas from 2012 to 2021 in a typical endorheic basin}{\f0\fs24\cf1 . }{\f0\fs24\i\cf1 Earth System Science Data}{\f0\fs24\cf1 , }{\f0\fs24\cf1 15}{\f0\fs24\cf1 (}{\f0\fs24\cf1 11}{\f0\fs24\cf1 )}{\f0\fs24\cf1 , }{\f0\fs24\cf1 4959-4981}{\f0\fs24\cf1 .}{\f0\fs24\cf1  https://doi.org/}{\f0\fs24\cf1 10.5194/essd-15-4959-2023}{\f0\fs24\cf1 .}{\bkmkend _neb83130BE5_3828_436C_AA36_74049A21E165}\par\pard\plain \fi-480\li480\sl360\slmult1\qj{\f0\fs24\cf1 [}{\f0\fs24\cf1 45}{\f0\fs24\cf1 ]\tab }{\bkmkstart _neb7729D76E_F1C9_40DF_8B93_743C256A3C2C}{\f0\fs24\cf1 Liu X}{\f0\fs24\cf1 ., }{\f0\fs24\cf1 Yang K}{\f0\fs24\cf1 ., }{\f0\fs24\cf1 Ferreira V G}{\f0\fs24\cf1 ., }{\f0\fs24\cf1 Bai P}{\f0\fs24\cf1 , }{\f0\fs24\cf1 2022}{\f0\fs24\cf1 , }{\f0\fs24\cf1 Hydrologic Model Calibration With Remote Sensing Data Products in Global Large Basins}{\f0\fs24\cf1 . }{\f0\fs24\i\cf1 Water Resources Research}{\f0\fs24\cf1 , }{\f0\fs24\cf1 58}{\f0\fs24\cf1 (}{\f0\fs24\cf1 12}{\f0\fs24\cf1 )}{\f0\fs24\cf1 , }{\f0\fs24\cf1 e2022WR032929}{\f0\fs24\cf1 .}{\f0\fs24\cf1  https://doi.org/}{\f0\fs24\cf1 10.1029/2022WR032929}{\f0\fs24\cf1 .}{\bkmkend _neb7729D76E_F1C9_40DF_8B93_743C256A3C2C}\par\pard\plain \fi-480\li480\sl360\slmult1\qj{\f0\fs24\cf1 [}{\f0\fs24\cf1 46}{\f0\fs24\cf1 ]\tab }{\bkmkstart _nebEEFDB017_C61D_4E57_9009_137906BB5010}{\f0\fs24\cf1 Long D}{\f0\fs24\cf1 ., }{\f0\fs24\cf1 Longuevergne L}{\f0\fs24\cf1 ., }{\f0\fs24\cf1 Scanlon B R}{\f0\fs24\cf1 , }{\f0\fs24\cf1 2015}{\f0\fs24\cf1 , }{\f0\fs24\cf1 Global analysis of approaches for deriving total water storage changes from GRACE satellites}{\f0\fs24\cf1 . }{\f0\fs24\i\cf1 Water Resources Research}{\f0\fs24\cf1 , }{\f0\fs24\cf1 51}{\f0\fs24\cf1 (}{\f0\fs24\cf1 4}{\f0\fs24\cf1 )}{\f0\fs24\cf1 , }{\f0\fs24\cf1 2574-2594}{\f0\fs24\cf1 .}{\f0\fs24\cf1  https://doi.org/}{\f0\fs24\cf1 10.1002/2014WR016853}{\f0\fs24\cf1 .}{\bkmkend _nebEEFDB017_C61D_4E57_9009_137906BB5010}\par\pard\plain \fi-480\li480\sl360\slmult1\qj{\f0\fs24\cf1 [}{\f0\fs24\cf1 47}{\f0\fs24\cf1 ]\tab }{\bkmkstart _nebB1C25299_FFE0_47A2_A436_5DAE11862735}{\f0\fs24\cf1 Loomis B D}{\f0\fs24\cf1 ., }{\f0\fs24\cf1 Luthcke S B}{\f0\fs24\cf1 ., }{\f0\fs24\cf1 Sabaka T J}{\f0\fs24\cf1 , }{\f0\fs24\cf1 2019}{\f0\fs24\cf1 , }{\f0\fs24\cf1 Regularization and error characterization of GRACE mascons}{\f0\fs24\cf1 . }{\f0\fs24\i\cf1 Journal of Geodesy}{\f0\fs24\cf1 , }{\f0\fs24\cf1 93}{\f0\fs24\cf1 (}{\f0\fs24\cf1 9}{\f0\fs24\cf1 )}{\f0\fs24\cf1 , }{\f0\fs24\cf1 1381-1398}{\f0\fs24\cf1 .}{\f0\fs24\cf1  https://doi.org/}{\f0\fs24\cf1 10.1007/s00190-019-01252-y}{\f0\fs24\cf1 .}{\bkmkend _nebB1C25299_FFE0_47A2_A436_5DAE11862735}\par\pard\plain \fi-480\li480\sl360\slmult1\qj{\f0\fs24\cf1 [}{\f0\fs24\cf1 48}{\f0\fs24\cf1 ]\tab }{\bkmkstart _neb37FF11D7_5506_4693_BDBB_68F4F41C1601}{\f0\fs24\cf1 Lubczynski M W}{\f0\fs24\cf1 ., }{\f0\fs24\cf1 Leblanc M}{\f0\fs24\cf1 ., }{\f0\fs24\cf1 Batelaan O}{\f0\fs24\cf1 , }{\f0\fs24\cf1 2024}{\f0\fs24\cf1 , }{\f0\fs24\cf1 Remote sensing and hydrogeophysics give a new impetus to integrated hydrological models: A review}{\f0\fs24\cf1 . }{\f0\fs24\i\cf1 Journal of Hydrology}{\f0\fs24\cf1 , }{\f0\fs24\cf1 633}{\f0\fs24\cf1 , }{\f0\fs24\cf1 130901}{\f0\fs24\cf1 .}{\f0\fs24\cf1  https://doi.org/}{\f0\fs24\cf1 10.1016/j.jhydrol.2024.130901}{\f0\fs24\cf1 .}{\bkmkend _neb37FF11D7_5506_4693_BDBB_68F4F41C1601}\par\pard\plain \fi-480\li480\sl360\slmult1\qj{\f0\fs24\cf1 [}{\f0\fs24\cf1 49}{\f0\fs24\cf1 ]\tab }{\bkmkstart _neb5047A566_D396_49B0_955B_ADC6369ACBEE}{\f0\fs24\cf1 Michaelides S}{\f0\fs24\cf1 ., }{\f0\fs24\cf1 Levizzani V}{\f0\fs24\cf1 ., }{\f0\fs24\cf1 Anagnostou E}{\f0\fs24\cf1 ., }{\f0\fs24\cf1 Bauer P}{\f0\fs24\cf1 ., }{\f0\fs24\cf1 Kasparis T}{\f0\fs24\cf1 ., }{\f0\fs24\cf1 Lane J E}{\f0\fs24\cf1 , }{\f0\fs24\cf1 2009}{\f0\fs24\cf1 , }{\f0\fs24\cf1 Precipitation: Measurement, remote sensing, climatology and modeling}{\f0\fs24\cf1 . }{\f0\fs24\i\cf1 Atmospheric Research}{\f0\fs24\cf1 , }{\f0\fs24\cf1 94}{\f0\fs24\cf1 (}{\f0\fs24\cf1 4}{\f0\fs24\cf1 )}{\f0\fs24\cf1 , }{\f0\fs24\cf1 512-533}{\f0\fs24\cf1 .}{\f0\fs24\cf1  https://doi.org/}{\f0\fs24\cf1 10.1016/j.atmosres.2009.08.017}{\f0\fs24\cf1 .}{\bkmkend _neb5047A566_D396_49B0_955B_ADC6369ACBEE}\par\pard\plain \fi-480\li480\sl360\slmult1\qj{\f0\fs24\cf1 [}{\f0\fs24\cf1 50}{\f0\fs24\cf1 ]\tab }{\bkmkstart _neb139DF8BF_D773_4AC2_8851_31516994F18F}{\f0\fs24\cf1 M{\u252 ?}ller Schmied H}{\f0\fs24\cf1 ., }{\f0\fs24\cf1 C{\u225 ?}ceres D}{\f0\fs24\cf1 ., }{\f0\fs24\cf1 Eisner S}{\f0\fs24\cf1 ., }{\f0\fs24\cf1 Fl{\u246 ?}rke M}{\f0\fs24\cf1 ., }{\f0\fs24\cf1 Herbert C}{\f0\fs24\cf1 ., }{\f0\fs24\cf1 Niemann C}{\f0\fs24\cf1 , et al.,}{\f0\fs24\cf1  }{\f0\fs24\cf1 2021}{\f0\fs24\cf1 , }{\f0\fs24\cf1 The global water resources and use model WaterGAP v2.2d: model description and evaluation}{\f0\fs24\cf1 . }{\f0\fs24\i\cf1 Geoscientific Model Development}{\f0\fs24\cf1 , }{\f0\fs24\cf1 14}{\f0\fs24\cf1 (}{\f0\fs24\cf1 2}{\f0\fs24\cf1 )}{\f0\fs24\cf1 , }{\f0\fs24\cf1 1037-1079}{\f0\fs24\cf1 .}{\f0\fs24\cf1  https://doi.org/}{\f0\fs24\cf1 10.5194/gmd-14-1037-2021}{\f0\fs24\cf1 .}{\bkmkend _neb139DF8BF_D773_4AC2_8851_31516994F18F}\par\pard\plain \fi-480\li480\sl360\slmult1\qj{\f0\fs24\cf1 [}{\f0\fs24\cf1 51}{\f0\fs24\cf1 ]\tab }{\bkmkstart _neb70BF78E2_AF35_4340_96A8_68BF29C37609}{\f0\fs24\cf1 M{\u252 ?}ller Schmied H}{\f0\fs24\cf1 ., }{\f0\fs24\cf1 Trautmann T}{\f0\fs24\cf1 ., }{\f0\fs24\cf1 Ackermann S}{\f0\fs24\cf1 ., }{\f0\fs24\cf1 C{\u225 ?}ceres D}{\f0\fs24\cf1 ., }{\f0\fs24\cf1 Fl{\u246 ?}rke M}{\f0\fs24\cf1 ., }{\f0\fs24\cf1 Gerdener H}{\f0\fs24\cf1 , et al.,}{\f0\fs24\cf1  }{\f0\fs24\cf1 2024}{\f0\fs24\cf1 , }{\f0\fs24\cf1 The global water resources and use model WaterGAP v2.2e: description and evaluation of modifications and new features}{\f0\fs24\cf1 . }{\f0\fs24\i\cf1 Geoscientific Model Development}{\f0\fs24\cf1 , }{\f0\fs24\cf1 17}{\f0\fs24\cf1 (}{\f0\fs24\cf1 23}{\f0\fs24\cf1 )}{\f0\fs24\cf1 , }{\f0\fs24\cf1 8817-8852}{\f0\fs24\cf1 .}{\f0\fs24\cf1  https://doi.org/}{\f0\fs24\cf1 10.5194/gmd-17-8817-2024}{\f0\fs24\cf1 .}{\bkmkend _neb70BF78E2_AF35_4340_96A8_68BF29C37609}\par\pard\plain \fi-480\li480\sl360\slmult1\qj{\f0\fs24\cf1 [}{\f0\fs24\cf1 52}{\f0\fs24\cf1 ]\tab }{\bkmkstart _nebCFC11728_A0AF_4D5E_82D8_2515C0776614}{\f0\fs24\cf1 Mu{\u241 ?}oz-Sabater J}{\f0\fs24\cf1 ., }{\f0\fs24\cf1 Dutra E}{\f0\fs24\cf1 ., }{\f0\fs24\cf1 Agust{\u237 ?}-Panareda A}{\f0\fs24\cf1 ., }{\f0\fs24\cf1 Albergel C}{\f0\fs24\cf1 ., }{\f0\fs24\cf1 Arduini G}{\f0\fs24\cf1 ., }{\f0\fs24\cf1 Balsamo G}{\f0\fs24\cf1 , et al.,}{\f0\fs24\cf1  }{\f0\fs24\cf1 2021}{\f0\fs24\cf1 , }{\f0\fs24\cf1 ERA5-Land: a state-of-the-art global reanalysis dataset for land applications}{\f0\fs24\cf1 . }{\f0\fs24\i\cf1 Earth system science data}{\f0\fs24\cf1 , }{\f0\fs24\cf1 13}{\f0\fs24\cf1 (}{\f0\fs24\cf1 9}{\f0\fs24\cf1 )}{\f0\fs24\cf1 , }{\f0\fs24\cf1 4349-4383}{\f0\fs24\cf1 .}{\f0\fs24\cf1  https://doi.org/}{\f0\fs24\cf1 10.5194/essd-13-4349-2021}{\f0\fs24\cf1 .}{\bkmkend _nebCFC11728_A0AF_4D5E_82D8_2515C0776614}\par\pard\plain \fi-480\li480\sl360\slmult1\qj{\f0\fs24\cf1 [}{\f0\fs24\cf1 53}{\f0\fs24\cf1 ]\tab }{\bkmkstart _neb88A38AFF_B463_4D98_8908_B276DE113053}{\f0\fs24\cf1 Ni S}{\f0\fs24\cf1 ., }{\f0\fs24\cf1 Chen J}{\f0\fs24\cf1 ., }{\f0\fs24\cf1 Wilson C R}{\f0\fs24\cf1 ., }{\f0\fs24\cf1 Li J}{\f0\fs24\cf1 ., }{\f0\fs24\cf1 Hu X}{\f0\fs24\cf1 ., }{\f0\fs24\cf1 Fu R}{\f0\fs24\cf1 , }{\f0\fs24\cf1 2018}{\f0\fs24\cf1 , }{\f0\fs24\cf1 Global Terrestrial Water Storage Changes and Connections to ENSO Events}{\f0\fs24\cf1 . }{\f0\fs24\i\cf1 Surveys in Geophysics}{\f0\fs24\cf1 , }{\f0\fs24\cf1 39}{\f0\fs24\cf1 (}{\f0\fs24\cf1 1}{\f0\fs24\cf1 )}{\f0\fs24\cf1 , }{\f0\fs24\cf1 1-22}{\f0\fs24\cf1 .}{\f0\fs24\cf1  https://doi.org/}{\f0\fs24\cf1 10.1007/s10712-017-9421-7}{\f0\fs24\cf1 .}{\bkmkend _neb88A38AFF_B463_4D98_8908_B276DE113053}\par\pard\plain \fi-480\li480\sl360\slmult1\qj{\f0\fs24\cf1 [}{\f0\fs24\cf1 54}{\f0\fs24\cf1 ]\tab }{\bkmkstart _neb28E38891_7C80_4965_8C5F_FDB17F5B2D4A}{\f0\fs24\cf1 Phillips T}{\f0\fs24\cf1 ., }{\f0\fs24\cf1 Nerem R S}{\f0\fs24\cf1 ., }{\f0\fs24\cf1 Fox Kemper B}{\f0\fs24\cf1 ., }{\f0\fs24\cf1 Famiglietti J S}{\f0\fs24\cf1 ., }{\f0\fs24\cf1 Rajagopalan B}{\f0\fs24\cf1 , }{\f0\fs24\cf1 2012}{\f0\fs24\cf1 , }{\f0\fs24\cf1 The influence of ENSO on global terrestrial water storage using GRACE}{\f0\fs24\cf1 . }{\f0\fs24\i\cf1 Geophysical Research Letters}{\f0\fs24\cf1 , }{\f0\fs24\cf1 39}{\f0\fs24\cf1 (}{\f0\fs24\cf1 16}{\f0\fs24\cf1 )}{\f0\fs24\cf1 , }{\f0\fs24\cf1 L16705}{\f0\fs24\cf1 .}{\f0\fs24\cf1  https://doi.org/}{\f0\fs24\cf1 10.1029/2012GL052495}{\f0\fs24\cf1 .}{\bkmkend _neb28E38891_7C80_4965_8C5F_FDB17F5B2D4A}\par\pard\plain \fi-480\li480\sl360\slmult1\qj{\f0\fs24\cf1 [}{\f0\fs24\cf1 55}{\f0\fs24\cf1 ]\tab }{\bkmkstart _nebC475DC73_BAD8_40AE_98A2_99A568E1338B}{\f0\fs24\cf1 Pradhan R K}{\f0\fs24\cf1 ., }{\f0\fs24\cf1 Markonis Y}{\f0\fs24\cf1 ., }{\f0\fs24\cf1 Vargas Godoy M R}{\f0\fs24\cf1 ., }{\f0\fs24\cf1 Villalba-Pradas A}{\f0\fs24\cf1 ., }{\f0\fs24\cf1 Andreadis K M}{\f0\fs24\cf1 ., }{\f0\fs24\cf1 Nikolopoulos E I}{\f0\fs24\cf1 , et al.,}{\f0\fs24\cf1  }{\f0\fs24\cf1 2022}{\f0\fs24\cf1 , }{\f0\fs24\cf1 Review of GPM IMERG performance: A global perspective}{\f0\fs24\cf1 . }{\f0\fs24\i\cf1 Remote Sensing of Environment}{\f0\fs24\cf1 , }{\f0\fs24\cf1 268}{\f0\fs24\cf1 , }{\f0\fs24\cf1 112754}{\f0\fs24\cf1 .}{\f0\fs24\cf1  https://doi.org/}{\f0\fs24\cf1 10.1016/j.rse.2021.112754}{\f0\fs24\cf1 .}{\bkmkend _nebC475DC73_BAD8_40AE_98A2_99A568E1338B}\par\pard\plain \fi-480\li480\sl360\slmult1\qj{\f0\fs24\cf1 [}{\f0\fs24\cf1 56}{\f0\fs24\cf1 ]\tab }{\bkmkstart _neb4D48BA7E_5927_41FE_BCBB_7445451F9C48}{\f0\fs24\cf1 Rodell M}{\f0\fs24\cf1 ., }{\f0\fs24\cf1 Houser P R}{\f0\fs24\cf1 ., }{\f0\fs24\cf1 Jambor U}{\f0\fs24\cf1 ., }{\f0\fs24\cf1 Gottschalck J}{\f0\fs24\cf1 ., }{\f0\fs24\cf1 Mitchell K}{\f0\fs24\cf1 ., }{\f0\fs24\cf1 Meng C J}{\f0\fs24\cf1 , et al.,}{\f0\fs24\cf1  }{\f0\fs24\cf1 2004}{\f0\fs24\cf1 , }{\f0\fs24\cf1 The Global Land Data Assimilation System}{\f0\fs24\cf1 . }{\f0\fs24\i\cf1 Bulletin of the American Meteorological Society}{\f0\fs24\cf1 , }{\f0\fs24\cf1 85}{\f0\fs24\cf1 (}{\f0\fs24\cf1 3}{\f0\fs24\cf1 )}{\f0\fs24\cf1 , }{\f0\fs24\cf1 381-394}{\f0\fs24\cf1 .}{\f0\fs24\cf1  https://doi.org/}{\f0\fs24\cf1 10.1175/BAMS-85-3-381}{\f0\fs24\cf1 .}{\bkmkend _neb4D48BA7E_5927_41FE_BCBB_7445451F9C48}\par\pard\plain \fi-480\li480\sl360\slmult1\qj{\f0\fs24\cf1 [}{\f0\fs24\cf1 57}{\f0\fs24\cf1 ]\tab }{\bkmkstart _neb13BE6DE1_25FA_49F8_AB30_3B2EC1944620}{\f0\fs24\cf1 Rodell M}{\f0\fs24\cf1 ., }{\f0\fs24\cf1 Reager J T}{\f0\fs24\cf1 , }{\f0\fs24\cf1 2023}{\f0\fs24\cf1 , }{\f0\fs24\cf1 Water Cycle Science Enabled By the GRACE and GRACE-FO Satellite Missions}{\f0\fs24\cf1 . }{\f0\fs24\i\cf1 Nature water}{\f0\fs24\cf1 , }{\f0\fs24\cf1 1}{\f0\fs24\cf1 (}{\f0\fs24\cf1 1}{\f0\fs24\cf1 )}{\f0\fs24\cf1 , }{\f0\fs24\cf1 47-59}{\f0\fs24\cf1 .}{\f0\fs24\cf1  https://doi.org/}{\f0\fs24\cf1 10.1038/s44221-022-00005-0}{\f0\fs24\cf1 .}{\bkmkend _neb13BE6DE1_25FA_49F8_AB30_3B2EC1944620}\par\pard\plain \fi-480\li480\sl360\slmult1\qj{\f0\fs24\cf1 [}{\f0\fs24\cf1 58}{\f0\fs24\cf1 ]\tab }{\bkmkstart _neb62C79A28_AF73_4B4E_B18F_2BC9A89CB56F}{\f0\fs24\cf1 Samaniego L}{\f0\fs24\cf1 , }{\f0\fs24\cf1 2025}{\f0\fs24\cf1 , }{\f0\fs24\cf1 Permanent shifts in the global water cycle}{\f0\fs24\cf1 . }{\f0\fs24\i\cf1 Science}{\f0\fs24\cf1 , }{\f0\fs24\cf1 387}{\f0\fs24\cf1 (}{\f0\fs24\cf1 6741}{\f0\fs24\cf1 )}{\f0\fs24\cf1 , }{\f0\fs24\cf1 1348-1350}{\f0\fs24\cf1 .}{\f0\fs24\cf1  https://doi.org/}{\f0\fs24\cf1 10.1126/science.adw5851}{\f0\fs24\cf1 .}{\bkmkend _neb62C79A28_AF73_4B4E_B18F_2BC9A89CB56F}\par\pard\plain \fi-480\li480\sl360\slmult1\qj{\f0\fs24\cf1 [}{\f0\fs24\cf1 59}{\f0\fs24\cf1 ]\tab }{\bkmkstart _neb3D2F2398_4D41_4194_AACE_1BC0F556F771}{\f0\fs24\cf1 Samaniego L}{\f0\fs24\cf1 ., }{\f0\fs24\cf1 Kumar R}{\f0\fs24\cf1 ., }{\f0\fs24\cf1 Thober S}{\f0\fs24\cf1 ., }{\f0\fs24\cf1 Rakovec O}{\f0\fs24\cf1 ., }{\f0\fs24\cf1 Zink M}{\f0\fs24\cf1 ., }{\f0\fs24\cf1 Wanders N}{\f0\fs24\cf1 , et al.,}{\f0\fs24\cf1  }{\f0\fs24\cf1 2017}{\f0\fs24\cf1 , }{\f0\fs24\cf1 Toward seamless hydrologic predictions across spatial scales}{\f0\fs24\cf1 . }{\f0\fs24\i\cf1 Hydrology and Earth System Sciences}{\f0\fs24\cf1 , }{\f0\fs24\cf1 21}{\f0\fs24\cf1 (}{\f0\fs24\cf1 9}{\f0\fs24\cf1 )}{\f0\fs24\cf1 , }{\f0\fs24\cf1 4323-4346}{\f0\fs24\cf1 .}{\f0\fs24\cf1  https://doi.org/}{\f0\fs24\cf1 10.5194/hess-21-4323-2017}{\f0\fs24\cf1 .}{\bkmkend _neb3D2F2398_4D41_4194_AACE_1BC0F556F771}\par\pard\plain \fi-480\li480\sl360\slmult1\qj{\f0\fs24\cf1 [}{\f0\fs24\cf1 60}{\f0\fs24\cf1 ]\tab }{\bkmkstart _neb912907A1_6D9F_49A9_BA00_509733269C23}{\f0\fs24\cf1 Save H}{\f0\fs24\cf1 ., }{\f0\fs24\cf1 Bettadpur S}{\f0\fs24\cf1 ., }{\f0\fs24\cf1 Tapley B D}{\f0\fs24\cf1 , }{\f0\fs24\cf1 2016}{\f0\fs24\cf1 , }{\f0\fs24\cf1 High{\u8208 ?}resolution CSR GRACE RL05 mascons}{\f0\fs24\cf1 . }{\f0\fs24\i\cf1 Journal of Geophysical Research: Solid Earth}{\f0\fs24\cf1 , }{\f0\fs24\cf1 121}{\f0\fs24\cf1 (}{\f0\fs24\cf1 10}{\f0\fs24\cf1 )}{\f0\fs24\cf1 , }{\f0\fs24\cf1 7547-7569}{\f0\fs24\cf1 .}{\f0\fs24\cf1  https://doi.org/}{\f0\fs24\cf1 10.1002/2016JB013007}{\f0\fs24\cf1 .}{\bkmkend _neb912907A1_6D9F_49A9_BA00_509733269C23}\par\pard\plain \fi-480\li480\sl360\slmult1\qj{\f0\fs24\cf1 [}{\f0\fs24\cf1 61}{\f0\fs24\cf1 ]\tab }{\bkmkstart _neb99AD3CE2_567B_41AB_9B03_E8982F7C22D1}{\f0\fs24\cf1 Scanlon B R}{\f0\fs24\cf1 ., }{\f0\fs24\cf1 Fakhreddine S}{\f0\fs24\cf1 ., }{\f0\fs24\cf1 Rateb A}{\f0\fs24\cf1 ., }{\f0\fs24\cf1 de Graaf I}{\f0\fs24\cf1 ., }{\f0\fs24\cf1 Famiglietti J}{\f0\fs24\cf1 ., }{\f0\fs24\cf1 Gleeson T}{\f0\fs24\cf1 , et al.,}{\f0\fs24\cf1  }{\f0\fs24\cf1 2023}{\f0\fs24\cf1 , }{\f0\fs24\cf1 Global water resources and the role of groundwater in a resilient water future}{\f0\fs24\cf1 . }{\f0\fs24\i\cf1 Nature Reviews Earth &amp; Environment}{\f0\fs24\cf1 , }{\f0\fs24\cf1 4}{\f0\fs24\cf1 (}{\f0\fs24\cf1 2}{\f0\fs24\cf1 )}{\f0\fs24\cf1 , }{\f0\fs24\cf1 87-101}{\f0\fs24\cf1 .}{\f0\fs24\cf1  https://doi.org/}{\f0\fs24\cf1 10.1038/s43017-022-00378-6}{\f0\fs24\cf1 .}{\bkmkend _neb99AD3CE2_567B_41AB_9B03_E8982F7C22D1}\par\pard\plain \fi-480\li480\sl360\slmult1\qj{\f0\fs24\cf1 [}{\f0\fs24\cf1 62}{\f0\fs24\cf1 ]\tab }{\bkmkstart _neb01CCC412_BDD0_4386_8557_43B0A8CD43FA}{\f0\fs24\cf1 Scanlon B R}{\f0\fs24\cf1 ., }{\f0\fs24\cf1 Zhang Z}{\f0\fs24\cf1 ., }{\f0\fs24\cf1 Save H}{\f0\fs24\cf1 ., }{\f0\fs24\cf1 Sun A Y}{\f0\fs24\cf1 ., }{\f0\fs24\cf1 M{\u252 ?}ller Schmied H}{\f0\fs24\cf1 ., }{\f0\fs24\cf1 van Beek L P H}{\f0\fs24\cf1 , et al.,}{\f0\fs24\cf1  }{\f0\fs24\cf1 2018}{\f0\fs24\cf1 , }{\f0\fs24\cf1 Global models underestimate large decadal declining and rising water storage trends relative to GRACE satellite data}{\f0\fs24\cf1 . }{\f0\fs24\i\cf1 Proceedings of the National Academy of Sciences}{\f0\fs24\cf1 , }{\f0\fs24\cf1 115}{\f0\fs24\cf1 (}{\f0\fs24\cf1 6}{\f0\fs24\cf1 )}{\f0\fs24\cf1 , }{\f0\fs24\cf1 E1080-E1089}{\f0\fs24\cf1 .}{\f0\fs24\cf1  https://doi.org/}{\f0\fs24\cf1 10.1073/pnas.1704665115}{\f0\fs24\cf1 .}{\bkmkend _neb01CCC412_BDD0_4386_8557_43B0A8CD43FA}\par\pard\plain \fi-480\li480\sl360\slmult1\qj{\f0\fs24\cf1 [}{\f0\fs24\cf1 63}{\f0\fs24\cf1 ]\tab }{\bkmkstart _nebA988CC23_B00D_43E2_8DD5_DF1DD77EC4B5}{\f0\fs24\cf1 Scanlon B R}{\f0\fs24\cf1 ., }{\f0\fs24\cf1 Zhang Z}{\f0\fs24\cf1 ., }{\f0\fs24\cf1 Save H}{\f0\fs24\cf1 ., }{\f0\fs24\cf1 Wiese D N}{\f0\fs24\cf1 ., }{\f0\fs24\cf1 Landerer F W}{\f0\fs24\cf1 ., }{\f0\fs24\cf1 Long D}{\f0\fs24\cf1 , et al.,}{\f0\fs24\cf1  }{\f0\fs24\cf1 2016}{\f0\fs24\cf1 , }{\f0\fs24\cf1 Global evaluation of new GRACE mascon products for hydrologic applications}{\f0\fs24\cf1 . }{\f0\fs24\i\cf1 Water Resources Research}{\f0\fs24\cf1 , }{\f0\fs24\cf1 52}{\f0\fs24\cf1 (}{\f0\fs24\cf1 12}{\f0\fs24\cf1 )}{\f0\fs24\cf1 , }{\f0\fs24\cf1 9412-9429}{\f0\fs24\cf1 .}{\f0\fs24\cf1  https://doi.org/}{\f0\fs24\cf1 10.1002/2016WR019494}{\f0\fs24\cf1 .}{\bkmkend _nebA988CC23_B00D_43E2_8DD5_DF1DD77EC4B5}\par\pard\plain \fi-480\li480\sl360\slmult1\qj{\f0\fs24\cf1 [}{\f0\fs24\cf1 64}{\f0\fs24\cf1 ]\tab }{\bkmkstart _neb23A2C820_DFD0_46D0_B8E8_2B0C87893374}{\f0\fs24\cf1 Seo K}{\f0\fs24\cf1 ., }{\f0\fs24\cf1 Ryu D}{\f0\fs24\cf1 ., }{\f0\fs24\cf1 Jeon T}{\f0\fs24\cf1 ., }{\f0\fs24\cf1 Youm K}{\f0\fs24\cf1 ., }{\f0\fs24\cf1 Kim J}{\f0\fs24\cf1 ., }{\f0\fs24\cf1 Oh E H}{\f0\fs24\cf1 , et al.,}{\f0\fs24\cf1  }{\f0\fs24\cf1 2025}{\f0\fs24\cf1 , }{\f0\fs24\cf1 Abrupt sea level rise and Earth's gradual pole shift reveal permanent hydrological regime changes in the 21st century}{\f0\fs24\cf1 . }{\f0\fs24\i\cf1 Science}{\f0\fs24\cf1 , }{\f0\fs24\cf1 387}{\f0\fs24\cf1 (}{\f0\fs24\cf1 6741}{\f0\fs24\cf1 )}{\f0\fs24\cf1 , }{\f0\fs24\cf1 1408-1413}{\f0\fs24\cf1 .}{\f0\fs24\cf1  https://doi.org/}{\f0\fs24\cf1 10.1126/science.adq6529}{\f0\fs24\cf1 .}{\bkmkend _neb23A2C820_DFD0_46D0_B8E8_2B0C87893374}\par\pard\plain \fi-480\li480\sl360\slmult1\qj{\f0\fs24\cf1 [}{\f0\fs24\cf1 65}{\f0\fs24\cf1 ]\tab }{\bkmkstart _neb8A7DD3CE_4182_490B_A14B_0BE55DFF5995}{\f0\fs24\cf1 Sun A}{\f0\fs24\cf1 , }{\f0\fs24\cf1 2024}{\f0\fs24\cf1 , }{\f0\fs24\cf1 Learning to downscale satellite gravimetry data through artificial intelligence}{\f0\fs24\cf1 . }{\f0\fs24\i\cf1 Nature Water}{\f0\fs24\cf1 , }{\f0\fs24\cf1 2}{\f0\fs24\cf1 (}{\f0\fs24\cf1 2}{\f0\fs24\cf1 )}{\f0\fs24\cf1 , }{\f0\fs24\cf1 110-112}{\f0\fs24\cf1 .}{\f0\fs24\cf1  https://doi.org/}{\f0\fs24\cf1 10.1038/s44221-024-00199-5}{\f0\fs24\cf1 .}{\bkmkend _neb8A7DD3CE_4182_490B_A14B_0BE55DFF5995}\par\pard\plain \fi-480\li480\sl360\slmult1\qj{\f0\fs24\cf1 [}{\f0\fs24\cf1 66}{\f0\fs24\cf1 ]\tab }{\bkmkstart _nebE01F77D0_51AC_4B42_A851_DAAD2DD5340F}{\f0\fs24\cf1 Sutanudjaja E H}{\f0\fs24\cf1 ., }{\f0\fs24\cf1 van Beek R}{\f0\fs24\cf1 ., }{\f0\fs24\cf1 Wanders N}{\f0\fs24\cf1 ., }{\f0\fs24\cf1 Wada Y}{\f0\fs24\cf1 ., }{\f0\fs24\cf1 Bosmans J H C}{\f0\fs24\cf1 ., }{\f0\fs24\cf1 Drost N}{\f0\fs24\cf1 , et al.,}{\f0\fs24\cf1  }{\f0\fs24\cf1 2018}{\f0\fs24\cf1 , }{\f0\fs24\cf1 PCR-GLOBWB{\u160 ?}2: a 5{\u8201 ?}arcmin global hydrological and water resources model}{\f0\fs24\cf1 . }{\f0\fs24\i\cf1 Geoscientific Model Development}{\f0\fs24\cf1 , }{\f0\fs24\cf1 11}{\f0\fs24\cf1 (}{\f0\fs24\cf1 6}{\f0\fs24\cf1 )}{\f0\fs24\cf1 , }{\f0\fs24\cf1 2429-2453}{\f0\fs24\cf1 .}{\f0\fs24\cf1  https://doi.org/}{\f0\fs24\cf1 10.5194/gmd-11-2429-2018}{\f0\fs24\cf1 .}{\bkmkend _nebE01F77D0_51AC_4B42_A851_DAAD2DD5340F}\par\pard\plain \fi-480\li480\sl360\slmult1\qj{\f0\fs24\cf1 [}{\f0\fs24\cf1 67}{\f0\fs24\cf1 ]\tab }{\bkmkstart _neb81FA497A_DF75_49AC_AD00_02128D605BF2}{\f0\fs24\cf1 Tapley B D}{\f0\fs24\cf1 ., }{\f0\fs24\cf1 Bettadpur S}{\f0\fs24\cf1 ., }{\f0\fs24\cf1 Ries J C}{\f0\fs24\cf1 ., }{\f0\fs24\cf1 Thompson P F}{\f0\fs24\cf1 ., }{\f0\fs24\cf1 Watkins M M}{\f0\fs24\cf1 , }{\f0\fs24\cf1 2004}{\f0\fs24\cf1 b}{\f0\fs24\cf1 , }{\f0\fs24\cf1 GRACE Measurements of Mass Variability in the Earth System}{\f0\fs24\cf1 . }{\f0\fs24\i\cf1 Science}{\f0\fs24\cf1 , }{\f0\fs24\cf1 305}{\f0\fs24\cf1 (}{\f0\fs24\cf1 5683}{\f0\fs24\cf1 )}{\f0\fs24\cf1 , }{\f0\fs24\cf1 503-505}{\f0\fs24\cf1 .}{\f0\fs24\cf1  https://doi.org/}{\f0\fs24\cf1 10.1126/science.1099192}{\f0\fs24\cf1 .}{\bkmkend _neb81FA497A_DF75_49AC_AD00_02128D605BF2}\par\pard\plain \fi-480\li480\sl360\slmult1\qj{\f0\fs24\cf1 [}{\f0\fs24\cf1 68}{\f0\fs24\cf1 ]\tab }{\bkmkstart _nebE13EB771_53F2_4559_BB0E_16FF4F3C323C}{\f0\fs24\cf1 Tapley B D}{\f0\fs24\cf1 ., }{\f0\fs24\cf1 Bettadpur S}{\f0\fs24\cf1 ., }{\f0\fs24\cf1 Watkins M}{\f0\fs24\cf1 ., }{\f0\fs24\cf1 Reigber C}{\f0\fs24\cf1 , }{\f0\fs24\cf1 2004}{\f0\fs24\cf1 a}{\f0\fs24\cf1 , }{\f0\fs24\cf1 The gravity recovery and climate experiment: Mission overview and early results}{\f0\fs24\cf1 . }{\f0\fs24\i\cf1 Geophysical Research Letters}{\f0\fs24\cf1 , }{\f0\fs24\cf1 31}{\f0\fs24\cf1 (}{\f0\fs24\cf1 9}{\f0\fs24\cf1 )}{\f0\fs24\cf1 , }{\f0\fs24\cf1 L09607}{\f0\fs24\cf1 .}{\f0\fs24\cf1  https://doi.org/}{\f0\fs24\cf1 10.1029/2004GL019920}{\f0\fs24\cf1 .}{\bkmkend _nebE13EB771_53F2_4559_BB0E_16FF4F3C323C}\par\pard\plain \fi-480\li480\sl360\slmult1\qj{\f0\fs24\cf1 [}{\f0\fs24\cf1 69}{\f0\fs24\cf1 ]\tab }{\bkmkstart _neb41702422_A7A0_40A5_B57A_3DD1BD5EF56A}{\f0\fs24\cf1 Tapley B D}{\f0\fs24\cf1 ., }{\f0\fs24\cf1 Watkins M M}{\f0\fs24\cf1 ., }{\f0\fs24\cf1 Flechtner F}{\f0\fs24\cf1 ., }{\f0\fs24\cf1 Reigber C}{\f0\fs24\cf1 ., }{\f0\fs24\cf1 Bettadpur S}{\f0\fs24\cf1 ., }{\f0\fs24\cf1 Rodell M}{\f0\fs24\cf1 , et al.,}{\f0\fs24\cf1  }{\f0\fs24\cf1 2019}{\f0\fs24\cf1 , }{\f0\fs24\cf1 Contributions of GRACE to understanding climate change}{\f0\fs24\cf1 . }{\f0\fs24\i\cf1 Nature Climate Change}{\f0\fs24\cf1 , }{\f0\fs24\cf1 9}{\f0\fs24\cf1 (}{\f0\fs24\cf1 5}{\f0\fs24\cf1 )}{\f0\fs24\cf1 , }{\f0\fs24\cf1 358-369}{\f0\fs24\cf1 .}{\f0\fs24\cf1  https://doi.org/}{\f0\fs24\cf1 10.1038/s41558-019-0456-2}{\f0\fs24\cf1 .}{\bkmkend _neb41702422_A7A0_40A5_B57A_3DD1BD5EF56A}\par\pard\plain \fi-480\li480\sl360\slmult1\qj{\f0\fs24\cf1 [}{\f0\fs24\cf1 70}{\f0\fs24\cf1 ]\tab }{\bkmkstart _neb292A991D_C9E0_4F05_BCD2_DB3E2063412E}{\f0\fs24\cf1 Thomas B F}{\f0\fs24\cf1 ., }{\f0\fs24\cf1 Nanteza J}{\f0\fs24\cf1 , }{\f0\fs24\cf1 2023}{\f0\fs24\cf1 , }{\f0\fs24\cf1 Global assessment of the sensitivity of water storage to hydroclimatic variations}{\f0\fs24\cf1 . }{\f0\fs24\i\cf1 Science of The Total Environment}{\f0\fs24\cf1 , }{\f0\fs24\cf1 879}{\f0\fs24\cf1 , }{\f0\fs24\cf1 162958}{\f0\fs24\cf1 .}{\f0\fs24\cf1  https://doi.org/}{\f0\fs24\cf1 10.1016/j.scitotenv.2023.162958}{\f0\fs24\cf1 .}{\bkmkend _neb292A991D_C9E0_4F05_BCD2_DB3E2063412E}\par\pard\plain \fi-480\li480\sl360\slmult1\qj{\f0\fs24\cf1 [}{\f0\fs24\cf1 71}{\f0\fs24\cf1 ]\tab }{\bkmkstart _neb72B86DDF_F89B_4191_AC75_B3E880A0163B}{\f0\fs24\cf1 Vargas Godoy M R}{\f0\fs24\cf1 ., }{\f0\fs24\cf1 Markonis Y}{\f0\fs24\cf1 ., }{\f0\fs24\cf1 Hanel M}{\f0\fs24\cf1 ., }{\f0\fs24\cf1 Kysel{\u253 ?} J}{\f0\fs24\cf1 ., }{\f0\fs24\cf1 Papalexiou S M}{\f0\fs24\cf1 , }{\f0\fs24\cf1 2021}{\f0\fs24\cf1 , }{\f0\fs24\cf1 The Global Water Cycle Budget: A Chronological Review}{\f0\fs24\cf1 . }{\f0\fs24\i\cf1 Surveys in Geophysics}{\f0\fs24\cf1 , }{\f0\fs24\cf1 42}{\f0\fs24\cf1 (}{\f0\fs24\cf1 5}{\f0\fs24\cf1 )}{\f0\fs24\cf1 , }{\f0\fs24\cf1 1075-1107}{\f0\fs24\cf1 .}{\f0\fs24\cf1  https://doi.org/}{\f0\fs24\cf1 10.1007/s10712-021-09652-6}{\f0\fs24\cf1 .}{\bkmkend _neb72B86DDF_F89B_4191_AC75_B3E880A0163B}\par\pard\plain \fi-480\li480\sl360\slmult1\qj{\f0\fs24\cf1 [}{\f0\fs24\cf1 72}{\f0\fs24\cf1 ]\tab }{\bkmkstart _neb11834431_3348_45E9_AE74_2E11EC89FEE6}{\f0\fs24\cf1 V{\u246 ?}r{\u246 ?}smarty C J}{\f0\fs24\cf1 ., }{\f0\fs24\cf1 Fekete B M}{\f0\fs24\cf1 ., }{\f0\fs24\cf1 Meybeck M}{\f0\fs24\cf1 ., }{\f0\fs24\cf1 Lammers R B}{\f0\fs24\cf1 , }{\f0\fs24\cf1 2000}{\f0\fs24\cf1 , }{\f0\fs24\cf1 Geomorphometric attributes of the global system of rivers at 30-minute spatial resolution}{\f0\fs24\cf1 . }{\f0\fs24\i\cf1 Journal of Hydrology}{\f0\fs24\cf1 , }{\f0\fs24\cf1 237}{\f0\fs24\cf1 (}{\f0\fs24\cf1 1-2}{\f0\fs24\cf1 )}{\f0\fs24\cf1 , }{\f0\fs24\cf1 17-39}{\f0\fs24\cf1 .}{\f0\fs24\cf1  https://doi.org/}{\f0\fs24\cf1 10.1016/S0022-1694(00)00282-1}{\f0\fs24\cf1 .}{\bkmkend _neb11834431_3348_45E9_AE74_2E11EC89FEE6}\par\pard\plain \fi-480\li480\sl360\slmult1\qj{\f0\fs24\cf1 [}{\f0\fs24\cf1 73}{\f0\fs24\cf1 ]\tab }{\bkmkstart _nebD358F928_B8B5_4BED_B43C_2548A09864A5}{\f0\fs24\cf1 Wahr J}{\f0\fs24\cf1 ., }{\f0\fs24\cf1 Molenaar M}{\f0\fs24\cf1 ., }{\f0\fs24\cf1 Bryan F}{\f0\fs24\cf1 , }{\f0\fs24\cf1 1998}{\f0\fs24\cf1 , }{\f0\fs24\cf1 Time variability of the Earth's gravity field: Hydrological and oceanic effects and their possible detection using GRACE}{\f0\fs24\cf1 . }{\f0\fs24\i\cf1 Journal of Geophysical Research: Solid Earth}{\f0\fs24\cf1 , }{\f0\fs24\cf1 103}{\f0\fs24\cf1 (}{\f0\fs24\cf1 B12}{\f0\fs24\cf1 )}{\f0\fs24\cf1 , }{\f0\fs24\cf1 30205-30229}{\f0\fs24\cf1 .}{\f0\fs24\cf1  https://doi.org/}{\f0\fs24\cf1 10.1029/98JB02844}{\f0\fs24\cf1 .}{\bkmkend _nebD358F928_B8B5_4BED_B43C_2548A09864A5}\par\pard\plain \fi-480\li480\sl360\slmult1\qj{\f0\fs24\cf1 [}{\f0\fs24\cf1 74}{\f0\fs24\cf1 ]\tab }{\bkmkstart _neb537DD0AA_5155_4A28_BD71_D789EDD85A7A}{\f0\fs24\cf1 Wahr J}{\f0\fs24\cf1 ., }{\f0\fs24\cf1 Swenson S}{\f0\fs24\cf1 ., }{\f0\fs24\cf1 Zlotnicki V}{\f0\fs24\cf1 ., }{\f0\fs24\cf1 Velicogna I}{\f0\fs24\cf1 , }{\f0\fs24\cf1 2004}{\f0\fs24\cf1 , }{\f0\fs24\cf1 Time{\u8208 ?}variable gravity from GRACE: First results}{\f0\fs24\cf1 . }{\f0\fs24\i\cf1 Geophysical Research Letters}{\f0\fs24\cf1 , }{\f0\fs24\cf1 31}{\f0\fs24\cf1 (}{\f0\fs24\cf1 11}{\f0\fs24\cf1 )}{\f0\fs24\cf1 , }{\f0\fs24\cf1 L11501}{\f0\fs24\cf1 .}{\f0\fs24\cf1  https://doi.org/}{\f0\fs24\cf1 10.1029/2004GL019779}{\f0\fs24\cf1 .}{\bkmkend _neb537DD0AA_5155_4A28_BD71_D789EDD85A7A}\par\pard\plain \fi-480\li480\sl360\slmult1\qj{\f0\fs24\cf1 [}{\f0\fs24\cf1 75}{\f0\fs24\cf1 ]\tab }{\bkmkstart _neb15667897_3740_4E9E_8753_5C4F3512ED8B}{\f0\fs24\cf1 Zemp M}{\f0\fs24\cf1 ., }{\f0\fs24\cf1 Chao Q}{\f0\fs24\cf1 ., }{\f0\fs24\cf1 Han Dolman A J}{\f0\fs24\cf1 ., }{\f0\fs24\cf1 Herold M}{\f0\fs24\cf1 ., }{\f0\fs24\cf1 Krug T}{\f0\fs24\cf1 ., }{\f0\fs24\cf1 Speich S}{\f0\fs24\cf1 , et al.,}{\f0\fs24\cf1  }{\f0\fs24\cf1 2022}{\f0\fs24\cf1 , }{\f0\fs24\cf1 GCOS 2022 Implementation Plan (GCOS-245)}{\f0\fs24\cf1 .}{\bkmkend _neb15667897_3740_4E9E_8753_5C4F3512ED8B}\par\pard\plain \fi-480\li480\sl360\slmult1\qj{\f0\fs24\cf1 [}{\f0\fs24\cf1 76}{\f0\fs24\cf1 ]\tab }{\bkmkstart _nebDFDF4B88_7177_45C2_917B_B61B8BAF67A7}{\f0\fs24\cf1 Zhang G}{\f0\fs24\cf1 ., }{\f0\fs24\cf1 Xu T}{\f0\fs24\cf1 , }{\f0\fs24\cf1 2024}{\f0\fs24\cf1 , }{\f0\fs24\cf1 Global high-resolution water storage anomaly dataset (2002-2022)}{\f0\fs24\cf1 . }{\f0\fs24\i\cf1 National Tibetan Plateau Data Center}{\f0\fs24\cf1 .}{\f0\fs24\cf1  https://doi.org/}{\f0\fs24\cf1 10.11888/Terre.tpdc.300962}{\f0\fs24\cf1 .}{\bkmkend _nebDFDF4B88_7177_45C2_917B_B61B8BAF67A7}\par\pard\plain \fi-480\li480\sl360\slmult1\qj{\f0\fs24\cf1 [}{\f0\fs24\cf1 77}{\f0\fs24\cf1 ]\tab }{\bkmkstart _neb474B7535_D393_4DB6_95DF_F0B54E02D7AD}{\f0\fs24\cf1 Zhang G}{\f0\fs24\cf1 ., }{\f0\fs24\cf1 Xu T}{\f0\fs24\cf1 ., }{\f0\fs24\cf1 Yin W}{\f0\fs24\cf1 ., }{\f0\fs24\cf1 Bateni S M}{\f0\fs24\cf1 ., }{\f0\fs24\cf1 Jun C}{\f0\fs24\cf1 ., }{\f0\fs24\cf1 Kim D}{\f0\fs24\cf1 , et al.,}{\f0\fs24\cf1  }{\f0\fs24\cf1 2024}{\f0\fs24\cf1 , }{\f0\fs24\cf1 A machine learning downscaling framework based on a physically constrained sliding window technique for improving resolution of global water storage anomaly}{\f0\fs24\cf1 . }{\f0\fs24\i\cf1 Remote Sensing of Environment}{\f0\fs24\cf1 , }{\f0\fs24\cf1 313}{\f0\fs24\cf1 , }{\f0\fs24\cf1 114359}{\f0\fs24\cf1 .}{\f0\fs24\cf1  https://doi.org/}{\f0\fs24\cf1 10.1016/j.rse.2024.114359}{\f0\fs24\cf1 .}{\bkmkend _neb474B7535_D393_4DB6_95DF_F0B54E02D7AD}\par\pard\plain \fi-480\li480\sl360\slmult1\qj{\f0\fs24\cf1 [}{\f0\fs24\cf1 78}{\f0\fs24\cf1 ]\tab }{\bkmkstart _nebAF77F50E_ED54_4BDC_A751_FA145EF8D304}{\f0\fs24\cf1 Zhang L}{\f0\fs24\cf1 ., }{\f0\fs24\cf1 Dobslaw H}{\f0\fs24\cf1 ., }{\f0\fs24\cf1 Stacke T}{\f0\fs24\cf1 ., }{\f0\fs24\cf1 G{\u252 ?}ntner A}{\f0\fs24\cf1 ., }{\f0\fs24\cf1 Dill R}{\f0\fs24\cf1 ., }{\f0\fs24\cf1 Thomas M}{\f0\fs24\cf1 , }{\f0\fs24\cf1 2017}{\f0\fs24\cf1 , }{\f0\fs24\cf1 Validation of terrestrial water storage variations as simulated by different global numerical models with GRACE satellite observations}{\f0\fs24\cf1 . }{\f0\fs24\i\cf1 Hydrology and Earth System Sciences}{\f0\fs24\cf1 , }{\f0\fs24\cf1 21}{\f0\fs24\cf1 (}{\f0\fs24\cf1 2}{\f0\fs24\cf1 )}{\f0\fs24\cf1 , }{\f0\fs24\cf1 821-837}{\f0\fs24\cf1 .}{\f0\fs24\cf1  https://doi.org/}{\f0\fs24\cf1 10.5194/hess-21-821-2017}{\f0\fs24\cf1 .}{\bkmkend _nebAF77F50E_ED54_4BDC_A751_FA145EF8D304}\par\pard\plain \fi-480\li480\sl360\slmult1\qj}"/>
    <w:docVar w:name=" ADDIN NE.CacheRef.{009468DA-0111-48CD-8250-F146B9178975}" w:val="{\rtf1\ansi\ansicpg936\pard\plain{\fonttbl{\f0\fnil\fcharset0\fprq2 Times New Roman;}}{\colortbl;\red0\green0\blue255;}{\f0\fs24\cf1  (}{\f0\fs24\cf1 Boening}{\f0\fs24\cf1  et al.}{\f0\fs24\cf1 , }{\f0\fs24\cf1 2012}{\f0\fs24\cf1 ; }{\f0\fs24\cf1 Chen}{\f0\fs24\cf1  et al.}{\f0\fs24\cf1 , }{\f0\fs24\cf1 2017}{\f0\fs24\cf1 ; }{\f0\fs24\cf1 Wang}{\f0\fs24\cf1  et al.}{\f0\fs24\cf1 , }{\f0\fs24\cf1 2021}{\f0\fs24\cf1 )}}"/>
    <w:docVar w:name=" ADDIN NE.CacheRef.{026EF931-C174-4089-AF30-D5125F65197F}" w:val="{\rtf1\ansi\ansicpg936\pard\plain{\fonttbl{\f0\fnil\fcharset0\fprq2 Times New Roman;}}{\colortbl;\red0\green0\blue255;}{\f0\fs24\cf1  (}{\f0\fs24\cf1 Zhang}{\f0\fs24\cf1  and }{\f0\fs24\cf1 Xu}{\f0\fs24\cf1 , }{\f0\fs24\cf1 2024}{\f0\fs24\cf1 )}}"/>
    <w:docVar w:name=" ADDIN NE.CacheRef.{0525F62A-9020-4F94-886A-71201BB4049F}" w:val="{\rtf1\ansi\ansicpg936\pard\plain{\fonttbl{\f0\fnil\fcharset0\fprq2 Times New Roman;}}{\colortbl;\red0\green0\blue255;}{\f0\fs24\cf1  (}{\f0\fs24\cf1 Clark}{\f0\fs24\cf1  et al.}{\f0\fs24\cf1 , }{\f0\fs24\cf1 2015}{\f0\fs24\cf1 ; }{\f0\fs24\cf1 Douville}{\f0\fs24\cf1  et al.}{\f0\fs24\cf1 , }{\f0\fs24\cf1 2021}{\f0\fs24\cf1 ; }{\f0\fs24\cf1 Gnann}{\f0\fs24\cf1  et al.}{\f0\fs24\cf1 , }{\f0\fs24\cf1 2023}{\f0\fs24\cf1 ; }{\f0\fs24\cf1 Kraft}{\f0\fs24\cf1  et al.}{\f0\fs24\cf1 , }{\f0\fs24\cf1 2022}{\f0\fs24\cf1 ; }{\f0\fs24\cf1 Li}{\f0\fs24\cf1  et al.}{\f0\fs24\cf1 , }{\f0\fs24\cf1 2019}{\f0\fs24\cf1 )}}"/>
    <w:docVar w:name=" ADDIN NE.CacheRef.{0648F75E-6A40-4011-A74F-19A2A6CEEE92}" w:val="{\rtf1\ansi\ansicpg936\pard\plain{\fonttbl{\f0\fnil\fcharset0\fprq2 Times New Roman;}}{\colortbl;\red0\green0\blue255;}{\f0\fs24\cf1  (}{\f0\fs24\cf1 Abdi}{\f0\fs24\cf1  and }{\f0\fs24\cf1 Williams}{\f0\fs24\cf1 , }{\f0\fs24\cf1 2010}{\f0\fs24\cf1 )}}"/>
    <w:docVar w:name=" ADDIN NE.CacheRef.{066A5815-B40B-4A13-8892-DDDF0B1BF558}" w:val="{\rtf1\ansi\ansicpg936\pard\plain{\fonttbl{\f0\fnil\fcharset0\fprq2 Times New Roman;}}{\colortbl;\red0\green0\blue255;}{\f0\fs24\cf1  (}{\f0\fs24\cf1 Scanlon}{\f0\fs24\cf1  et al.}{\f0\fs24\cf1 , }{\f0\fs24\cf1 2023}{\f0\fs24\cf1 )}}"/>
    <w:docVar w:name=" ADDIN NE.CacheRef.{0A13F046-43F0-4272-A03D-4E39908D1469}" w:val="{\rtf1\ansi\ansicpg936\pard\plain{\fonttbl{\f0\fnil\fcharset0\fprq2 Times New Roman;}}{\colortbl;\red0\green0\blue255;}{\f0\fs24\cf1  (}{\f0\fs24\cf1 Lawrence}{\f0\fs24\cf1  et al.}{\f0\fs24\cf1 , }{\f0\fs24\cf1 2019}{\f0\fs24\cf1 ; }{\f0\fs24\cf1 Oleson}{\f0\fs24\cf1  et al.}{\f0\fs24\cf1 , }{\f0\fs24\cf1 2024}{\f0\fs24\cf1 )}}"/>
    <w:docVar w:name=" ADDIN NE.CacheRef.{0ADE0A55-AC17-43BA-BCD2-981EF426EEEF}" w:val="{\rtf1\ansi\ansicpg936\pard\plain{\fonttbl{\f0\fnil\fcharset0\fprq2 Times New Roman;}}{\colortbl;\red0\green0\blue255;}{\f0\fs24\cf1  (}{\f0\fs24\cf1 Beck}{\f0\fs24\cf1  et al.}{\f0\fs24\cf1 , }{\f0\fs24\cf1 2021}{\f0\fs24\cf1 ; }{\f0\fs24\cf1 Chai}{\f0\fs24\cf1  et al.}{\f0\fs24\cf1 , }{\f0\fs24\cf1 2024}{\f0\fs24\cf1 ; }{\f0\fs24\cf1 Li}{\f0\fs24\cf1  et al.}{\f0\fs24\cf1 , }{\f0\fs24\cf1 2021}{\f0\fs24\cf1 )}}"/>
    <w:docVar w:name=" ADDIN NE.CacheRef.{0B5EBF60-BD81-4BC7-B7FE-C9B05DAD2A57}" w:val="{\rtf1\ansi\ansicpg936\pard\plain{\fonttbl{\f0\fnil\fcharset0\fprq2 Times New Roman;}}{\colortbl;\red0\green0\blue255;}{\f0\fs24\cf1  (}{\f0\fs24\cf1 Gao}{\f0\fs24\cf1  et al.}{\f0\fs24\cf1 , }{\f0\fs24\cf1 2023}{\f0\fs24\cf1 ; }{\f0\fs24\cf1 Scanlon}{\f0\fs24\cf1  et al.}{\f0\fs24\cf1 , }{\f0\fs24\cf1 2016}{\f0\fs24\cf1 )}}"/>
    <w:docVar w:name=" ADDIN NE.CacheRef.{14B7AD85-5F24-45BD-A5BA-CEF904EC3629}" w:val="{\rtf1\ansi\ansicpg936\pard\plain{\fonttbl{\f0\fnil\fcharset0\fprq2 Times New Roman;}}{\colortbl;\red0\green0\blue255;}{\f0\fs24\cf1  (}{\f0\fs24\cf1 Khorrami}{\f0\fs24\cf1  et al.}{\f0\fs24\cf1 , }{\f0\fs24\cf1 2023}{\f0\fs24\cf1 )}}"/>
    <w:docVar w:name=" ADDIN NE.CacheRef.{16D7B0C9-44CB-4EB2-ACC3-CB8D79A78D81}" w:val="{\rtf1\ansi\ansicpg936\pard\plain{\fonttbl{\f0\fnil\fcharset0\fprq2 Times New Roman;}}{\colortbl;\red0\green0\blue255;}{\f0\fs24\cf1  (}{\f0\fs24\cf1 Wang}{\f0\fs24\cf1  et al.}{\f0\fs24\cf1 , }{\f0\fs24\cf1 2024}{\f0\fs24\cf1 ; }{\f0\fs24\cf1 Zhong}{\f0\fs24\cf1  et al.}{\f0\fs24\cf1 , }{\f0\fs24\cf1 2025}{\f0\fs24\cf1 )}}"/>
    <w:docVar w:name=" ADDIN NE.CacheRef.{1DF21521-E783-46A8-960C-D753B80D0D2B}" w:val="{\rtf1\ansi\ansicpg936\pard\plain{\fonttbl{\f0\fnil\fcharset0\fprq2 Times New Roman;}}{\colortbl;\red0\green0\blue255;}{\f0\fs24\cf1  (}{\f0\fs24\cf1 Gou}{\f0\fs24\cf1  and }{\f0\fs24\cf1 Soja}{\f0\fs24\cf1 , }{\f0\fs24\cf1 2024}{\f0\fs24\cf1 ; }{\f0\fs24\cf1 Khorrami}{\f0\fs24\cf1  et al.}{\f0\fs24\cf1 , }{\f0\fs24\cf1 2023}{\f0\fs24\cf1 ; }{\f0\fs24\cf1 Kim}{\f0\fs24\cf1  et al.}{\f0\fs24\cf1 , }{\f0\fs24\cf1 2024}{\f0\fs24\cf1 ; }{\f0\fs24\cf1 Save}{\f0\fs24\cf1  et al.}{\f0\fs24\cf1 , }{\f0\fs24\cf1 2016}{\f0\fs24\cf1 ; }{\f0\fs24\cf1 Sun}{\f0\fs24\cf1 , }{\f0\fs24\cf1 2024}{\f0\fs24\cf1 )}}"/>
    <w:docVar w:name=" ADDIN NE.CacheRef.{1E2049BF-E710-4E1A-BEA6-4A515E902218}" w:val="{\rtf1\ansi\ansicpg936\pard\plain{\fonttbl{\f0\fnil\fcharset0\fprq2 Times New Roman;}}{\colortbl;\red0\green0\blue255;}{\f0\fs24\cf1  (}{\f0\fs24\cf1 M{\u252 ?}ller Schmied}{\f0\fs24\cf1  et al.}{\f0\fs24\cf1 , }{\f0\fs24\cf1 2021}{\f0\fs24\cf1 )}}"/>
    <w:docVar w:name=" ADDIN NE.CacheRef.{1FC64745-919E-461D-971E-31066B92D38E}" w:val="{\rtf1\ansi\ansicpg936\pard\plain{\fonttbl{\f0\fnil\fcharset0\fprq2 Times New Roman;}}{\colortbl;\red0\green0\blue255;}{\f0\fs24\cf1  (}{\f0\fs24\cf1 Buzzanga}{\f0\fs24\cf1  et al.}{\f0\fs24\cf1 , }{\f0\fs24\cf1 2025}{\f0\fs24\cf1 )}}"/>
    <w:docVar w:name=" ADDIN NE.CacheRef.{27407452-C853-43FE-8BE6-BD351949FB11}" w:val="{\rtf1\ansi\ansicpg936\pard\plain{\fonttbl{\f0\fnil\fcharset0\fprq2 Times New Roman;}}{\colortbl;\red0\green0\blue255;}{\f0\fs24\cf1  (}{\f0\fs24\cf1 Bibi}{\f0\fs24\cf1  et al.}{\f0\fs24\cf1 , }{\f0\fs24\cf1 2024}{\f0\fs24\cf1 ; }{\f0\fs24\cf1 Samaniego}{\f0\fs24\cf1 , }{\f0\fs24\cf1 2025}{\f0\fs24\cf1 ; }{\f0\fs24\cf1 Samaniego}{\f0\fs24\cf1  et al.}{\f0\fs24\cf1 , }{\f0\fs24\cf1 2017}{\f0\fs24\cf1 )}}"/>
    <w:docVar w:name=" ADDIN NE.CacheRef.{314AD67A-A852-449C-80EA-30DE358CEAEC}" w:val="{\rtf1\ansi\ansicpg936\pard\plain{\fonttbl{\f0\fnil\fcharset0\fprq2 Times New Roman;}}{\colortbl;\red0\green0\blue255;}{\f0\fs24\cf1  (}{\f0\fs24\cf1 Rodell}{\f0\fs24\cf1  and }{\f0\fs24\cf1 Reager}{\f0\fs24\cf1 , }{\f0\fs24\cf1 2023}{\f0\fs24\cf1 ; }{\f0\fs24\cf1 Scanlon}{\f0\fs24\cf1  et al.}{\f0\fs24\cf1 , }{\f0\fs24\cf1 2018}{\f0\fs24\cf1 ; }{\f0\fs24\cf1 Tapley}{\f0\fs24\cf1  et al.}{\f0\fs24\cf1 , }{\f0\fs24\cf1 2004}{\f0\fs24\cf1 a}{\f0\fs24\cf1 )}}"/>
    <w:docVar w:name=" ADDIN NE.CacheRef.{366E51DE-D38B-4179-AC88-F9F6C7A4CB77}" w:val="{\rtf1\ansi\ansicpg936\pard\plain{\fonttbl{\f0\fnil\fcharset0\fprq2 Times New Roman;}}{\colortbl;\red0\green0\blue255;}{\f0\fs24\cf1  (}{\f0\fs24\cf1 Brunsell}{\f0\fs24\cf1  and }{\f0\fs24\cf1 Anderson}{\f0\fs24\cf1 , }{\f0\fs24\cf1 2011}{\f0\fs24\cf1 ; }{\f0\fs24\cf1 Singh}{\f0\fs24\cf1  et al.}{\f0\fs24\cf1 , }{\f0\fs24\cf1 2024}{\f0\fs24\cf1 )}}"/>
    <w:docVar w:name=" ADDIN NE.CacheRef.{37321884-EC71-45E3-937A-DA35D56C08C9}" w:val="{\rtf1\ansi\ansicpg936\pard\plain{\fonttbl{\f0\fnil\fcharset0\fprq2 Times New Roman;}}{\colortbl;\red0\green0\blue255;}{\f0\fs24\cf1  (}{\f0\fs24\cf1 Lawrence}{\f0\fs24\cf1  et al.}{\f0\fs24\cf1 , }{\f0\fs24\cf1 2019}{\f0\fs24\cf1 ; }{\f0\fs24\cf1 M{\u252 ?}ller Schmied}{\f0\fs24\cf1  et al.}{\f0\fs24\cf1 , }{\f0\fs24\cf1 2024}{\f0\fs24\cf1 ; }{\f0\fs24\cf1 Mu{\u241 ?}oz-Sabater}{\f0\fs24\cf1  et al.}{\f0\fs24\cf1 , }{\f0\fs24\cf1 2021}{\f0\fs24\cf1 ; }{\f0\fs24\cf1 Rodell}{\f0\fs24\cf1  et al.}{\f0\fs24\cf1 , }{\f0\fs24\cf1 2004}{\f0\fs24\cf1 ; }{\f0\fs24\cf1 Sutanudjaja}{\f0\fs24\cf1  et al.}{\f0\fs24\cf1 , }{\f0\fs24\cf1 2018}{\f0\fs24\cf1 )}}"/>
    <w:docVar w:name=" ADDIN NE.CacheRef.{4077DBBD-2C99-4E9A-870D-ED7E3585B94D}" w:val="{\rtf1\ansi\ansicpg936\pard\plain{\fonttbl{\f0\fnil\fcharset0\fprq2 Times New Roman;}}{\colortbl;\red0\green0\blue255;}{\f0\fs24\cf1  (}{\f0\fs24\cf1 M{\u252 ?}ller Schmied}{\f0\fs24\cf1  et al.}{\f0\fs24\cf1 , }{\f0\fs24\cf1 2021}{\f0\fs24\cf1 )}}"/>
    <w:docVar w:name=" ADDIN NE.CacheRef.{4702A1EC-871B-4454-91C9-C60516EC9B4E}" w:val="{\rtf1\ansi\ansicpg936\pard\plain{\fonttbl{\f0\fnil\fcharset0\fprq2 Times New Roman;}}{\colortbl;\red0\green0\blue255;}{\f0\fs24\cf1  (}{\f0\fs24\cf1 Fassoni Andrade}{\f0\fs24\cf1  et al.}{\f0\fs24\cf1 , }{\f0\fs24\cf1 2021}{\f0\fs24\cf1 )}}"/>
    <w:docVar w:name=" ADDIN NE.CacheRef.{47D939DB-4E90-480D-BF8B-ED6441598EF7}" w:val="{\rtf1\ansi\ansicpg936\pard\plain{\fonttbl{\f0\fnil\fcharset0\fprq2 Times New Roman;}}{\colortbl;\red0\green0\blue255;}{\f0\fs24\cf1  (}{\f0\fs24\cf1 Rodell}{\f0\fs24\cf1  et al.}{\f0\fs24\cf1 , }{\f0\fs24\cf1 2007}{\f0\fs24\cf1 ; }{\f0\fs24\cf1 Yin}{\f0\fs24\cf1  et al.}{\f0\fs24\cf1 , }{\f0\fs24\cf1 2022}{\f0\fs24\cf1 )}}"/>
    <w:docVar w:name=" ADDIN NE.CacheRef.{4BFB02DC-FBAE-4CA3-9CE2-348C23B556E3}" w:val="{\rtf1\ansi\ansicpg936\pard\plain{\fonttbl{\f0\fnil\fcharset0\fprq2 Times New Roman;}}{\colortbl;\red0\green0\blue255;}{\f0\fs24\cf1  (}{\f0\fs24\cf1 Bhanja}{\f0\fs24\cf1  et al.}{\f0\fs24\cf1 , }{\f0\fs24\cf1 2016}{\f0\fs24\cf1 ; }{\f0\fs24\cf1 Condon}{\f0\fs24\cf1  et al.}{\f0\fs24\cf1 , }{\f0\fs24\cf1 2021}{\f0\fs24\cf1 ; }{\f0\fs24\cf1 Jasechko}{\f0\fs24\cf1  et al.}{\f0\fs24\cf1 , }{\f0\fs24\cf1 2024}{\f0\fs24\cf1 )}}"/>
    <w:docVar w:name=" ADDIN NE.CacheRef.{4EFC9F9E-CE43-4820-8BAA-AB7FCE485110}" w:val="{\rtf1\ansi\ansicpg936\pard\plain{\fonttbl{\f0\fnil\fcharset0\fprq2 Times New Roman;}}{\colortbl;\red0\green0\blue255;}{\f0\fs24\cf1  (}{\f0\fs24\cf1 Liang}{\f0\fs24\cf1  et al.}{\f0\fs24\cf1 , }{\f0\fs24\cf1 2024}{\f0\fs24\cf1 ; }{\f0\fs24\cf1 Lubczynski}{\f0\fs24\cf1  et al.}{\f0\fs24\cf1 , }{\f0\fs24\cf1 2024}{\f0\fs24\cf1 )}}"/>
    <w:docVar w:name=" ADDIN NE.CacheRef.{5285E1A1-B3F4-409A-9E8F-5F1619A94568}" w:val="{\rtf1\ansi\ansicpg936\pard\plain{\fonttbl{\f0\fnil\fcharset0\fprq2 Times New Roman;}}{\colortbl;\red0\green0\blue255;}{\f0\fs24\cf1  (}{\f0\fs24\cf1 Hersbach}{\f0\fs24\cf1  et al.}{\f0\fs24\cf1 , }{\f0\fs24\cf1 2020}{\f0\fs24\cf1 )}}"/>
    <w:docVar w:name=" ADDIN NE.CacheRef.{5B247C24-2285-4EBE-A0BF-162C55D08961}" w:val="{\rtf1\ansi\ansicpg936\pard\plain{\fonttbl{\f0\fnil\fcharset0\fprq2 Times New Roman;}}{\colortbl;\red0\green0\blue255;}{\f0\fs24\cf1  (}{\f0\fs24\cf1 Tapley}{\f0\fs24\cf1  et al.}{\f0\fs24\cf1 , }{\f0\fs24\cf1 2019}{\f0\fs24\cf1 )}}"/>
    <w:docVar w:name=" ADDIN NE.CacheRef.{5C424A9D-664D-4216-A3F6-311FE158E246}" w:val="{\rtf1\ansi\ansicpg936\pard\plain{\fonttbl{\f0\fnil\fcharset0\fprq2 Times New Roman;}}{\colortbl;\red0\green0\blue255;}{\f0\fs24\cf1  (}{\f0\fs24\cf1 Bibi}{\f0\fs24\cf1  et al.}{\f0\fs24\cf1 , }{\f0\fs24\cf1 2024}{\f0\fs24\cf1 ; }{\f0\fs24\cf1 Lehmann}{\f0\fs24\cf1  et al.}{\f0\fs24\cf1 , }{\f0\fs24\cf1 2022}{\f0\fs24\cf1 ; }{\f0\fs24\cf1 Long}{\f0\fs24\cf1  et al.}{\f0\fs24\cf1 , }{\f0\fs24\cf1 2015}{\f0\fs24\cf1 ; }{\f0\fs24\cf1 Long}{\f0\fs24\cf1  et al.}{\f0\fs24\cf1 , }{\f0\fs24\cf1 2017}{\f0\fs24\cf1 ; }{\f0\fs24\cf1 Scanlon}{\f0\fs24\cf1  et al.}{\f0\fs24\cf1 , }{\f0\fs24\cf1 2016}{\f0\fs24\cf1 ; }{\f0\fs24\cf1 Thomas}{\f0\fs24\cf1  and }{\f0\fs24\cf1 Nanteza}{\f0\fs24\cf1 , }{\f0\fs24\cf1 2023}{\f0\fs24\cf1 ; }{\f0\fs24\cf1 Zhang}{\f0\fs24\cf1  et al.}{\f0\fs24\cf1 , }{\f0\fs24\cf1 2017}{\f0\fs24\cf1 )}}"/>
    <w:docVar w:name=" ADDIN NE.CacheRef.{5E5FC053-673E-4FD7-8288-14DBCABDE81D}" w:val="{\rtf1\ansi\ansicpg936\pard\plain{\fonttbl{\f0\fnil\fcharset0\fprq2 Times New Roman;}}{\colortbl;\red0\green0\blue255;}{\f0\fs24\cf1  (}{\f0\fs24\cf1 Tapley}{\f0\fs24\cf1  et al.}{\f0\fs24\cf1 , }{\f0\fs24\cf1 2004}{\f0\fs24\cf1 b}{\f0\fs24\cf1 )}}"/>
    <w:docVar w:name=" ADDIN NE.CacheRef.{6874BB86-C2F4-448B-95EB-99F3FD56C3D0}" w:val="{\rtf1\ansi\ansicpg936\pard\plain{\fonttbl{\f0\fnil\fcharset0\fprq2 Times New Roman;}}{\colortbl;\red0\green0\blue255;}{\f0\fs24\cf1  (}{\f0\fs24\cf1 Landerer}{\f0\fs24\cf1  et al.}{\f0\fs24\cf1 , }{\f0\fs24\cf1 2020}{\f0\fs24\cf1 ; }{\f0\fs24\cf1 Tapley}{\f0\fs24\cf1  et al.}{\f0\fs24\cf1 , }{\f0\fs24\cf1 2004}{\f0\fs24\cf1 a}{\f0\fs24\cf1 )}}"/>
    <w:docVar w:name=" ADDIN NE.CacheRef.{6B77DB5A-F5AF-4EE3-891C-B39A966DE7A3}" w:val="{\rtf1\ansi\ansicpg936\pard\plain{\fonttbl{\f0\fnil\fcharset0\fprq2 Times New Roman;}}{\colortbl;\red0\green0\blue255;}{\f0\fs24\cf1  (}{\f0\fs24\cf1 Rodell}{\f0\fs24\cf1  et al.}{\f0\fs24\cf1 , }{\f0\fs24\cf1 2018}{\f0\fs24\cf1 )}}"/>
    <w:docVar w:name=" ADDIN NE.CacheRef.{6F2B9107-C881-4DAA-B87A-269F55E6FBE5}" w:val="{\rtf1\ansi\ansicpg936\pard\plain{\fonttbl{\f0\fnil\fcharset0\fprq2 Times New Roman;}}{\colortbl;\red0\green0\blue255;}{\f0\fs24\cf1  (}{\f0\fs24\cf1 Loomis}{\f0\fs24\cf1  et al.}{\f0\fs24\cf1 , }{\f0\fs24\cf1 2020}{\f0\fs24\cf1 ; }{\f0\fs24\cf1 Wahr}{\f0\fs24\cf1  et al.}{\f0\fs24\cf1 , }{\f0\fs24\cf1 1998}{\f0\fs24\cf1 )}}"/>
    <w:docVar w:name=" ADDIN NE.CacheRef.{7268CB96-96B4-4CAF-A4B4-C15EFB04A48E}" w:val="{\rtf1\ansi\ansicpg936\pard\plain{\fonttbl{\f0\fnil\fcharset0\fprq2 Times New Roman;}}{\colortbl;\red0\green0\blue255;}{\f0\fs24\cf1  (}{\f0\fs24\cf1 Abdi}{\f0\fs24\cf1  and }{\f0\fs24\cf1 Williams}{\f0\fs24\cf1 , }{\f0\fs24\cf1 2010}{\f0\fs24\cf1 ; }{\f0\fs24\cf1 Greenacre}{\f0\fs24\cf1  et al.}{\f0\fs24\cf1 , }{\f0\fs24\cf1 2022}{\f0\fs24\cf1 ; }{\f0\fs24\cf1 Hannachi}{\f0\fs24\cf1  et al.}{\f0\fs24\cf1 , }{\f0\fs24\cf1 2007}{\f0\fs24\cf1 )}}"/>
    <w:docVar w:name=" ADDIN NE.CacheRef.{7BE69702-4D2A-4A45-8A85-67E172B8D273}" w:val="{\rtf1\ansi\ansicpg936\pard\plain{\fonttbl{\f0\fnil\fcharset0\fprq2 Times New Roman;}}{\colortbl;\red0\green0\blue255;}{\f0\fs24\cf1  (}{\f0\fs24\cf1 V{\u246 ?}r{\u246 ?}smarty}{\f0\fs24\cf1  et al.}{\f0\fs24\cf1 , }{\f0\fs24\cf1 2000}{\f0\fs24\cf1 )}}"/>
    <w:docVar w:name=" ADDIN NE.CacheRef.{7C3BCA5D-9102-4F13-A40B-6C3C956A2FEF}" w:val="{\rtf1\ansi\ansicpg936\pard\plain{\fonttbl{\f0\fnil\fcharset0\fprq2 Times New Roman;}}{\colortbl;\red0\green0\blue255;}{\f0\fs24\cf1  (}{\f0\fs24\cf1 Schneider}{\f0\fs24\cf1  et al.}{\f0\fs24\cf1 , }{\f0\fs24\cf1 2014}{\f0\fs24\cf1 )}}"/>
    <w:docVar w:name=" ADDIN NE.CacheRef.{7DE93826-A33D-4A59-A2F4-1058DB962681}" w:val="{\rtf1\ansi\ansicpg936\pard\plain{\fonttbl{\f0\fnil\fcharset0\fprq2 Times New Roman;}}{\colortbl;\red0\green0\blue255;}{\f0\fs24\cf1  (}{\f0\fs24\cf1 Li}{\f0\fs24\cf1  et al.}{\f0\fs24\cf1 , }{\f0\fs24\cf1 2019}{\f0\fs24\cf1 )}}"/>
    <w:docVar w:name=" ADDIN NE.CacheRef.{875BC3D4-00EF-4C9F-94C8-0934ED93CC42}" w:val="{\rtf1\ansi\ansicpg936\pard\plain{\fonttbl{\f0\fnil\fcharset0\fprq2 Times New Roman;}}{\colortbl;\red0\green0\blue255;}{\f0\fs24\cf1  (}{\f0\fs24\cf1 Boergens}{\f0\fs24\cf1  et al.}{\f0\fs24\cf1 , }{\f0\fs24\cf1 2022}{\f0\fs24\cf1 ; }{\f0\fs24\cf1 Landerer}{\f0\fs24\cf1  et al.}{\f0\fs24\cf1 , }{\f0\fs24\cf1 2020}{\f0\fs24\cf1 ; }{\f0\fs24\cf1 Loomis}{\f0\fs24\cf1  et al.}{\f0\fs24\cf1 , }{\f0\fs24\cf1 2019}{\f0\fs24\cf1 ; }{\f0\fs24\cf1 Save}{\f0\fs24\cf1  et al.}{\f0\fs24\cf1 , }{\f0\fs24\cf1 2016}{\f0\fs24\cf1 )}}"/>
    <w:docVar w:name=" ADDIN NE.CacheRef.{8B7E93C0-995B-4881-8D4A-4577BA789022}" w:val="{\rtf1\ansi\ansicpg936\pard\plain{\fonttbl{\f0\fnil\fcharset0\fprq2 Times New Roman;}}{\colortbl;\red0\green0\blue255;}{\f0\fs24\cf1  (}{\f0\fs24\cf1 Wahr}{\f0\fs24\cf1  et al.}{\f0\fs24\cf1 , }{\f0\fs24\cf1 2004}{\f0\fs24\cf1 )}}"/>
    <w:docVar w:name=" ADDIN NE.CacheRef.{8CF4CFCA-45C2-48A7-AE44-099E57C8BA4F}" w:val="{\rtf1\ansi\ansicpg936\pard\plain{\fonttbl{\f0\fnil\fcharset0\fprq2 Times New Roman;}}{\colortbl;\red0\green0\blue255;}{\f0\fs24\cf1  (}{\f0\fs24\cf1 Bai}{\f0\fs24\cf1 , }{\f0\fs24\cf1 2023}{\f0\fs24\cf1 ; }{\f0\fs24\cf1 Liu}{\f0\fs24\cf1  et al.}{\f0\fs24\cf1 , }{\f0\fs24\cf1 2013}{\f0\fs24\cf1 ; }{\f0\fs24\cf1 Liu}{\f0\fs24\cf1  et al.}{\f0\fs24\cf1 , }{\f0\fs24\cf1 2023}{\f0\fs24\cf1 )}}"/>
    <w:docVar w:name=" ADDIN NE.CacheRef.{8F8C5583-484B-438D-A84C-8670A9C6FBF9}" w:val="{\rtf1\ansi\ansicpg936\pard\plain{\fonttbl{\f0\fnil\fcharset0\fprq2 Times New Roman;}}{\colortbl;\red0\green0\blue255;}{\f0\fs24\cf1  (}{\f0\fs24\cf1 El-Hashash}{\f0\fs24\cf1  and }{\f0\fs24\cf1 Shiekh}{\f0\fs24\cf1 , }{\f0\fs24\cf1 2022}{\f0\fs24\cf1 ; }{\f0\fs24\cf1 Schober}{\f0\fs24\cf1  et al.}{\f0\fs24\cf1 , }{\f0\fs24\cf1 2018}{\f0\fs24\cf1 ; }{\f0\fs24\cf1 Zar}{\f0\fs24\cf1 , }{\f0\fs24\cf1 1972}{\f0\fs24\cf1 )}}"/>
    <w:docVar w:name=" ADDIN NE.CacheRef.{906540A6-1A20-45F3-93CF-40A9C14BB112}" w:val="{\rtf1\ansi\ansicpg936\pard\plain{\fonttbl{\f0\fnil\fcharset0\fprq2 Times New Roman;}}{\colortbl;\red0\green0\blue255;}{\f0\fs24\cf1  (}{\f0\fs24\cf1 Bandikova}{\f0\fs24\cf1  et al.}{\f0\fs24\cf1 , }{\f0\fs24\cf1 2019}{\f0\fs24\cf1 ; }{\f0\fs24\cf1 Tapley}{\f0\fs24\cf1  et al.}{\f0\fs24\cf1 , }{\f0\fs24\cf1 2019}{\f0\fs24\cf1 )}}"/>
    <w:docVar w:name=" ADDIN NE.CacheRef.{933E6D17-1BA4-4094-A591-1EC00924AA88}" w:val="{\rtf1\ansi\ansicpg936\pard\plain{\fonttbl{\f0\fnil\fcharset0\fprq2 Times New Roman;}}{\colortbl;\red0\green0\blue255;}{\f0\fs24\cf1  (}{\f0\fs24\cf1 Rodell}{\f0\fs24\cf1  and }{\f0\fs24\cf1 Reager}{\f0\fs24\cf1 , }{\f0\fs24\cf1 2023}{\f0\fs24\cf1 ; }{\f0\fs24\cf1 Tapley}{\f0\fs24\cf1  et al.}{\f0\fs24\cf1 , }{\f0\fs24\cf1 2019}{\f0\fs24\cf1 ; }{\f0\fs24\cf1 Zemp}{\f0\fs24\cf1  et al.}{\f0\fs24\cf1 , }{\f0\fs24\cf1 2022}{\f0\fs24\cf1 )}}"/>
    <w:docVar w:name=" ADDIN NE.CacheRef.{936B3DF9-538A-4C1F-8180-D092D5893E93}" w:val="{\rtf1\ansi\ansicpg936\pard\plain{\fonttbl{\f0\fnil\fcharset0\fprq2 Times New Roman;}}{\colortbl;\red0\green0\blue255;}{\f0\fs24\cf1  (}{\f0\fs24\cf1 Durand}{\f0\fs24\cf1  et al.}{\f0\fs24\cf1 , }{\f0\fs24\cf1 2016}{\f0\fs24\cf1 ; }{\f0\fs24\cf1 Gore}{\f0\fs24\cf1  and }{\f0\fs24\cf1 Banning}{\f0\fs24\cf1 , }{\f0\fs24\cf1 2017}{\f0\fs24\cf1 )}}"/>
    <w:docVar w:name=" ADDIN NE.CacheRef.{96AD80F4-B873-41E1-9A5A-A3F5BDAD61F6}" w:val="{\rtf1\ansi\ansicpg936\pard\plain{\fonttbl{\f0\fnil\fcharset0\fprq2 Times New Roman;}}{\colortbl;\red0\green0\blue255;}{\f0\fs24\cf1  (}{\f0\fs24\cf1 El-Hashash}{\f0\fs24\cf1  and }{\f0\fs24\cf1 Shiekh}{\f0\fs24\cf1 , }{\f0\fs24\cf1 2022}{\f0\fs24\cf1 ; }{\f0\fs24\cf1 Schober}{\f0\fs24\cf1  et al.}{\f0\fs24\cf1 , }{\f0\fs24\cf1 2018}{\f0\fs24\cf1 )}}"/>
    <w:docVar w:name=" ADDIN NE.CacheRef.{9B056D61-C115-43A7-B967-1F0C5A9299D5}" w:val="{\rtf1\ansi\ansicpg936\pard\plain{\fonttbl{\f0\fnil\fcharset0\fprq2 Times New Roman;}}{\colortbl;\red0\green0\blue255;}{\f0\fs24\cf1  (}{\f0\fs24\cf1 Levin}{\f0\fs24\cf1  et al.}{\f0\fs24\cf1 , }{\f0\fs24\cf1 2023}{\f0\fs24\cf1 ; }{\f0\fs24\cf1 Nie}{\f0\fs24\cf1  et al.}{\f0\fs24\cf1 , }{\f0\fs24\cf1 2024}{\f0\fs24\cf1 ; }{\f0\fs24\cf1 Scanlon}{\f0\fs24\cf1  et al.}{\f0\fs24\cf1 , }{\f0\fs24\cf1 2019}{\f0\fs24\cf1 ; }{\f0\fs24\cf1 Vargas Godoy}{\f0\fs24\cf1  et al.}{\f0\fs24\cf1 , }{\f0\fs24\cf1 2021}{\f0\fs24\cf1 )}}"/>
    <w:docVar w:name=" ADDIN NE.CacheRef.{9B629E2E-6A77-4D16-943F-F933951C3DE8}" w:val="{\rtf1\ansi\ansicpg936\pard\plain{\fonttbl{\f0\fnil\fcharset0\fprq2 Times New Roman;}}{\colortbl;\red0\green0\blue255;}{\f0\fs24\cf1  (}{\f0\fs24\cf1 Zhang}{\f0\fs24\cf1  and }{\f0\fs24\cf1 Xu}{\f0\fs24\cf1 , }{\f0\fs24\cf1 2024}{\f0\fs24\cf1 ; }{\f0\fs24\cf1 Zhang}{\f0\fs24\cf1  et al.}{\f0\fs24\cf1 , }{\f0\fs24\cf1 2024}{\f0\fs24\cf1 )}}"/>
    <w:docVar w:name=" ADDIN NE.CacheRef.{9C0BEF02-0F02-40FF-8BC5-95A3127763E8}" w:val="{\rtf1\ansi\ansicpg936\pard\plain{\fonttbl{\f0\fnil\fcharset0\fprq2 Times New Roman;}}{\colortbl;\red0\green0\blue255;}{\f0\fs24\cf1  (}{\f0\fs24\cf1 Beck}{\f0\fs24\cf1  et al.}{\f0\fs24\cf1 , }{\f0\fs24\cf1 2023}{\f0\fs24\cf1 )}}"/>
    <w:docVar w:name=" ADDIN NE.CacheRef.{A3B93BA5-8C99-45D1-A81D-2B51A606AFC8}" w:val="{\rtf1\ansi\ansicpg936\pard\plain{\fonttbl{\f0\fnil\fcharset0\fprq2 Times New Roman;}}{\colortbl;\red0\green0\blue255;}{\f0\fs24\cf1  (}{\f0\fs24\cf1 Schober}{\f0\fs24\cf1  et al.}{\f0\fs24\cf1 , }{\f0\fs24\cf1 2018}{\f0\fs24\cf1 )}}"/>
    <w:docVar w:name=" ADDIN NE.CacheRef.{AD197552-0F46-4E3C-A050-9250E36782FD}" w:val="{\rtf1\ansi\ansicpg936\pard\plain{\fonttbl{\f0\fnil\fcharset0\fprq2 Times New Roman;}}{\colortbl;\red0\green0\blue255;}{\f0\fs24\cf1  (}{\f0\fs24\cf1 Buzzanga}{\f0\fs24\cf1  et al.}{\f0\fs24\cf1 , }{\f0\fs24\cf1 2025}{\f0\fs24\cf1 ; }{\f0\fs24\cf1 Scanlon}{\f0\fs24\cf1  et al.}{\f0\fs24\cf1 , }{\f0\fs24\cf1 2023}{\f0\fs24\cf1 )}}"/>
    <w:docVar w:name=" ADDIN NE.CacheRef.{B65E9D47-06E6-4838-8A49-9043A999D744}" w:val="{\rtf1\ansi\ansicpg936\pard\plain{\fonttbl{\f0\fnil\fcharset0\fprq2 Times New Roman;}}{\colortbl;\red0\green0\blue255;}{\f0\fs24\cf1  (}{\f0\fs24\cf1 Duan}{\f0\fs24\cf1  et al.}{\f0\fs24\cf1 , }{\f0\fs24\cf1 2024}{\f0\fs24\cf1 ; }{\f0\fs24\cf1 Zhang}{\f0\fs24\cf1  et al.}{\f0\fs24\cf1 , }{\f0\fs24\cf1 2015}{\f0\fs24\cf1 )}}"/>
    <w:docVar w:name=" ADDIN NE.CacheRef.{B6D9037B-9324-4B09-A2C5-96A3E5C1E2BF}" w:val="{\rtf1\ansi\ansicpg936\pard\plain{\fonttbl{\f0\fnil\fcharset0\fprq2 Times New Roman;}}{\colortbl;\red0\green0\blue255;}{\f0\fs24\cf1  (}{\f0\fs24\cf1 Lawrence}{\f0\fs24\cf1  et al.}{\f0\fs24\cf1 , }{\f0\fs24\cf1 2019}{\f0\fs24\cf1 ; }{\f0\fs24\cf1 Li}{\f0\fs24\cf1  et al.}{\f0\fs24\cf1 , }{\f0\fs24\cf1 2019}{\f0\fs24\cf1 ; }{\f0\fs24\cf1 Rodell}{\f0\fs24\cf1  et al.}{\f0\fs24\cf1 , }{\f0\fs24\cf1 2004}{\f0\fs24\cf1 )}}"/>
    <w:docVar w:name=" ADDIN NE.CacheRef.{BCA721C5-CAE9-472B-BF01-8F037E09AF62}" w:val="{\rtf1\ansi\ansicpg936\pard\plain{\fonttbl{\f0\fnil\fcharset0\fprq2 Times New Roman;}}{\colortbl;\red0\green0\blue255;}{\f0\fs24\cf1  (}{\f0\fs24\cf1 Li}{\f0\fs24\cf1  et al.}{\f0\fs24\cf1 , }{\f0\fs24\cf1 2019}{\f0\fs24\cf1 )}}"/>
    <w:docVar w:name=" ADDIN NE.CacheRef.{BEC71168-C891-4FE7-B7DA-EEF9E04FAD3D}" w:val="{\rtf1\ansi\ansicpg936\pard\plain{\fonttbl{\f0\fnil\fcharset0\fprq2 Times New Roman;}}{\colortbl;\red0\green0\blue255;}{\f0\fs24\cf1  (}{\f0\fs24\cf1 Mu{\u241 ?}oz-Sabater}{\f0\fs24\cf1  et al.}{\f0\fs24\cf1 , }{\f0\fs24\cf1 2021}{\f0\fs24\cf1 )}}"/>
    <w:docVar w:name=" ADDIN NE.CacheRef.{C1CA85E2-D5F5-4DC9-B627-568D8B34BB65}" w:val="{\rtf1\ansi\ansicpg936\pard\plain{\fonttbl{\f0\fnil\fcharset0\fprq2 Times New Roman;}}{\colortbl;\red0\green0\blue255;}{\f0\fs24\cf1  (}{\f0\fs24\cf1 2024}{\f0\fs24\cf1 )}}"/>
    <w:docVar w:name=" ADDIN NE.CacheRef.{C3A62D6E-D78E-47D9-B88C-3BC91AC17C06}" w:val="{\rtf1\ansi\ansicpg936\pard\plain{\fonttbl{\f0\fnil\fcharset0\fprq2 Times New Roman;}}{\colortbl;\red0\green0\blue255;}{\f0\fs24\cf1  (}{\f0\fs24\cf1 Kidd}{\f0\fs24\cf1  et al.}{\f0\fs24\cf1 , }{\f0\fs24\cf1 2017}{\f0\fs24\cf1 ; }{\f0\fs24\cf1 Michaelides}{\f0\fs24\cf1  et al.}{\f0\fs24\cf1 , }{\f0\fs24\cf1 2009}{\f0\fs24\cf1 ; }{\f0\fs24\cf1 Pradhan}{\f0\fs24\cf1  et al.}{\f0\fs24\cf1 , }{\f0\fs24\cf1 2022}{\f0\fs24\cf1 )}}"/>
    <w:docVar w:name=" ADDIN NE.CacheRef.{D0A759EF-6E29-4228-B52B-3D3B06DE6B98}" w:val="{\rtf1\ansi\ansicpg936\pard\plain{\fonttbl{\f0\fnil\fcharset0\fprq2 Times New Roman;}}{\colortbl;\red0\green0\blue255;}{\f0\fs24\cf1  (}{\f0\fs24\cf1 Sedgwick}{\f0\fs24\cf1 , }{\f0\fs24\cf1 2012}{\f0\fs24\cf1 )}}"/>
    <w:docVar w:name=" ADDIN NE.CacheRef.{DA794775-BEB3-4C70-9828-7ECFFE1D2EFA}" w:val="{\rtf1\ansi\ansicpg936\pard\plain{\fonttbl{\f0\fnil\fcharset0\fprq2 Times New Roman;}}{\colortbl;\red0\green0\blue255;}{\f0\fs24\cf1  (}{\f0\fs24\cf1 Bierkens}{\f0\fs24\cf1 , }{\f0\fs24\cf1 2015}{\f0\fs24\cf1 ; }{\f0\fs24\cf1 Dorigo}{\f0\fs24\cf1  et al.}{\f0\fs24\cf1 , }{\f0\fs24\cf1 2021}{\f0\fs24\cf1 )}}"/>
    <w:docVar w:name=" ADDIN NE.CacheRef.{DAA94ED3-86A3-4AD9-A882-BBD746B3F4B7}" w:val="{\rtf1\ansi\ansicpg936\pard\plain{\fonttbl{\f0\fnil\fcharset0\fprq2 Times New Roman;}}{\colortbl;\red0\green0\blue255;}{\f0\fs24\cf1  (}{\f0\fs24\cf1 Wang}{\f0\fs24\cf1  et al.}{\f0\fs24\cf1 , }{\f0\fs24\cf1 2004}{\f0\fs24\cf1 )}}"/>
    <w:docVar w:name=" ADDIN NE.CacheRef.{DCF0902B-0049-447E-A65C-3D41CFE85945}" w:val="{\rtf1\ansi\ansicpg936\pard\plain{\fonttbl{\f0\fnil\fcharset0\fprq2 Times New Roman;}}{\colortbl;\red0\green0\blue255;}{\f0\fs24\cf1  (}{\f0\fs24\cf1 M{\u252 ?}ller Schmied}{\f0\fs24\cf1  et al.}{\f0\fs24\cf1 , }{\f0\fs24\cf1 2021}{\f0\fs24\cf1 )}}"/>
    <w:docVar w:name=" ADDIN NE.CacheRef.{E63D1D17-59C7-4221-88AE-535B94EEE9EF}" w:val="{\rtf1\ansi\ansicpg936\pard\plain{\fonttbl{\f0\fnil\fcharset0\fprq2 Times New Roman;}}{\colortbl;\red0\green0\blue255;}{\f0\fs24\cf1  (}{\f0\fs24\cf1 D{\u246 ?}ll}{\f0\fs24\cf1  et al.}{\f0\fs24\cf1 , }{\f0\fs24\cf1 2003}{\f0\fs24\cf1 ; }{\f0\fs24\cf1 M{\u252 ?}ller Schmied}{\f0\fs24\cf1  et al.}{\f0\fs24\cf1 , }{\f0\fs24\cf1 2021}{\f0\fs24\cf1 ; }{\f0\fs24\cf1 Sutanudjaja}{\f0\fs24\cf1  et al.}{\f0\fs24\cf1 , }{\f0\fs24\cf1 2018}{\f0\fs24\cf1 )}}"/>
    <w:docVar w:name=" ADDIN NE.CacheRef.{E7D39573-22AF-423B-AC2A-0801949676DD}" w:val="{\rtf1\ansi\ansicpg936\pard\plain{\fonttbl{\f0\fnil\fcharset0\fprq2 Times New Roman;}}{\colortbl;\red0\green0\blue255;}{\f0\fs24\cf1  (}{\f0\fs24\cf1 Sutanudjaja}{\f0\fs24\cf1  et al.}{\f0\fs24\cf1 , }{\f0\fs24\cf1 2018}{\f0\fs24\cf1 )}}"/>
    <w:docVar w:name=" ADDIN NE.CacheRef.{E81D6E3C-EC1C-493E-8A25-EBBD1D8B131F}" w:val="{\rtf1\ansi\ansicpg936\pard\plain{\fonttbl{\f0\fnil\fcharset0\fprq2 Times New Roman;}}{\colortbl;\red0\green0\blue255;}{\f0\fs24\cf1  (}{\f0\fs24\cf1 Chai}{\f0\fs24\cf1  and }{\f0\fs24\cf1 Draxler}{\f0\fs24\cf1 , }{\f0\fs24\cf1 2014}{\f0\fs24\cf1 )}}"/>
    <w:docVar w:name=" ADDIN NE.CacheRef.{EC71E8EB-158F-4A32-85B8-2E5FF852FCDA}" w:val="{\rtf1\ansi\ansicpg936\pard\plain{\fonttbl{\f0\fnil\fcharset0\fprq2 Times New Roman;}}{\colortbl;\red0\green0\blue255;}{\f0\fs24\cf1  (}{\f0\fs24\cf1 Long}{\f0\fs24\cf1  et al.}{\f0\fs24\cf1 , }{\f0\fs24\cf1 2017}{\f0\fs24\cf1 ; }{\f0\fs24\cf1 Syed}{\f0\fs24\cf1  et al.}{\f0\fs24\cf1 , }{\f0\fs24\cf1 2008}{\f0\fs24\cf1 )}}"/>
    <w:docVar w:name=" ADDIN NE.CacheRef.{F0FE6A76-8493-4853-A487-837DEB3ECBD3}" w:val="{\rtf1\ansi\ansicpg936\pard\plain{\fonttbl{\f0\fnil\fcharset0\fprq2 Times New Roman;}}{\colortbl;\red0\green0\blue255;}{\f0\fs24\cf1  (}{\f0\fs24\cf1 Rodell}{\f0\fs24\cf1  and }{\f0\fs24\cf1 Li}{\f0\fs24\cf1 , }{\f0\fs24\cf1 2023}{\f0\fs24\cf1 ; }{\f0\fs24\cf1 Seo}{\f0\fs24\cf1  et al.}{\f0\fs24\cf1 , }{\f0\fs24\cf1 2025}{\f0\fs24\cf1 )}}"/>
    <w:docVar w:name=" ADDIN NE.CacheRef.{F46DC187-159D-4E6D-A656-BC1344A6F0C6}" w:val="{\rtf1\ansi\ansicpg936\pard\plain{\fonttbl{\f0\fnil\fcharset0\fprq2 Times New Roman;}}{\colortbl;\red0\green0\blue255;}{\f0\fs24\cf1  (}{\f0\fs24\cf1 Gao}{\f0\fs24\cf1  et al.}{\f0\fs24\cf1 , }{\f0\fs24\cf1 2024}{\f0\fs24\cf1 ; }{\f0\fs24\cf1 McPhaden}{\f0\fs24\cf1  et al.}{\f0\fs24\cf1 , }{\f0\fs24\cf1 2006}{\f0\fs24\cf1 ; }{\f0\fs24\cf1 Ni}{\f0\fs24\cf1  et al.}{\f0\fs24\cf1 , }{\f0\fs24\cf1 2018}{\f0\fs24\cf1 ; }{\f0\fs24\cf1 Phillips}{\f0\fs24\cf1  et al.}{\f0\fs24\cf1 , }{\f0\fs24\cf1 2012}{\f0\fs24\cf1 )}}"/>
    <w:docVar w:name=" ADDIN NE.CacheRef.{F74393FF-67A8-43AC-847F-7E9B16FE00F0}" w:val="{\rtf1\ansi\ansicpg936\pard\plain{\fonttbl{\f0\fnil\fcharset0\fprq2 Times New Roman;}}{\colortbl;\red0\green0\blue255;}{\f0\fs24\cf1  (}{\f0\fs24\cf1 Bibi}{\f0\fs24\cf1  et al.}{\f0\fs24\cf1 , }{\f0\fs24\cf1 2024}{\f0\fs24\cf1 ; }{\f0\fs24\cf1 Tiwari}{\f0\fs24\cf1  et al.}{\f0\fs24\cf1 , }{\f0\fs24\cf1 2025}{\f0\fs24\cf1 )}}"/>
    <w:docVar w:name=" ADDIN NE.CacheRef.{FD20622D-860D-497A-BFE3-A27C34BF72A5}" w:val="{\rtf1\ansi\ansicpg936\pard\plain{\fonttbl{\f0\fnil\fcharset0\fprq2 Times New Roman;}}{\colortbl;\red0\green0\blue255;}{\f0\fs24\cf1  (}{\f0\fs24\cf1 Alfieri}{\f0\fs24\cf1  et al.}{\f0\fs24\cf1 , }{\f0\fs24\cf1 2022}{\f0\fs24\cf1 ; }{\f0\fs24\cf1 Chen}{\f0\fs24\cf1  and }{\f0\fs24\cf1 Wang}{\f0\fs24\cf1 , }{\f0\fs24\cf1 2018}{\f0\fs24\cf1 ; }{\f0\fs24\cf1 Ghomlaghi}{\f0\fs24\cf1  et al.}{\f0\fs24\cf1 , }{\f0\fs24\cf1 2023}{\f0\fs24\cf1 ; }{\f0\fs24\cf1 Larson}{\f0\fs24\cf1 , }{\f0\fs24\cf1 2022}{\f0\fs24\cf1 ; }{\f0\fs24\cf1 Levizzani}{\f0\fs24\cf1  and }{\f0\fs24\cf1 Cattani}{\f0\fs24\cf1 , }{\f0\fs24\cf1 2019}{\f0\fs24\cf1 ; }{\f0\fs24\cf1 Liu}{\f0\fs24\cf1  et al.}{\f0\fs24\cf1 , }{\f0\fs24\cf1 2022}{\f0\fs24\cf1 ; }{\f0\fs24\cf1 Lubczynski}{\f0\fs24\cf1  et al.}{\f0\fs24\cf1 , }{\f0\fs24\cf1 2024}{\f0\fs24\cf1 )}}"/>
    <w:docVar w:name=" ADDIN NE.CacheRef.{FE13E86A-7343-4871-8118-F724E36253FB}" w:val="{\rtf1\ansi\ansicpg936\pard\plain{\fonttbl{\f0\fnil\fcharset0\fprq2 Times New Roman;}}{\colortbl;\red0\green0\blue255;}{\f0\fs24\cf1  (}{\f0\fs24\cf1 Zar}{\f0\fs24\cf1 , }{\f0\fs24\cf1 1972}{\f0\fs24\cf1 )}}"/>
    <w:docVar w:name=" ADDIN NE.CacheRef.{FFEDB546-AAE7-47FA-B011-A75259E1C627}" w:val="{\rtf1\ansi\ansicpg936\pard\plain{\fonttbl{\f0\fnil\fcharset0\fprq2 Times New Roman;}}{\colortbl;\red0\green0\blue255;}{\f0\fs24\cf1  (}{\f0\fs24\cf1 Puth}{\f0\fs24\cf1  et al.}{\f0\fs24\cf1 , }{\f0\fs24\cf1 2015}{\f0\fs24\cf1 )}}"/>
    <w:docVar w:name=" ADDIN NE.CacheRep" w:val="校对报告_x000d__x000a_当前使用的样式是 [英文通用-简称]_x000d__x000a_当前文档题录总数为71条，在37个位置共计插入87次（包括重复插入）_x000d__x000a_有0条题录存在必填字段内容缺失的问题_x000d__x000a_"/>
    <w:docVar w:name="__Grammarly_42____i" w:val="H4sIAAAAAAAEAKtWckksSQxILCpxzi/NK1GyMqwFAAEhoTITAAAA"/>
    <w:docVar w:name="__Grammarly_42___1" w:val="H4sIAAAAAAAEAKtWcslP9kxRslIyNDY2NTM1MjM1NTE3MrMwMTZS0lEKTi0uzszPAykwN68FACWzYoEtAAAA"/>
    <w:docVar w:name="NE.Ref{009468DA-0111-48CD-8250-F146B9178975}" w:val=" ADDIN NE.Ref.{009468DA-0111-48CD-8250-F146B9178975}&lt;Citation&gt;&lt;Group&gt;&lt;References&gt;&lt;Item&gt;&lt;ID&gt;1990&lt;/ID&gt;&lt;UID&gt;{A1E7FD25-1D84-4CC8-9F6C-5DC41D92570C}&lt;/UID&gt;&lt;Title&gt;The 2011 La Niña: So strong, the oceans fell&lt;/Title&gt;&lt;Template&gt;Journal Article&lt;/Template&gt;&lt;Star&gt;0&lt;/Star&gt;&lt;Tag&gt;0&lt;/Tag&gt;&lt;Author&gt;Boening, Carmen; Willis, Josh K; Landerer, Felix W; Nerem, R Steven; Fasullo, John&lt;/Author&gt;&lt;Year&gt;2012&lt;/Year&gt;&lt;Details&gt;&lt;_accessed&gt;65915785&lt;/_accessed&gt;&lt;_collection_scope&gt;SCIE;EI&lt;/_collection_scope&gt;&lt;_created&gt;65915785&lt;/_created&gt;&lt;_date&gt;59322240&lt;/_date&gt;&lt;_db_updated&gt;CrossRef&lt;/_db_updated&gt;&lt;_doi&gt;10.1029/2012GL053055&lt;/_doi&gt;&lt;_impact_factor&gt;   4.600&lt;/_impact_factor&gt;&lt;_isbn&gt;0094-8276&lt;/_isbn&gt;&lt;_issue&gt;19&lt;/_issue&gt;&lt;_journal&gt;Geophysical Research Letters&lt;/_journal&gt;&lt;_modified&gt;65915785&lt;/_modified&gt;&lt;_pages&gt;L19602&lt;/_pages&gt;&lt;_social_category&gt;地球科学：综合(2)&lt;/_social_category&gt;&lt;_tertiary_title&gt;Geophysical Research Letters&lt;/_tertiary_title&gt;&lt;_url&gt;https://agupubs.onlinelibrary.wiley.com/doi/10.1029/2012GL053055_x000d__x000a_https://agupubs.onlinelibrary.wiley.com/doi/pdf/10.1029/2012GL053055&lt;/_url&gt;&lt;_volume&gt;39&lt;/_volume&gt;&lt;_language&gt;English&lt;/_language&gt;&lt;/Details&gt;&lt;Extra&gt;&lt;DBUID&gt;{2B5F677C-BA8E-455E-AC10-7E2455A57C4E}&lt;/DBUID&gt;&lt;/Extra&gt;&lt;/Item&gt;&lt;/References&gt;&lt;/Group&gt;&lt;Group&gt;&lt;References&gt;&lt;Item&gt;&lt;ID&gt;1992&lt;/ID&gt;&lt;UID&gt;{649A1CAF-5042-4F79-A6D0-D21FB1BD0EAA}&lt;/UID&gt;&lt;Title&gt;A pan-tropical cascade of fire driven by El Niño/Southern Oscillation&lt;/Title&gt;&lt;Template&gt;Journal Article&lt;/Template&gt;&lt;Star&gt;0&lt;/Star&gt;&lt;Tag&gt;0&lt;/Tag&gt;&lt;Author&gt;Chen, Yang; Morton, Douglas C; Andela, Niels; van der Werf, Guido R; Giglio, Louis; Randerson, James T&lt;/Author&gt;&lt;Year&gt;2017&lt;/Year&gt;&lt;Details&gt;&lt;_accessed&gt;65915791&lt;/_accessed&gt;&lt;_collection_scope&gt;SCIE;SSCI&lt;/_collection_scope&gt;&lt;_created&gt;65915791&lt;/_created&gt;&lt;_db_updated&gt;CrossRef&lt;/_db_updated&gt;&lt;_doi&gt;10.1038/s41558-017-0014-8&lt;/_doi&gt;&lt;_impact_factor&gt;  30.300&lt;/_impact_factor&gt;&lt;_isbn&gt;1758-678X&lt;/_isbn&gt;&lt;_issue&gt;12&lt;/_issue&gt;&lt;_journal&gt;Nature Climate Change&lt;/_journal&gt;&lt;_modified&gt;65915791&lt;/_modified&gt;&lt;_pages&gt;906-911&lt;/_pages&gt;&lt;_social_category&gt;环境科学(1) &amp;amp; 环境研究(1) &amp;amp; 气象与大气科学(1)&lt;/_social_category&gt;&lt;_tertiary_title&gt;Nature Clim Change&lt;/_tertiary_title&gt;&lt;_url&gt;https://www.nature.com/articles/s41558-017-0014-8_x000d__x000a_http://www.nature.com/articles/s41558-017-0014-8.pdf&lt;/_url&gt;&lt;_volume&gt;7&lt;/_volume&gt;&lt;_language&gt;English&lt;/_language&gt;&lt;/Details&gt;&lt;Extra&gt;&lt;DBUID&gt;{2B5F677C-BA8E-455E-AC10-7E2455A57C4E}&lt;/DBUID&gt;&lt;/Extra&gt;&lt;/Item&gt;&lt;/References&gt;&lt;/Group&gt;&lt;Group&gt;&lt;References&gt;&lt;Item&gt;&lt;ID&gt;1991&lt;/ID&gt;&lt;UID&gt;{0AD2BFB7-5DA3-4687-843E-53E3148A0E24}&lt;/UID&gt;&lt;Title&gt;Multiscale gravity measurements to characterize 2020 flood events and their spatio-temporal evolution in Yangtze river of China&lt;/Title&gt;&lt;Template&gt;Journal Article&lt;/Template&gt;&lt;Star&gt;0&lt;/Star&gt;&lt;Tag&gt;0&lt;/Tag&gt;&lt;Author&gt;Wang, Linsong; Peng, Zhenran; Ma, Xian; Zheng, Yuhao; Chen, Chao&lt;/Author&gt;&lt;Year&gt;2021&lt;/Year&gt;&lt;Details&gt;&lt;_accessed&gt;65915790&lt;/_accessed&gt;&lt;_collection_scope&gt;SCIE;EI&lt;/_collection_scope&gt;&lt;_created&gt;65915789&lt;/_created&gt;&lt;_db_updated&gt;CrossRef&lt;/_db_updated&gt;&lt;_doi&gt;10.1016/j.jhydrol.2021.127176&lt;/_doi&gt;&lt;_impact_factor&gt;   5.900&lt;/_impact_factor&gt;&lt;_isbn&gt;00221694&lt;/_isbn&gt;&lt;_journal&gt;Journal of Hydrology&lt;/_journal&gt;&lt;_modified&gt;65915790&lt;/_modified&gt;&lt;_pages&gt;127176&lt;/_pages&gt;&lt;_social_category&gt;地球科学：综合(1) &amp;amp; 水资源(1) &amp;amp; 工程：土木(2)&lt;/_social_category&gt;&lt;_tertiary_title&gt;Journal of Hydrology&lt;/_tertiary_title&gt;&lt;_url&gt;https://linkinghub.elsevier.com/retrieve/pii/S0022169421012269_x000d__x000a_https://api.elsevier.com/content/article/PII:S0022169421012269?httpAccept=text/xml&lt;/_url&gt;&lt;_volume&gt;603&lt;/_volume&gt;&lt;_language&gt;English&lt;/_language&gt;&lt;/Details&gt;&lt;Extra&gt;&lt;DBUID&gt;{2B5F677C-BA8E-455E-AC10-7E2455A57C4E}&lt;/DBUID&gt;&lt;/Extra&gt;&lt;/Item&gt;&lt;/References&gt;&lt;/Group&gt;&lt;/Citation&gt;_x000a_"/>
    <w:docVar w:name="NE.Ref{026EF931-C174-4089-AF30-D5125F65197F}" w:val=" ADDIN NE.Ref.{026EF931-C174-4089-AF30-D5125F65197F}&lt;Citation&gt;&lt;Group&gt;&lt;References&gt;&lt;Item&gt;&lt;ID&gt;987&lt;/ID&gt;&lt;UID&gt;{DFDF4B88-7177-45C2-917B-B61B8BAF67A7}&lt;/UID&gt;&lt;Title&gt;Global high-resolution water storage anomaly dataset (2002-2022)&lt;/Title&gt;&lt;Template&gt;Journal Article&lt;/Template&gt;&lt;Star&gt;1&lt;/Star&gt;&lt;Tag&gt;0&lt;/Tag&gt;&lt;Author&gt;Zhang, Gangqiang; Xu, Tongren&lt;/Author&gt;&lt;Year&gt;2024&lt;/Year&gt;&lt;Details&gt;&lt;_accessed&gt;65673264&lt;/_accessed&gt;&lt;_created&gt;65230181&lt;/_created&gt;&lt;_date&gt;2024-01-09&lt;/_date&gt;&lt;_date_display&gt;2024/01/09&lt;/_date_display&gt;&lt;_doi&gt;10.11888/Terre.tpdc.300962&lt;/_doi&gt;&lt;_journal&gt;National Tibetan Plateau Data Center&lt;/_journal&gt;&lt;_modified&gt;65398454&lt;/_modified&gt;&lt;_publisher&gt;National Tibetan Plateau Data Center&lt;/_publisher&gt;&lt;_secondary_author&gt;National, Tibetan Plateau Data Center&lt;/_secondary_author&gt;&lt;_url&gt;https://doi.org/10.11888/Terre.tpdc.300962&lt;/_url&gt;&lt;_language&gt;English&lt;/_language&gt;&lt;/Details&gt;&lt;Extra&gt;&lt;DBUID&gt;{2B5F677C-BA8E-455E-AC10-7E2455A57C4E}&lt;/DBUID&gt;&lt;/Extra&gt;&lt;/Item&gt;&lt;/References&gt;&lt;/Group&gt;&lt;/Citation&gt;_x000a_"/>
    <w:docVar w:name="NE.Ref{0525F62A-9020-4F94-886A-71201BB4049F}" w:val=" ADDIN NE.Ref.{0525F62A-9020-4F94-886A-71201BB4049F}&lt;Citation&gt;&lt;Group&gt;&lt;References&gt;&lt;Item&gt;&lt;ID&gt;1860&lt;/ID&gt;&lt;UID&gt;{F49DEACD-F597-4F43-A915-4D53584F8435}&lt;/UID&gt;&lt;Title&gt;Improving the representation of hydrologic processes in Earth System Models&lt;/Title&gt;&lt;Template&gt;Journal Article&lt;/Template&gt;&lt;Star&gt;0&lt;/Star&gt;&lt;Tag&gt;0&lt;/Tag&gt;&lt;Author&gt;Clark, Martyn P; Fan, Ying; Lawrence, David M; Adam, Jennifer C; Bolster, Diogo; Gochis, David J; Hooper, Richard P; Kumar, Mukesh; Leung, L Ruby; Mackay, D Scott; Maxwell, Reed M; Shen, Chaopeng; Swenson, Sean C; Zeng, Xubin&lt;/Author&gt;&lt;Year&gt;2015&lt;/Year&gt;&lt;Details&gt;&lt;_accessed&gt;65761506&lt;/_accessed&gt;&lt;_collection_scope&gt;SCIE;EI&lt;/_collection_scope&gt;&lt;_created&gt;65761506&lt;/_created&gt;&lt;_db_updated&gt;CrossRef&lt;/_db_updated&gt;&lt;_doi&gt;10.1002/2015WR017096&lt;/_doi&gt;&lt;_impact_factor&gt;   4.600&lt;/_impact_factor&gt;&lt;_isbn&gt;0043-1397&lt;/_isbn&gt;&lt;_issue&gt;8&lt;/_issue&gt;&lt;_journal&gt;Water Resources Research&lt;/_journal&gt;&lt;_modified&gt;65823491&lt;/_modified&gt;&lt;_pages&gt;5929-5956&lt;/_pages&gt;&lt;_social_category&gt;环境科学(2) &amp;amp; 湖沼学(1) &amp;amp; 水资源(2)&lt;/_social_category&gt;&lt;_tertiary_title&gt;Water Resources Research&lt;/_tertiary_title&gt;&lt;_url&gt;https://agupubs.onlinelibrary.wiley.com/doi/10.1002/2015WR017096_x000d__x000a_https://agupubs.onlinelibrary.wiley.com/doi/pdf/10.1002/2015WR017096&lt;/_url&gt;&lt;_volume&gt;51&lt;/_volume&gt;&lt;_language&gt;English&lt;/_language&gt;&lt;/Details&gt;&lt;Extra&gt;&lt;DBUID&gt;{2B5F677C-BA8E-455E-AC10-7E2455A57C4E}&lt;/DBUID&gt;&lt;/Extra&gt;&lt;/Item&gt;&lt;/References&gt;&lt;/Group&gt;&lt;Group&gt;&lt;References&gt;&lt;Item&gt;&lt;ID&gt;1862&lt;/ID&gt;&lt;UID&gt;{69A96C63-E68F-4FBD-A3DB-424749E6798D}&lt;/UID&gt;&lt;Title&gt;Water Cycle Changes, in: Climate Change 2021: The Physical Science Basis, Contribution of Working Group I to the Sixth Assessment Report of the Intergovernmental Panel on Climate Change, edited by: Masson-Delmotte, V., Zhai, P., Pirani, A., Connors, S. L., Péan, C., Berger, S., Caud, N., Chen, Y., Goldfarb, L., Gomis, M. I., Huang, M., Leitzell, K., Lonnoy, E., Matthews, J. B. R., Maycock, T. K., Waterfield, T., Yelekçi, O., Yu, R., and Zhou, B.,&lt;/Title&gt;&lt;Template&gt;Book Section&lt;/Template&gt;&lt;Star&gt;0&lt;/Star&gt;&lt;Tag&gt;0&lt;/Tag&gt;&lt;Author&gt;Douville, H; Raghavan, K; Renwick, J; Allan, R P; Arias, P A; Barlow, M; Cerezo-Mota, R; Cherchi, A; Gan, T Y; Gergis, J; Jiang, D; Khan, A; Pokam, Mba W P; Rosenfeld, D; Tierney, J; Zolina, O&lt;/Author&gt;&lt;Year&gt;2021&lt;/Year&gt;&lt;Details&gt;&lt;_accessed&gt;65943984&lt;/_accessed&gt;&lt;_created&gt;65761516&lt;/_created&gt;&lt;_doi&gt;10.1017/9781009157896.010&lt;/_doi&gt;&lt;_isbn&gt;9781009157889&lt;/_isbn&gt;&lt;_modified&gt;65761544&lt;/_modified&gt;&lt;_ori_publication&gt;Cambridge University Press&lt;/_ori_publication&gt;&lt;_pages&gt;1055-1210&lt;/_pages&gt;&lt;_place_published&gt;Cambridge&lt;/_place_published&gt;&lt;_publisher&gt;Cambridge University Press&lt;/_publisher&gt;&lt;_secondary_author&gt;Intergovernmental, Panel On Climate Change&lt;/_secondary_author&gt;&lt;_short_title&gt;Climate Change 2021 – The Physical Science Basis: Working Group I Contribution to the Sixth Assessment Report of the Intergovernmental Panel on Climate Change&lt;/_short_title&gt;&lt;_url&gt;https://www.cambridge.org/core/product/1E7F2B90411645E36048670B826F131A&lt;/_url&gt;&lt;_language&gt;English&lt;/_language&gt;&lt;/Details&gt;&lt;Extra&gt;&lt;DBUID&gt;{2B5F677C-BA8E-455E-AC10-7E2455A57C4E}&lt;/DBUID&gt;&lt;/Extra&gt;&lt;/Item&gt;&lt;/References&gt;&lt;/Group&gt;&lt;Group&gt;&lt;References&gt;&lt;Item&gt;&lt;ID&gt;1864&lt;/ID&gt;&lt;UID&gt;{DB4ADF0B-DB03-4994-BE2A-01C5932015DC}&lt;/UID&gt;&lt;Title&gt;Functional relationships reveal differences in the water cycle representation of global water models&lt;/Title&gt;&lt;Template&gt;Journal Article&lt;/Template&gt;&lt;Star&gt;0&lt;/Star&gt;&lt;Tag&gt;0&lt;/Tag&gt;&lt;Author&gt;Gnann, Sebastian; Reinecke, Robert; Stein, Lina; Wada, Yoshihide; Thiery, Wim; Müller Schmied, Hannes; Satoh, Yusuke; Pokhrel, Yadu; Ostberg, Sebastian; Koutroulis, Aristeidis; Hanasaki, Naota; Grillakis, Manolis; Gosling, Simon N; Burek, Peter; Bierkens, Marc F P; Wagener, Thorsten&lt;/Author&gt;&lt;Year&gt;2023&lt;/Year&gt;&lt;Details&gt;&lt;_accessed&gt;65761612&lt;/_accessed&gt;&lt;_created&gt;65761612&lt;/_created&gt;&lt;_date&gt;65167200&lt;/_date&gt;&lt;_db_updated&gt;CrossRef&lt;/_db_updated&gt;&lt;_doi&gt;10.1038/s44221-023-00160-y&lt;/_doi&gt;&lt;_isbn&gt;2731-6084&lt;/_isbn&gt;&lt;_issue&gt;12&lt;/_issue&gt;&lt;_journal&gt;Nature Water&lt;/_journal&gt;&lt;_modified&gt;65761612&lt;/_modified&gt;&lt;_pages&gt;1079-1090&lt;/_pages&gt;&lt;_tertiary_title&gt;Nat Water&lt;/_tertiary_title&gt;&lt;_url&gt;https://www.nature.com/articles/s44221-023-00160-y_x000d__x000a_https://www.nature.com/articles/s44221-023-00160-y.pdf&lt;/_url&gt;&lt;_volume&gt;1&lt;/_volume&gt;&lt;_language&gt;English&lt;/_language&gt;&lt;/Details&gt;&lt;Extra&gt;&lt;DBUID&gt;{2B5F677C-BA8E-455E-AC10-7E2455A57C4E}&lt;/DBUID&gt;&lt;/Extra&gt;&lt;/Item&gt;&lt;/References&gt;&lt;/Group&gt;&lt;Group&gt;&lt;References&gt;&lt;Item&gt;&lt;ID&gt;1865&lt;/ID&gt;&lt;UID&gt;{C63AAFE2-7F59-48C6-9818-16D1EF9DF5DC}&lt;/UID&gt;&lt;Title&gt;Towards hybrid modeling of the global hydrological cycle&lt;/Title&gt;&lt;Template&gt;Journal Article&lt;/Template&gt;&lt;Star&gt;0&lt;/Star&gt;&lt;Tag&gt;0&lt;/Tag&gt;&lt;Author&gt;Kraft, Basil; Jung, Martin; Körner, Marco; Koirala, Sujan; Reichstein, Markus&lt;/Author&gt;&lt;Year&gt;2022&lt;/Year&gt;&lt;Details&gt;&lt;_accessed&gt;65761613&lt;/_accessed&gt;&lt;_collection_scope&gt;SCIE;EI&lt;/_collection_scope&gt;&lt;_created&gt;65761612&lt;/_created&gt;&lt;_date&gt;64283040&lt;/_date&gt;&lt;_db_updated&gt;CrossRef&lt;/_db_updated&gt;&lt;_doi&gt;10.5194/hess-26-1579-2022&lt;/_doi&gt;&lt;_impact_factor&gt;   5.700&lt;/_impact_factor&gt;&lt;_isbn&gt;1607-7938&lt;/_isbn&gt;&lt;_issue&gt;6&lt;/_issue&gt;&lt;_journal&gt;Hydrology and Earth System Sciences&lt;/_journal&gt;&lt;_modified&gt;65823491&lt;/_modified&gt;&lt;_pages&gt;1579-1614&lt;/_pages&gt;&lt;_social_category&gt;地球科学：综合(2) &amp;amp; 水资源(2)&lt;/_social_category&gt;&lt;_tertiary_title&gt;Hydrol. Earth Syst. Sci.&lt;/_tertiary_title&gt;&lt;_url&gt;https://hess.copernicus.org/articles/26/1579/2022/_x000d__x000a_https://hess.copernicus.org/articles/26/1579/2022/hess-26-1579-2022.pdf&lt;/_url&gt;&lt;_volume&gt;26&lt;/_volume&gt;&lt;_language&gt;English&lt;/_language&gt;&lt;/Details&gt;&lt;Extra&gt;&lt;DBUID&gt;{2B5F677C-BA8E-455E-AC10-7E2455A57C4E}&lt;/DBUID&gt;&lt;/Extra&gt;&lt;/Item&gt;&lt;/References&gt;&lt;/Group&gt;&lt;Group&gt;&lt;References&gt;&lt;Item&gt;&lt;ID&gt;920&lt;/ID&gt;&lt;UID&gt;{BB5E025A-E733-4906-BB86-E93ACA9FF5A7}&lt;/UID&gt;&lt;Title&gt;Global GRACE Data Assimilation for Groundwater and Drought Monitoring: Advances and Challenges&lt;/Title&gt;&lt;Template&gt;Journal Article&lt;/Template&gt;&lt;Star&gt;1&lt;/Star&gt;&lt;Tag&gt;0&lt;/Tag&gt;&lt;Author&gt;Li, Bailing; Rodell, Matthew; Kumar, Sujay; Beaudoing, Hiroko Kato; Getirana, Augusto; Zaitchik, Benjamin F; de Goncalves, Luis Gustavo; Cossetin, Camila; Bhanja, Soumendra; Mukherjee, Abhijit; Tian, Siyuan; Tangdamrongsub, Natthachet; Long, Di; Nanteza, Jamiat; Lee, Jejung; Policelli, Frederick; Goni, Ibrahim B; Daira, Djoret; Bila, Mohammed; de Lannoy, Gabriëlle; Mocko, David; Steele Dunne, Susan C; Save, Himanshu; Bettadpur, Srinivas&lt;/Author&gt;&lt;Year&gt;2019&lt;/Year&gt;&lt;Details&gt;&lt;_accessed&gt;65662133&lt;/_accessed&gt;&lt;_collection_scope&gt;SCI;SCIE;EI&lt;/_collection_scope&gt;&lt;_created&gt;65188479&lt;/_created&gt;&lt;_db_updated&gt;CrossRef&lt;/_db_updated&gt;&lt;_doi&gt;10.1029/2018WR024618&lt;/_doi&gt;&lt;_impact_factor&gt;   4.600&lt;/_impact_factor&gt;&lt;_isbn&gt;0043-1397&lt;/_isbn&gt;&lt;_issue&gt;9&lt;/_issue&gt;&lt;_journal&gt;Water Resources Research&lt;/_journal&gt;&lt;_modified&gt;65823491&lt;/_modified&gt;&lt;_pages&gt;7564-7586&lt;/_pages&gt;&lt;_social_category&gt;环境科学(2) &amp;amp; 湖沼学(1) &amp;amp; 水资源(2)&lt;/_social_category&gt;&lt;_tertiary_title&gt;Water Resources Research&lt;/_tertiary_title&gt;&lt;_url&gt;https://agupubs.onlinelibrary.wiley.com/doi/10.1029/2018WR024618_x000d__x000a_https://agupubs.onlinelibrary.wiley.com/doi/pdf/10.1029/2018WR024618&lt;/_url&gt;&lt;_volume&gt;55&lt;/_volume&gt;&lt;_language&gt;English&lt;/_language&gt;&lt;/Details&gt;&lt;Extra&gt;&lt;DBUID&gt;{2B5F677C-BA8E-455E-AC10-7E2455A57C4E}&lt;/DBUID&gt;&lt;/Extra&gt;&lt;/Item&gt;&lt;/References&gt;&lt;/Group&gt;&lt;/Citation&gt;_x000a_"/>
    <w:docVar w:name="NE.Ref{0648F75E-6A40-4011-A74F-19A2A6CEEE92}" w:val=" ADDIN NE.Ref.{0648F75E-6A40-4011-A74F-19A2A6CEEE92}&lt;Citation&gt;&lt;Group&gt;&lt;References&gt;&lt;Item&gt;&lt;ID&gt;1629&lt;/ID&gt;&lt;UID&gt;{ECA19BC4-601F-4EA4-A7AA-B92E0AB25542}&lt;/UID&gt;&lt;Title&gt;Principal component analysis&lt;/Title&gt;&lt;Template&gt;Journal Article&lt;/Template&gt;&lt;Star&gt;0&lt;/Star&gt;&lt;Tag&gt;5&lt;/Tag&gt;&lt;Author&gt;Abdi, Hervé; Williams, Lynne J&lt;/Author&gt;&lt;Year&gt;2010&lt;/Year&gt;&lt;Details&gt;&lt;_accessed&gt;65663589&lt;/_accessed&gt;&lt;_created&gt;65663589&lt;/_created&gt;&lt;_db_updated&gt;CrossRef&lt;/_db_updated&gt;&lt;_doi&gt;10.1002/wics.101&lt;/_doi&gt;&lt;_isbn&gt;1939-5108&lt;/_isbn&gt;&lt;_issue&gt;4&lt;/_issue&gt;&lt;_journal&gt;WIREs Computational Statistics&lt;/_journal&gt;&lt;_modified&gt;65663589&lt;/_modified&gt;&lt;_pages&gt;433-459&lt;/_pages&gt;&lt;_tertiary_title&gt;WIREs Computational Stats&lt;/_tertiary_title&gt;&lt;_url&gt;https://wires.onlinelibrary.wiley.com/doi/10.1002/wics.101_x000d__x000a_https://wires.onlinelibrary.wiley.com/doi/pdf/10.1002/wics.101&lt;/_url&gt;&lt;_volume&gt;2&lt;/_volume&gt;&lt;_language&gt;English&lt;/_language&gt;&lt;/Details&gt;&lt;Extra&gt;&lt;DBUID&gt;{2B5F677C-BA8E-455E-AC10-7E2455A57C4E}&lt;/DBUID&gt;&lt;/Extra&gt;&lt;/Item&gt;&lt;/References&gt;&lt;/Group&gt;&lt;/Citation&gt;_x000a_"/>
    <w:docVar w:name="NE.Ref{066A5815-B40B-4A13-8892-DDDF0B1BF558}" w:val=" ADDIN NE.Ref.{066A5815-B40B-4A13-8892-DDDF0B1BF558}&lt;Citation&gt;&lt;Group&gt;&lt;References&gt;&lt;Item&gt;&lt;ID&gt;890&lt;/ID&gt;&lt;UID&gt;{99AD3CE2-567B-41AB-9B03-E8982F7C22D1}&lt;/UID&gt;&lt;Title&gt;Global water resources and the role of groundwater in a resilient water future&lt;/Title&gt;&lt;Template&gt;Journal Article&lt;/Template&gt;&lt;Star&gt;1&lt;/Star&gt;&lt;Tag&gt;5&lt;/Tag&gt;&lt;Author&gt;Scanlon, Bridget R; Fakhreddine, Sarah; Rateb, Ashraf; de Graaf, Inge; Famiglietti, Jay; Gleeson, Tom; Grafton, R Quentin; Jobbagy, Esteban; Kebede, Seifu; Kolusu, Seshagiri Rao; Konikow, Leonard F; Long, Di; Mekonnen, Mesfin; Schmied, Hannes Müller; Mukherjee, Abhijit; MacDonald, Alan; Reedy, Robert C; Shamsudduha, Mohammad; Simmons, Craig T; Sun, Alex; Taylor, Richard G; Villholth, Karen G; Vörösmarty, Charles J; Zheng, Chunmiao&lt;/Author&gt;&lt;Year&gt;2023&lt;/Year&gt;&lt;Details&gt;&lt;_accessed&gt;65470631&lt;/_accessed&gt;&lt;_collection_scope&gt;SCIE&lt;/_collection_scope&gt;&lt;_created&gt;65124719&lt;/_created&gt;&lt;_date&gt;64692000&lt;/_date&gt;&lt;_date_display&gt;2023&lt;/_date_display&gt;&lt;_db_updated&gt;PKU Search&lt;/_db_updated&gt;&lt;_doi&gt;10.1038/s43017-022-00378-6&lt;/_doi&gt;&lt;_impact_factor&gt;  49.700&lt;/_impact_factor&gt;&lt;_isbn&gt;2662-138X&lt;/_isbn&gt;&lt;_issue&gt;2&lt;/_issue&gt;&lt;_journal&gt;Nature Reviews Earth &amp;amp; Environment&lt;/_journal&gt;&lt;_modified&gt;65823491&lt;/_modified&gt;&lt;_number&gt;1&lt;/_number&gt;&lt;_pages&gt;87-101&lt;/_pages&gt;&lt;_social_category&gt;环境科学(1) &amp;amp; 地球科学：综合(1)&lt;/_social_category&gt;&lt;_tertiary_title&gt;Nat Rev Earth Environ&lt;/_tertiary_title&gt;&lt;_url&gt;https://go.exlibris.link/PTv3Q3JL&lt;/_url&gt;&lt;_volume&gt;4&lt;/_volume&gt;&lt;_language&gt;English&lt;/_language&gt;&lt;/Details&gt;&lt;Extra&gt;&lt;DBUID&gt;{2B5F677C-BA8E-455E-AC10-7E2455A57C4E}&lt;/DBUID&gt;&lt;/Extra&gt;&lt;/Item&gt;&lt;/References&gt;&lt;/Group&gt;&lt;/Citation&gt;_x000a_"/>
    <w:docVar w:name="NE.Ref{0A13F046-43F0-4272-A03D-4E39908D1469}" w:val=" ADDIN NE.Ref.{0A13F046-43F0-4272-A03D-4E39908D1469}&lt;Citation&gt;&lt;Group&gt;&lt;References&gt;&lt;Item&gt;&lt;ID&gt;1621&lt;/ID&gt;&lt;UID&gt;{D2A36276-3D71-4991-A811-79054DE131AD}&lt;/UID&gt;&lt;Title&gt;The Community Land Model Version 5: Description of New Features, Benchmarking, and Impact of Forcing Uncertainty&lt;/Title&gt;&lt;Template&gt;Journal Article&lt;/Template&gt;&lt;Star&gt;0&lt;/Star&gt;&lt;Tag&gt;0&lt;/Tag&gt;&lt;Author&gt;Lawrence, David M; Fisher, Rosie A; Koven, Charles D; Oleson, Keith W; Swenson, Sean C; Bonan, Gordon; Collier, Nathan; Ghimire, Bardan; van Kampenhout, Leo; Kennedy, Daniel; Kluzek, Erik; Lawrence, Peter J; Li, Fang; Li, Hongyi; Lombardozzi, Danica; Riley, William J; Sacks, William J; Shi, Mingjie; Vertenstein, Mariana; Wieder, William R; Xu, Chonggang; Ali, Ashehad A; Badger, Andrew M; Bisht, Gautam; van den Broeke, Michiel; Brunke, Michael A; Burns, Sean P; Buzan, Jonathan; Clark, Martyn; Craig, Anthony; Dahlin, Kyla; Drewniak, Beth; Fisher, Joshua B; Flanner, Mark; Fox, Andrew M; Gentine, Pierre; Hoffman, Forrest; Keppel Aleks, Gretchen; Knox, Ryan; Kumar, Sanjiv; Lenaerts, Jan; Leung, L Ruby; Lipscomb, William H; Lu, Yaqiong; Pandey, Ashutosh; Pelletier, Jon D; Perket, Justin; Randerson, James T; Ricciuto, Daniel M; Sanderson, Benjamin M; Slater, Andrew; Subin, Zachary M; Tang, Jinyun; Thomas, R Quinn; Val Martin, Maria; Zeng, Xubin&lt;/Author&gt;&lt;Year&gt;2019&lt;/Year&gt;&lt;Details&gt;&lt;_accessed&gt;65662094&lt;/_accessed&gt;&lt;_collection_scope&gt;SCIE;EI&lt;/_collection_scope&gt;&lt;_created&gt;65662094&lt;/_created&gt;&lt;_db_updated&gt;CrossRef&lt;/_db_updated&gt;&lt;_doi&gt;10.1029/2018MS001583&lt;/_doi&gt;&lt;_impact_factor&gt;   4.400&lt;/_impact_factor&gt;&lt;_isbn&gt;1942-2466&lt;/_isbn&gt;&lt;_issue&gt;12&lt;/_issue&gt;&lt;_journal&gt;Journal of Advances in Modeling Earth Systems&lt;/_journal&gt;&lt;_modified&gt;65823491&lt;/_modified&gt;&lt;_pages&gt;4245-4287&lt;/_pages&gt;&lt;_social_category&gt;气象与大气科学(2)&lt;/_social_category&gt;&lt;_tertiary_title&gt;J Adv Model Earth Syst&lt;/_tertiary_title&gt;&lt;_url&gt;https://agupubs.onlinelibrary.wiley.com/doi/10.1029/2018MS001583_x000d__x000a_https://agupubs.onlinelibrary.wiley.com/doi/pdf/10.1029/2018MS001583&lt;/_url&gt;&lt;_volume&gt;11&lt;/_volume&gt;&lt;_language&gt;English&lt;/_language&gt;&lt;/Details&gt;&lt;Extra&gt;&lt;DBUID&gt;{2B5F677C-BA8E-455E-AC10-7E2455A57C4E}&lt;/DBUID&gt;&lt;/Extra&gt;&lt;/Item&gt;&lt;/References&gt;&lt;/Group&gt;&lt;Group&gt;&lt;References&gt;&lt;Item&gt;&lt;ID&gt;1994&lt;/ID&gt;&lt;UID&gt;{D800EB6A-23C9-44FF-9359-51D69CD3AF30}&lt;/UID&gt;&lt;Title&gt;CLM land-only release (using CLM4.0, 4.5, 5.0). Research Data Archive at the National Center for Atmospheric Research, Computational and Information Systems Laboratory&lt;/Title&gt;&lt;Template&gt;Journal Article&lt;/Template&gt;&lt;Star&gt;0&lt;/Star&gt;&lt;Tag&gt;0&lt;/Tag&gt;&lt;Author&gt;Oleson, Keith; Lawrence, David; Lombardozzi, Danica; Wieder, Will&lt;/Author&gt;&lt;Year&gt;2024&lt;/Year&gt;&lt;Details&gt;&lt;_accessed&gt;65926692&lt;/_accessed&gt;&lt;_created&gt;65926691&lt;/_created&gt;&lt;_date&gt;2024-01-01&lt;/_date&gt;&lt;_date_display&gt;2024&lt;/_date_display&gt;&lt;_doi&gt;10.5065/SRTG-H391&lt;/_doi&gt;&lt;_modified&gt;65926693&lt;/_modified&gt;&lt;_place_published&gt;Boulder, CO&lt;/_place_published&gt;&lt;_publisher&gt;Research Data Archive at the National Center for Atmospheric Research, Computational and Information Systems Laboratory&lt;/_publisher&gt;&lt;_url&gt;https://rda.ucar.edu/datasets/dsd651011/&lt;/_url&gt;&lt;_language&gt;English&lt;/_language&gt;&lt;/Details&gt;&lt;Extra&gt;&lt;DBUID&gt;{2B5F677C-BA8E-455E-AC10-7E2455A57C4E}&lt;/DBUID&gt;&lt;/Extra&gt;&lt;/Item&gt;&lt;/References&gt;&lt;/Group&gt;&lt;/Citation&gt;_x000a_"/>
    <w:docVar w:name="NE.Ref{0ADE0A55-AC17-43BA-BCD2-981EF426EEEF}" w:val=" ADDIN NE.Ref.{0ADE0A55-AC17-43BA-BCD2-981EF426EEEF}&lt;Citation&gt;&lt;Group&gt;&lt;References&gt;&lt;Item&gt;&lt;ID&gt;1869&lt;/ID&gt;&lt;UID&gt;{19E93CE4-F78E-46AC-A9CA-6710472A1C7A}&lt;/UID&gt;&lt;Title&gt;Evaluation of 18 satellite- and model-based soil moisture products using in situ measurements from 826 sensors&lt;/Title&gt;&lt;Template&gt;Journal Article&lt;/Template&gt;&lt;Star&gt;0&lt;/Star&gt;&lt;Tag&gt;0&lt;/Tag&gt;&lt;Author&gt;Beck, Hylke E; Pan, Ming; Miralles, Diego G; Reichle, Rolf H; Dorigo, Wouter A; Hahn, Sebastian; Sheffield, Justin; Karthikeyan, Lanka; Balsamo, Gianpaolo; Parinussa, Robert M; van Dijk, Albert I J M; Du, Jinyang; Kimball, John S; Vergopolan, Noemi; Wood, Eric F&lt;/Author&gt;&lt;Year&gt;2021&lt;/Year&gt;&lt;Details&gt;&lt;_accessed&gt;65761652&lt;/_accessed&gt;&lt;_collection_scope&gt;SCIE;EI&lt;/_collection_scope&gt;&lt;_created&gt;65761652&lt;/_created&gt;&lt;_date&gt;63645120&lt;/_date&gt;&lt;_db_updated&gt;CrossRef&lt;/_db_updated&gt;&lt;_doi&gt;10.5194/hess-25-17-2021&lt;/_doi&gt;&lt;_impact_factor&gt;   5.700&lt;/_impact_factor&gt;&lt;_isbn&gt;1607-7938&lt;/_isbn&gt;&lt;_issue&gt;1&lt;/_issue&gt;&lt;_journal&gt;Hydrology and Earth System Sciences&lt;/_journal&gt;&lt;_modified&gt;65823491&lt;/_modified&gt;&lt;_pages&gt;17-40&lt;/_pages&gt;&lt;_social_category&gt;地球科学：综合(2) &amp;amp; 水资源(2)&lt;/_social_category&gt;&lt;_tertiary_title&gt;Hydrol. Earth Syst. Sci.&lt;/_tertiary_title&gt;&lt;_url&gt;https://hess.copernicus.org/articles/25/17/2021/_x000d__x000a_https://hess.copernicus.org/articles/25/17/2021/hess-25-17-2021.pdf&lt;/_url&gt;&lt;_volume&gt;25&lt;/_volume&gt;&lt;_language&gt;English&lt;/_language&gt;&lt;/Details&gt;&lt;Extra&gt;&lt;DBUID&gt;{2B5F677C-BA8E-455E-AC10-7E2455A57C4E}&lt;/DBUID&gt;&lt;/Extra&gt;&lt;/Item&gt;&lt;/References&gt;&lt;/Group&gt;&lt;Group&gt;&lt;References&gt;&lt;Item&gt;&lt;ID&gt;1848&lt;/ID&gt;&lt;UID&gt;{A89B78C2-4915-425E-89AE-08C0B045E86D}&lt;/UID&gt;&lt;Title&gt;QLB-NET: A Dense Soil Moisture and Freeze–Thaw Monitoring Network in the Qinghai Lake Basin on the Qinghai–Tibetan Plateau&lt;/Title&gt;&lt;Template&gt;Journal Article&lt;/Template&gt;&lt;Star&gt;0&lt;/Star&gt;&lt;Tag&gt;0&lt;/Tag&gt;&lt;Author&gt;Chai, Linna; Zhu, Zhongli; Liu, Shaomin; Xu, Ziwei; Jin, Rui; Li, Xin; Kang, Jian; Che, Tao; Zhang, Yang; Zhang, Jinsong; Cui, Hongjing; Gao, Tiansheng; Xu, Tongren; Zhao, Shaojie; Pan, Xiaoduo; Guo, Ge&lt;/Author&gt;&lt;Year&gt;2024&lt;/Year&gt;&lt;Details&gt;&lt;_accessed&gt;65758890&lt;/_accessed&gt;&lt;_collection_scope&gt;SCIE;EI&lt;/_collection_scope&gt;&lt;_created&gt;65758890&lt;/_created&gt;&lt;_db_updated&gt;CrossRef&lt;/_db_updated&gt;&lt;_doi&gt;10.1175/BAMS-D-23-0186.1&lt;/_doi&gt;&lt;_impact_factor&gt;   6.900&lt;/_impact_factor&gt;&lt;_isbn&gt;0003-0007&lt;/_isbn&gt;&lt;_issue&gt;3&lt;/_issue&gt;&lt;_journal&gt;Bulletin of the American Meteorological Society&lt;/_journal&gt;&lt;_modified&gt;65823491&lt;/_modified&gt;&lt;_pages&gt;E584-E604&lt;/_pages&gt;&lt;_social_category&gt;气象与大气科学(1)&lt;/_social_category&gt;&lt;_url&gt;https://journals.ametsoc.org/view/journals/bams/105/3/BAMS-D-23-0186.1.xml_x000d__x000a_https://journals.ametsoc.org/downloadpdf/journals/bams/105/3/BAMS-D-23-0186.1.xml&lt;/_url&gt;&lt;_volume&gt;105&lt;/_volume&gt;&lt;_language&gt;English&lt;/_language&gt;&lt;/Details&gt;&lt;Extra&gt;&lt;DBUID&gt;{2B5F677C-BA8E-455E-AC10-7E2455A57C4E}&lt;/DBUID&gt;&lt;/Extra&gt;&lt;/Item&gt;&lt;/References&gt;&lt;/Group&gt;&lt;Group&gt;&lt;References&gt;&lt;Item&gt;&lt;ID&gt;1880&lt;/ID&gt;&lt;UID&gt;{41F871F5-7D85-471C-B455-C498F63E330F}&lt;/UID&gt;&lt;Title&gt;Soil moisture retrieval from remote sensing measurements: Current knowledge and directions for the future&lt;/Title&gt;&lt;Template&gt;Journal Article&lt;/Template&gt;&lt;Star&gt;0&lt;/Star&gt;&lt;Tag&gt;0&lt;/Tag&gt;&lt;Author&gt;Li, Zhao-Liang; Leng, Pei; Zhou, Chenghu; Chen, Kun-Shan; Zhou, Fang-Cheng; Shang, Guo-Fei&lt;/Author&gt;&lt;Year&gt;2021&lt;/Year&gt;&lt;Details&gt;&lt;_accessed&gt;65762903&lt;/_accessed&gt;&lt;_collection_scope&gt;SCIE&lt;/_collection_scope&gt;&lt;_created&gt;65762903&lt;/_created&gt;&lt;_db_updated&gt;CrossRef&lt;/_db_updated&gt;&lt;_doi&gt;10.1016/j.earscirev.2021.103673&lt;/_doi&gt;&lt;_impact_factor&gt;  10.800&lt;/_impact_factor&gt;&lt;_isbn&gt;00128252&lt;/_isbn&gt;&lt;_journal&gt;Earth-Science Reviews&lt;/_journal&gt;&lt;_modified&gt;65823491&lt;/_modified&gt;&lt;_pages&gt;103673&lt;/_pages&gt;&lt;_social_category&gt;地球科学：综合(1)&lt;/_social_category&gt;&lt;_tertiary_title&gt;Earth-Science Reviews&lt;/_tertiary_title&gt;&lt;_url&gt;https://linkinghub.elsevier.com/retrieve/pii/S0012825221001744_x000d__x000a_https://api.elsevier.com/content/article/PII:S0012825221001744?httpAccept=text/xml&lt;/_url&gt;&lt;_volume&gt;218&lt;/_volume&gt;&lt;_language&gt;English&lt;/_language&gt;&lt;/Details&gt;&lt;Extra&gt;&lt;DBUID&gt;{2B5F677C-BA8E-455E-AC10-7E2455A57C4E}&lt;/DBUID&gt;&lt;/Extra&gt;&lt;/Item&gt;&lt;/References&gt;&lt;/Group&gt;&lt;/Citation&gt;_x000a_"/>
    <w:docVar w:name="NE.Ref{0B5EBF60-BD81-4BC7-B7FE-C9B05DAD2A57}" w:val=" ADDIN NE.Ref.{0B5EBF60-BD81-4BC7-B7FE-C9B05DAD2A57}&lt;Citation&gt;&lt;Group&gt;&lt;References&gt;&lt;Item&gt;&lt;ID&gt;943&lt;/ID&gt;&lt;UID&gt;{F2A34108-E7F4-4DA5-B1FF-E9CCD2225CCB}&lt;/UID&gt;&lt;Title&gt;A Multi‐Source GRACE Fusion Solution via Uncertainty Quantification of GRACE‐Derived Terrestrial Water Storage (TWS) Change&lt;/Title&gt;&lt;Template&gt;Journal Article&lt;/Template&gt;&lt;Star&gt;0&lt;/Star&gt;&lt;Tag&gt;0&lt;/Tag&gt;&lt;Author&gt;Gao, Shengjun; Hao, Weifeng; Fan, Yi; Li, Fei; Wang, Jing&lt;/Author&gt;&lt;Year&gt;2023&lt;/Year&gt;&lt;Details&gt;&lt;_accessed&gt;65419860&lt;/_accessed&gt;&lt;_alternate_title&gt;Journal of Geophysical Research: Solid EarthJournal of Geophysical Research: Solid Earth&lt;/_alternate_title&gt;&lt;_created&gt;65188722&lt;/_created&gt;&lt;_date&gt;2023-11-01&lt;/_date&gt;&lt;_date_display&gt;2023_x000d__x000a_2023/11/01&lt;/_date_display&gt;&lt;_db_updated&gt;CrossRef&lt;/_db_updated&gt;&lt;_doi&gt;10.1029/2023JB026908&lt;/_doi&gt;&lt;_impact_factor&gt;   3.900&lt;/_impact_factor&gt;&lt;_isbn&gt;2169-9313&lt;/_isbn&gt;&lt;_issue&gt;11&lt;/_issue&gt;&lt;_journal&gt;Journal of Geophysical Research: Solid Earth&lt;/_journal&gt;&lt;_keywords&gt;GRACE/GRACE-FO; terrestrial water storage change; uncertainty; geodesy; fusion model&lt;/_keywords&gt;&lt;_modified&gt;65823491&lt;/_modified&gt;&lt;_ori_publication&gt;John Wiley &amp;amp; Sons, Ltd&lt;/_ori_publication&gt;&lt;_pages&gt;e2023JB026908&lt;/_pages&gt;&lt;_social_category&gt;地球化学与地球物理(2)&lt;/_social_category&gt;&lt;_tertiary_title&gt;JGR Solid Earth&lt;/_tertiary_title&gt;&lt;_url&gt;https://agupubs.onlinelibrary.wiley.com/doi/10.1029/2023JB026908_x000d__x000a_https://agupubs.onlinelibrary.wiley.com/doi/pdf/10.1029/2023JB026908&lt;/_url&gt;&lt;_volume&gt;128&lt;/_volume&gt;&lt;_language&gt;English&lt;/_language&gt;&lt;/Details&gt;&lt;Extra&gt;&lt;DBUID&gt;{2B5F677C-BA8E-455E-AC10-7E2455A57C4E}&lt;/DBUID&gt;&lt;/Extra&gt;&lt;/Item&gt;&lt;/References&gt;&lt;/Group&gt;&lt;Group&gt;&lt;References&gt;&lt;Item&gt;&lt;ID&gt;1129&lt;/ID&gt;&lt;UID&gt;{A988CC23-B00D-43E2-8DD5-DF1DD77EC4B5}&lt;/UID&gt;&lt;Title&gt;Global evaluation of new GRACE mascon products for hydrologic applications&lt;/Title&gt;&lt;Template&gt;Journal Article&lt;/Template&gt;&lt;Star&gt;1&lt;/Star&gt;&lt;Tag&gt;0&lt;/Tag&gt;&lt;Author&gt;Scanlon, Bridget R; Zhang, Zizhan; Save, Himanshu; Wiese, David N; Landerer, Felix W; Long, Di; Longuevergne, Laurent; Chen, Jianli&lt;/Author&gt;&lt;Year&gt;2016&lt;/Year&gt;&lt;Details&gt;&lt;_accessed&gt;65419883&lt;/_accessed&gt;&lt;_alternate_title&gt;Water Resources ResearchWater Resources Research&lt;/_alternate_title&gt;&lt;_collection_scope&gt;SCIE;EI&lt;/_collection_scope&gt;&lt;_created&gt;65419882&lt;/_created&gt;&lt;_date&gt;2016-12-01&lt;/_date&gt;&lt;_date_display&gt;2016_x000d__x000a_2016/12/01&lt;/_date_display&gt;&lt;_db_updated&gt;CrossRef&lt;/_db_updated&gt;&lt;_doi&gt;10.1002/2016WR019494&lt;/_doi&gt;&lt;_impact_factor&gt;   4.600&lt;/_impact_factor&gt;&lt;_isbn&gt;0043-1397&lt;/_isbn&gt;&lt;_issue&gt;12&lt;/_issue&gt;&lt;_journal&gt;Water Resources Research&lt;/_journal&gt;&lt;_keywords&gt;remote sensing; GRACE satellites; terrestrial water storage; global river basins; trends in water resources&lt;/_keywords&gt;&lt;_modified&gt;65823491&lt;/_modified&gt;&lt;_ori_publication&gt;John Wiley &amp;amp; Sons, Ltd&lt;/_ori_publication&gt;&lt;_pages&gt;9412-9429&lt;/_pages&gt;&lt;_social_category&gt;环境科学(2) &amp;amp; 湖沼学(1) &amp;amp; 水资源(2)&lt;/_social_category&gt;&lt;_tertiary_title&gt;Water Resources Research&lt;/_tertiary_title&gt;&lt;_url&gt;https://agupubs.onlinelibrary.wiley.com/doi/10.1002/2016WR019494_x000d__x000a_https://agupubs.onlinelibrary.wiley.com/doi/pdf/10.1002/2016WR019494&lt;/_url&gt;&lt;_volume&gt;52&lt;/_volume&gt;&lt;_language&gt;English&lt;/_language&gt;&lt;/Details&gt;&lt;Extra&gt;&lt;DBUID&gt;{2B5F677C-BA8E-455E-AC10-7E2455A57C4E}&lt;/DBUID&gt;&lt;/Extra&gt;&lt;/Item&gt;&lt;/References&gt;&lt;/Group&gt;&lt;/Citation&gt;_x000a_"/>
    <w:docVar w:name="NE.Ref{14B7AD85-5F24-45BD-A5BA-CEF904EC3629}" w:val=" ADDIN NE.Ref.{14B7AD85-5F24-45BD-A5BA-CEF904EC3629}&lt;Citation&gt;&lt;Group&gt;&lt;References&gt;&lt;Item&gt;&lt;ID&gt;1879&lt;/ID&gt;&lt;UID&gt;{9168D714-1632-4919-87C9-326FF2B72743}&lt;/UID&gt;&lt;Title&gt;Statistical downscaling of GRACE TWSA estimates to a 1-km spatial resolution for a local-scale surveillance of flooding potential&lt;/Title&gt;&lt;Template&gt;Journal Article&lt;/Template&gt;&lt;Star&gt;0&lt;/Star&gt;&lt;Tag&gt;0&lt;/Tag&gt;&lt;Author&gt;Khorrami, Behnam; Pirasteh, Saied; Ali, Shoaib; Sahin, Onur Gungor; Vaheddoost, Babak&lt;/Author&gt;&lt;Year&gt;2023&lt;/Year&gt;&lt;Details&gt;&lt;_doi&gt;10.1016/j.jhydrol.2023.129929&lt;/_doi&gt;&lt;_accessed&gt;65762889&lt;/_accessed&gt;&lt;_created&gt;65762888&lt;/_created&gt;&lt;_modified&gt;65762889&lt;/_modified&gt;&lt;_url&gt;https://linkinghub.elsevier.com/retrieve/pii/S0022169423008715_x000d__x000a_https://api.elsevier.com/content/article/PII:S0022169423008715?httpAccept=text/xml&lt;/_url&gt;&lt;_journal&gt;Journal of Hydrology&lt;/_journal&gt;&lt;_volume&gt;624&lt;/_volume&gt;&lt;_pages&gt;129929&lt;/_pages&gt;&lt;_tertiary_title&gt;Journal of Hydrology&lt;/_tertiary_title&gt;&lt;_isbn&gt;00221694&lt;/_isbn&gt;&lt;_db_updated&gt;CrossRef&lt;/_db_updated&gt;&lt;_impact_factor&gt;   5.900&lt;/_impact_factor&gt;&lt;_social_category&gt;工程：土木(1) &amp;amp; 地球科学：综合(1) &amp;amp; 水资源(1)&lt;/_social_category&gt;&lt;_collection_scope&gt;SCIE;EI&lt;/_collection_scope&gt;&lt;/Details&gt;&lt;Extra&gt;&lt;DBUID&gt;{2B5F677C-BA8E-455E-AC10-7E2455A57C4E}&lt;/DBUID&gt;&lt;/Extra&gt;&lt;/Item&gt;&lt;/References&gt;&lt;/Group&gt;&lt;/Citation&gt;_x000a_"/>
    <w:docVar w:name="NE.Ref{16D7B0C9-44CB-4EB2-ACC3-CB8D79A78D81}" w:val=" ADDIN NE.Ref.{16D7B0C9-44CB-4EB2-ACC3-CB8D79A78D81}&lt;Citation&gt;&lt;Group&gt;&lt;References&gt;&lt;Item&gt;&lt;ID&gt;1983&lt;/ID&gt;&lt;UID&gt;{4ECE0057-8202-4750-8880-E755EDA998D3}&lt;/UID&gt;&lt;Title&gt;Over 60% precipitation transformed into terrestrial water storage in global river basins from 2002 to 2021&lt;/Title&gt;&lt;Template&gt;Journal Article&lt;/Template&gt;&lt;Star&gt;0&lt;/Star&gt;&lt;Tag&gt;0&lt;/Tag&gt;&lt;Author&gt;Zhong, Yulong; Tian, Baoming; Kim, Hyunglok; Yuan, Xing; Liu, Xinyue; Zhu, Enda; Wu, Yunlong; Wang, Lunche; Wang, Lizhe&lt;/Author&gt;&lt;Year&gt;2025&lt;/Year&gt;&lt;Details&gt;&lt;_accessed&gt;65915179&lt;/_accessed&gt;&lt;_collection_scope&gt;SCIE&lt;/_collection_scope&gt;&lt;_created&gt;65915178&lt;/_created&gt;&lt;_date&gt;65782080&lt;/_date&gt;&lt;_db_updated&gt;CrossRef&lt;/_db_updated&gt;&lt;_doi&gt;10.1038/s43247-024-01967-7&lt;/_doi&gt;&lt;_impact_factor&gt;   8.100&lt;/_impact_factor&gt;&lt;_isbn&gt;2662-4435&lt;/_isbn&gt;&lt;_journal&gt;Communications Earth &amp;amp; Environment&lt;/_journal&gt;&lt;_modified&gt;65915179&lt;/_modified&gt;&lt;_pages&gt;53&lt;/_pages&gt;&lt;_social_category&gt;环境科学(1) &amp;amp; 地球科学：综合(1) &amp;amp; 气象与大气科学(1)&lt;/_social_category&gt;&lt;_tertiary_title&gt;Commun Earth Environ&lt;/_tertiary_title&gt;&lt;_url&gt;https://www.nature.com/articles/s43247-024-01967-7_x000d__x000a_https://www.nature.com/articles/s43247-024-01967-7.pdf&lt;/_url&gt;&lt;_volume&gt;6&lt;/_volume&gt;&lt;_language&gt;English&lt;/_language&gt;&lt;/Details&gt;&lt;Extra&gt;&lt;DBUID&gt;{2B5F677C-BA8E-455E-AC10-7E2455A57C4E}&lt;/DBUID&gt;&lt;/Extra&gt;&lt;/Item&gt;&lt;/References&gt;&lt;/Group&gt;&lt;Group&gt;&lt;References&gt;&lt;Item&gt;&lt;ID&gt;2020&lt;/ID&gt;&lt;UID&gt;{5B5BAC29-C8B2-428E-94D5-63EDFD383ABD}&lt;/UID&gt;&lt;Title&gt;The slowdown of increasing groundwater storage in response to climate warming in the Tibetan Plateau&lt;/Title&gt;&lt;Template&gt;Journal Article&lt;/Template&gt;&lt;Star&gt;0&lt;/Star&gt;&lt;Tag&gt;0&lt;/Tag&gt;&lt;Author&gt;Wang, Longhuan; Jia, Binghao; Yuan, Xing; Xie, Zhenghui; Yang, Kun; Shi, Jiancheng&lt;/Author&gt;&lt;Year&gt;2024&lt;/Year&gt;&lt;Details&gt;&lt;_accessed&gt;65958368&lt;/_accessed&gt;&lt;_collection_scope&gt;SCIE&lt;/_collection_scope&gt;&lt;_created&gt;65958368&lt;/_created&gt;&lt;_date&gt;65684160&lt;/_date&gt;&lt;_date_display&gt;2024&lt;/_date_display&gt;&lt;_db_updated&gt;CrossRef&lt;/_db_updated&gt;&lt;_doi&gt;10.1038/s41612-024-00840-w&lt;/_doi&gt;&lt;_impact_factor&gt;   8.500&lt;/_impact_factor&gt;&lt;_isbn&gt;2397-3722&lt;/_isbn&gt;&lt;_issue&gt;1&lt;/_issue&gt;&lt;_journal&gt;npj Climate and Atmospheric Science&lt;/_journal&gt;&lt;_keywords&gt;704/106; 704/242; Atmospheric Protection/Air Quality Control/Air Pollution; Atmospheric Sciences; Climate change; Climate Change/Climate Change Impacts; Climate models; Climatology; Deep learning; Earth and Environmental Science; Earth Sciences; Endorheic basins; Glaciers; Global climate; Global climate models; Global warming; Groundwater; Groundwater storage; Headwaters; Hydrologic measurement; Observational learning; Regional planning; Resource management; River basins; Satellite observation; Short wave radiation; Water resources; Water resources management&lt;/_keywords&gt;&lt;_modified&gt;65958368&lt;/_modified&gt;&lt;_number&gt;1&lt;/_number&gt;&lt;_ori_publication&gt;Nature Publishing Group UK&lt;/_ori_publication&gt;&lt;_pages&gt;286&lt;/_pages&gt;&lt;_place_published&gt;London&lt;/_place_published&gt;&lt;_social_category&gt;气象与大气科学(1)&lt;/_social_category&gt;&lt;_tertiary_title&gt;npj Clim Atmos Sci&lt;/_tertiary_title&gt;&lt;_url&gt;https://www.nature.com/articles/s41612-024-00840-w_x000d__x000a_https://www.nature.com/articles/s41612-024-00840-w.pdf&lt;/_url&gt;&lt;_volume&gt;7&lt;/_volume&gt;&lt;_language&gt;English&lt;/_language&gt;&lt;/Details&gt;&lt;Extra&gt;&lt;DBUID&gt;{2B5F677C-BA8E-455E-AC10-7E2455A57C4E}&lt;/DBUID&gt;&lt;/Extra&gt;&lt;/Item&gt;&lt;/References&gt;&lt;/Group&gt;&lt;/Citation&gt;_x000a_"/>
    <w:docVar w:name="NE.Ref{1DF21521-E783-46A8-960C-D753B80D0D2B}" w:val=" ADDIN NE.Ref.{1DF21521-E783-46A8-960C-D753B80D0D2B}&lt;Citation&gt;&lt;Group&gt;&lt;References&gt;&lt;Item&gt;&lt;ID&gt;1032&lt;/ID&gt;&lt;UID&gt;{5C648426-9380-4F51-8388-958B8E72115B}&lt;/UID&gt;&lt;Title&gt;Global high-resolution total water storage anomalies from self-supervised data assimilation using deep learning algorithms&lt;/Title&gt;&lt;Template&gt;Journal Article&lt;/Template&gt;&lt;Star&gt;0&lt;/Star&gt;&lt;Tag&gt;0&lt;/Tag&gt;&lt;Author&gt;Gou, Junyang; Soja, Benedikt&lt;/Author&gt;&lt;Year&gt;2024&lt;/Year&gt;&lt;Details&gt;&lt;_accessed&gt;65466273&lt;/_accessed&gt;&lt;_created&gt;65296001&lt;/_created&gt;&lt;_date&gt;65278080&lt;/_date&gt;&lt;_db_updated&gt;CrossRef&lt;/_db_updated&gt;&lt;_doi&gt;10.1038/s44221-024-00194-w&lt;/_doi&gt;&lt;_isbn&gt;2731-6084&lt;/_isbn&gt;&lt;_issue&gt;2&lt;/_issue&gt;&lt;_journal&gt;Nature Water&lt;/_journal&gt;&lt;_modified&gt;65700987&lt;/_modified&gt;&lt;_pages&gt;139-150&lt;/_pages&gt;&lt;_tertiary_title&gt;Nat Water&lt;/_tertiary_title&gt;&lt;_url&gt;https://www.nature.com/articles/s44221-024-00194-w_x000d__x000a_https://www.nature.com/articles/s44221-024-00194-w.pdf&lt;/_url&gt;&lt;_volume&gt;2&lt;/_volume&gt;&lt;_language&gt;English&lt;/_language&gt;&lt;/Details&gt;&lt;Extra&gt;&lt;DBUID&gt;{2B5F677C-BA8E-455E-AC10-7E2455A57C4E}&lt;/DBUID&gt;&lt;/Extra&gt;&lt;/Item&gt;&lt;/References&gt;&lt;/Group&gt;&lt;Group&gt;&lt;References&gt;&lt;Item&gt;&lt;ID&gt;1879&lt;/ID&gt;&lt;UID&gt;{9168D714-1632-4919-87C9-326FF2B72743}&lt;/UID&gt;&lt;Title&gt;Statistical downscaling of GRACE TWSA estimates to a 1-km spatial resolution for a local-scale surveillance of flooding potential&lt;/Title&gt;&lt;Template&gt;Journal Article&lt;/Template&gt;&lt;Star&gt;0&lt;/Star&gt;&lt;Tag&gt;0&lt;/Tag&gt;&lt;Author&gt;Khorrami, Behnam; Pirasteh, Saied; Ali, Shoaib; Sahin, Onur Gungor; Vaheddoost, Babak&lt;/Author&gt;&lt;Year&gt;2023&lt;/Year&gt;&lt;Details&gt;&lt;_accessed&gt;65927233&lt;/_accessed&gt;&lt;_collection_scope&gt;SCIE;EI&lt;/_collection_scope&gt;&lt;_created&gt;65762888&lt;/_created&gt;&lt;_db_updated&gt;CrossRef&lt;/_db_updated&gt;&lt;_doi&gt;10.1016/j.jhydrol.2023.129929&lt;/_doi&gt;&lt;_impact_factor&gt;   5.900&lt;/_impact_factor&gt;&lt;_isbn&gt;00221694&lt;/_isbn&gt;&lt;_journal&gt;Journal of Hydrology&lt;/_journal&gt;&lt;_modified&gt;65927233&lt;/_modified&gt;&lt;_pages&gt;129929&lt;/_pages&gt;&lt;_social_category&gt;工程：土木(1) &amp;amp; 地球科学：综合(1) &amp;amp; 水资源(1)&lt;/_social_category&gt;&lt;_tertiary_title&gt;Journal of Hydrology&lt;/_tertiary_title&gt;&lt;_url&gt;https://linkinghub.elsevier.com/retrieve/pii/S0022169423008715_x000d__x000a_https://api.elsevier.com/content/article/PII:S0022169423008715?httpAccept=text/xml&lt;/_url&gt;&lt;_volume&gt;624&lt;/_volume&gt;&lt;_language&gt;English&lt;/_language&gt;&lt;/Details&gt;&lt;Extra&gt;&lt;DBUID&gt;{2B5F677C-BA8E-455E-AC10-7E2455A57C4E}&lt;/DBUID&gt;&lt;/Extra&gt;&lt;/Item&gt;&lt;/References&gt;&lt;/Group&gt;&lt;Group&gt;&lt;References&gt;&lt;Item&gt;&lt;ID&gt;1878&lt;/ID&gt;&lt;UID&gt;{96DAD2D2-5FC8-48DF-9B47-1DF496D4420E}&lt;/UID&gt;&lt;Title&gt;High‐Resolution Terrestrial Water Storage Estimates from GRACE and Land Surface Models&lt;/Title&gt;&lt;Template&gt;Journal Article&lt;/Template&gt;&lt;Star&gt;0&lt;/Star&gt;&lt;Tag&gt;0&lt;/Tag&gt;&lt;Author&gt;Kim, Jae Seung; Seo, Ki Weon; Kim, Byeong Hoon; Ryu, Dongryeol; Chen, Jianli; Wilson, Clark&lt;/Author&gt;&lt;Year&gt;2024&lt;/Year&gt;&lt;Details&gt;&lt;_accessed&gt;65916647&lt;/_accessed&gt;&lt;_collection_scope&gt;SCIE;EI&lt;/_collection_scope&gt;&lt;_created&gt;65762674&lt;/_created&gt;&lt;_db_updated&gt;CrossRef&lt;/_db_updated&gt;&lt;_doi&gt;10.1029/2023WR035483&lt;/_doi&gt;&lt;_impact_factor&gt;   4.600&lt;/_impact_factor&gt;&lt;_isbn&gt;0043-1397&lt;/_isbn&gt;&lt;_issue&gt;2&lt;/_issue&gt;&lt;_journal&gt;Water Resources Research&lt;/_journal&gt;&lt;_modified&gt;65916647&lt;/_modified&gt;&lt;_pages&gt;e2023WR035483&lt;/_pages&gt;&lt;_social_category&gt;环境科学(2) &amp;amp; 湖沼学(1) &amp;amp; 水资源(2)&lt;/_social_category&gt;&lt;_tertiary_title&gt;Water Resources Research&lt;/_tertiary_title&gt;&lt;_url&gt;https://agupubs.onlinelibrary.wiley.com/doi/10.1029/2023WR035483_x000d__x000a_https://agupubs.onlinelibrary.wiley.com/doi/pdf/10.1029/2023WR035483&lt;/_url&gt;&lt;_volume&gt;60&lt;/_volume&gt;&lt;_language&gt;English&lt;/_language&gt;&lt;/Details&gt;&lt;Extra&gt;&lt;DBUID&gt;{2B5F677C-BA8E-455E-AC10-7E2455A57C4E}&lt;/DBUID&gt;&lt;/Extra&gt;&lt;/Item&gt;&lt;/References&gt;&lt;/Group&gt;&lt;Group&gt;&lt;References&gt;&lt;Item&gt;&lt;ID&gt;1379&lt;/ID&gt;&lt;UID&gt;{912907A1-6D9F-49A9-BA00-509733269C23}&lt;/UID&gt;&lt;Title&gt;High‐resolution CSR GRACE RL05 mascons&lt;/Title&gt;&lt;Template&gt;Journal Article&lt;/Template&gt;&lt;Star&gt;0&lt;/Star&gt;&lt;Tag&gt;0&lt;/Tag&gt;&lt;Author&gt;Save, Himanshu; Bettadpur, Srinivas; Tapley, Byron D&lt;/Author&gt;&lt;Year&gt;2016&lt;/Year&gt;&lt;Details&gt;&lt;_accessed&gt;65762678&lt;/_accessed&gt;&lt;_created&gt;65600460&lt;/_created&gt;&lt;_date&gt;61009920&lt;/_date&gt;&lt;_date_display&gt;2016&lt;/_date_display&gt;&lt;_db_updated&gt;CrossRef&lt;/_db_updated&gt;&lt;_doi&gt;10.1002/2016JB013007&lt;/_doi&gt;&lt;_impact_factor&gt;   3.900&lt;/_impact_factor&gt;&lt;_isbn&gt;2169-9313&lt;/_isbn&gt;&lt;_issue&gt;10&lt;/_issue&gt;&lt;_journal&gt;Journal of Geophysical Research: Solid Earth&lt;/_journal&gt;&lt;_keywords&gt;academic institutions; Applied geophysics; Arctic ice; Arctic Ocean; Arctic region; Area; Attenuation; Bias; bottom features; Bottom pressure; Center for Space Research; Climate; Climate models; Constraint modelling; Earth; Earth gravitation; Earth science; Earth surface; Error analysis; Errors; geodesy; geophysical methods; Geophysics; glacial geology; Glaciation; GRACE; GRACE (experiment); Gravitation; Gravity; gravity methods; High resolution; high-resolution methods; hydrology; Ice; Ice sheets; Ill posed problems; inverse problem; Marine; Mascons; mass transport; mathematical methods; Mathematical models; Measurement; Modelling; Noise; Noise levels; Noise measurement; Noise prediction; Observability (systems); Ocean bottom; Ocean floor; ocean floors; Polar environments; Pressure; Quaternary geology; Recovery; Regularization; remote sensing; Resolution; satellite methods; sensitivity analysis; Solutions; Space research; Spherical harmonics; Statistical analysis; Statistical methods; Statistics; Temporal variations; time‐variable gravity; University of Texas at Austin; Water; Water storage&lt;/_keywords&gt;&lt;_modified&gt;65823491&lt;/_modified&gt;&lt;_number&gt;1&lt;/_number&gt;&lt;_ori_publication&gt;Wiley-Blackwell for American Geophysical Union&lt;/_ori_publication&gt;&lt;_pages&gt;7547-7569&lt;/_pages&gt;&lt;_place_published&gt;Washington, DC&lt;/_place_published&gt;&lt;_social_category&gt;地球化学与地球物理(2)&lt;/_social_category&gt;&lt;_tertiary_title&gt;JGR Solid Earth&lt;/_tertiary_title&gt;&lt;_url&gt;https://agupubs.onlinelibrary.wiley.com/doi/10.1002/2016JB013007_x000d__x000a_https://agupubs.onlinelibrary.wiley.com/doi/pdf/10.1002/2016JB013007&lt;/_url&gt;&lt;_volume&gt;121&lt;/_volume&gt;&lt;_language&gt;English&lt;/_language&gt;&lt;/Details&gt;&lt;Extra&gt;&lt;DBUID&gt;{2B5F677C-BA8E-455E-AC10-7E2455A57C4E}&lt;/DBUID&gt;&lt;/Extra&gt;&lt;/Item&gt;&lt;/References&gt;&lt;/Group&gt;&lt;Group&gt;&lt;References&gt;&lt;Item&gt;&lt;ID&gt;1033&lt;/ID&gt;&lt;UID&gt;{8A7DD3CE-4182-490B-A14B-0BE55DFF5995}&lt;/UID&gt;&lt;Title&gt;Learning to downscale satellite gravimetry data through artificial intelligence&lt;/Title&gt;&lt;Template&gt;Journal Article&lt;/Template&gt;&lt;Star&gt;0&lt;/Star&gt;&lt;Tag&gt;0&lt;/Tag&gt;&lt;Author&gt;Sun, Alexander&lt;/Author&gt;&lt;Year&gt;2024&lt;/Year&gt;&lt;Details&gt;&lt;_accessed&gt;65298029&lt;/_accessed&gt;&lt;_created&gt;65296034&lt;/_created&gt;&lt;_date&gt;65278080&lt;/_date&gt;&lt;_db_updated&gt;CrossRef&lt;/_db_updated&gt;&lt;_doi&gt;10.1038/s44221-024-00199-5&lt;/_doi&gt;&lt;_isbn&gt;2731-6084&lt;/_isbn&gt;&lt;_issue&gt;2&lt;/_issue&gt;&lt;_journal&gt;Nature Water&lt;/_journal&gt;&lt;_modified&gt;65298029&lt;/_modified&gt;&lt;_pages&gt;110-112&lt;/_pages&gt;&lt;_tertiary_title&gt;Nat Water&lt;/_tertiary_title&gt;&lt;_url&gt;https://www.nature.com/articles/s44221-024-00199-5_x000d__x000a_https://www.nature.com/articles/s44221-024-00199-5.pdf&lt;/_url&gt;&lt;_volume&gt;2&lt;/_volume&gt;&lt;_language&gt;English&lt;/_language&gt;&lt;/Details&gt;&lt;Extra&gt;&lt;DBUID&gt;{2B5F677C-BA8E-455E-AC10-7E2455A57C4E}&lt;/DBUID&gt;&lt;/Extra&gt;&lt;/Item&gt;&lt;/References&gt;&lt;/Group&gt;&lt;/Citation&gt;_x000a_"/>
    <w:docVar w:name="NE.Ref{1E2049BF-E710-4E1A-BEA6-4A515E902218}" w:val=" ADDIN NE.Ref.{1E2049BF-E710-4E1A-BEA6-4A515E902218}&lt;Citation&gt;&lt;Group&gt;&lt;References&gt;&lt;Item&gt;&lt;ID&gt;633&lt;/ID&gt;&lt;UID&gt;{139DF8BF-D773-4AC2-8851-31516994F18F}&lt;/UID&gt;&lt;Title&gt;The global water resources and use model WaterGAP v2.2d: model description and evaluation&lt;/Title&gt;&lt;Template&gt;Journal Article&lt;/Template&gt;&lt;Star&gt;0&lt;/Star&gt;&lt;Tag&gt;0&lt;/Tag&gt;&lt;Author&gt;Müller Schmied, Hannes; Cáceres, Denise; Eisner, Stephanie; Flörke, Martina; Herbert, Claudia; Niemann, Christoph; Peiris, Thedini Asali; Popat, Eklavyya; Portmann, Felix Theodor; Reinecke, Robert; Schumacher, Maike; Shadkam, Somayeh; Telteu, Camelia-Eliza; Trautmann, Tim; Döll, Petra&lt;/Author&gt;&lt;Year&gt;2021&lt;/Year&gt;&lt;Details&gt;&lt;_accessed&gt;65662124&lt;/_accessed&gt;&lt;_collection_scope&gt;SCIE&lt;/_collection_scope&gt;&lt;_created&gt;65034012&lt;/_created&gt;&lt;_date&gt;63717120&lt;/_date&gt;&lt;_db_updated&gt;CrossRef&lt;/_db_updated&gt;&lt;_doi&gt;10.5194/gmd-14-1037-2021&lt;/_doi&gt;&lt;_impact_factor&gt;   4.000&lt;/_impact_factor&gt;&lt;_isbn&gt;1991-9603&lt;/_isbn&gt;&lt;_issue&gt;2&lt;/_issue&gt;&lt;_journal&gt;Geoscientific Model Development&lt;/_journal&gt;&lt;_modified&gt;65823491&lt;/_modified&gt;&lt;_pages&gt;1037-1079&lt;/_pages&gt;&lt;_social_category&gt;地球科学：综合(3)&lt;/_social_category&gt;&lt;_tertiary_title&gt;Geosci. Model Dev.&lt;/_tertiary_title&gt;&lt;_url&gt;https://gmd.copernicus.org/articles/14/1037/2021/_x000d__x000a_https://gmd.copernicus.org/articles/14/1037/2021/gmd-14-1037-2021.pdf&lt;/_url&gt;&lt;_volume&gt;14&lt;/_volume&gt;&lt;_language&gt;English&lt;/_language&gt;&lt;/Details&gt;&lt;Extra&gt;&lt;DBUID&gt;{2B5F677C-BA8E-455E-AC10-7E2455A57C4E}&lt;/DBUID&gt;&lt;/Extra&gt;&lt;/Item&gt;&lt;/References&gt;&lt;/Group&gt;&lt;/Citation&gt;_x000a_"/>
    <w:docVar w:name="NE.Ref{1FC64745-919E-461D-971E-31066B92D38E}" w:val=" ADDIN NE.Ref.{1FC64745-919E-461D-971E-31066B92D38E}&lt;Citation&gt;&lt;Group&gt;&lt;References&gt;&lt;Item&gt;&lt;ID&gt;2018&lt;/ID&gt;&lt;UID&gt;{99E0C4FA-DA6E-4F3C-946A-A31C98255A19}&lt;/UID&gt;&lt;Title&gt;Interdecadal variability of terrestrial water storage since 2003&lt;/Title&gt;&lt;Template&gt;Journal Article&lt;/Template&gt;&lt;Star&gt;0&lt;/Star&gt;&lt;Tag&gt;0&lt;/Tag&gt;&lt;Author&gt;Buzzanga, Brett; Hamlington, Ben; Fasullo, John; Landerer, Felix; Peidou, Athina&lt;/Author&gt;&lt;Year&gt;2025&lt;/Year&gt;&lt;Details&gt;&lt;_accessed&gt;65956936&lt;/_accessed&gt;&lt;_collection_scope&gt;SCIE&lt;/_collection_scope&gt;&lt;_created&gt;65956935&lt;/_created&gt;&lt;_date&gt;65869920&lt;/_date&gt;&lt;_db_updated&gt;CrossRef&lt;/_db_updated&gt;&lt;_doi&gt;10.1038/s43247-025-02203-6&lt;/_doi&gt;&lt;_impact_factor&gt;   8.100&lt;/_impact_factor&gt;&lt;_isbn&gt;2662-4435&lt;/_isbn&gt;&lt;_issue&gt;1&lt;/_issue&gt;&lt;_journal&gt;Communications Earth &amp;amp; Environment&lt;/_journal&gt;&lt;_modified&gt;65956936&lt;/_modified&gt;&lt;_pages&gt;246&lt;/_pages&gt;&lt;_social_category&gt;环境科学(1) &amp;amp; 地球科学：综合(1) &amp;amp; 气象与大气科学(1)&lt;/_social_category&gt;&lt;_tertiary_title&gt;Commun Earth Environ&lt;/_tertiary_title&gt;&lt;_url&gt;https://www.nature.com/articles/s43247-025-02203-6_x000d__x000a_https://www.nature.com/articles/s43247-025-02203-6.pdf&lt;/_url&gt;&lt;_volume&gt;6&lt;/_volume&gt;&lt;_language&gt;English&lt;/_language&gt;&lt;/Details&gt;&lt;Extra&gt;&lt;DBUID&gt;{2B5F677C-BA8E-455E-AC10-7E2455A57C4E}&lt;/DBUID&gt;&lt;/Extra&gt;&lt;/Item&gt;&lt;/References&gt;&lt;/Group&gt;&lt;/Citation&gt;_x000a_"/>
    <w:docVar w:name="NE.Ref{27407452-C853-43FE-8BE6-BD351949FB11}" w:val=" ADDIN NE.Ref.{27407452-C853-43FE-8BE6-BD351949FB11}&lt;Citation&gt;&lt;Group&gt;&lt;References&gt;&lt;Item&gt;&lt;ID&gt;1111&lt;/ID&gt;&lt;UID&gt;{6BA71A59-EF16-4797-A3C3-B348B75FEF8E}&lt;/UID&gt;&lt;Title&gt;Benchmarking multimodel terrestrial water storage seasonal cycle against Gravity Recovery and Climate Experiment (GRACE) observations over major global river basins&lt;/Title&gt;&lt;Template&gt;Journal Article&lt;/Template&gt;&lt;Star&gt;0&lt;/Star&gt;&lt;Tag&gt;0&lt;/Tag&gt;&lt;Author&gt;Bibi, Sadia; Zhu, Tingju; Rateb, Ashraf; Scanlon, Bridget R; Kamran, Muhammad Aqeel; Elnashar, Abdelrazek; Bennour, Ali; Li, Ci&lt;/Author&gt;&lt;Year&gt;2024&lt;/Year&gt;&lt;Details&gt;&lt;_accessed&gt;65958375&lt;/_accessed&gt;&lt;_collection_scope&gt;SCIE;EI&lt;/_collection_scope&gt;&lt;_created&gt;65372929&lt;/_created&gt;&lt;_date&gt;65368800&lt;/_date&gt;&lt;_db_updated&gt;CrossRef&lt;/_db_updated&gt;&lt;_doi&gt;10.5194/hess-28-1725-2024&lt;/_doi&gt;&lt;_impact_factor&gt;   5.700&lt;/_impact_factor&gt;&lt;_isbn&gt;1607-7938&lt;/_isbn&gt;&lt;_issue&gt;7&lt;/_issue&gt;&lt;_journal&gt;Hydrology and Earth System Sciences&lt;/_journal&gt;&lt;_modified&gt;65958375&lt;/_modified&gt;&lt;_pages&gt;1725-1750&lt;/_pages&gt;&lt;_social_category&gt;地球科学：综合(2) &amp;amp; 水资源(2)&lt;/_social_category&gt;&lt;_tertiary_title&gt;Hydrol. Earth Syst. Sci.&lt;/_tertiary_title&gt;&lt;_url&gt;https://hess.copernicus.org/articles/28/1725/2024/_x000d__x000a_https://hess.copernicus.org/articles/28/1725/2024/hess-28-1725-2024.pdf&lt;/_url&gt;&lt;_volume&gt;28&lt;/_volume&gt;&lt;_language&gt;English&lt;/_language&gt;&lt;/Details&gt;&lt;Extra&gt;&lt;DBUID&gt;{2B5F677C-BA8E-455E-AC10-7E2455A57C4E}&lt;/DBUID&gt;&lt;/Extra&gt;&lt;/Item&gt;&lt;/References&gt;&lt;/Group&gt;&lt;Group&gt;&lt;References&gt;&lt;Item&gt;&lt;ID&gt;1988&lt;/ID&gt;&lt;UID&gt;{62C79A28-AF73-4B4E-B18F-2BC9A89CB56F}&lt;/UID&gt;&lt;Title&gt;Permanent shifts in the global water cycle&lt;/Title&gt;&lt;Template&gt;Journal Article&lt;/Template&gt;&lt;Star&gt;0&lt;/Star&gt;&lt;Tag&gt;0&lt;/Tag&gt;&lt;Author&gt;Samaniego, Luis&lt;/Author&gt;&lt;Year&gt;2025&lt;/Year&gt;&lt;Details&gt;&lt;_accessed&gt;65915635&lt;/_accessed&gt;&lt;_collection_scope&gt;SCIE&lt;/_collection_scope&gt;&lt;_created&gt;65915635&lt;/_created&gt;&lt;_date&gt;65868480&lt;/_date&gt;&lt;_db_updated&gt;CrossRef&lt;/_db_updated&gt;&lt;_doi&gt;10.1126/science.adw5851&lt;/_doi&gt;&lt;_impact_factor&gt;  44.800&lt;/_impact_factor&gt;&lt;_isbn&gt;0036-8075&lt;/_isbn&gt;&lt;_issue&gt;6741&lt;/_issue&gt;&lt;_journal&gt;Science&lt;/_journal&gt;&lt;_modified&gt;65915635&lt;/_modified&gt;&lt;_pages&gt;1348-1350&lt;/_pages&gt;&lt;_social_category&gt;综合性期刊(1)&lt;/_social_category&gt;&lt;_tertiary_title&gt;Science&lt;/_tertiary_title&gt;&lt;_url&gt;https://www.science.org/doi/10.1126/science.adw5851_x000d__x000a_https://www.science.org/doi/pdf/10.1126/science.adw5851&lt;/_url&gt;&lt;_volume&gt;387&lt;/_volume&gt;&lt;_language&gt;English&lt;/_language&gt;&lt;/Details&gt;&lt;Extra&gt;&lt;DBUID&gt;{2B5F677C-BA8E-455E-AC10-7E2455A57C4E}&lt;/DBUID&gt;&lt;/Extra&gt;&lt;/Item&gt;&lt;/References&gt;&lt;/Group&gt;&lt;Group&gt;&lt;References&gt;&lt;Item&gt;&lt;ID&gt;1989&lt;/ID&gt;&lt;UID&gt;{3D2F2398-4D41-4194-AACE-1BC0F556F771}&lt;/UID&gt;&lt;Title&gt;Toward seamless hydrologic predictions across spatial scales&lt;/Title&gt;&lt;Template&gt;Journal Article&lt;/Template&gt;&lt;Star&gt;0&lt;/Star&gt;&lt;Tag&gt;0&lt;/Tag&gt;&lt;Author&gt;Samaniego, Luis; Kumar, Rohini; Thober, Stephan; Rakovec, Oldrich; Zink, Matthias; Wanders, Niko; Eisner, Stephanie; Müller Schmied, Hannes; Sutanudjaja, Edwin H; Warrach-Sagi, Kirsten; Attinger, Sabine&lt;/Author&gt;&lt;Year&gt;2017&lt;/Year&gt;&lt;Details&gt;&lt;_accessed&gt;65915653&lt;/_accessed&gt;&lt;_collection_scope&gt;SCIE;EI&lt;/_collection_scope&gt;&lt;_created&gt;65915653&lt;/_created&gt;&lt;_date&gt;61886880&lt;/_date&gt;&lt;_db_updated&gt;CrossRef&lt;/_db_updated&gt;&lt;_doi&gt;10.5194/hess-21-4323-2017&lt;/_doi&gt;&lt;_impact_factor&gt;   5.700&lt;/_impact_factor&gt;&lt;_isbn&gt;1607-7938&lt;/_isbn&gt;&lt;_issue&gt;9&lt;/_issue&gt;&lt;_journal&gt;Hydrology and Earth System Sciences&lt;/_journal&gt;&lt;_modified&gt;65915653&lt;/_modified&gt;&lt;_pages&gt;4323-4346&lt;/_pages&gt;&lt;_social_category&gt;水资源(1) &amp;amp; 地球科学：综合(2)&lt;/_social_category&gt;&lt;_tertiary_title&gt;Hydrol. Earth Syst. Sci.&lt;/_tertiary_title&gt;&lt;_url&gt;https://hess.copernicus.org/articles/21/4323/2017/_x000d__x000a_https://hess.copernicus.org/articles/21/4323/2017/hess-21-4323-2017.pdf&lt;/_url&gt;&lt;_volume&gt;21&lt;/_volume&gt;&lt;_language&gt;English&lt;/_language&gt;&lt;/Details&gt;&lt;Extra&gt;&lt;DBUID&gt;{2B5F677C-BA8E-455E-AC10-7E2455A57C4E}&lt;/DBUID&gt;&lt;/Extra&gt;&lt;/Item&gt;&lt;/References&gt;&lt;/Group&gt;&lt;/Citation&gt;_x000a_"/>
    <w:docVar w:name="NE.Ref{314AD67A-A852-449C-80EA-30DE358CEAEC}" w:val=" ADDIN NE.Ref.{314AD67A-A852-449C-80EA-30DE358CEAEC}&lt;Citation&gt;&lt;Group&gt;&lt;References&gt;&lt;Item&gt;&lt;ID&gt;851&lt;/ID&gt;&lt;UID&gt;{13BE6DE1-25FA-49F8-AB30-3B2EC1944620}&lt;/UID&gt;&lt;Title&gt;Water Cycle Science Enabled by the GRACE and GRACE-FO Satellite Missions&lt;/Title&gt;&lt;Template&gt;Journal Article&lt;/Template&gt;&lt;Star&gt;0&lt;/Star&gt;&lt;Tag&gt;5&lt;/Tag&gt;&lt;Author&gt;Rodell, Matthew; Reager, John T&lt;/Author&gt;&lt;Year&gt;2023&lt;/Year&gt;&lt;Details&gt;&lt;_accessed&gt;65916649&lt;/_accessed&gt;&lt;_alternate_title&gt;Nature Water&lt;/_alternate_title&gt;&lt;_created&gt;65068769&lt;/_created&gt;&lt;_date&gt;64692000&lt;/_date&gt;&lt;_date_display&gt;2023&lt;/_date_display&gt;&lt;_db_updated&gt;PKU Search&lt;/_db_updated&gt;&lt;_doi&gt;10.1038/s44221-022-00005-0&lt;/_doi&gt;&lt;_isbn&gt;2731-6084&lt;/_isbn&gt;&lt;_issue&gt;1&lt;/_issue&gt;&lt;_journal&gt;Nature water&lt;/_journal&gt;&lt;_keywords&gt;Earth Resources and Remote Sensing&lt;/_keywords&gt;&lt;_modified&gt;65916649&lt;/_modified&gt;&lt;_number&gt;1&lt;/_number&gt;&lt;_ori_publication&gt;Springer Nature&lt;/_ori_publication&gt;&lt;_pages&gt;47-59&lt;/_pages&gt;&lt;_place_published&gt;Goddard Space Flight Center&lt;/_place_published&gt;&lt;_url&gt;https://www.nature.com/articles/s44221-022-00005-0 _x000d__x000a_&lt;/_url&gt;&lt;_volume&gt;1&lt;/_volume&gt;&lt;_language&gt;English&lt;/_language&gt;&lt;/Details&gt;&lt;Extra&gt;&lt;DBUID&gt;{2B5F677C-BA8E-455E-AC10-7E2455A57C4E}&lt;/DBUID&gt;&lt;/Extra&gt;&lt;/Item&gt;&lt;/References&gt;&lt;/Group&gt;&lt;Group&gt;&lt;References&gt;&lt;Item&gt;&lt;ID&gt;928&lt;/ID&gt;&lt;UID&gt;{01CCC412-BDD0-4386-8557-43B0A8CD43FA}&lt;/UID&gt;&lt;Title&gt;Global models underestimate large decadal declining and rising water storage trends relative to GRACE satellite data&lt;/Title&gt;&lt;Template&gt;Journal Article&lt;/Template&gt;&lt;Star&gt;1&lt;/Star&gt;&lt;Tag&gt;0&lt;/Tag&gt;&lt;Author&gt;Scanlon, Bridget R; Zhang, Zizhan; Save, Himanshu; Sun, Alexander Y; Müller Schmied, Hannes; van Beek, Ludovicus P H; Wiese, David N; Wada, Yoshihide; Long, Di; Reedy, Robert C; Longuevergne, Laurent; Döll, Petra; Bierkens, Marc F P&lt;/Author&gt;&lt;Year&gt;2018&lt;/Year&gt;&lt;Details&gt;&lt;_accessed&gt;65598563&lt;/_accessed&gt;&lt;_created&gt;65188588&lt;/_created&gt;&lt;_date&gt;62114400&lt;/_date&gt;&lt;_db_updated&gt;CrossRef&lt;/_db_updated&gt;&lt;_doi&gt;10.1073/pnas.1704665115&lt;/_doi&gt;&lt;_impact_factor&gt;   9.400&lt;/_impact_factor&gt;&lt;_isbn&gt;0027-8424&lt;/_isbn&gt;&lt;_issue&gt;6&lt;/_issue&gt;&lt;_journal&gt;Proceedings of the National Academy of Sciences&lt;/_journal&gt;&lt;_modified&gt;65823491&lt;/_modified&gt;&lt;_pages&gt;E1080-E1089&lt;/_pages&gt;&lt;_social_category&gt;综合性期刊(1)&lt;/_social_category&gt;&lt;_tertiary_title&gt;Proc. Natl. Acad. Sci. U.S.A.&lt;/_tertiary_title&gt;&lt;_url&gt;https://pnas.org/doi/full/10.1073/pnas.1704665115_x000d__x000a_https://pnas.org/doi/pdf/10.1073/pnas.1704665115&lt;/_url&gt;&lt;_volume&gt;115&lt;/_volume&gt;&lt;_language&gt;English&lt;/_language&gt;&lt;/Details&gt;&lt;Extra&gt;&lt;DBUID&gt;{2B5F677C-BA8E-455E-AC10-7E2455A57C4E}&lt;/DBUID&gt;&lt;/Extra&gt;&lt;/Item&gt;&lt;/References&gt;&lt;/Group&gt;&lt;Group&gt;&lt;References&gt;&lt;Item&gt;&lt;ID&gt;388&lt;/ID&gt;&lt;UID&gt;{E13EB771-53F2-4559-BB0E-16FF4F3C323C}&lt;/UID&gt;&lt;Title&gt;The gravity recovery and climate experiment: Mission overview and early results&lt;/Title&gt;&lt;Template&gt;Journal Article&lt;/Template&gt;&lt;Star&gt;1&lt;/Star&gt;&lt;Tag&gt;0&lt;/Tag&gt;&lt;Author&gt;Tapley, B D; Bettadpur, S; Watkins, M; Reigber, C&lt;/Author&gt;&lt;Year&gt;2004&lt;/Year&gt;&lt;Details&gt;&lt;_accessed&gt;65584653&lt;/_accessed&gt;&lt;_collection_scope&gt;SCI;SCIE;EI&lt;/_collection_scope&gt;&lt;_created&gt;63125175&lt;/_created&gt;&lt;_date&gt;54894240&lt;/_date&gt;&lt;_db_updated&gt;CrossRef&lt;/_db_updated&gt;&lt;_doi&gt;10.1029/2004GL019920&lt;/_doi&gt;&lt;_impact_factor&gt;   4.600&lt;/_impact_factor&gt;&lt;_isbn&gt;0094-8276&lt;/_isbn&gt;&lt;_issue&gt;9&lt;/_issue&gt;&lt;_journal&gt;Geophysical Research Letters&lt;/_journal&gt;&lt;_modified&gt;65823491&lt;/_modified&gt;&lt;_pages&gt;L09607&lt;/_pages&gt;&lt;_social_category&gt;地球科学：综合(2)&lt;/_social_category&gt;&lt;_tertiary_title&gt;Geophysical Research Letters&lt;/_tertiary_title&gt;&lt;_url&gt;https://agupubs.onlinelibrary.wiley.com/doi/10.1029/2004GL019920_x000d__x000a_https://agupubs.onlinelibrary.wiley.com/doi/pdf/10.1029/2004GL019920&lt;/_url&gt;&lt;_volume&gt;31&lt;/_volume&gt;&lt;_language&gt;English&lt;/_language&gt;&lt;/Details&gt;&lt;Extra&gt;&lt;DBUID&gt;{2B5F677C-BA8E-455E-AC10-7E2455A57C4E}&lt;/DBUID&gt;&lt;/Extra&gt;&lt;/Item&gt;&lt;/References&gt;&lt;/Group&gt;&lt;/Citation&gt;_x000a_"/>
    <w:docVar w:name="NE.Ref{366E51DE-D38B-4179-AC88-F9F6C7A4CB77}" w:val=" ADDIN NE.Ref.{366E51DE-D38B-4179-AC88-F9F6C7A4CB77}&lt;Citation&gt;&lt;Group&gt;&lt;References&gt;&lt;Item&gt;&lt;ID&gt;1980&lt;/ID&gt;&lt;UID&gt;{DE36EEB5-702A-4DA5-B0A6-DD912FA9213B}&lt;/UID&gt;&lt;Title&gt;Characterizing the multi–scale spatial structure of remotely sensed evapotranspiration with information theory&lt;/Title&gt;&lt;Template&gt;Journal Article&lt;/Template&gt;&lt;Star&gt;0&lt;/Star&gt;&lt;Tag&gt;0&lt;/Tag&gt;&lt;Author&gt;Brunsell, N A; Anderson, M C&lt;/Author&gt;&lt;Year&gt;2011&lt;/Year&gt;&lt;Details&gt;&lt;_accessed&gt;65902521&lt;/_accessed&gt;&lt;_collection_scope&gt;SCIE&lt;/_collection_scope&gt;&lt;_created&gt;65902521&lt;/_created&gt;&lt;_date&gt;58716000&lt;/_date&gt;&lt;_db_updated&gt;CrossRef&lt;/_db_updated&gt;&lt;_doi&gt;10.5194/bg-8-2269-2011&lt;/_doi&gt;&lt;_impact_factor&gt;   3.900&lt;/_impact_factor&gt;&lt;_isbn&gt;1726-4189&lt;/_isbn&gt;&lt;_issue&gt;8&lt;/_issue&gt;&lt;_journal&gt;Biogeosciences&lt;/_journal&gt;&lt;_modified&gt;65902521&lt;/_modified&gt;&lt;_pages&gt;2269-2280&lt;/_pages&gt;&lt;_social_category&gt;生态学(2) &amp;amp; 地球科学：综合(2)&lt;/_social_category&gt;&lt;_tertiary_title&gt;Biogeosciences&lt;/_tertiary_title&gt;&lt;_url&gt;https://bg.copernicus.org/articles/8/2269/2011/_x000d__x000a_https://bg.copernicus.org/articles/8/2269/2011/bg-8-2269-2011.pdf&lt;/_url&gt;&lt;_volume&gt;8&lt;/_volume&gt;&lt;_language&gt;English&lt;/_language&gt;&lt;/Details&gt;&lt;Extra&gt;&lt;DBUID&gt;{2B5F677C-BA8E-455E-AC10-7E2455A57C4E}&lt;/DBUID&gt;&lt;/Extra&gt;&lt;/Item&gt;&lt;/References&gt;&lt;/Group&gt;&lt;Group&gt;&lt;References&gt;&lt;Item&gt;&lt;ID&gt;1995&lt;/ID&gt;&lt;UID&gt;{5FAAB519-DDD4-45E8-9FA2-75D5A4743F39}&lt;/UID&gt;&lt;Title&gt;Spatio-Temporal Analysis and Quantification of Urban Growth Dynamics Using Spatial Metrics and Relative Entropy&lt;/Title&gt;&lt;Template&gt;Journal Article&lt;/Template&gt;&lt;Star&gt;0&lt;/Star&gt;&lt;Tag&gt;0&lt;/Tag&gt;&lt;Author&gt;Singh, Anjali; Tripathi, Akshar; Joshi, Rishabh&lt;/Author&gt;&lt;Year&gt;2024&lt;/Year&gt;&lt;Details&gt;&lt;_accessed&gt;65927241&lt;/_accessed&gt;&lt;_created&gt;65927209&lt;/_created&gt;&lt;_doi&gt;10.3233/ATDE241007&lt;/_doi&gt;&lt;_journal&gt;Advances in Transdisciplinary Engineering&lt;/_journal&gt;&lt;_modified&gt;65927241&lt;/_modified&gt;&lt;_pages&gt;345-361&lt;/_pages&gt;&lt;_volume&gt;62&lt;/_volume&gt;&lt;_language&gt;English&lt;/_language&gt;&lt;/Details&gt;&lt;Extra&gt;&lt;DBUID&gt;{2B5F677C-BA8E-455E-AC10-7E2455A57C4E}&lt;/DBUID&gt;&lt;/Extra&gt;&lt;/Item&gt;&lt;/References&gt;&lt;/Group&gt;&lt;/Citation&gt;_x000a_"/>
    <w:docVar w:name="NE.Ref{37321884-EC71-45E3-937A-DA35D56C08C9}" w:val=" ADDIN NE.Ref.{37321884-EC71-45E3-937A-DA35D56C08C9}&lt;Citation&gt;&lt;Group&gt;&lt;References&gt;&lt;Item&gt;&lt;ID&gt;1621&lt;/ID&gt;&lt;UID&gt;{D2A36276-3D71-4991-A811-79054DE131AD}&lt;/UID&gt;&lt;Title&gt;The Community Land Model Version 5: Description of New Features, Benchmarking, and Impact of Forcing Uncertainty&lt;/Title&gt;&lt;Template&gt;Journal Article&lt;/Template&gt;&lt;Star&gt;0&lt;/Star&gt;&lt;Tag&gt;0&lt;/Tag&gt;&lt;Author&gt;Lawrence, David M; Fisher, Rosie A; Koven, Charles D; Oleson, Keith W; Swenson, Sean C; Bonan, Gordon; Collier, Nathan; Ghimire, Bardan; van Kampenhout, Leo; Kennedy, Daniel; Kluzek, Erik; Lawrence, Peter J; Li, Fang; Li, Hongyi; Lombardozzi, Danica; Riley, William J; Sacks, William J; Shi, Mingjie; Vertenstein, Mariana; Wieder, William R; Xu, Chonggang; Ali, Ashehad A; Badger, Andrew M; Bisht, Gautam; van den Broeke, Michiel; Brunke, Michael A; Burns, Sean P; Buzan, Jonathan; Clark, Martyn; Craig, Anthony; Dahlin, Kyla; Drewniak, Beth; Fisher, Joshua B; Flanner, Mark; Fox, Andrew M; Gentine, Pierre; Hoffman, Forrest; Keppel Aleks, Gretchen; Knox, Ryan; Kumar, Sanjiv; Lenaerts, Jan; Leung, L Ruby; Lipscomb, William H; Lu, Yaqiong; Pandey, Ashutosh; Pelletier, Jon D; Perket, Justin; Randerson, James T; Ricciuto, Daniel M; Sanderson, Benjamin M; Slater, Andrew; Subin, Zachary M; Tang, Jinyun; Thomas, R Quinn; Val Martin, Maria; Zeng, Xubin&lt;/Author&gt;&lt;Year&gt;2019&lt;/Year&gt;&lt;Details&gt;&lt;_accessed&gt;65662094&lt;/_accessed&gt;&lt;_collection_scope&gt;SCIE;EI&lt;/_collection_scope&gt;&lt;_created&gt;65662094&lt;/_created&gt;&lt;_db_updated&gt;CrossRef&lt;/_db_updated&gt;&lt;_doi&gt;10.1029/2018MS001583&lt;/_doi&gt;&lt;_impact_factor&gt;   4.400&lt;/_impact_factor&gt;&lt;_isbn&gt;1942-2466&lt;/_isbn&gt;&lt;_issue&gt;12&lt;/_issue&gt;&lt;_journal&gt;Journal of Advances in Modeling Earth Systems&lt;/_journal&gt;&lt;_modified&gt;65823491&lt;/_modified&gt;&lt;_pages&gt;4245-4287&lt;/_pages&gt;&lt;_social_category&gt;气象与大气科学(2)&lt;/_social_category&gt;&lt;_tertiary_title&gt;J Adv Model Earth Syst&lt;/_tertiary_title&gt;&lt;_url&gt;https://agupubs.onlinelibrary.wiley.com/doi/10.1029/2018MS001583_x000d__x000a_https://agupubs.onlinelibrary.wiley.com/doi/pdf/10.1029/2018MS001583&lt;/_url&gt;&lt;_volume&gt;11&lt;/_volume&gt;&lt;_language&gt;English&lt;/_language&gt;&lt;/Details&gt;&lt;Extra&gt;&lt;DBUID&gt;{2B5F677C-BA8E-455E-AC10-7E2455A57C4E}&lt;/DBUID&gt;&lt;/Extra&gt;&lt;/Item&gt;&lt;/References&gt;&lt;/Group&gt;&lt;Group&gt;&lt;References&gt;&lt;Item&gt;&lt;ID&gt;1069&lt;/ID&gt;&lt;UID&gt;{70BF78E2-AF35-4340-96A8-68BF29C37609}&lt;/UID&gt;&lt;Title&gt;The global water resources and use model WaterGAP v2.2e: description and evaluation of modifications and new features&lt;/Title&gt;&lt;Template&gt;Journal Article&lt;/Template&gt;&lt;Star&gt;0&lt;/Star&gt;&lt;Tag&gt;0&lt;/Tag&gt;&lt;Author&gt;Müller Schmied, Hannes; Trautmann, Tim; Ackermann, Sebastian; Cáceres, Denise; Flörke, Martina; Gerdener, Helena; Kynast, Ellen; Peiris, Thedini Asali; Schiebener, Leonie; Schumacher, Maike; Döll, Petra&lt;/Author&gt;&lt;Year&gt;2024&lt;/Year&gt;&lt;Details&gt;&lt;_accessed&gt;65864684&lt;/_accessed&gt;&lt;_collection_scope&gt;SCIE&lt;/_collection_scope&gt;&lt;_created&gt;65320909&lt;/_created&gt;&lt;_date&gt;65715840&lt;/_date&gt;&lt;_db_updated&gt;CrossRef&lt;/_db_updated&gt;&lt;_doi&gt;10.5194/gmd-17-8817-2024&lt;/_doi&gt;&lt;_impact_factor&gt;   4.000&lt;/_impact_factor&gt;&lt;_isbn&gt;1991-9603&lt;/_isbn&gt;&lt;_issue&gt;23&lt;/_issue&gt;&lt;_journal&gt;Geoscientific Model Development&lt;/_journal&gt;&lt;_modified&gt;65864684&lt;/_modified&gt;&lt;_pages&gt;8817-8852&lt;/_pages&gt;&lt;_social_category&gt;地球科学：综合(3)&lt;/_social_category&gt;&lt;_tertiary_title&gt;Geosci. Model Dev.&lt;/_tertiary_title&gt;&lt;_url&gt;https://gmd.copernicus.org/articles/17/8817/2024/_x000d__x000a_https://gmd.copernicus.org/articles/17/8817/2024/gmd-17-8817-2024.pdf&lt;/_url&gt;&lt;_volume&gt;17&lt;/_volume&gt;&lt;_language&gt;English&lt;/_language&gt;&lt;/Details&gt;&lt;Extra&gt;&lt;DBUID&gt;{2B5F677C-BA8E-455E-AC10-7E2455A57C4E}&lt;/DBUID&gt;&lt;/Extra&gt;&lt;/Item&gt;&lt;/References&gt;&lt;/Group&gt;&lt;Group&gt;&lt;References&gt;&lt;Item&gt;&lt;ID&gt;1346&lt;/ID&gt;&lt;UID&gt;{CFC11728-A0AF-4D5E-82D8-2515C0776614}&lt;/UID&gt;&lt;Title&gt;ERA5-Land: a state-of-the-art global reanalysis dataset for land applications&lt;/Title&gt;&lt;Template&gt;Journal Article&lt;/Template&gt;&lt;Star&gt;0&lt;/Star&gt;&lt;Tag&gt;5&lt;/Tag&gt;&lt;Author&gt;Muñoz-Sabater, Joaquín; Dutra, Emanuel; Agustí-Panareda, Anna; Albergel, Clément; Arduini, Gabriele; Balsamo, Gianpaolo; Boussetta, Souhail; Choulga, Margarita; Harrigan, Shaun; Hersbach, Hans; Martens, Brecht; Miralles, Diego G; Piles, María; Rodríguez-Fernández, Nemesio J; Zsoter, Ervin; Buontempo, Carlo; Thépaut, Jean-NoÃ L&lt;/Author&gt;&lt;Year&gt;2021&lt;/Year&gt;&lt;Details&gt;&lt;_accessed&gt;65593423&lt;/_accessed&gt;&lt;_collection_scope&gt;SCIE&lt;/_collection_scope&gt;&lt;_created&gt;65593422&lt;/_created&gt;&lt;_date&gt;63640800&lt;/_date&gt;&lt;_date_display&gt;2021&lt;/_date_display&gt;&lt;_db_updated&gt;PKU Search&lt;/_db_updated&gt;&lt;_doi&gt;10.5194/essd-13-4349-2021&lt;/_doi&gt;&lt;_impact_factor&gt;  11.200&lt;/_impact_factor&gt;&lt;_isbn&gt;1866-3516;1866-3508;&lt;/_isbn&gt;&lt;_issue&gt;9&lt;/_issue&gt;&lt;_journal&gt;Earth system science data&lt;/_journal&gt;&lt;_keywords&gt;Algorithms; Anomalies; Atmospheric forcing; Climate change; Climate models; Climatic changes; Climatic data; Data storage; Datasets; Earth Sciences; Elevation; Environmental management; Estimates; Fields; Geographical distribution; Geographical locations; Hydrologic cycle; Hydrologic studies; Hydrological cycle; Hydrology; Lakes; Land surface models; Management; Modelling; MODIS; Numerical integration; Numerical prediction; Numerical weather forecasting; R&amp;amp;D; Research &amp;amp; development; Resolution; River discharge; River flow; Satellite observation; Sciences of the Universe; Simulation; Skin temperature; Snow accumulation; Snow depth; Soil moisture; Spatial discrimination; Spatial resolution; Temporal resolution; Time series; Water; Water depth; Water resources; Water resources management; Weather; Weather forecasting&lt;/_keywords&gt;&lt;_modified&gt;65823491&lt;/_modified&gt;&lt;_number&gt;1&lt;/_number&gt;&lt;_ori_publication&gt;Copernicus GmbH&lt;/_ori_publication&gt;&lt;_pages&gt;4349-4383&lt;/_pages&gt;&lt;_place_published&gt;Katlenburg-Lindau&lt;/_place_published&gt;&lt;_social_category&gt;地球科学：综合(1) &amp;amp; 气象与大气科学(1)&lt;/_social_category&gt;&lt;_url&gt;https://essd.copernicus.org/articles/13/4349/2021/ _x000d__x000a_&lt;/_url&gt;&lt;_volume&gt;13&lt;/_volume&gt;&lt;_language&gt;English&lt;/_language&gt;&lt;/Details&gt;&lt;Extra&gt;&lt;DBUID&gt;{2B5F677C-BA8E-455E-AC10-7E2455A57C4E}&lt;/DBUID&gt;&lt;/Extra&gt;&lt;/Item&gt;&lt;/References&gt;&lt;/Group&gt;&lt;Group&gt;&lt;References&gt;&lt;Item&gt;&lt;ID&gt;1218&lt;/ID&gt;&lt;UID&gt;{4D48BA7E-5927-41FE-BCBB-7445451F9C48}&lt;/UID&gt;&lt;Title&gt;The Global Land Data Assimilation System&lt;/Title&gt;&lt;Template&gt;Journal Article&lt;/Template&gt;&lt;Star&gt;1&lt;/Star&gt;&lt;Tag&gt;0&lt;/Tag&gt;&lt;Author&gt;Rodell, M; Houser, P R; Jambor, U; Gottschalck, J; Mitchell, K; Meng, C J; Arsenault, K; Cosgrove, B; Radakovich, J; Bosilovich, M; Entin, J K; Walker, J P; Lohmann, D; Toll, D&lt;/Author&gt;&lt;Year&gt;2004&lt;/Year&gt;&lt;Details&gt;&lt;_accessed&gt;65503205&lt;/_accessed&gt;&lt;_collection_scope&gt;SCIE;EI&lt;/_collection_scope&gt;&lt;_created&gt;65503198&lt;/_created&gt;&lt;_db_updated&gt;CrossRef&lt;/_db_updated&gt;&lt;_doi&gt;10.1175/BAMS-85-3-381&lt;/_doi&gt;&lt;_impact_factor&gt;   6.900&lt;/_impact_factor&gt;&lt;_isbn&gt;0003-0007&lt;/_isbn&gt;&lt;_issue&gt;3&lt;/_issue&gt;&lt;_journal&gt;Bulletin of the American Meteorological Society&lt;/_journal&gt;&lt;_modified&gt;65823491&lt;/_modified&gt;&lt;_pages&gt;381-394&lt;/_pages&gt;&lt;_social_category&gt;气象与大气科学(1)&lt;/_social_category&gt;&lt;_tertiary_title&gt;Bull. Amer. Meteor. Soc.&lt;/_tertiary_title&gt;&lt;_url&gt;https://journals.ametsoc.org/doi/10.1175/BAMS-85-3-381_x000d__x000a_http://journals.ametsoc.org/doi/pdf/10.1175/BAMS-85-3-381&lt;/_url&gt;&lt;_volume&gt;85&lt;/_volume&gt;&lt;_language&gt;English&lt;/_language&gt;&lt;/Details&gt;&lt;Extra&gt;&lt;DBUID&gt;{2B5F677C-BA8E-455E-AC10-7E2455A57C4E}&lt;/DBUID&gt;&lt;/Extra&gt;&lt;/Item&gt;&lt;/References&gt;&lt;/Group&gt;&lt;Group&gt;&lt;References&gt;&lt;Item&gt;&lt;ID&gt;1340&lt;/ID&gt;&lt;UID&gt;{E01F77D0-51AC-4B42-A851-DAAD2DD5340F}&lt;/UID&gt;&lt;Title&gt;PCR-GLOBWB 2: a 5 arcmin global hydrological and water resources model&lt;/Title&gt;&lt;Template&gt;Journal Article&lt;/Template&gt;&lt;Star&gt;0&lt;/Star&gt;&lt;Tag&gt;0&lt;/Tag&gt;&lt;Author&gt;Sutanudjaja, Edwin H; van Beek, Rens; Wanders, Niko; Wada, Yoshihide; Bosmans, Joyce H C; Drost, Niels; van der Ent, Ruud J; de Graaf, Inge E M; Hoch, Jannis M; de Jong, Kor; Karssenberg, Derek; López López, Patricia; Peßenteiner, Stefanie; Schmitz, Oliver; Straatsma, Menno W; Vannametee, Ekkamol; Wisser, Dominik; Bierkens, Marc F P&lt;/Author&gt;&lt;Year&gt;2018&lt;/Year&gt;&lt;Details&gt;&lt;_accessed&gt;65662133&lt;/_accessed&gt;&lt;_collection_scope&gt;SCIE&lt;/_collection_scope&gt;&lt;_created&gt;65593374&lt;/_created&gt;&lt;_date&gt;62307360&lt;/_date&gt;&lt;_date_display&gt;2018&lt;/_date_display&gt;&lt;_db_updated&gt;CrossRef&lt;/_db_updated&gt;&lt;_doi&gt;10.5194/gmd-11-2429-2018&lt;/_doi&gt;&lt;_impact_factor&gt;   4.000&lt;/_impact_factor&gt;&lt;_isbn&gt;1991-9603&lt;/_isbn&gt;&lt;_issue&gt;6&lt;/_issue&gt;&lt;_journal&gt;Geoscientific Model Development&lt;/_journal&gt;&lt;_keywords&gt;Analysis; climate forcing; Components; Computer simulation; consumption; Data centers; demand; depletion; discharge; DNA; Dynamics; global; GRACE; ground water; Groundwater; Groundwater depletion; Groundwater flow; Groundwater overdraft; Hydrodynamic models; Hydrodynamics; Hydrogeology; Hydrologic data; Hydrologic models; Hydrological research; Hydrology; irrigation; Modular structures; Nucleotide sequence; PCR; PCR-GLOBWB 2 model; remote sensing; Resolution; Resources; Routines; Routing; Runoff; satellite methods; simulation; statistical analysis; Surface water; time series analysis; Two dimensional models; Water; water balance; Water consumption; Water cycle; Water demand; Water resources; Water storage; Water use; Water wells&lt;/_keywords&gt;&lt;_modified&gt;65823491&lt;/_modified&gt;&lt;_number&gt;1&lt;/_number&gt;&lt;_ori_publication&gt;Copernicus Publications&lt;/_ori_publication&gt;&lt;_pages&gt;2429-2453&lt;/_pages&gt;&lt;_place_published&gt;Gottingen&lt;/_place_published&gt;&lt;_social_category&gt;地球科学：综合(3)&lt;/_social_category&gt;&lt;_tertiary_title&gt;Geosci. Model Dev.&lt;/_tertiary_title&gt;&lt;_url&gt;https://gmd.copernicus.org/articles/11/2429/2018/_x000d__x000a_https://gmd.copernicus.org/articles/11/2429/2018/gmd-11-2429-2018.pdf&lt;/_url&gt;&lt;_volume&gt;11&lt;/_volume&gt;&lt;_language&gt;English&lt;/_language&gt;&lt;/Details&gt;&lt;Extra&gt;&lt;DBUID&gt;{2B5F677C-BA8E-455E-AC10-7E2455A57C4E}&lt;/DBUID&gt;&lt;/Extra&gt;&lt;/Item&gt;&lt;/References&gt;&lt;/Group&gt;&lt;/Citation&gt;_x000a_"/>
    <w:docVar w:name="NE.Ref{4077DBBD-2C99-4E9A-870D-ED7E3585B94D}" w:val=" ADDIN NE.Ref.{4077DBBD-2C99-4E9A-870D-ED7E3585B94D}&lt;Citation&gt;&lt;Group&gt;&lt;References&gt;&lt;Item&gt;&lt;ID&gt;633&lt;/ID&gt;&lt;UID&gt;{139DF8BF-D773-4AC2-8851-31516994F18F}&lt;/UID&gt;&lt;Title&gt;The global water resources and use model WaterGAP v2.2d: model description and evaluation&lt;/Title&gt;&lt;Template&gt;Journal Article&lt;/Template&gt;&lt;Star&gt;0&lt;/Star&gt;&lt;Tag&gt;0&lt;/Tag&gt;&lt;Author&gt;Müller Schmied, Hannes; Cáceres, Denise; Eisner, Stephanie; Flörke, Martina; Herbert, Claudia; Niemann, Christoph; Peiris, Thedini Asali; Popat, Eklavyya; Portmann, Felix Theodor; Reinecke, Robert; Schumacher, Maike; Shadkam, Somayeh; Telteu, Camelia-Eliza; Trautmann, Tim; Döll, Petra&lt;/Author&gt;&lt;Year&gt;2021&lt;/Year&gt;&lt;Details&gt;&lt;_accessed&gt;65662124&lt;/_accessed&gt;&lt;_collection_scope&gt;SCIE&lt;/_collection_scope&gt;&lt;_created&gt;65034012&lt;/_created&gt;&lt;_date&gt;63717120&lt;/_date&gt;&lt;_db_updated&gt;CrossRef&lt;/_db_updated&gt;&lt;_doi&gt;10.5194/gmd-14-1037-2021&lt;/_doi&gt;&lt;_impact_factor&gt;   4.000&lt;/_impact_factor&gt;&lt;_isbn&gt;1991-9603&lt;/_isbn&gt;&lt;_issue&gt;2&lt;/_issue&gt;&lt;_journal&gt;Geoscientific Model Development&lt;/_journal&gt;&lt;_modified&gt;65823491&lt;/_modified&gt;&lt;_pages&gt;1037-1079&lt;/_pages&gt;&lt;_social_category&gt;地球科学：综合(3)&lt;/_social_category&gt;&lt;_tertiary_title&gt;Geosci. Model Dev.&lt;/_tertiary_title&gt;&lt;_url&gt;https://gmd.copernicus.org/articles/14/1037/2021/_x000d__x000a_https://gmd.copernicus.org/articles/14/1037/2021/gmd-14-1037-2021.pdf&lt;/_url&gt;&lt;_volume&gt;14&lt;/_volume&gt;&lt;/Details&gt;&lt;Extra&gt;&lt;DBUID&gt;{2B5F677C-BA8E-455E-AC10-7E2455A57C4E}&lt;/DBUID&gt;&lt;/Extra&gt;&lt;/Item&gt;&lt;/References&gt;&lt;/Group&gt;&lt;/Citation&gt;_x000a_"/>
    <w:docVar w:name="NE.Ref{4702A1EC-871B-4454-91C9-C60516EC9B4E}" w:val=" ADDIN NE.Ref.{4702A1EC-871B-4454-91C9-C60516EC9B4E}&lt;Citation&gt;&lt;Group&gt;&lt;References&gt;&lt;Item&gt;&lt;ID&gt;2022&lt;/ID&gt;&lt;UID&gt;{1CD49D8A-3DB5-4A3A-A574-0FA8B272CCCE}&lt;/UID&gt;&lt;Title&gt;Amazon Hydrology From Space: Scientific Advances and Future Challenges&lt;/Title&gt;&lt;Template&gt;Journal Article&lt;/Template&gt;&lt;Star&gt;0&lt;/Star&gt;&lt;Tag&gt;0&lt;/Tag&gt;&lt;Author&gt;Fassoni Andrade, Alice César; Fleischmann, Ayan Santos; Papa, Fabrice; Paiva, Rodrigo Cauduro Dias De; Wongchuig, Sly; Melack, John M; Moreira, Adriana Aparecida; Paris, Adrien; Ruhoff, Anderson; Barbosa, Claudio; Maciel, Daniel Andrade; Novo, Evlyn; Durand, Fabien; Frappart, Frédéric; Aires, Filipe; Abrahão, Gabriel Medeiros; Ferreira Ferreira, Jefferson; Espinoza, Jhan Carlo; Laipelt, Leonardo; Costa, Marcos Heil; Espinoza Villar, Raul; Calmant, Stéphane; Pellet, Victor&lt;/Author&gt;&lt;Year&gt;2021&lt;/Year&gt;&lt;Details&gt;&lt;_accessed&gt;65960124&lt;/_accessed&gt;&lt;_collection_scope&gt;SCIE;EI&lt;/_collection_scope&gt;&lt;_created&gt;65960124&lt;/_created&gt;&lt;_db_updated&gt;CrossRef&lt;/_db_updated&gt;&lt;_doi&gt;10.1029/2020RG000728&lt;/_doi&gt;&lt;_impact_factor&gt;  25.200&lt;/_impact_factor&gt;&lt;_isbn&gt;8755-1209&lt;/_isbn&gt;&lt;_issue&gt;4&lt;/_issue&gt;&lt;_journal&gt;Reviews of Geophysics&lt;/_journal&gt;&lt;_modified&gt;65960124&lt;/_modified&gt;&lt;_pages&gt;e2020RG000728&lt;/_pages&gt;&lt;_social_category&gt;地球化学与地球物理(1)&lt;/_social_category&gt;&lt;_tertiary_title&gt;Reviews of Geophysics&lt;/_tertiary_title&gt;&lt;_url&gt;https://agupubs.onlinelibrary.wiley.com/doi/10.1029/2020RG000728_x000d__x000a_https://agupubs.onlinelibrary.wiley.com/doi/pdf/10.1029/2020RG000728&lt;/_url&gt;&lt;_volume&gt;59&lt;/_volume&gt;&lt;_language&gt;English&lt;/_language&gt;&lt;/Details&gt;&lt;Extra&gt;&lt;DBUID&gt;{2B5F677C-BA8E-455E-AC10-7E2455A57C4E}&lt;/DBUID&gt;&lt;/Extra&gt;&lt;/Item&gt;&lt;/References&gt;&lt;/Group&gt;&lt;/Citation&gt;_x000a_"/>
    <w:docVar w:name="NE.Ref{47D939DB-4E90-480D-BF8B-ED6441598EF7}" w:val=" ADDIN NE.Ref.{47D939DB-4E90-480D-BF8B-ED6441598EF7}&lt;Citation&gt;&lt;Group&gt;&lt;References&gt;&lt;Item&gt;&lt;ID&gt;155&lt;/ID&gt;&lt;UID&gt;{BE2C170B-C4AF-4C02-BAE3-14B2434BA4AD}&lt;/UID&gt;&lt;Title&gt;Estimating groundwater storage changes in the Mississippi River basin (USA) using GRACE&lt;/Title&gt;&lt;Template&gt;Journal Article&lt;/Template&gt;&lt;Star&gt;1&lt;/Star&gt;&lt;Tag&gt;5&lt;/Tag&gt;&lt;Author&gt;Rodell, Matthew; Chen, Jianli; Kato, Hiroko; Famiglietti, James S; Nigro, Joe; Wilson, Clark R; Hoffmann, Joern; Sander, Per&lt;/Author&gt;&lt;Year&gt;2007&lt;/Year&gt;&lt;Details&gt;&lt;_accessed&gt;65443473&lt;/_accessed&gt;&lt;_collection_scope&gt;SCI;SCIE&lt;/_collection_scope&gt;&lt;_created&gt;64307492&lt;/_created&gt;&lt;_date&gt;56276640&lt;/_date&gt;&lt;_date_display&gt;2007&lt;/_date_display&gt;&lt;_db_updated&gt;PKU Search&lt;/_db_updated&gt;&lt;_doi&gt;10.1007/s10040-006-0103-7&lt;/_doi&gt;&lt;_impact_factor&gt;   2.400&lt;/_impact_factor&gt;&lt;_isbn&gt;1431-2174&lt;/_isbn&gt;&lt;_issue&gt;1&lt;/_issue&gt;&lt;_journal&gt;Hydrogeology journal&lt;/_journal&gt;&lt;_keywords&gt;Basins; Freshwater; Geophysical methods; Global Land Data Assimilation System; GRACE; ground water; Groundwater; Groundwater monitoring; Hydrogeology; hydrologic cycle; hydrology; Mississippi River basin; monitoring; North America; numerical models; Remote sensing; satellite methods; snow; soils; surface water; United States; water balance; water storage&lt;/_keywords&gt;&lt;_modified&gt;65823491&lt;/_modified&gt;&lt;_number&gt;1&lt;/_number&gt;&lt;_ori_publication&gt;Springer&lt;/_ori_publication&gt;&lt;_pages&gt;159-166&lt;/_pages&gt;&lt;_place_published&gt;Berlin - Heidelberg&lt;/_place_published&gt;&lt;_social_category&gt;地球科学：综合(4) &amp;amp; 水资源(3)&lt;/_social_category&gt;&lt;_url&gt;https://doi.org/10.1007/s10040-006-0103-7 _x000d__x000a_&lt;/_url&gt;&lt;_volume&gt;15&lt;/_volume&gt;&lt;_language&gt;English&lt;/_language&gt;&lt;/Details&gt;&lt;Extra&gt;&lt;DBUID&gt;{2B5F677C-BA8E-455E-AC10-7E2455A57C4E}&lt;/DBUID&gt;&lt;/Extra&gt;&lt;/Item&gt;&lt;/References&gt;&lt;/Group&gt;&lt;Group&gt;&lt;References&gt;&lt;Item&gt;&lt;ID&gt;370&lt;/ID&gt;&lt;UID&gt;{4573DDC2-FC99-45E1-879A-88A73A2AEBB4}&lt;/UID&gt;&lt;Title&gt;Improving the resolution of GRACE-based water storage estimates based on machine learning downscaling schemes&lt;/Title&gt;&lt;Template&gt;Journal Article&lt;/Template&gt;&lt;Star&gt;1&lt;/Star&gt;&lt;Tag&gt;5&lt;/Tag&gt;&lt;Author&gt;Yin, Wenjie; Zhang, Gangqiang; Han, Shin-Chan; Yeo, In-Young; Zhang, Menglin&lt;/Author&gt;&lt;Year&gt;2022&lt;/Year&gt;&lt;Details&gt;&lt;_accessed&gt;65679375&lt;/_accessed&gt;&lt;_collection_scope&gt;SCI;SCIE;EI&lt;/_collection_scope&gt;&lt;_created&gt;64544282&lt;/_created&gt;&lt;_db_updated&gt;CrossRef&lt;/_db_updated&gt;&lt;_doi&gt;10.1016/j.jhydrol.2022.128447&lt;/_doi&gt;&lt;_impact_factor&gt;   5.900&lt;/_impact_factor&gt;&lt;_isbn&gt;00221694&lt;/_isbn&gt;&lt;_journal&gt;Journal of Hydrology&lt;/_journal&gt;&lt;_modified&gt;65823491&lt;/_modified&gt;&lt;_pages&gt;128447&lt;/_pages&gt;&lt;_social_category&gt;工程：土木(1) &amp;amp; 地球科学：综合(1) &amp;amp; 水资源(1)&lt;/_social_category&gt;&lt;_tertiary_title&gt;Journal of Hydrology&lt;/_tertiary_title&gt;&lt;_url&gt;https://linkinghub.elsevier.com/retrieve/pii/S0022169422010174_x000d__x000a_https://api.elsevier.com/content/article/PII:S0022169422010174?httpAccept=text/xml&lt;/_url&gt;&lt;_volume&gt;613&lt;/_volume&gt;&lt;_language&gt;English&lt;/_language&gt;&lt;/Details&gt;&lt;Extra&gt;&lt;DBUID&gt;{2B5F677C-BA8E-455E-AC10-7E2455A57C4E}&lt;/DBUID&gt;&lt;/Extra&gt;&lt;/Item&gt;&lt;/References&gt;&lt;/Group&gt;&lt;/Citation&gt;_x000a_"/>
    <w:docVar w:name="NE.Ref{4BFB02DC-FBAE-4CA3-9CE2-348C23B556E3}" w:val=" ADDIN NE.Ref.{4BFB02DC-FBAE-4CA3-9CE2-348C23B556E3}&lt;Citation&gt;&lt;Group&gt;&lt;References&gt;&lt;Item&gt;&lt;ID&gt;1847&lt;/ID&gt;&lt;UID&gt;{6FC4A8EB-F512-4250-B71C-8687065B2896}&lt;/UID&gt;&lt;Title&gt;Validation of GRACE based groundwater storage anomaly using in-situ groundwater level measurements in India&lt;/Title&gt;&lt;Template&gt;Journal Article&lt;/Template&gt;&lt;Star&gt;0&lt;/Star&gt;&lt;Tag&gt;0&lt;/Tag&gt;&lt;Author&gt;Bhanja, Soumendra N; Mukherjee, Abhijit; Saha, Dipankar; Velicogna, Isabella; Famiglietti, James S&lt;/Author&gt;&lt;Year&gt;2016&lt;/Year&gt;&lt;Details&gt;&lt;_accessed&gt;65758888&lt;/_accessed&gt;&lt;_collection_scope&gt;SCIE;EI&lt;/_collection_scope&gt;&lt;_created&gt;65758887&lt;/_created&gt;&lt;_db_updated&gt;CrossRef&lt;/_db_updated&gt;&lt;_doi&gt;10.1016/j.jhydrol.2016.10.042&lt;/_doi&gt;&lt;_impact_factor&gt;   5.900&lt;/_impact_factor&gt;&lt;_isbn&gt;00221694&lt;/_isbn&gt;&lt;_journal&gt;Journal of Hydrology&lt;/_journal&gt;&lt;_modified&gt;65823491&lt;/_modified&gt;&lt;_pages&gt;729-738&lt;/_pages&gt;&lt;_social_category&gt;工程：土木(1) &amp;amp; 地球科学：综合(1) &amp;amp; 水资源(1)&lt;/_social_category&gt;&lt;_tertiary_title&gt;Journal of Hydrology&lt;/_tertiary_title&gt;&lt;_url&gt;https://linkinghub.elsevier.com/retrieve/pii/S0022169416306886_x000d__x000a_https://api.elsevier.com/content/article/PII:S0022169416306886?httpAccept=text/xml&lt;/_url&gt;&lt;_volume&gt;543&lt;/_volume&gt;&lt;_language&gt;English&lt;/_language&gt;&lt;/Details&gt;&lt;Extra&gt;&lt;DBUID&gt;{2B5F677C-BA8E-455E-AC10-7E2455A57C4E}&lt;/DBUID&gt;&lt;/Extra&gt;&lt;/Item&gt;&lt;/References&gt;&lt;/Group&gt;&lt;Group&gt;&lt;References&gt;&lt;Item&gt;&lt;ID&gt;1867&lt;/ID&gt;&lt;UID&gt;{5DF0E080-9AE6-48AE-A8B0-A8E0C986470A}&lt;/UID&gt;&lt;Title&gt;Global Groundwater Modeling and Monitoring: Opportunities and Challenges&lt;/Title&gt;&lt;Template&gt;Journal Article&lt;/Template&gt;&lt;Star&gt;0&lt;/Star&gt;&lt;Tag&gt;5&lt;/Tag&gt;&lt;Author&gt;Condon, Laura E; Kollet, Stefan; Bierkens, Marc F P; Fogg, Graham E; Maxwell, Reed M; Hill, Mary C; Fransen, Harrie Jan Hendricks; Verhoef, Anne; Van Loon, Anne F; Sulis, Mauro; Abesser, Corinna&lt;/Author&gt;&lt;Year&gt;2021&lt;/Year&gt;&lt;Details&gt;&lt;_accessed&gt;65761642&lt;/_accessed&gt;&lt;_collection_scope&gt;SCIE;EI&lt;/_collection_scope&gt;&lt;_created&gt;65761642&lt;/_created&gt;&lt;_db_updated&gt;CrossRef&lt;/_db_updated&gt;&lt;_doi&gt;10.1029/2020WR029500&lt;/_doi&gt;&lt;_impact_factor&gt;   4.600&lt;/_impact_factor&gt;&lt;_isbn&gt;0043-1397&lt;/_isbn&gt;&lt;_issue&gt;12&lt;/_issue&gt;&lt;_journal&gt;Water Resources Research&lt;/_journal&gt;&lt;_modified&gt;65823491&lt;/_modified&gt;&lt;_pages&gt;e2020WR029500&lt;/_pages&gt;&lt;_social_category&gt;环境科学(2) &amp;amp; 湖沼学(1) &amp;amp; 水资源(2)&lt;/_social_category&gt;&lt;_tertiary_title&gt;Water Resources Research&lt;/_tertiary_title&gt;&lt;_url&gt;https://agupubs.onlinelibrary.wiley.com/doi/10.1029/2020WR029500_x000d__x000a_https://agupubs.onlinelibrary.wiley.com/doi/pdf/10.1029/2020WR029500&lt;/_url&gt;&lt;_volume&gt;57&lt;/_volume&gt;&lt;_language&gt;English&lt;/_language&gt;&lt;/Details&gt;&lt;Extra&gt;&lt;DBUID&gt;{2B5F677C-BA8E-455E-AC10-7E2455A57C4E}&lt;/DBUID&gt;&lt;/Extra&gt;&lt;/Item&gt;&lt;/References&gt;&lt;/Group&gt;&lt;Group&gt;&lt;References&gt;&lt;Item&gt;&lt;ID&gt;1034&lt;/ID&gt;&lt;UID&gt;{8DAE92FE-6D15-46DB-9DA0-C92B858E4D2E}&lt;/UID&gt;&lt;Title&gt;Rapid groundwater decline and some cases of recovery in aquifers globally&lt;/Title&gt;&lt;Template&gt;Journal Article&lt;/Template&gt;&lt;Star&gt;0&lt;/Star&gt;&lt;Tag&gt;5&lt;/Tag&gt;&lt;Author&gt;Jasechko, S; Seybold, H; Perrone, D; Fan, Y; Shamsudduha, M; Taylor, R G; Fallatah, O; Kirchner, J W&lt;/Author&gt;&lt;Year&gt;2024&lt;/Year&gt;&lt;Details&gt;&lt;_accessed&gt;65298029&lt;/_accessed&gt;&lt;_accession_num&gt;38267682&lt;/_accession_num&gt;&lt;_author_adr&gt;Bren School of Environmental Science &amp;amp; Management, University of California,  Santa Barbara, Santa Barbara, CA, USA. jasechko@ucsb.edu.; Department of Environmental Systems Sciences, ETH Zurich, Zurich, Switzerland.; Environmental Studies Program, University of California, Santa Barbara, Santa  Barbara, CA, USA.; Department of Earth and Planetary Sciences, Rutgers University, New Brunswick,  NJ, USA.; Institute for Risk and Disaster Reduction, University College London, London, UK.; Department of Geography, University College London, London, UK.; Department of Nuclear Engineering, Faculty of Engineering, King Abdulaziz  University, Jeddah, Saudi Arabia.; Center for Training and Radiation Protection, Faculty of Engineering, King  Abdulaziz University, Jeddah, Saudi Arabia.; Department of Environmental Systems Sciences, ETH Zurich, Zurich, Switzerland.; Swiss Federal Research Institute WSL, Birmensdorf, Switzerland.; Department of Earth and Planetary Science, University of California, Berkeley,  Berkeley, CA, USA.&lt;/_author_adr&gt;&lt;_collection_scope&gt;SCIE&lt;/_collection_scope&gt;&lt;_created&gt;65296045&lt;/_created&gt;&lt;_date&gt;65217600&lt;/_date&gt;&lt;_date_display&gt;2024 Jan&lt;/_date_display&gt;&lt;_db_updated&gt;PubMed&lt;/_db_updated&gt;&lt;_doi&gt;10.1038/s41586-023-06879-8&lt;/_doi&gt;&lt;_impact_factor&gt;  50.500&lt;/_impact_factor&gt;&lt;_isbn&gt;1476-4687 (Electronic); 0028-0836 (Print); 0028-0836 (Linking)&lt;/_isbn&gt;&lt;_issue&gt;7996&lt;/_issue&gt;&lt;_journal&gt;Nature&lt;/_journal&gt;&lt;_keywords&gt;20th century; 21st century; Acceleration; Agricultural land; Aquifer management; Aquifer recharge; Aquifer systems; Aquifers; Chemical analysis; Ecosystem; Groundwater; Groundwater - analysis; Groundwater depletion; Groundwater levels; Groundwater recharge; Groundwater resources; Precipitation; Satellites; Seawater; Stream discharge; Stream flow; Surface water; Time series; Trends; Water analysis; Water levels; Water resources; Water Supply - statistics &amp;amp; numerical data&lt;/_keywords&gt;&lt;_language&gt;English&lt;/_language&gt;&lt;_modified&gt;65823491&lt;/_modified&gt;&lt;_number&gt;1&lt;/_number&gt;&lt;_ori_publication&gt;(c) 2024. The Author(s).&lt;/_ori_publication&gt;&lt;_pages&gt;715-721&lt;/_pages&gt;&lt;_place_published&gt;England&lt;/_place_published&gt;&lt;_social_category&gt;综合性期刊(1)&lt;/_social_category&gt;&lt;_subject_headings&gt;Acceleration; Ecosystem; *Groundwater/analysis; Water Supply/statistics &amp;amp; numerical data&lt;/_subject_headings&gt;&lt;_tertiary_title&gt;Nature&lt;/_tertiary_title&gt;&lt;_type_work&gt;Journal Article&lt;/_type_work&gt;&lt;_url&gt;http://www.ncbi.nlm.nih.gov/entrez/query.fcgi?cmd=Retrieve&amp;amp;db=pubmed&amp;amp;dopt=Abstract&amp;amp;list_uids=38267682&amp;amp;query_hl=1&lt;/_url&gt;&lt;_volume&gt;625&lt;/_volume&gt;&lt;/Details&gt;&lt;Extra&gt;&lt;DBUID&gt;{2B5F677C-BA8E-455E-AC10-7E2455A57C4E}&lt;/DBUID&gt;&lt;/Extra&gt;&lt;/Item&gt;&lt;/References&gt;&lt;/Group&gt;&lt;/Citation&gt;_x000a_"/>
    <w:docVar w:name="NE.Ref{4EFC9F9E-CE43-4820-8BAA-AB7FCE485110}" w:val=" ADDIN NE.Ref.{4EFC9F9E-CE43-4820-8BAA-AB7FCE485110}&lt;Citation&gt;&lt;Group&gt;&lt;References&gt;&lt;Item&gt;&lt;ID&gt;1276&lt;/ID&gt;&lt;UID&gt;{A684D848-C7E4-46F1-A493-585992F6F283}&lt;/UID&gt;&lt;Title&gt;Advancements in high-resolution land surface satellite products: A comprehensive review of inversion algorithms, products and challenges&lt;/Title&gt;&lt;Template&gt;Journal Article&lt;/Template&gt;&lt;Star&gt;0&lt;/Star&gt;&lt;Tag&gt;0&lt;/Tag&gt;&lt;Author&gt;Liang, Shunlin; He, Tao; Huang, Jianxi; Jia, Aolin; Zhang, Yuzhen; Cao, Yunfeng; Chen, Xiaona; Chen, Xidong; Cheng, Jie; Jiang, Bo; Jin, Huaan; Li, Ainong; Li, Siwei; Li, Xuecao; Liu, Liangyun; Liu, Xiaobang; Ma, Han; Ma, Yichuan; Song, Dan-Xia; Sun, Lin; Yao, Yunjun; Yuan, Wenping; Zhang, Guodong; Zhang, Yufang; Song, Liulin&lt;/Author&gt;&lt;Year&gt;2024&lt;/Year&gt;&lt;Details&gt;&lt;_accessed&gt;65563869&lt;/_accessed&gt;&lt;_created&gt;65563868&lt;/_created&gt;&lt;_db_updated&gt;CrossRef&lt;/_db_updated&gt;&lt;_doi&gt;10.1016/j.srs.2024.100152&lt;/_doi&gt;&lt;_impact_factor&gt;   5.700&lt;/_impact_factor&gt;&lt;_isbn&gt;26660172&lt;/_isbn&gt;&lt;_journal&gt;Science of Remote Sensing&lt;/_journal&gt;&lt;_modified&gt;65823491&lt;/_modified&gt;&lt;_pages&gt;100152&lt;/_pages&gt;&lt;_tertiary_title&gt;Science of Remote Sensing&lt;/_tertiary_title&gt;&lt;_url&gt;https://linkinghub.elsevier.com/retrieve/pii/S2666017224000361_x000d__x000a_https://api.elsevier.com/content/article/PII:S2666017224000361?httpAccept=text/xml&lt;/_url&gt;&lt;_volume&gt;10&lt;/_volume&gt;&lt;_language&gt;English&lt;/_language&gt;&lt;/Details&gt;&lt;Extra&gt;&lt;DBUID&gt;{2B5F677C-BA8E-455E-AC10-7E2455A57C4E}&lt;/DBUID&gt;&lt;/Extra&gt;&lt;/Item&gt;&lt;/References&gt;&lt;/Group&gt;&lt;Group&gt;&lt;References&gt;&lt;Item&gt;&lt;ID&gt;1875&lt;/ID&gt;&lt;UID&gt;{37FF11D7-5506-4693-BDBB-68F4F41C1601}&lt;/UID&gt;&lt;Title&gt;Remote sensing and hydrogeophysics give a new impetus to integrated hydrological models: A review&lt;/Title&gt;&lt;Template&gt;Journal Article&lt;/Template&gt;&lt;Star&gt;0&lt;/Star&gt;&lt;Tag&gt;0&lt;/Tag&gt;&lt;Author&gt;Lubczynski, M W; Leblanc, M; Batelaan, O&lt;/Author&gt;&lt;Year&gt;2024&lt;/Year&gt;&lt;Details&gt;&lt;_accessed&gt;65761673&lt;/_accessed&gt;&lt;_collection_scope&gt;SCIE;EI&lt;/_collection_scope&gt;&lt;_created&gt;65761673&lt;/_created&gt;&lt;_db_updated&gt;CrossRef&lt;/_db_updated&gt;&lt;_doi&gt;10.1016/j.jhydrol.2024.130901&lt;/_doi&gt;&lt;_impact_factor&gt;   5.900&lt;/_impact_factor&gt;&lt;_isbn&gt;00221694&lt;/_isbn&gt;&lt;_journal&gt;Journal of Hydrology&lt;/_journal&gt;&lt;_modified&gt;65823491&lt;/_modified&gt;&lt;_pages&gt;130901&lt;/_pages&gt;&lt;_social_category&gt;工程：土木(1) &amp;amp; 地球科学：综合(1) &amp;amp; 水资源(1)&lt;/_social_category&gt;&lt;_tertiary_title&gt;Journal of Hydrology&lt;/_tertiary_title&gt;&lt;_url&gt;https://linkinghub.elsevier.com/retrieve/pii/S0022169424002956_x000d__x000a_https://api.elsevier.com/content/article/PII:S0022169424002956?httpAccept=text/xml&lt;/_url&gt;&lt;_volume&gt;633&lt;/_volume&gt;&lt;_language&gt;English&lt;/_language&gt;&lt;/Details&gt;&lt;Extra&gt;&lt;DBUID&gt;{2B5F677C-BA8E-455E-AC10-7E2455A57C4E}&lt;/DBUID&gt;&lt;/Extra&gt;&lt;/Item&gt;&lt;/References&gt;&lt;/Group&gt;&lt;/Citation&gt;_x000a_"/>
    <w:docVar w:name="NE.Ref{5285E1A1-B3F4-409A-9E8F-5F1619A94568}" w:val=" ADDIN NE.Ref.{5285E1A1-B3F4-409A-9E8F-5F1619A94568}&lt;Citation&gt;&lt;Group&gt;&lt;References&gt;&lt;Item&gt;&lt;ID&gt;1349&lt;/ID&gt;&lt;UID&gt;{06C28532-D9F6-4592-8E73-39C5A4FB598A}&lt;/UID&gt;&lt;Title&gt;The ERA5 global reanalysis&lt;/Title&gt;&lt;Template&gt;Journal Article&lt;/Template&gt;&lt;Star&gt;0&lt;/Star&gt;&lt;Tag&gt;5&lt;/Tag&gt;&lt;Author&gt;Hersbach, Hans; Bell, Bill; Berrisford, Paul; Hirahara, Shoji; Horányi, András; Muñoz-Sabater, Joaquín; Nicolas, Julien; Peubey, Carole; Radu, Raluca; Schepers, Dinand; Simmons, Adrian; Soci, Cornel; Abdalla, Saleh; Abellan, Xavier; Balsamo, Gianpaolo; Bechtold, Peter; Biavati, Gionata; Bidlot, Jean; Bonavita, Massimo; De Chiara, Giovanna; Dahlgren, Per; Dee, Dick; Diamantakis, Michail; Dragani, Rossana; Flemming, Johannes; Forbes, Richard; Fuentes, Manuel; Geer, Alan; Haimberger, Leo; Healy, Sean; Hogan, Robin J; Hólm, Elías; Janisková, Marta; Keeley, Sarah; Laloyaux, Patrick; Lopez, Philippe; Lupu, Cristina; Radnoti, Gabor; de Rosnay, Patricia; Rozum, Iryna; Vamborg, Freja; Villaume, Sebastien; Thépaut, Jean-Noël&lt;/Author&gt;&lt;Year&gt;2020&lt;/Year&gt;&lt;Details&gt;&lt;_accessed&gt;65598560&lt;/_accessed&gt;&lt;_alternate_title&gt;Quarterly Journal of the Royal Meteorological SocietyQuarterly Journal of the Royal Meteorological Society&lt;/_alternate_title&gt;&lt;_collection_scope&gt;SCIE;EI&lt;/_collection_scope&gt;&lt;_created&gt;65593429&lt;/_created&gt;&lt;_date&gt;63375840&lt;/_date&gt;&lt;_date_display&gt;2020_x000d__x000a_2020/07/01&lt;/_date_display&gt;&lt;_db_updated&gt;CrossRef&lt;/_db_updated&gt;&lt;_doi&gt;10.1002/qj.3803&lt;/_doi&gt;&lt;_impact_factor&gt;   3.000&lt;/_impact_factor&gt;&lt;_isbn&gt;0035-9009&lt;/_isbn&gt;&lt;_issue&gt;730&lt;/_issue&gt;&lt;_journal&gt;Quarterly Journal of the Royal Meteorological Society&lt;/_journal&gt;&lt;_keywords&gt;climate reanalysis; Copernicus Climate Change Service; data assimilation; ERA5; historical observations&lt;/_keywords&gt;&lt;_modified&gt;65823491&lt;/_modified&gt;&lt;_ori_publication&gt;John Wiley &amp;amp; Sons, Ltd&lt;/_ori_publication&gt;&lt;_pages&gt;1999-2049&lt;/_pages&gt;&lt;_social_category&gt;气象与大气科学(3)&lt;/_social_category&gt;&lt;_url&gt;https://doi.org/10.1002/qj.3803&lt;/_url&gt;&lt;_volume&gt;146&lt;/_volume&gt;&lt;_language&gt;English&lt;/_language&gt;&lt;/Details&gt;&lt;Extra&gt;&lt;DBUID&gt;{2B5F677C-BA8E-455E-AC10-7E2455A57C4E}&lt;/DBUID&gt;&lt;/Extra&gt;&lt;/Item&gt;&lt;/References&gt;&lt;/Group&gt;&lt;/Citation&gt;_x000a_"/>
    <w:docVar w:name="NE.Ref{5B247C24-2285-4EBE-A0BF-162C55D08961}" w:val=" ADDIN NE.Ref.{5B247C24-2285-4EBE-A0BF-162C55D08961}&lt;Citation&gt;&lt;Group&gt;&lt;References&gt;&lt;Item&gt;&lt;ID&gt;387&lt;/ID&gt;&lt;UID&gt;{41702422-A7A0-40A5-B57A-3DD1BD5EF56A}&lt;/UID&gt;&lt;Title&gt;Contributions of GRACE to understanding climate change&lt;/Title&gt;&lt;Template&gt;Journal Article&lt;/Template&gt;&lt;Star&gt;0&lt;/Star&gt;&lt;Tag&gt;5&lt;/Tag&gt;&lt;Author&gt;Tapley, Byron D; Watkins, Michael M; Flechtner, Frank; Reigber, Christoph; Bettadpur, Srinivas; Rodell, Matthew; Sasgen, Ingo; Famiglietti, James S; Landerer, Felix W; Chambers, Don P; Reager, John T; Gardner, Alex S; Save, Himanshu; Ivins, Erik R; Swenson, Sean C; Boening, Carmen; Dahle, Christoph; Wiese, David N; Dobslaw, Henryk; Tamisiea, Mark E; Velicogna, Isabella&lt;/Author&gt;&lt;Year&gt;2019&lt;/Year&gt;&lt;Details&gt;&lt;_accessed&gt;65508144&lt;/_accessed&gt;&lt;_collection_scope&gt;SCIE;SSCI&lt;/_collection_scope&gt;&lt;_created&gt;64575844&lt;/_created&gt;&lt;_db_updated&gt;CrossRef&lt;/_db_updated&gt;&lt;_doi&gt;10.1038/s41558-019-0456-2&lt;/_doi&gt;&lt;_impact_factor&gt;  30.300&lt;/_impact_factor&gt;&lt;_isbn&gt;1758-678X&lt;/_isbn&gt;&lt;_issue&gt;5&lt;/_issue&gt;&lt;_journal&gt;Nature Climate Change&lt;/_journal&gt;&lt;_modified&gt;65823491&lt;/_modified&gt;&lt;_pages&gt;358-369&lt;/_pages&gt;&lt;_social_category&gt;环境科学(1) &amp;amp; 环境研究(1) &amp;amp; 气象与大气科学(1)&lt;/_social_category&gt;&lt;_tertiary_title&gt;Nat. Clim. Chang.&lt;/_tertiary_title&gt;&lt;_url&gt;https://www.nature.com/articles/s41558-019-0456-2_x000d__x000a_http://www.nature.com/articles/s41558-019-0456-2.pdf&lt;/_url&gt;&lt;_volume&gt;9&lt;/_volume&gt;&lt;_language&gt;English&lt;/_language&gt;&lt;/Details&gt;&lt;Extra&gt;&lt;DBUID&gt;{2B5F677C-BA8E-455E-AC10-7E2455A57C4E}&lt;/DBUID&gt;&lt;/Extra&gt;&lt;/Item&gt;&lt;/References&gt;&lt;/Group&gt;&lt;/Citation&gt;_x000a_"/>
    <w:docVar w:name="NE.Ref{5C424A9D-664D-4216-A3F6-311FE158E246}" w:val=" ADDIN NE.Ref.{5C424A9D-664D-4216-A3F6-311FE158E246}&lt;Citation&gt;&lt;Group&gt;&lt;References&gt;&lt;Item&gt;&lt;ID&gt;1111&lt;/ID&gt;&lt;UID&gt;{6BA71A59-EF16-4797-A3C3-B348B75FEF8E}&lt;/UID&gt;&lt;Title&gt;Benchmarking multimodel terrestrial water storage seasonal cycle against Gravity Recovery and Climate Experiment (GRACE) observations over major global river basins&lt;/Title&gt;&lt;Template&gt;Journal Article&lt;/Template&gt;&lt;Star&gt;0&lt;/Star&gt;&lt;Tag&gt;0&lt;/Tag&gt;&lt;Author&gt;Bibi, Sadia; Zhu, Tingju; Rateb, Ashraf; Scanlon, Bridget R; Kamran, Muhammad Aqeel; Elnashar, Abdelrazek; Bennour, Ali; Li, Ci&lt;/Author&gt;&lt;Year&gt;2024&lt;/Year&gt;&lt;Details&gt;&lt;_accessed&gt;65958375&lt;/_accessed&gt;&lt;_collection_scope&gt;SCIE;EI&lt;/_collection_scope&gt;&lt;_created&gt;65372929&lt;/_created&gt;&lt;_date&gt;65368800&lt;/_date&gt;&lt;_db_updated&gt;CrossRef&lt;/_db_updated&gt;&lt;_doi&gt;10.5194/hess-28-1725-2024&lt;/_doi&gt;&lt;_impact_factor&gt;   5.700&lt;/_impact_factor&gt;&lt;_isbn&gt;1607-7938&lt;/_isbn&gt;&lt;_issue&gt;7&lt;/_issue&gt;&lt;_journal&gt;Hydrology and Earth System Sciences&lt;/_journal&gt;&lt;_modified&gt;65958375&lt;/_modified&gt;&lt;_pages&gt;1725-1750&lt;/_pages&gt;&lt;_social_category&gt;地球科学：综合(2) &amp;amp; 水资源(2)&lt;/_social_category&gt;&lt;_tertiary_title&gt;Hydrol. Earth Syst. Sci.&lt;/_tertiary_title&gt;&lt;_url&gt;https://hess.copernicus.org/articles/28/1725/2024/_x000d__x000a_https://hess.copernicus.org/articles/28/1725/2024/hess-28-1725-2024.pdf&lt;/_url&gt;&lt;_volume&gt;28&lt;/_volume&gt;&lt;_language&gt;English&lt;/_language&gt;&lt;/Details&gt;&lt;Extra&gt;&lt;DBUID&gt;{2B5F677C-BA8E-455E-AC10-7E2455A57C4E}&lt;/DBUID&gt;&lt;/Extra&gt;&lt;/Item&gt;&lt;/References&gt;&lt;/Group&gt;&lt;Group&gt;&lt;References&gt;&lt;Item&gt;&lt;ID&gt;1845&lt;/ID&gt;&lt;UID&gt;{D1FB4655-FA11-4B1C-9D2B-A5A17A62E697}&lt;/UID&gt;&lt;Title&gt;How well are we able to close the water budget at the global scale?&lt;/Title&gt;&lt;Template&gt;Journal Article&lt;/Template&gt;&lt;Star&gt;0&lt;/Star&gt;&lt;Tag&gt;0&lt;/Tag&gt;&lt;Author&gt;Lehmann, Fanny; Vishwakarma, Bramha Dutt; Bamber, Jonathan&lt;/Author&gt;&lt;Year&gt;2022&lt;/Year&gt;&lt;Details&gt;&lt;_accessed&gt;65758211&lt;/_accessed&gt;&lt;_collection_scope&gt;SCIE;EI&lt;/_collection_scope&gt;&lt;_created&gt;65758211&lt;/_created&gt;&lt;_date&gt;64170720&lt;/_date&gt;&lt;_db_updated&gt;CrossRef&lt;/_db_updated&gt;&lt;_doi&gt;10.5194/hess-26-35-2022&lt;/_doi&gt;&lt;_impact_factor&gt;   5.700&lt;/_impact_factor&gt;&lt;_isbn&gt;1607-7938&lt;/_isbn&gt;&lt;_issue&gt;1&lt;/_issue&gt;&lt;_journal&gt;Hydrology and Earth System Sciences&lt;/_journal&gt;&lt;_modified&gt;65823491&lt;/_modified&gt;&lt;_pages&gt;35-54&lt;/_pages&gt;&lt;_social_category&gt;地球科学：综合(2) &amp;amp; 水资源(2)&lt;/_social_category&gt;&lt;_tertiary_title&gt;Hydrol. Earth Syst. Sci.&lt;/_tertiary_title&gt;&lt;_url&gt;https://hess.copernicus.org/articles/26/35/2022/_x000d__x000a_https://hess.copernicus.org/articles/26/35/2022/hess-26-35-2022.pdf&lt;/_url&gt;&lt;_volume&gt;26&lt;/_volume&gt;&lt;_language&gt;English&lt;/_language&gt;&lt;/Details&gt;&lt;Extra&gt;&lt;DBUID&gt;{2B5F677C-BA8E-455E-AC10-7E2455A57C4E}&lt;/DBUID&gt;&lt;/Extra&gt;&lt;/Item&gt;&lt;/References&gt;&lt;/Group&gt;&lt;Group&gt;&lt;References&gt;&lt;Item&gt;&lt;ID&gt;793&lt;/ID&gt;&lt;UID&gt;{EEFDB017-C61D-4E57-9009-137906BB5010}&lt;/UID&gt;&lt;Title&gt;Global analysis of approaches for deriving total water storage changes from GRACE satellites&lt;/Title&gt;&lt;Template&gt;Journal Article&lt;/Template&gt;&lt;Star&gt;0&lt;/Star&gt;&lt;Tag&gt;0&lt;/Tag&gt;&lt;Author&gt;Long, Di; Longuevergne, Laurent; Scanlon, Bridget R&lt;/Author&gt;&lt;Year&gt;2015&lt;/Year&gt;&lt;Details&gt;&lt;_accessed&gt;65360750&lt;/_accessed&gt;&lt;_collection_scope&gt;SCI;SCIE;EI&lt;/_collection_scope&gt;&lt;_created&gt;63107238&lt;/_created&gt;&lt;_db_updated&gt;CrossRef&lt;/_db_updated&gt;&lt;_doi&gt;10.1002/2014WR016853&lt;/_doi&gt;&lt;_impact_factor&gt;   4.600&lt;/_impact_factor&gt;&lt;_isbn&gt;0043-1397&lt;/_isbn&gt;&lt;_issue&gt;4&lt;/_issue&gt;&lt;_journal&gt;Water Resources Research&lt;/_journal&gt;&lt;_modified&gt;65823491&lt;/_modified&gt;&lt;_pages&gt;2574-2594&lt;/_pages&gt;&lt;_social_category&gt;环境科学(2) &amp;amp; 湖沼学(1) &amp;amp; 水资源(2)&lt;/_social_category&gt;&lt;_tertiary_title&gt;Water Resources Research&lt;/_tertiary_title&gt;&lt;_url&gt;https://agupubs.onlinelibrary.wiley.com/doi/10.1002/2014WR016853_x000d__x000a_https://agupubs.onlinelibrary.wiley.com/doi/pdf/10.1002/2014WR016853&lt;/_url&gt;&lt;_volume&gt;51&lt;/_volume&gt;&lt;_language&gt;English&lt;/_language&gt;&lt;/Details&gt;&lt;Extra&gt;&lt;DBUID&gt;{2B5F677C-BA8E-455E-AC10-7E2455A57C4E}&lt;/DBUID&gt;&lt;/Extra&gt;&lt;/Item&gt;&lt;/References&gt;&lt;/Group&gt;&lt;Group&gt;&lt;References&gt;&lt;Item&gt;&lt;ID&gt;374&lt;/ID&gt;&lt;UID&gt;{BC2183C2-F63C-4CCD-AD96-E86223222A75}&lt;/UID&gt;&lt;Title&gt;Global analysis of spatiotemporal variability in merged total water storage changes using multiple GRACE products and global hydrological models&lt;/Title&gt;&lt;Template&gt;Journal Article&lt;/Template&gt;&lt;Star&gt;1&lt;/Star&gt;&lt;Tag&gt;0&lt;/Tag&gt;&lt;Author&gt;Long, Di; Pan, Yun; Zhou, Jian; Chen, Yang; Hou, Xueyan; Hong, Yang; Scanlon, Bridget R; Longuevergne, Laurent&lt;/Author&gt;&lt;Year&gt;2017&lt;/Year&gt;&lt;Details&gt;&lt;_accessed&gt;65937594&lt;/_accessed&gt;&lt;_alternate_title&gt;Remote Sensing of Environment&lt;/_alternate_title&gt;&lt;_collection_scope&gt;SCI;SCIE;EI&lt;/_collection_scope&gt;&lt;_created&gt;64547908&lt;/_created&gt;&lt;_date&gt;61536960&lt;/_date&gt;&lt;_date_display&gt;2017&lt;/_date_display&gt;&lt;_db_updated&gt;CrossRef&lt;/_db_updated&gt;&lt;_doi&gt;10.1016/j.rse.2017.02.011&lt;/_doi&gt;&lt;_impact_factor&gt;  11.100&lt;/_impact_factor&gt;&lt;_isbn&gt;00344257&lt;/_isbn&gt;&lt;_journal&gt;Remote Sensing of Environment&lt;/_journal&gt;&lt;_keywords&gt;GRACE; Total water storage change; Three cornered hat method; Bayesian model averaging; Empirical orthogonal function; Long-term trends; Seasonal variability; Global hydrologic models&lt;/_keywords&gt;&lt;_modified&gt;65937594&lt;/_modified&gt;&lt;_pages&gt;198-216&lt;/_pages&gt;&lt;_social_category&gt;环境科学(1) &amp;amp; 成像科学与照相技术(1) &amp;amp; 遥感(1)&lt;/_social_category&gt;&lt;_tertiary_title&gt;Remote Sensing of Environment&lt;/_tertiary_title&gt;&lt;_url&gt;https://linkinghub.elsevier.com/retrieve/pii/S0034425717300706_x000d__x000a_https://dul.usage.elsevier.com/doi/&lt;/_url&gt;&lt;_volume&gt;192&lt;/_volume&gt;&lt;_language&gt;English&lt;/_language&gt;&lt;/Details&gt;&lt;Extra&gt;&lt;DBUID&gt;{2B5F677C-BA8E-455E-AC10-7E2455A57C4E}&lt;/DBUID&gt;&lt;/Extra&gt;&lt;/Item&gt;&lt;/References&gt;&lt;/Group&gt;&lt;Group&gt;&lt;References&gt;&lt;Item&gt;&lt;ID&gt;1129&lt;/ID&gt;&lt;UID&gt;{A988CC23-B00D-43E2-8DD5-DF1DD77EC4B5}&lt;/UID&gt;&lt;Title&gt;Global evaluation of new GRACE mascon products for hydrologic applications&lt;/Title&gt;&lt;Template&gt;Journal Article&lt;/Template&gt;&lt;Star&gt;1&lt;/Star&gt;&lt;Tag&gt;0&lt;/Tag&gt;&lt;Author&gt;Scanlon, Bridget R; Zhang, Zizhan; Save, Himanshu; Wiese, David N; Landerer, Felix W; Long, Di; Longuevergne, Laurent; Chen, Jianli&lt;/Author&gt;&lt;Year&gt;2016&lt;/Year&gt;&lt;Details&gt;&lt;_accessed&gt;65419883&lt;/_accessed&gt;&lt;_alternate_title&gt;Water Resources ResearchWater Resources Research&lt;/_alternate_title&gt;&lt;_collection_scope&gt;SCIE;EI&lt;/_collection_scope&gt;&lt;_created&gt;65419882&lt;/_created&gt;&lt;_date&gt;2016-12-01&lt;/_date&gt;&lt;_date_display&gt;2016_x000d__x000a_2016/12/01&lt;/_date_display&gt;&lt;_db_updated&gt;CrossRef&lt;/_db_updated&gt;&lt;_doi&gt;10.1002/2016WR019494&lt;/_doi&gt;&lt;_impact_factor&gt;   4.600&lt;/_impact_factor&gt;&lt;_isbn&gt;0043-1397&lt;/_isbn&gt;&lt;_issue&gt;12&lt;/_issue&gt;&lt;_journal&gt;Water Resources Research&lt;/_journal&gt;&lt;_keywords&gt;remote sensing; GRACE satellites; terrestrial water storage; global river basins; trends in water resources&lt;/_keywords&gt;&lt;_modified&gt;65823491&lt;/_modified&gt;&lt;_ori_publication&gt;John Wiley &amp;amp; Sons, Ltd&lt;/_ori_publication&gt;&lt;_pages&gt;9412-9429&lt;/_pages&gt;&lt;_social_category&gt;环境科学(2) &amp;amp; 湖沼学(1) &amp;amp; 水资源(2)&lt;/_social_category&gt;&lt;_tertiary_title&gt;Water Resources Research&lt;/_tertiary_title&gt;&lt;_url&gt;https://agupubs.onlinelibrary.wiley.com/doi/10.1002/2016WR019494_x000d__x000a_https://agupubs.onlinelibrary.wiley.com/doi/pdf/10.1002/2016WR019494&lt;/_url&gt;&lt;_volume&gt;52&lt;/_volume&gt;&lt;_language&gt;English&lt;/_language&gt;&lt;/Details&gt;&lt;Extra&gt;&lt;DBUID&gt;{2B5F677C-BA8E-455E-AC10-7E2455A57C4E}&lt;/DBUID&gt;&lt;/Extra&gt;&lt;/Item&gt;&lt;/References&gt;&lt;/Group&gt;&lt;Group&gt;&lt;References&gt;&lt;Item&gt;&lt;ID&gt;853&lt;/ID&gt;&lt;UID&gt;{292A991D-C9E0-4F05-BCD2-DB3E2063412E}&lt;/UID&gt;&lt;Title&gt;Global assessment of the sensitivity of water storage to hydroclimatic variations&lt;/Title&gt;&lt;Template&gt;Journal Article&lt;/Template&gt;&lt;Star&gt;1&lt;/Star&gt;&lt;Tag&gt;0&lt;/Tag&gt;&lt;Author&gt;Thomas, Brian F; Nanteza, Jamiat&lt;/Author&gt;&lt;Year&gt;2023&lt;/Year&gt;&lt;Details&gt;&lt;_accessed&gt;65422948&lt;/_accessed&gt;&lt;_alternate_title&gt;Science of The Total Environment&lt;/_alternate_title&gt;&lt;_collection_scope&gt;SCI;SCIE;EI&lt;/_collection_scope&gt;&lt;_created&gt;65068896&lt;/_created&gt;&lt;_date&gt;64692000&lt;/_date&gt;&lt;_date_display&gt;2023&lt;/_date_display&gt;&lt;_db_updated&gt;CrossRef&lt;/_db_updated&gt;&lt;_doi&gt;10.1016/j.scitotenv.2023.162958&lt;/_doi&gt;&lt;_impact_factor&gt;   8.200&lt;/_impact_factor&gt;&lt;_isbn&gt;00489697&lt;/_isbn&gt;&lt;_journal&gt;Science of The Total Environment&lt;/_journal&gt;&lt;_keywords&gt;Available water storage anomalies; Elasticity; GRACE satellites; Terrestrial total water storage anomalies&lt;/_keywords&gt;&lt;_modified&gt;65823491&lt;/_modified&gt;&lt;_number&gt;1&lt;/_number&gt;&lt;_ori_publication&gt;Elsevier B.V&lt;/_ori_publication&gt;&lt;_pages&gt;162958&lt;/_pages&gt;&lt;_place_published&gt;Netherlands&lt;/_place_published&gt;&lt;_social_category&gt;环境科学(1)&lt;/_social_category&gt;&lt;_tertiary_title&gt;Science of The Total Environment&lt;/_tertiary_title&gt;&lt;_url&gt;https://linkinghub.elsevier.com/retrieve/pii/S0048969723015760_x000d__x000a_https://api.elsevier.com/content/article/PII:S0048969723015760?httpAccept=text/xml&lt;/_url&gt;&lt;_volume&gt;879&lt;/_volume&gt;&lt;_language&gt;English&lt;/_language&gt;&lt;/Details&gt;&lt;Extra&gt;&lt;DBUID&gt;{2B5F677C-BA8E-455E-AC10-7E2455A57C4E}&lt;/DBUID&gt;&lt;/Extra&gt;&lt;/Item&gt;&lt;/References&gt;&lt;/Group&gt;&lt;Group&gt;&lt;References&gt;&lt;Item&gt;&lt;ID&gt;849&lt;/ID&gt;&lt;UID&gt;{AF77F50E-ED54-4BDC-A751-FA145EF8D304}&lt;/UID&gt;&lt;Title&gt;Validation of terrestrial water storage variations as simulated by different global numerical models with GRACE satellite observations&lt;/Title&gt;&lt;Template&gt;Journal Article&lt;/Template&gt;&lt;Star&gt;0&lt;/Star&gt;&lt;Tag&gt;0&lt;/Tag&gt;&lt;Author&gt;Zhang, Liangjing; Dobslaw, Henryk; Stacke, Tobias; Güntner, Andreas; Dill, Robert; Thomas, Maik&lt;/Author&gt;&lt;Year&gt;2017&lt;/Year&gt;&lt;Details&gt;&lt;_accessed&gt;65762693&lt;/_accessed&gt;&lt;_alternate_title&gt;Hydrol. Earth Syst. Sci.&lt;/_alternate_title&gt;&lt;_collection_scope&gt;SCIE;EI&lt;/_collection_scope&gt;&lt;_created&gt;65068752&lt;/_created&gt;&lt;_date&gt;61594560&lt;/_date&gt;&lt;_date_display&gt;2017/02/10&lt;/_date_display&gt;&lt;_db_updated&gt;CrossRef&lt;/_db_updated&gt;&lt;_doi&gt;10.5194/hess-21-821-2017&lt;/_doi&gt;&lt;_impact_factor&gt;   5.700&lt;/_impact_factor&gt;&lt;_isbn&gt;1607-7938&lt;/_isbn&gt;&lt;_issue&gt;2&lt;/_issue&gt;&lt;_journal&gt;Hydrology and Earth System Sciences&lt;/_journal&gt;&lt;_modified&gt;65823491&lt;/_modified&gt;&lt;_ori_publication&gt;Copernicus Publications&lt;/_ori_publication&gt;&lt;_pages&gt;821-837&lt;/_pages&gt;&lt;_social_category&gt;地球科学：综合(2) &amp;amp; 水资源(2)&lt;/_social_category&gt;&lt;_tertiary_title&gt;Hydrol. Earth Syst. Sci.&lt;/_tertiary_title&gt;&lt;_url&gt;https://hess.copernicus.org/articles/21/821/2017/_x000d__x000a_https://hess.copernicus.org/articles/21/821/2017/hess-21-821-2017.pdf&lt;/_url&gt;&lt;_volume&gt;21&lt;/_volume&gt;&lt;_language&gt;English&lt;/_language&gt;&lt;/Details&gt;&lt;Extra&gt;&lt;DBUID&gt;{2B5F677C-BA8E-455E-AC10-7E2455A57C4E}&lt;/DBUID&gt;&lt;/Extra&gt;&lt;/Item&gt;&lt;/References&gt;&lt;/Group&gt;&lt;/Citation&gt;_x000a_"/>
    <w:docVar w:name="NE.Ref{5E5FC053-673E-4FD7-8288-14DBCABDE81D}" w:val=" ADDIN NE.Ref.{5E5FC053-673E-4FD7-8288-14DBCABDE81D}&lt;Citation&gt;&lt;Group&gt;&lt;References&gt;&lt;Item&gt;&lt;ID&gt;334&lt;/ID&gt;&lt;UID&gt;{81FA497A-DF75-49AC-AD00-02128D605BF2}&lt;/UID&gt;&lt;Title&gt;GRACE Measurements of Mass Variability in the Earth System&lt;/Title&gt;&lt;Template&gt;Journal Article&lt;/Template&gt;&lt;Star&gt;1&lt;/Star&gt;&lt;Tag&gt;5&lt;/Tag&gt;&lt;Author&gt;Tapley, Byron D; Bettadpur, Srinivas; Ries, John C; Thompson, Paul F; Watkins, Michael M&lt;/Author&gt;&lt;Year&gt;2004&lt;/Year&gt;&lt;Details&gt;&lt;_accessed&gt;65915237&lt;/_accessed&gt;&lt;_alternate_title&gt;Science&lt;/_alternate_title&gt;&lt;_collection_scope&gt;SCI;SCIE&lt;/_collection_scope&gt;&lt;_created&gt;63109432&lt;/_created&gt;&lt;_date&gt;54992160&lt;/_date&gt;&lt;_date_display&gt;2004/07/23&lt;/_date_display&gt;&lt;_db_updated&gt;CrossRef&lt;/_db_updated&gt;&lt;_doi&gt;10.1126/science.1099192&lt;/_doi&gt;&lt;_impact_factor&gt;  44.800&lt;/_impact_factor&gt;&lt;_isbn&gt;0036-8075&lt;/_isbn&gt;&lt;_issue&gt;5683&lt;/_issue&gt;&lt;_journal&gt;Science&lt;/_journal&gt;&lt;_modified&gt;65823491&lt;/_modified&gt;&lt;_pages&gt;503-505&lt;/_pages&gt;&lt;_social_category&gt;综合性期刊(1)&lt;/_social_category&gt;&lt;_tertiary_title&gt;Science&lt;/_tertiary_title&gt;&lt;_url&gt;https://www.science.org/doi/10.1126/science.1099192_x000d__x000a_https://www.science.org/doi/pdf/10.1126/science.1099192&lt;/_url&gt;&lt;_volume&gt;305&lt;/_volume&gt;&lt;_language&gt;English&lt;/_language&gt;&lt;/Details&gt;&lt;Extra&gt;&lt;DBUID&gt;{2B5F677C-BA8E-455E-AC10-7E2455A57C4E}&lt;/DBUID&gt;&lt;/Extra&gt;&lt;/Item&gt;&lt;/References&gt;&lt;/Group&gt;&lt;/Citation&gt;_x000a_"/>
    <w:docVar w:name="NE.Ref{6874BB86-C2F4-448B-95EB-99F3FD56C3D0}" w:val=" ADDIN NE.Ref.{6874BB86-C2F4-448B-95EB-99F3FD56C3D0}&lt;Citation&gt;&lt;Group&gt;&lt;References&gt;&lt;Item&gt;&lt;ID&gt;915&lt;/ID&gt;&lt;UID&gt;{B095B709-04FF-44B1-BFE0-766F1B04B3A7}&lt;/UID&gt;&lt;Title&gt;Extending the Global Mass Change Data Record: GRACE Follow-On Instrument and Science Data Performance&lt;/Title&gt;&lt;Template&gt;Journal Article&lt;/Template&gt;&lt;Star&gt;0&lt;/Star&gt;&lt;Tag&gt;5&lt;/Tag&gt;&lt;Author&gt;Landerer, Felix W; Flechtner, Frank M; Save, Himanshu; Webb, Frank H; Bandikova, Tamara; Bertiger, William I; Bettadpur, Srinivas V; Byun, Sung Hun; Dahle, Christoph; Dobslaw, Henryk; Fahnestock, Eugene; Harvey, Nate; Kang, Zhigui; Kruizinga, Gerhard L H; Loomis, Bryant D; McCullough, Christopher; Murböck, Michael; Nagel, Peter; Paik, Meegyeong; Pie, Nadege; Poole, Steve; Strekalov, Dmitry; Tamisiea, Mark E; Wang, Furun; Watkins, Michael M; Wen, Hui-Ying; Wiese, David N; Yuan, Dah-Ning&lt;/Author&gt;&lt;Year&gt;2020&lt;/Year&gt;&lt;Details&gt;&lt;_accessed&gt;65598560&lt;/_accessed&gt;&lt;_alternate_title&gt;Geophysical Research LettersGeophysical Research Letters&lt;/_alternate_title&gt;&lt;_collection_scope&gt;SCI;SCIE;EI&lt;/_collection_scope&gt;&lt;_created&gt;65188469&lt;/_created&gt;&lt;_date&gt;2020-06-28&lt;/_date&gt;&lt;_date_display&gt;2020_x000d__x000a_2020/06/28&lt;/_date_display&gt;&lt;_doi&gt;10.1029/2020GL088306&lt;/_doi&gt;&lt;_impact_factor&gt;   4.600&lt;/_impact_factor&gt;&lt;_isbn&gt;0094-8276&lt;/_isbn&gt;&lt;_issue&gt;12&lt;/_issue&gt;&lt;_journal&gt;Geophysical Research Letters&lt;/_journal&gt;&lt;_keywords&gt;GRACE-FO; satellite gravimetry; mass change; hydrogeodesy; ice melt; mass transport&lt;/_keywords&gt;&lt;_modified&gt;65823491&lt;/_modified&gt;&lt;_ori_publication&gt;John Wiley &amp;amp; Sons, Ltd&lt;/_ori_publication&gt;&lt;_pages&gt;e2020GL088306&lt;/_pages&gt;&lt;_social_category&gt;地球科学：综合(2)&lt;/_social_category&gt;&lt;_url&gt;https://doi.org/10.1029/2020GL088306&lt;/_url&gt;&lt;_volume&gt;47&lt;/_volume&gt;&lt;_language&gt;English&lt;/_language&gt;&lt;/Details&gt;&lt;Extra&gt;&lt;DBUID&gt;{2B5F677C-BA8E-455E-AC10-7E2455A57C4E}&lt;/DBUID&gt;&lt;/Extra&gt;&lt;/Item&gt;&lt;/References&gt;&lt;/Group&gt;&lt;Group&gt;&lt;References&gt;&lt;Item&gt;&lt;ID&gt;388&lt;/ID&gt;&lt;UID&gt;{E13EB771-53F2-4559-BB0E-16FF4F3C323C}&lt;/UID&gt;&lt;Title&gt;The gravity recovery and climate experiment: Mission overview and early results&lt;/Title&gt;&lt;Template&gt;Journal Article&lt;/Template&gt;&lt;Star&gt;1&lt;/Star&gt;&lt;Tag&gt;0&lt;/Tag&gt;&lt;Author&gt;Tapley, B D; Bettadpur, S; Watkins, M; Reigber, C&lt;/Author&gt;&lt;Year&gt;2004&lt;/Year&gt;&lt;Details&gt;&lt;_accessed&gt;65584653&lt;/_accessed&gt;&lt;_collection_scope&gt;SCI;SCIE;EI&lt;/_collection_scope&gt;&lt;_created&gt;63125175&lt;/_created&gt;&lt;_date&gt;54894240&lt;/_date&gt;&lt;_db_updated&gt;CrossRef&lt;/_db_updated&gt;&lt;_doi&gt;10.1029/2004GL019920&lt;/_doi&gt;&lt;_impact_factor&gt;   4.600&lt;/_impact_factor&gt;&lt;_isbn&gt;0094-8276&lt;/_isbn&gt;&lt;_issue&gt;9&lt;/_issue&gt;&lt;_journal&gt;Geophysical Research Letters&lt;/_journal&gt;&lt;_modified&gt;65823491&lt;/_modified&gt;&lt;_pages&gt;L09607&lt;/_pages&gt;&lt;_social_category&gt;地球科学：综合(2)&lt;/_social_category&gt;&lt;_tertiary_title&gt;Geophysical Research Letters&lt;/_tertiary_title&gt;&lt;_url&gt;https://agupubs.onlinelibrary.wiley.com/doi/10.1029/2004GL019920_x000d__x000a_https://agupubs.onlinelibrary.wiley.com/doi/pdf/10.1029/2004GL019920&lt;/_url&gt;&lt;_volume&gt;31&lt;/_volume&gt;&lt;_language&gt;English&lt;/_language&gt;&lt;/Details&gt;&lt;Extra&gt;&lt;DBUID&gt;{2B5F677C-BA8E-455E-AC10-7E2455A57C4E}&lt;/DBUID&gt;&lt;/Extra&gt;&lt;/Item&gt;&lt;/References&gt;&lt;/Group&gt;&lt;/Citation&gt;_x000a_"/>
    <w:docVar w:name="NE.Ref{6B77DB5A-F5AF-4EE3-891C-B39A966DE7A3}" w:val=" ADDIN NE.Ref.{6B77DB5A-F5AF-4EE3-891C-B39A966DE7A3}&lt;Citation&gt;&lt;Group&gt;&lt;References&gt;&lt;Item&gt;&lt;ID&gt;926&lt;/ID&gt;&lt;UID&gt;{81D3E968-102F-41D1-B8FC-905013A041F4}&lt;/UID&gt;&lt;Title&gt;Emerging trends in global freshwater availability&lt;/Title&gt;&lt;Template&gt;Journal Article&lt;/Template&gt;&lt;Star&gt;1&lt;/Star&gt;&lt;Tag&gt;5&lt;/Tag&gt;&lt;Author&gt;Rodell, M; Famiglietti, J S; Wiese, D N; Reager, J T; Beaudoing, H K; Landerer, F W; Lo, M H&lt;/Author&gt;&lt;Year&gt;2018&lt;/Year&gt;&lt;Details&gt;&lt;_accessed&gt;65598563&lt;/_accessed&gt;&lt;_alternate_title&gt;Nature&lt;/_alternate_title&gt;&lt;_collection_scope&gt;SCI;SCIE&lt;/_collection_scope&gt;&lt;_created&gt;65188575&lt;/_created&gt;&lt;_date&gt;2018-01-01&lt;/_date&gt;&lt;_date_display&gt;2018&lt;/_date_display&gt;&lt;_doi&gt;10.1038/s41586-018-0123-1&lt;/_doi&gt;&lt;_impact_factor&gt;  50.500&lt;/_impact_factor&gt;&lt;_isbn&gt;1476-4687&lt;/_isbn&gt;&lt;_issue&gt;7707&lt;/_issue&gt;&lt;_journal&gt;Nature&lt;/_journal&gt;&lt;_modified&gt;65823491&lt;/_modified&gt;&lt;_number&gt;Rodell2018&lt;/_number&gt;&lt;_pages&gt;651-659&lt;/_pages&gt;&lt;_social_category&gt;综合性期刊(1)&lt;/_social_category&gt;&lt;_url&gt;https://doi.org/10.1038/s41586-018-0123-1&lt;/_url&gt;&lt;_volume&gt;557&lt;/_volume&gt;&lt;_language&gt;English&lt;/_language&gt;&lt;/Details&gt;&lt;Extra&gt;&lt;DBUID&gt;{2B5F677C-BA8E-455E-AC10-7E2455A57C4E}&lt;/DBUID&gt;&lt;/Extra&gt;&lt;/Item&gt;&lt;/References&gt;&lt;/Group&gt;&lt;/Citation&gt;_x000a_"/>
    <w:docVar w:name="NE.Ref{6F2B9107-C881-4DAA-B87A-269F55E6FBE5}" w:val=" ADDIN NE.Ref.{6F2B9107-C881-4DAA-B87A-269F55E6FBE5}&lt;Citation&gt;&lt;Group&gt;&lt;References&gt;&lt;Item&gt;&lt;ID&gt;2017&lt;/ID&gt;&lt;UID&gt;{6C5E4C08-4CB9-49C1-86EC-B47A22FE8809}&lt;/UID&gt;&lt;Title&gt;Replacing GRACE/GRACE‐FO C30 With Satellite Laser Ranging: Impacts on Antarctic Ice Sheet Mass Change&lt;/Title&gt;&lt;Template&gt;Journal Article&lt;/Template&gt;&lt;Star&gt;0&lt;/Star&gt;&lt;Tag&gt;0&lt;/Tag&gt;&lt;Author&gt;Loomis, Bryant D; Rachlin, Kenneth E; Wiese, David N; Landerer, Felix W; Luthcke, Scott B&lt;/Author&gt;&lt;Year&gt;2020&lt;/Year&gt;&lt;Details&gt;&lt;_accessed&gt;65948267&lt;/_accessed&gt;&lt;_collection_scope&gt;SCIE;EI&lt;/_collection_scope&gt;&lt;_created&gt;65948267&lt;/_created&gt;&lt;_date&gt;63180000&lt;/_date&gt;&lt;_db_updated&gt;CrossRef&lt;/_db_updated&gt;&lt;_doi&gt;10.1029/2019GL085488&lt;/_doi&gt;&lt;_impact_factor&gt;   4.600&lt;/_impact_factor&gt;&lt;_isbn&gt;0094-8276&lt;/_isbn&gt;&lt;_issue&gt;3&lt;/_issue&gt;&lt;_journal&gt;Geophysical Research Letters&lt;/_journal&gt;&lt;_modified&gt;65948267&lt;/_modified&gt;&lt;_pages&gt;e2019GL085488&lt;/_pages&gt;&lt;_social_category&gt;地球科学：综合(2)&lt;/_social_category&gt;&lt;_tertiary_title&gt;Geophysical Research Letters&lt;/_tertiary_title&gt;&lt;_url&gt;https://agupubs.onlinelibrary.wiley.com/doi/10.1029/2019GL085488_x000d__x000a_https://agupubs.onlinelibrary.wiley.com/doi/pdf/10.1029/2019GL085488&lt;/_url&gt;&lt;_volume&gt;47&lt;/_volume&gt;&lt;_language&gt;English&lt;/_language&gt;&lt;/Details&gt;&lt;Extra&gt;&lt;DBUID&gt;{2B5F677C-BA8E-455E-AC10-7E2455A57C4E}&lt;/DBUID&gt;&lt;/Extra&gt;&lt;/Item&gt;&lt;/References&gt;&lt;/Group&gt;&lt;Group&gt;&lt;References&gt;&lt;Item&gt;&lt;ID&gt;1622&lt;/ID&gt;&lt;UID&gt;{D358F928-B8B5-4BED-B43C-2548A09864A5}&lt;/UID&gt;&lt;Title&gt;Time variability of the Earth&amp;apos;s gravity field: Hydrological and oceanic effects and their possible detection using GRACE&lt;/Title&gt;&lt;Template&gt;Journal Article&lt;/Template&gt;&lt;Star&gt;0&lt;/Star&gt;&lt;Tag&gt;0&lt;/Tag&gt;&lt;Author&gt;Wahr, John; Molenaar, Mery; Bryan, Frank&lt;/Author&gt;&lt;Year&gt;1998&lt;/Year&gt;&lt;Details&gt;&lt;_accessed&gt;65680416&lt;/_accessed&gt;&lt;_created&gt;65662157&lt;/_created&gt;&lt;_date&gt;52037280&lt;/_date&gt;&lt;_date_display&gt;1998&lt;/_date_display&gt;&lt;_db_updated&gt;CrossRef&lt;/_db_updated&gt;&lt;_doi&gt;10.1029/98JB02844&lt;/_doi&gt;&lt;_impact_factor&gt;   3.900&lt;/_impact_factor&gt;&lt;_isbn&gt;0148-0227&lt;/_isbn&gt;&lt;_issue&gt;B12&lt;/_issue&gt;&lt;_journal&gt;Journal of Geophysical Research: Solid Earth&lt;/_journal&gt;&lt;_keywords&gt;Applied geophysics; Brackish; Earth; Earth sciences; Earth, ocean, space; Exact sciences and technology; Freshwater; geodesy; GRACE; gravity field; Internal geophysics; laser ranging; mapping; Marine; measurement; programs; remote sensing; satellite methods; Solid-earth geophysics; Solid-earth geophysics, tectonophysics, gravimetry&lt;/_keywords&gt;&lt;_modified&gt;65823491&lt;/_modified&gt;&lt;_number&gt;1&lt;/_number&gt;&lt;_ori_publication&gt;American Geophysical Union&lt;/_ori_publication&gt;&lt;_pages&gt;30205-30229&lt;/_pages&gt;&lt;_place_published&gt;Washington, DC&lt;/_place_published&gt;&lt;_tertiary_title&gt;J. Geophys. Res.&lt;/_tertiary_title&gt;&lt;_url&gt;https://agupubs.onlinelibrary.wiley.com/doi/10.1029/98JB02844_x000d__x000a_https://agupubs.onlinelibrary.wiley.com/doi/pdf/10.1029/98JB02844&lt;/_url&gt;&lt;_volume&gt;103&lt;/_volume&gt;&lt;_language&gt;English&lt;/_language&gt;&lt;/Details&gt;&lt;Extra&gt;&lt;DBUID&gt;{2B5F677C-BA8E-455E-AC10-7E2455A57C4E}&lt;/DBUID&gt;&lt;/Extra&gt;&lt;/Item&gt;&lt;/References&gt;&lt;/Group&gt;&lt;/Citation&gt;_x000a_"/>
    <w:docVar w:name="NE.Ref{7268CB96-96B4-4CAF-A4B4-C15EFB04A48E}" w:val=" ADDIN NE.Ref.{7268CB96-96B4-4CAF-A4B4-C15EFB04A48E}&lt;Citation&gt;&lt;Group&gt;&lt;References&gt;&lt;Item&gt;&lt;ID&gt;1629&lt;/ID&gt;&lt;UID&gt;{ECA19BC4-601F-4EA4-A7AA-B92E0AB25542}&lt;/UID&gt;&lt;Title&gt;Principal component analysis&lt;/Title&gt;&lt;Template&gt;Journal Article&lt;/Template&gt;&lt;Star&gt;0&lt;/Star&gt;&lt;Tag&gt;5&lt;/Tag&gt;&lt;Author&gt;Abdi, Hervé; Williams, Lynne J&lt;/Author&gt;&lt;Year&gt;2010&lt;/Year&gt;&lt;Details&gt;&lt;_accessed&gt;65663589&lt;/_accessed&gt;&lt;_created&gt;65663589&lt;/_created&gt;&lt;_db_updated&gt;CrossRef&lt;/_db_updated&gt;&lt;_doi&gt;10.1002/wics.101&lt;/_doi&gt;&lt;_isbn&gt;1939-5108&lt;/_isbn&gt;&lt;_issue&gt;4&lt;/_issue&gt;&lt;_journal&gt;WIREs Computational Statistics&lt;/_journal&gt;&lt;_modified&gt;65663589&lt;/_modified&gt;&lt;_pages&gt;433-459&lt;/_pages&gt;&lt;_tertiary_title&gt;WIREs Computational Stats&lt;/_tertiary_title&gt;&lt;_url&gt;https://wires.onlinelibrary.wiley.com/doi/10.1002/wics.101_x000d__x000a_https://wires.onlinelibrary.wiley.com/doi/pdf/10.1002/wics.101&lt;/_url&gt;&lt;_volume&gt;2&lt;/_volume&gt;&lt;_language&gt;English&lt;/_language&gt;&lt;/Details&gt;&lt;Extra&gt;&lt;DBUID&gt;{2B5F677C-BA8E-455E-AC10-7E2455A57C4E}&lt;/DBUID&gt;&lt;/Extra&gt;&lt;/Item&gt;&lt;/References&gt;&lt;/Group&gt;&lt;Group&gt;&lt;References&gt;&lt;Item&gt;&lt;ID&gt;1628&lt;/ID&gt;&lt;UID&gt;{6F13AE4E-8781-4DAA-B7E0-AB037090E1A6}&lt;/UID&gt;&lt;Title&gt;Principal component analysis&lt;/Title&gt;&lt;Template&gt;Journal Article&lt;/Template&gt;&lt;Star&gt;1&lt;/Star&gt;&lt;Tag&gt;5&lt;/Tag&gt;&lt;Author&gt;Greenacre, Michael; Groenen, Patrick J F; Hastie, Trevor; D Enza, Alfonso Iodice; Markos, Angelos; Tuzhilina, Elena&lt;/Author&gt;&lt;Year&gt;2022&lt;/Year&gt;&lt;Details&gt;&lt;_accessed&gt;65676674&lt;/_accessed&gt;&lt;_collection_scope&gt;ESCI&lt;/_collection_scope&gt;&lt;_created&gt;65663586&lt;/_created&gt;&lt;_date&gt;64677600&lt;/_date&gt;&lt;_db_updated&gt;CrossRef&lt;/_db_updated&gt;&lt;_doi&gt;10.1038/s43586-022-00184-w&lt;/_doi&gt;&lt;_impact_factor&gt;  50.100&lt;/_impact_factor&gt;&lt;_isbn&gt;2662-8449&lt;/_isbn&gt;&lt;_issue&gt;1&lt;/_issue&gt;&lt;_journal&gt;Nature Reviews Methods Primers&lt;/_journal&gt;&lt;_modified&gt;65676674&lt;/_modified&gt;&lt;_pages&gt;100&lt;/_pages&gt;&lt;_tertiary_title&gt;Nat Rev Methods Primers&lt;/_tertiary_title&gt;&lt;_url&gt;https://www.nature.com/articles/s43586-022-00184-w_x000d__x000a_https://www.nature.com/articles/s43586-022-00184-w.pdf&lt;/_url&gt;&lt;_volume&gt;2&lt;/_volume&gt;&lt;_language&gt;English&lt;/_language&gt;&lt;/Details&gt;&lt;Extra&gt;&lt;DBUID&gt;{2B5F677C-BA8E-455E-AC10-7E2455A57C4E}&lt;/DBUID&gt;&lt;/Extra&gt;&lt;/Item&gt;&lt;/References&gt;&lt;/Group&gt;&lt;Group&gt;&lt;References&gt;&lt;Item&gt;&lt;ID&gt;1627&lt;/ID&gt;&lt;UID&gt;{98F1C7CC-19E2-48FB-9428-562567EB4DFA}&lt;/UID&gt;&lt;Title&gt;Empirical orthogonal functions and related techniques in atmospheric science: A review&lt;/Title&gt;&lt;Template&gt;Journal Article&lt;/Template&gt;&lt;Star&gt;0&lt;/Star&gt;&lt;Tag&gt;5&lt;/Tag&gt;&lt;Author&gt;Hannachi, A; Jolliffe, I T; Stephenson, D B&lt;/Author&gt;&lt;Year&gt;2007&lt;/Year&gt;&lt;Details&gt;&lt;_accessed&gt;65676675&lt;/_accessed&gt;&lt;_collection_scope&gt;SCIE;EI&lt;/_collection_scope&gt;&lt;_created&gt;65663583&lt;/_created&gt;&lt;_date&gt;56276640&lt;/_date&gt;&lt;_date_display&gt;2007&lt;/_date_display&gt;&lt;_db_updated&gt;CrossRef&lt;/_db_updated&gt;&lt;_doi&gt;10.1002/joc.1499&lt;/_doi&gt;&lt;_impact_factor&gt;   3.500&lt;/_impact_factor&gt;&lt;_isbn&gt;0899-8418&lt;/_isbn&gt;&lt;_issue&gt;9&lt;/_issue&gt;&lt;_journal&gt;International Journal of Climatology&lt;/_journal&gt;&lt;_keywords&gt;complex EOFs; Earth, ocean, space; empirical orthogonal functions; Exact sciences and technology; extended EOFs; External geophysics; Geophysics. Techniques, methods, instrumentation and models; Madden Julian oscillation; Meteorology; North Atlantic Oscillation; Other topics in atmospheric geophysics; Quasi‐biennial oscillation; simplified EOFs&lt;/_keywords&gt;&lt;_modified&gt;65823491&lt;/_modified&gt;&lt;_number&gt;1&lt;/_number&gt;&lt;_ori_publication&gt;John Wiley &amp;amp; Sons, Ltd&lt;/_ori_publication&gt;&lt;_pages&gt;1119-1152&lt;/_pages&gt;&lt;_place_published&gt;Chichester, UK&lt;/_place_published&gt;&lt;_social_category&gt;气象与大气科学(3)&lt;/_social_category&gt;&lt;_tertiary_title&gt;Intl Journal of Climatology&lt;/_tertiary_title&gt;&lt;_url&gt;https://rmets.onlinelibrary.wiley.com/doi/10.1002/joc.1499_x000d__x000a_https://rmets.onlinelibrary.wiley.com/doi/pdf/10.1002/joc.1499&lt;/_url&gt;&lt;_volume&gt;27&lt;/_volume&gt;&lt;_language&gt;English&lt;/_language&gt;&lt;/Details&gt;&lt;Extra&gt;&lt;DBUID&gt;{2B5F677C-BA8E-455E-AC10-7E2455A57C4E}&lt;/DBUID&gt;&lt;/Extra&gt;&lt;/Item&gt;&lt;/References&gt;&lt;/Group&gt;&lt;/Citation&gt;_x000a_"/>
    <w:docVar w:name="NE.Ref{7BE69702-4D2A-4A45-8A85-67E172B8D273}" w:val=" ADDIN NE.Ref.{7BE69702-4D2A-4A45-8A85-67E172B8D273}&lt;Citation&gt;&lt;Group&gt;&lt;References&gt;&lt;Item&gt;&lt;ID&gt;1975&lt;/ID&gt;&lt;UID&gt;{11834431-3348-45E9-AE74-2E11EC89FEE6}&lt;/UID&gt;&lt;Title&gt;Geomorphometric attributes of the global system of rivers at 30-minute spatial resolution&lt;/Title&gt;&lt;Template&gt;Journal Article&lt;/Template&gt;&lt;Star&gt;0&lt;/Star&gt;&lt;Tag&gt;0&lt;/Tag&gt;&lt;Author&gt;Vörösmarty, C J; Fekete, B M; Meybeck, M; Lammers, R B&lt;/Author&gt;&lt;Year&gt;2000&lt;/Year&gt;&lt;Details&gt;&lt;_accessed&gt;65860607&lt;/_accessed&gt;&lt;_collection_scope&gt;SCIE;EI&lt;/_collection_scope&gt;&lt;_created&gt;65860606&lt;/_created&gt;&lt;_date&gt;52594560&lt;/_date&gt;&lt;_date_display&gt;2000&lt;/_date_display&gt;&lt;_db_updated&gt;CrossRef&lt;/_db_updated&gt;&lt;_doi&gt;10.1016/S0022-1694(00)00282-1&lt;/_doi&gt;&lt;_impact_factor&gt;   5.900&lt;/_impact_factor&gt;&lt;_isbn&gt;00221694&lt;/_isbn&gt;&lt;_issue&gt;1-2&lt;/_issue&gt;&lt;_journal&gt;Journal of Hydrology&lt;/_journal&gt;&lt;_keywords&gt;algorithms; Areal geology. Maps; cartography; classification; computer programs; data processing; digital cartography; digital simulation; drainage basins; Earth sciences; Earth, ocean, space; Exact sciences and technology; fluvial features; Freshwater; Geologic maps, cartography; Geomorphology; GHAAS; global; Global Hydrological Archive and Analysis System; Hydrogeology; Hydrology; Hydrology. Hydrogeology; morphometry; quantitative geomorphology; rivers; rivers and streams; watersheds&lt;/_keywords&gt;&lt;_modified&gt;65860607&lt;/_modified&gt;&lt;_number&gt;1&lt;/_number&gt;&lt;_ori_publication&gt;Elsevier&lt;/_ori_publication&gt;&lt;_pages&gt;17-39&lt;/_pages&gt;&lt;_place_published&gt;Amsterdam&lt;/_place_published&gt;&lt;_social_category&gt;工程：土木(1) &amp;amp; 地球科学：综合(1) &amp;amp; 水资源(1)&lt;/_social_category&gt;&lt;_tertiary_title&gt;Journal of Hydrology&lt;/_tertiary_title&gt;&lt;_url&gt;https://linkinghub.elsevier.com/retrieve/pii/S0022169400002821_x000d__x000a_https://api.elsevier.com/content/article/PII:S0022169400002821?httpAccept=text/xml&lt;/_url&gt;&lt;_volume&gt;237&lt;/_volume&gt;&lt;_language&gt;English&lt;/_language&gt;&lt;/Details&gt;&lt;Extra&gt;&lt;DBUID&gt;{2B5F677C-BA8E-455E-AC10-7E2455A57C4E}&lt;/DBUID&gt;&lt;/Extra&gt;&lt;/Item&gt;&lt;/References&gt;&lt;/Group&gt;&lt;/Citation&gt;_x000a_"/>
    <w:docVar w:name="NE.Ref{7C3BCA5D-9102-4F13-A40B-6C3C956A2FEF}" w:val=" ADDIN NE.Ref.{7C3BCA5D-9102-4F13-A40B-6C3C956A2FEF}&lt;Citation&gt;&lt;Group&gt;&lt;References&gt;&lt;Item&gt;&lt;ID&gt;2014&lt;/ID&gt;&lt;UID&gt;{BA805558-6ECC-4535-8857-60866B10CDBD}&lt;/UID&gt;&lt;Title&gt;Migrations and dynamics of the intertropical convergence zone&lt;/Title&gt;&lt;Template&gt;Journal Article&lt;/Template&gt;&lt;Star&gt;0&lt;/Star&gt;&lt;Tag&gt;0&lt;/Tag&gt;&lt;Author&gt;Schneider, Tapio; Bischoff, Tobias; Haug, Gerald H&lt;/Author&gt;&lt;Year&gt;2014&lt;/Year&gt;&lt;Details&gt;&lt;_accessed&gt;65938148&lt;/_accessed&gt;&lt;_accession_num&gt;25186899&lt;/_accession_num&gt;&lt;_author_adr&gt;1] California Institute of Technology, Pasadena, California 91125, USA [2]  Department of Earth Sciences, ETH Zurich, 8092 Zurich, Switzerland.; 1] California Institute of Technology, Pasadena, California 91125, USA [2]  Department of Earth Sciences, ETH Zurich, 8092 Zurich, Switzerland.; Department of Earth Sciences, ETH Zurich, 8092 Zurich, Switzerland.&lt;/_author_adr&gt;&lt;_collection_scope&gt;SCIE&lt;/_collection_scope&gt;&lt;_created&gt;65938147&lt;/_created&gt;&lt;_date&gt;60312960&lt;/_date&gt;&lt;_date_display&gt;2014 Sep 4&lt;/_date_display&gt;&lt;_db_updated&gt;CrossRef&lt;/_db_updated&gt;&lt;_doi&gt;10.1038/nature13636&lt;/_doi&gt;&lt;_impact_factor&gt;  50.500&lt;/_impact_factor&gt;&lt;_isbn&gt;0028-0836&lt;/_isbn&gt;&lt;_issue&gt;7516&lt;/_issue&gt;&lt;_journal&gt;Nature&lt;/_journal&gt;&lt;_language&gt;English&lt;/_language&gt;&lt;_modified&gt;65938148&lt;/_modified&gt;&lt;_pages&gt;45-53&lt;/_pages&gt;&lt;_social_category&gt;综合性期刊(1)&lt;/_social_category&gt;&lt;_subject_headings&gt;Arctic Regions; Atlantic Ocean; *Atmosphere; El Nino-Southern Oscillation/history; Feedback; History, 20th Century; History, Ancient; Ice Cover; Models, Theoretical; *Motion; Pacific Ocean; *Rain; Seasons; *Temperature; *Tropical Climate; Wind&lt;/_subject_headings&gt;&lt;_tertiary_title&gt;Nature&lt;/_tertiary_title&gt;&lt;_type_work&gt;Historical Article; Journal Article; Research Support, U.S. Gov&amp;apos;t, Non-P.H.S.; Review&lt;/_type_work&gt;&lt;_url&gt;https://www.nature.com/articles/nature13636_x000d__x000a_http://www.nature.com/articles/nature13636.pdf&lt;/_url&gt;&lt;_volume&gt;513&lt;/_volume&gt;&lt;/Details&gt;&lt;Extra&gt;&lt;DBUID&gt;{2B5F677C-BA8E-455E-AC10-7E2455A57C4E}&lt;/DBUID&gt;&lt;/Extra&gt;&lt;/Item&gt;&lt;/References&gt;&lt;/Group&gt;&lt;/Citation&gt;_x000a_"/>
    <w:docVar w:name="NE.Ref{7DE93826-A33D-4A59-A2F4-1058DB962681}" w:val=" ADDIN NE.Ref.{7DE93826-A33D-4A59-A2F4-1058DB962681}&lt;Citation&gt;&lt;Group&gt;&lt;References&gt;&lt;Item&gt;&lt;ID&gt;920&lt;/ID&gt;&lt;UID&gt;{BB5E025A-E733-4906-BB86-E93ACA9FF5A7}&lt;/UID&gt;&lt;Title&gt;Global GRACE Data Assimilation for Groundwater and Drought Monitoring: Advances and Challenges&lt;/Title&gt;&lt;Template&gt;Journal Article&lt;/Template&gt;&lt;Star&gt;1&lt;/Star&gt;&lt;Tag&gt;0&lt;/Tag&gt;&lt;Author&gt;Li, Bailing; Rodell, Matthew; Kumar, Sujay; Beaudoing, Hiroko Kato; Getirana, Augusto; Zaitchik, Benjamin F; de Goncalves, Luis Gustavo; Cossetin, Camila; Bhanja, Soumendra; Mukherjee, Abhijit; Tian, Siyuan; Tangdamrongsub, Natthachet; Long, Di; Nanteza, Jamiat; Lee, Jejung; Policelli, Frederick; Goni, Ibrahim B; Daira, Djoret; Bila, Mohammed; de Lannoy, Gabriëlle; Mocko, David; Steele Dunne, Susan C; Save, Himanshu; Bettadpur, Srinivas&lt;/Author&gt;&lt;Year&gt;2019&lt;/Year&gt;&lt;Details&gt;&lt;_accessed&gt;65662133&lt;/_accessed&gt;&lt;_collection_scope&gt;SCI;SCIE;EI&lt;/_collection_scope&gt;&lt;_created&gt;65188479&lt;/_created&gt;&lt;_db_updated&gt;CrossRef&lt;/_db_updated&gt;&lt;_doi&gt;10.1029/2018WR024618&lt;/_doi&gt;&lt;_impact_factor&gt;   4.600&lt;/_impact_factor&gt;&lt;_isbn&gt;0043-1397&lt;/_isbn&gt;&lt;_issue&gt;9&lt;/_issue&gt;&lt;_journal&gt;Water Resources Research&lt;/_journal&gt;&lt;_modified&gt;65823491&lt;/_modified&gt;&lt;_pages&gt;7564-7586&lt;/_pages&gt;&lt;_social_category&gt;环境科学(2) &amp;amp; 湖沼学(1) &amp;amp; 水资源(2)&lt;/_social_category&gt;&lt;_tertiary_title&gt;Water Resources Research&lt;/_tertiary_title&gt;&lt;_url&gt;https://agupubs.onlinelibrary.wiley.com/doi/10.1029/2018WR024618_x000d__x000a_https://agupubs.onlinelibrary.wiley.com/doi/pdf/10.1029/2018WR024618&lt;/_url&gt;&lt;_volume&gt;55&lt;/_volume&gt;&lt;_language&gt;English&lt;/_language&gt;&lt;/Details&gt;&lt;Extra&gt;&lt;DBUID&gt;{2B5F677C-BA8E-455E-AC10-7E2455A57C4E}&lt;/DBUID&gt;&lt;/Extra&gt;&lt;/Item&gt;&lt;/References&gt;&lt;/Group&gt;&lt;/Citation&gt;_x000a_"/>
    <w:docVar w:name="NE.Ref{875BC3D4-00EF-4C9F-94C8-0934ED93CC42}" w:val=" ADDIN NE.Ref.{875BC3D4-00EF-4C9F-94C8-0934ED93CC42}&lt;Citation&gt;&lt;Group&gt;&lt;References&gt;&lt;Item&gt;&lt;ID&gt;942&lt;/ID&gt;&lt;UID&gt;{19BF55D6-7984-4660-BDE0-C881FDC3550C}&lt;/UID&gt;&lt;Title&gt;Uncertainties of GRACE‐Based Terrestrial Water Storage Anomalies for Arbitrary Averaging Regions&lt;/Title&gt;&lt;Template&gt;Journal Article&lt;/Template&gt;&lt;Star&gt;0&lt;/Star&gt;&lt;Tag&gt;5&lt;/Tag&gt;&lt;Author&gt;Boergens, Eva; Kvas, Andreas; Eicker, Annette; Dobslaw, Henryk; Schawohl, Lennart; Dahle, Christoph; Murböck, Michael; Flechtner, Frank&lt;/Author&gt;&lt;Year&gt;2022&lt;/Year&gt;&lt;Details&gt;&lt;_accessed&gt;65965481&lt;/_accessed&gt;&lt;_alternate_title&gt;Journal of Geophysical Research: Solid EarthJournal of Geophysical Research: Solid Earth&lt;/_alternate_title&gt;&lt;_created&gt;65188719&lt;/_created&gt;&lt;_date&gt;2022-02-01&lt;/_date&gt;&lt;_date_display&gt;2022_x000d__x000a_2022/02/01&lt;/_date_display&gt;&lt;_db_updated&gt;CrossRef&lt;/_db_updated&gt;&lt;_doi&gt;10.1029/2021JB022081&lt;/_doi&gt;&lt;_impact_factor&gt;   3.900&lt;/_impact_factor&gt;&lt;_isbn&gt;2169-9313&lt;/_isbn&gt;&lt;_issue&gt;2&lt;/_issue&gt;&lt;_journal&gt;Journal of Geophysical Research: Solid Earth&lt;/_journal&gt;&lt;_keywords&gt;GRACE/GRACE-FO; covariance modeling; terrestrial water storage data; formal errors&lt;/_keywords&gt;&lt;_modified&gt;65965481&lt;/_modified&gt;&lt;_ori_publication&gt;John Wiley &amp;amp; Sons, Ltd&lt;/_ori_publication&gt;&lt;_pages&gt;e2021JB022081&lt;/_pages&gt;&lt;_social_category&gt;地球化学与地球物理(2)&lt;/_social_category&gt;&lt;_tertiary_title&gt;JGR Solid Earth&lt;/_tertiary_title&gt;&lt;_url&gt;https://agupubs.onlinelibrary.wiley.com/doi/10.1029/2021JB022081_x000d__x000a_https://agupubs.onlinelibrary.wiley.com/doi/pdf/10.1029/2021JB022081&lt;/_url&gt;&lt;_volume&gt;127&lt;/_volume&gt;&lt;_language&gt;English&lt;/_language&gt;&lt;/Details&gt;&lt;Extra&gt;&lt;DBUID&gt;{2B5F677C-BA8E-455E-AC10-7E2455A57C4E}&lt;/DBUID&gt;&lt;/Extra&gt;&lt;/Item&gt;&lt;/References&gt;&lt;/Group&gt;&lt;Group&gt;&lt;References&gt;&lt;Item&gt;&lt;ID&gt;915&lt;/ID&gt;&lt;UID&gt;{B095B709-04FF-44B1-BFE0-766F1B04B3A7}&lt;/UID&gt;&lt;Title&gt;Extending the Global Mass Change Data Record: GRACE Follow-On Instrument and Science Data Performance&lt;/Title&gt;&lt;Template&gt;Journal Article&lt;/Template&gt;&lt;Star&gt;0&lt;/Star&gt;&lt;Tag&gt;5&lt;/Tag&gt;&lt;Author&gt;Landerer, Felix W; Flechtner, Frank M; Save, Himanshu; Webb, Frank H; Bandikova, Tamara; Bertiger, William I; Bettadpur, Srinivas V; Byun, Sung Hun; Dahle, Christoph; Dobslaw, Henryk; Fahnestock, Eugene; Harvey, Nate; Kang, Zhigui; Kruizinga, Gerhard L H; Loomis, Bryant D; McCullough, Christopher; Murböck, Michael; Nagel, Peter; Paik, Meegyeong; Pie, Nadege; Poole, Steve; Strekalov, Dmitry; Tamisiea, Mark E; Wang, Furun; Watkins, Michael M; Wen, Hui-Ying; Wiese, David N; Yuan, Dah-Ning&lt;/Author&gt;&lt;Year&gt;2020&lt;/Year&gt;&lt;Details&gt;&lt;_accessed&gt;65598560&lt;/_accessed&gt;&lt;_alternate_title&gt;Geophysical Research LettersGeophysical Research Letters&lt;/_alternate_title&gt;&lt;_collection_scope&gt;SCI;SCIE;EI&lt;/_collection_scope&gt;&lt;_created&gt;65188469&lt;/_created&gt;&lt;_date&gt;2020-06-28&lt;/_date&gt;&lt;_date_display&gt;2020_x000d__x000a_2020/06/28&lt;/_date_display&gt;&lt;_doi&gt;10.1029/2020GL088306&lt;/_doi&gt;&lt;_impact_factor&gt;   4.600&lt;/_impact_factor&gt;&lt;_isbn&gt;0094-8276&lt;/_isbn&gt;&lt;_issue&gt;12&lt;/_issue&gt;&lt;_journal&gt;Geophysical Research Letters&lt;/_journal&gt;&lt;_keywords&gt;GRACE-FO; satellite gravimetry; mass change; hydrogeodesy; ice melt; mass transport&lt;/_keywords&gt;&lt;_modified&gt;65823491&lt;/_modified&gt;&lt;_ori_publication&gt;John Wiley &amp;amp; Sons, Ltd&lt;/_ori_publication&gt;&lt;_pages&gt;e2020GL088306&lt;/_pages&gt;&lt;_social_category&gt;地球科学：综合(2)&lt;/_social_category&gt;&lt;_url&gt;https://doi.org/10.1029/2020GL088306&lt;/_url&gt;&lt;_volume&gt;47&lt;/_volume&gt;&lt;_language&gt;English&lt;/_language&gt;&lt;/Details&gt;&lt;Extra&gt;&lt;DBUID&gt;{2B5F677C-BA8E-455E-AC10-7E2455A57C4E}&lt;/DBUID&gt;&lt;/Extra&gt;&lt;/Item&gt;&lt;/References&gt;&lt;/Group&gt;&lt;Group&gt;&lt;References&gt;&lt;Item&gt;&lt;ID&gt;941&lt;/ID&gt;&lt;UID&gt;{B1C25299-FFE0-47A2-A436-5DAE11862735}&lt;/UID&gt;&lt;Title&gt;Regularization and error characterization of GRACE mascons&lt;/Title&gt;&lt;Template&gt;Journal Article&lt;/Template&gt;&lt;Star&gt;0&lt;/Star&gt;&lt;Tag&gt;0&lt;/Tag&gt;&lt;Author&gt;Loomis, B D; Luthcke, S B; Sabaka, T J&lt;/Author&gt;&lt;Year&gt;2019&lt;/Year&gt;&lt;Details&gt;&lt;_accessed&gt;65662134&lt;/_accessed&gt;&lt;_alternate_title&gt;Journal of Geodesy&lt;/_alternate_title&gt;&lt;_collection_scope&gt;SCI;SCIE&lt;/_collection_scope&gt;&lt;_created&gt;65188691&lt;/_created&gt;&lt;_date&gt;2019-01-01&lt;/_date&gt;&lt;_date_display&gt;2019&lt;/_date_display&gt;&lt;_db_updated&gt;CrossRef&lt;/_db_updated&gt;&lt;_doi&gt;10.1007/s00190-019-01252-y&lt;/_doi&gt;&lt;_impact_factor&gt;   3.900&lt;/_impact_factor&gt;&lt;_isbn&gt;0949-7714&lt;/_isbn&gt;&lt;_issue&gt;9&lt;/_issue&gt;&lt;_journal&gt;Journal of Geodesy&lt;/_journal&gt;&lt;_modified&gt;65823491&lt;/_modified&gt;&lt;_number&gt;Loomis2019&lt;/_number&gt;&lt;_pages&gt;1381-1398&lt;/_pages&gt;&lt;_social_category&gt;地球化学与地球物理(2) &amp;amp; 遥感(3)&lt;/_social_category&gt;&lt;_tertiary_title&gt;J Geod&lt;/_tertiary_title&gt;&lt;_url&gt;http://link.springer.com/10.1007/s00190-019-01252-y_x000d__x000a_http://link.springer.com/content/pdf/10.1007/s00190-019-01252-y.pdf&lt;/_url&gt;&lt;_volume&gt;93&lt;/_volume&gt;&lt;_language&gt;English&lt;/_language&gt;&lt;/Details&gt;&lt;Extra&gt;&lt;DBUID&gt;{2B5F677C-BA8E-455E-AC10-7E2455A57C4E}&lt;/DBUID&gt;&lt;/Extra&gt;&lt;/Item&gt;&lt;/References&gt;&lt;/Group&gt;&lt;Group&gt;&lt;References&gt;&lt;Item&gt;&lt;ID&gt;1379&lt;/ID&gt;&lt;UID&gt;{912907A1-6D9F-49A9-BA00-509733269C23}&lt;/UID&gt;&lt;Title&gt;High‐resolution CSR GRACE RL05 mascons&lt;/Title&gt;&lt;Template&gt;Journal Article&lt;/Template&gt;&lt;Star&gt;0&lt;/Star&gt;&lt;Tag&gt;0&lt;/Tag&gt;&lt;Author&gt;Save, Himanshu; Bettadpur, Srinivas; Tapley, Byron D&lt;/Author&gt;&lt;Year&gt;2016&lt;/Year&gt;&lt;Details&gt;&lt;_accessed&gt;65762678&lt;/_accessed&gt;&lt;_created&gt;65600460&lt;/_created&gt;&lt;_date&gt;61009920&lt;/_date&gt;&lt;_date_display&gt;2016&lt;/_date_display&gt;&lt;_db_updated&gt;CrossRef&lt;/_db_updated&gt;&lt;_doi&gt;10.1002/2016JB013007&lt;/_doi&gt;&lt;_impact_factor&gt;   3.900&lt;/_impact_factor&gt;&lt;_isbn&gt;2169-9313&lt;/_isbn&gt;&lt;_issue&gt;10&lt;/_issue&gt;&lt;_journal&gt;Journal of Geophysical Research: Solid Earth&lt;/_journal&gt;&lt;_keywords&gt;academic institutions; Applied geophysics; Arctic ice; Arctic Ocean; Arctic region; Area; Attenuation; Bias; bottom features; Bottom pressure; Center for Space Research; Climate; Climate models; Constraint modelling; Earth; Earth gravitation; Earth science; Earth surface; Error analysis; Errors; geodesy; geophysical methods; Geophysics; glacial geology; Glaciation; GRACE; GRACE (experiment); Gravitation; Gravity; gravity methods; High resolution; high-resolution methods; hydrology; Ice; Ice sheets; Ill posed problems; inverse problem; Marine; Mascons; mass transport; mathematical methods; Mathematical models; Measurement; Modelling; Noise; Noise levels; Noise measurement; Noise prediction; Observability (systems); Ocean bottom; Ocean floor; ocean floors; Polar environments; Pressure; Quaternary geology; Recovery; Regularization; remote sensing; Resolution; satellite methods; sensitivity analysis; Solutions; Space research; Spherical harmonics; Statistical analysis; Statistical methods; Statistics; Temporal variations; time‐variable gravity; University of Texas at Austin; Water; Water storage&lt;/_keywords&gt;&lt;_modified&gt;65823491&lt;/_modified&gt;&lt;_number&gt;1&lt;/_number&gt;&lt;_ori_publication&gt;Wiley-Blackwell for American Geophysical Union&lt;/_ori_publication&gt;&lt;_pages&gt;7547-7569&lt;/_pages&gt;&lt;_place_published&gt;Washington, DC&lt;/_place_published&gt;&lt;_social_category&gt;地球化学与地球物理(2)&lt;/_social_category&gt;&lt;_tertiary_title&gt;JGR Solid Earth&lt;/_tertiary_title&gt;&lt;_url&gt;https://agupubs.onlinelibrary.wiley.com/doi/10.1002/2016JB013007_x000d__x000a_https://agupubs.onlinelibrary.wiley.com/doi/pdf/10.1002/2016JB013007&lt;/_url&gt;&lt;_volume&gt;121&lt;/_volume&gt;&lt;_language&gt;English&lt;/_language&gt;&lt;/Details&gt;&lt;Extra&gt;&lt;DBUID&gt;{2B5F677C-BA8E-455E-AC10-7E2455A57C4E}&lt;/DBUID&gt;&lt;/Extra&gt;&lt;/Item&gt;&lt;/References&gt;&lt;/Group&gt;&lt;/Citation&gt;_x000a_"/>
    <w:docVar w:name="NE.Ref{8B7E93C0-995B-4881-8D4A-4577BA789022}" w:val=" ADDIN NE.Ref.{8B7E93C0-995B-4881-8D4A-4577BA789022}&lt;Citation&gt;&lt;Group&gt;&lt;References&gt;&lt;Item&gt;&lt;ID&gt;997&lt;/ID&gt;&lt;UID&gt;{537DD0AA-5155-4A28-BD71-D789EDD85A7A}&lt;/UID&gt;&lt;Title&gt;Time‐variable gravity from GRACE: First results&lt;/Title&gt;&lt;Template&gt;Journal Article&lt;/Template&gt;&lt;Star&gt;0&lt;/Star&gt;&lt;Tag&gt;0&lt;/Tag&gt;&lt;Author&gt;Wahr, John; Swenson, Sean; Zlotnicki, Victor; Velicogna, Isabella&lt;/Author&gt;&lt;Year&gt;2004&lt;/Year&gt;&lt;Details&gt;&lt;_accessed&gt;65598569&lt;/_accessed&gt;&lt;_collection_scope&gt;SCIE;EI&lt;/_collection_scope&gt;&lt;_created&gt;65237323&lt;/_created&gt;&lt;_db_updated&gt;CrossRef&lt;/_db_updated&gt;&lt;_doi&gt;10.1029/2004GL019779&lt;/_doi&gt;&lt;_impact_factor&gt;   4.600&lt;/_impact_factor&gt;&lt;_isbn&gt;0094-8276&lt;/_isbn&gt;&lt;_issue&gt;11&lt;/_issue&gt;&lt;_journal&gt;Geophysical Research Letters&lt;/_journal&gt;&lt;_modified&gt;65929916&lt;/_modified&gt;&lt;_pages&gt;L11501&lt;/_pages&gt;&lt;_social_category&gt;地球科学：综合(2)&lt;/_social_category&gt;&lt;_tertiary_title&gt;Geophysical Research Letters&lt;/_tertiary_title&gt;&lt;_url&gt;https://agupubs.onlinelibrary.wiley.com/doi/10.1029/2004GL019779_x000d__x000a_https://agupubs.onlinelibrary.wiley.com/doi/pdf/10.1029/2004GL019779&lt;/_url&gt;&lt;_volume&gt;31&lt;/_volume&gt;&lt;_language&gt;English&lt;/_language&gt;&lt;/Details&gt;&lt;Extra&gt;&lt;DBUID&gt;{2B5F677C-BA8E-455E-AC10-7E2455A57C4E}&lt;/DBUID&gt;&lt;/Extra&gt;&lt;/Item&gt;&lt;/References&gt;&lt;/Group&gt;&lt;/Citation&gt;_x000a_"/>
    <w:docVar w:name="NE.Ref{8CF4CFCA-45C2-48A7-AE44-099E57C8BA4F}" w:val=" ADDIN NE.Ref.{8CF4CFCA-45C2-48A7-AE44-099E57C8BA4F}&lt;Citation&gt;&lt;Group&gt;&lt;References&gt;&lt;Item&gt;&lt;ID&gt;1856&lt;/ID&gt;&lt;UID&gt;{E9DB50A5-C731-48B7-B499-69EB20A36BE3}&lt;/UID&gt;&lt;Title&gt;Comparison of remote sensing evapotranspiration models: Consistency, merits, and pitfalls&lt;/Title&gt;&lt;Template&gt;Journal Article&lt;/Template&gt;&lt;Star&gt;0&lt;/Star&gt;&lt;Tag&gt;0&lt;/Tag&gt;&lt;Author&gt;Bai, Peng&lt;/Author&gt;&lt;Year&gt;2023&lt;/Year&gt;&lt;Details&gt;&lt;_accessed&gt;65758910&lt;/_accessed&gt;&lt;_collection_scope&gt;SCIE;EI&lt;/_collection_scope&gt;&lt;_created&gt;65758910&lt;/_created&gt;&lt;_date&gt;64692000&lt;/_date&gt;&lt;_date_display&gt;2023&lt;/_date_display&gt;&lt;_db_updated&gt;CrossRef&lt;/_db_updated&gt;&lt;_doi&gt;10.1016/j.jhydrol.2022.128856&lt;/_doi&gt;&lt;_impact_factor&gt;   5.900&lt;/_impact_factor&gt;&lt;_isbn&gt;00221694&lt;/_isbn&gt;&lt;_journal&gt;Journal of Hydrology&lt;/_journal&gt;&lt;_keywords&gt;Evaporation; Evapotranspiration; Model comparison; Remote sensing&lt;/_keywords&gt;&lt;_modified&gt;65823491&lt;/_modified&gt;&lt;_number&gt;1&lt;/_number&gt;&lt;_ori_publication&gt;Elsevier B.V&lt;/_ori_publication&gt;&lt;_pages&gt;128856&lt;/_pages&gt;&lt;_social_category&gt;工程：土木(1) &amp;amp; 地球科学：综合(1) &amp;amp; 水资源(1)&lt;/_social_category&gt;&lt;_tertiary_title&gt;Journal of Hydrology&lt;/_tertiary_title&gt;&lt;_url&gt;https://linkinghub.elsevier.com/retrieve/pii/S0022169422014263_x000d__x000a_https://api.elsevier.com/content/article/PII:S0022169422014263?httpAccept=text/xml&lt;/_url&gt;&lt;_volume&gt;617&lt;/_volume&gt;&lt;_language&gt;English&lt;/_language&gt;&lt;/Details&gt;&lt;Extra&gt;&lt;DBUID&gt;{2B5F677C-BA8E-455E-AC10-7E2455A57C4E}&lt;/DBUID&gt;&lt;/Extra&gt;&lt;/Item&gt;&lt;/References&gt;&lt;/Group&gt;&lt;Group&gt;&lt;References&gt;&lt;Item&gt;&lt;ID&gt;1855&lt;/ID&gt;&lt;UID&gt;{A4314F7C-819D-4CB7-9023-4695888AE4A9}&lt;/UID&gt;&lt;Title&gt;Measurements of evapotranspiration from eddy-covariance systems and large aperture scintillometers in the Hai River Basin, China&lt;/Title&gt;&lt;Template&gt;Journal Article&lt;/Template&gt;&lt;Star&gt;0&lt;/Star&gt;&lt;Tag&gt;0&lt;/Tag&gt;&lt;Author&gt;Liu, S M; Xu, Z W; Zhu, Z L; Jia, Z Z; Zhu, M J&lt;/Author&gt;&lt;Year&gt;2013&lt;/Year&gt;&lt;Details&gt;&lt;_accessed&gt;65758909&lt;/_accessed&gt;&lt;_collection_scope&gt;SCIE;EI&lt;/_collection_scope&gt;&lt;_created&gt;65758908&lt;/_created&gt;&lt;_db_updated&gt;CrossRef&lt;/_db_updated&gt;&lt;_doi&gt;10.1016/j.jhydrol.2013.02.025&lt;/_doi&gt;&lt;_impact_factor&gt;   5.900&lt;/_impact_factor&gt;&lt;_isbn&gt;00221694&lt;/_isbn&gt;&lt;_journal&gt;Journal of Hydrology&lt;/_journal&gt;&lt;_modified&gt;65823491&lt;/_modified&gt;&lt;_pages&gt;24-38&lt;/_pages&gt;&lt;_social_category&gt;工程：土木(1) &amp;amp; 地球科学：综合(1) &amp;amp; 水资源(1)&lt;/_social_category&gt;&lt;_tertiary_title&gt;Journal of Hydrology&lt;/_tertiary_title&gt;&lt;_url&gt;https://linkinghub.elsevier.com/retrieve/pii/S0022169413001480_x000d__x000a_https://api.elsevier.com/content/article/PII:S0022169413001480?httpAccept=text/xml&lt;/_url&gt;&lt;_volume&gt;487&lt;/_volume&gt;&lt;_language&gt;English&lt;/_language&gt;&lt;/Details&gt;&lt;Extra&gt;&lt;DBUID&gt;{2B5F677C-BA8E-455E-AC10-7E2455A57C4E}&lt;/DBUID&gt;&lt;/Extra&gt;&lt;/Item&gt;&lt;/References&gt;&lt;/Group&gt;&lt;Group&gt;&lt;References&gt;&lt;Item&gt;&lt;ID&gt;1849&lt;/ID&gt;&lt;UID&gt;{83130BE5-3828-436C-AA36-74049A21E165}&lt;/UID&gt;&lt;Title&gt;A dataset of energy, water vapor, and carbon exchange observations in oasis–desert areas from 2012 to 2021 in a typical endorheic basin&lt;/Title&gt;&lt;Template&gt;Journal Article&lt;/Template&gt;&lt;Star&gt;0&lt;/Star&gt;&lt;Tag&gt;0&lt;/Tag&gt;&lt;Author&gt;Liu, Shaomin; Xu, Ziwei; Che, Tao; Li, Xin; Xu, Tongren; Ren, Zhiguo; Zhang, Yang; Tan, Junlei; Song, Lisheng; Zhou, Ji; Zhu, Zhongli; Yang, Xiaofan; Liu, Rui; Ma, Yanfei&lt;/Author&gt;&lt;Year&gt;2023&lt;/Year&gt;&lt;Details&gt;&lt;_accessed&gt;65758891&lt;/_accessed&gt;&lt;_collection_scope&gt;SCIE&lt;/_collection_scope&gt;&lt;_created&gt;65758891&lt;/_created&gt;&lt;_date&gt;65142720&lt;/_date&gt;&lt;_db_updated&gt;CrossRef&lt;/_db_updated&gt;&lt;_doi&gt;10.5194/essd-15-4959-2023&lt;/_doi&gt;&lt;_impact_factor&gt;  11.200&lt;/_impact_factor&gt;&lt;_isbn&gt;1866-3516&lt;/_isbn&gt;&lt;_issue&gt;11&lt;/_issue&gt;&lt;_journal&gt;Earth System Science Data&lt;/_journal&gt;&lt;_modified&gt;65823491&lt;/_modified&gt;&lt;_pages&gt;4959-4981&lt;/_pages&gt;&lt;_social_category&gt;地球科学：综合(1) &amp;amp; 气象与大气科学(1)&lt;/_social_category&gt;&lt;_tertiary_title&gt;Earth Syst. Sci. Data&lt;/_tertiary_title&gt;&lt;_url&gt;https://essd.copernicus.org/articles/15/4959/2023/_x000d__x000a_https://essd.copernicus.org/articles/15/4959/2023/essd-15-4959-2023.pdf&lt;/_url&gt;&lt;_volume&gt;15&lt;/_volume&gt;&lt;_language&gt;English&lt;/_language&gt;&lt;/Details&gt;&lt;Extra&gt;&lt;DBUID&gt;{2B5F677C-BA8E-455E-AC10-7E2455A57C4E}&lt;/DBUID&gt;&lt;/Extra&gt;&lt;/Item&gt;&lt;/References&gt;&lt;/Group&gt;&lt;/Citation&gt;_x000a_"/>
    <w:docVar w:name="NE.Ref{8F8C5583-484B-438D-A84C-8670A9C6FBF9}" w:val=" ADDIN NE.Ref.{8F8C5583-484B-438D-A84C-8670A9C6FBF9}&lt;Citation&gt;&lt;Group&gt;&lt;References&gt;&lt;Item&gt;&lt;ID&gt;2003&lt;/ID&gt;&lt;UID&gt;{83D2E9A5-66DB-422B-A034-D85E5F802FC8}&lt;/UID&gt;&lt;Title&gt;A Comparison of the Pearson, Spearman Rank and Kendall Tau Correlation Coefficients Using Quantitative Variables&lt;/Title&gt;&lt;Template&gt;Journal Article&lt;/Template&gt;&lt;Star&gt;0&lt;/Star&gt;&lt;Tag&gt;0&lt;/Tag&gt;&lt;Author&gt;El-Hashash, Essam F; Shiekh, Rega Hassan Ali&lt;/Author&gt;&lt;Year&gt;2022&lt;/Year&gt;&lt;Details&gt;&lt;_accessed&gt;65935287&lt;/_accessed&gt;&lt;_created&gt;65935287&lt;/_created&gt;&lt;_date&gt;64584000&lt;/_date&gt;&lt;_db_updated&gt;CrossRef&lt;/_db_updated&gt;&lt;_doi&gt;10.9734/ajpas/2022/v20i3425&lt;/_doi&gt;&lt;_isbn&gt;2582-0230&lt;/_isbn&gt;&lt;_issue&gt;3&lt;/_issue&gt;&lt;_journal&gt;Asian Journal of Probability and Statistics&lt;/_journal&gt;&lt;_modified&gt;65935288&lt;/_modified&gt;&lt;_pages&gt;36-48&lt;/_pages&gt;&lt;_tertiary_title&gt;AJPAS&lt;/_tertiary_title&gt;&lt;_url&gt;https://journalajpas.com/index.php/AJPAS/article/view/425_x000d__x000a_https://journalajpas.com/index.php/AJPAS/article/download/425/842&lt;/_url&gt;&lt;_volume&gt;20&lt;/_volume&gt;&lt;_language&gt;English&lt;/_language&gt;&lt;/Details&gt;&lt;Extra&gt;&lt;DBUID&gt;{2B5F677C-BA8E-455E-AC10-7E2455A57C4E}&lt;/DBUID&gt;&lt;/Extra&gt;&lt;/Item&gt;&lt;/References&gt;&lt;/Group&gt;&lt;Group&gt;&lt;References&gt;&lt;Item&gt;&lt;ID&gt;2009&lt;/ID&gt;&lt;UID&gt;{8461C5C6-623B-42CB-883A-D992BDF79308}&lt;/UID&gt;&lt;Title&gt;Correlation Coefficients: Appropriate Use and Interpretation&lt;/Title&gt;&lt;Template&gt;Journal Article&lt;/Template&gt;&lt;Star&gt;0&lt;/Star&gt;&lt;Tag&gt;0&lt;/Tag&gt;&lt;Author&gt;Schober, Patrick; Boer, Christa; Schwarte, Lothar A&lt;/Author&gt;&lt;Year&gt;2018&lt;/Year&gt;&lt;Details&gt;&lt;_accessed&gt;65935319&lt;/_accessed&gt;&lt;_collection_scope&gt;SCIE&lt;/_collection_scope&gt;&lt;_created&gt;65935319&lt;/_created&gt;&lt;_date&gt;62062560&lt;/_date&gt;&lt;_date_display&gt;2018&lt;/_date_display&gt;&lt;_db_updated&gt;CrossRef&lt;/_db_updated&gt;&lt;_doi&gt;10.1213/ANE.0000000000002864&lt;/_doi&gt;&lt;_impact_factor&gt;   4.600&lt;/_impact_factor&gt;&lt;_isbn&gt;0003-2999&lt;/_isbn&gt;&lt;_issue&gt;5&lt;/_issue&gt;&lt;_journal&gt;Anesthesia &amp;amp; Analgesia&lt;/_journal&gt;&lt;_keywords&gt;Correlation of Data; Data Collection - methods; Data Collection - standards; Data Interpretation, Statistical; Humans; Statistics, Nonparametric&lt;/_keywords&gt;&lt;_modified&gt;65935319&lt;/_modified&gt;&lt;_number&gt;1&lt;/_number&gt;&lt;_ori_publication&gt;The Author(s). Published by Wolters Kluwer Health, Inc. on behalf of the International Anesthesia Research Society&lt;/_ori_publication&gt;&lt;_pages&gt;1763-1768&lt;/_pages&gt;&lt;_place_published&gt;United States&lt;/_place_published&gt;&lt;_social_category&gt;麻醉学(2)&lt;/_social_category&gt;&lt;_url&gt;https://journals.lww.com/00000539-201805000-00050_x000d__x000a_https://journals.lww.com/00000539-201805000-00050&lt;/_url&gt;&lt;_volume&gt;126&lt;/_volume&gt;&lt;_language&gt;English&lt;/_language&gt;&lt;/Details&gt;&lt;Extra&gt;&lt;DBUID&gt;{2B5F677C-BA8E-455E-AC10-7E2455A57C4E}&lt;/DBUID&gt;&lt;/Extra&gt;&lt;/Item&gt;&lt;/References&gt;&lt;/Group&gt;&lt;Group&gt;&lt;References&gt;&lt;Item&gt;&lt;ID&gt;2002&lt;/ID&gt;&lt;UID&gt;{1A49C7D6-1D69-46B1-993D-7A707DBBF85A}&lt;/UID&gt;&lt;Title&gt;Significance Testing of the Spearman Rank Correlation Coefficient&lt;/Title&gt;&lt;Template&gt;Journal Article&lt;/Template&gt;&lt;Star&gt;0&lt;/Star&gt;&lt;Tag&gt;0&lt;/Tag&gt;&lt;Author&gt;Zar, Jerrold H&lt;/Author&gt;&lt;Year&gt;1972&lt;/Year&gt;&lt;Details&gt;&lt;_accessed&gt;65935277&lt;/_accessed&gt;&lt;_collection_scope&gt;SCIE&lt;/_collection_scope&gt;&lt;_created&gt;65935276&lt;/_created&gt;&lt;_db_updated&gt;CrossRef&lt;/_db_updated&gt;&lt;_doi&gt;10.2307/2284441&lt;/_doi&gt;&lt;_impact_factor&gt;   3.000&lt;/_impact_factor&gt;&lt;_isbn&gt;01621459&lt;/_isbn&gt;&lt;_issue&gt;339&lt;/_issue&gt;&lt;_journal&gt;Journal of the American Statistical Association&lt;/_journal&gt;&lt;_modified&gt;65935277&lt;/_modified&gt;&lt;_pages&gt;578&lt;/_pages&gt;&lt;_social_category&gt;统计学与概率论(2)&lt;/_social_category&gt;&lt;_tertiary_title&gt;Journal of the American Statistical Association&lt;/_tertiary_title&gt;&lt;_url&gt;https://www.jstor.org/stable/2284441?origin=crossref&lt;/_url&gt;&lt;_volume&gt;67&lt;/_volume&gt;&lt;_language&gt;English&lt;/_language&gt;&lt;/Details&gt;&lt;Extra&gt;&lt;DBUID&gt;{2B5F677C-BA8E-455E-AC10-7E2455A57C4E}&lt;/DBUID&gt;&lt;/Extra&gt;&lt;/Item&gt;&lt;/References&gt;&lt;/Group&gt;&lt;/Citation&gt;_x000a_"/>
    <w:docVar w:name="NE.Ref{906540A6-1A20-45F3-93CF-40A9C14BB112}" w:val=" ADDIN NE.Ref.{906540A6-1A20-45F3-93CF-40A9C14BB112}&lt;Citation&gt;&lt;Group&gt;&lt;References&gt;&lt;Item&gt;&lt;ID&gt;1620&lt;/ID&gt;&lt;UID&gt;{266AF020-D051-4577-A148-C0E752B41272}&lt;/UID&gt;&lt;Title&gt;GRACE accelerometer data transplant&lt;/Title&gt;&lt;Template&gt;Journal Article&lt;/Template&gt;&lt;Star&gt;0&lt;/Star&gt;&lt;Tag&gt;0&lt;/Tag&gt;&lt;Author&gt;Bandikova, Tamara; McCullough, Christopher; Kruizinga, Gerhard L; Save, Himanshu; Christophe, Bruno&lt;/Author&gt;&lt;Year&gt;2019&lt;/Year&gt;&lt;Details&gt;&lt;_accessed&gt;65660962&lt;/_accessed&gt;&lt;_collection_scope&gt;SCIE;EI&lt;/_collection_scope&gt;&lt;_created&gt;65660962&lt;/_created&gt;&lt;_date&gt;62588160&lt;/_date&gt;&lt;_date_display&gt;2019&lt;/_date_display&gt;&lt;_db_updated&gt;PKU Search&lt;/_db_updated&gt;&lt;_doi&gt;10.1016/j.asr.2019.05.021&lt;/_doi&gt;&lt;_impact_factor&gt;   2.800&lt;/_impact_factor&gt;&lt;_isbn&gt;0273-1177&lt;/_isbn&gt;&lt;_issue&gt;3&lt;/_issue&gt;&lt;_journal&gt;Advances in space research&lt;/_journal&gt;&lt;_keywords&gt;Accelerometer; Astrophysics; Data transplant; GRACE; Gravity field; Gravity Recovery and Climate Experiment; Instrumentation and Methods for Astrophysic; Physics; Sciences of the Universe; Space Physics; Thruster spikes&lt;/_keywords&gt;&lt;_modified&gt;65823491&lt;/_modified&gt;&lt;_number&gt;1&lt;/_number&gt;&lt;_ori_publication&gt;Elsevier Ltd&lt;/_ori_publication&gt;&lt;_pages&gt;623-644&lt;/_pages&gt;&lt;_social_category&gt;天文与天体物理(3) &amp;amp; 工程：宇航(3) &amp;amp; 地球科学：综合(4) &amp;amp; 气象与大气科学(3)&lt;/_social_category&gt;&lt;_url&gt;http://pku.summon.serialssolutions.com/2.0.0/link/0/eLvHCXMwrV1JS8QwFH7ogKAHl1Fx3CgKHoQ6ado07bGOM4ooiMvFS0jaFNeZwZkR_Pe-10VU0IN4a0Mayvvat-cLgM8PmPtNJ2jB41zYzDdC5NKKPJVBlHHPD43lsqi7355HZxe81xWnU9Cpt8ZQl2VlCkoVXyjvaqRdCbc9vL9vXxExC1Ug0SNhfhDRvnOiDifmx6PDj8ICl7JMu0jfpdl1obNo-dIjYgj14oLLk3s_marpuzrpWhih3sK_vO8izFc-qJOU85ZgyvabsJaMKCs-eH5z9pziukx6jJow94m0sAkzF-X4MuweXyadrqPTFG0X0R4gRg61nDrjgjL9CVFbgZte97pz4laHLripL4OxG8qMjukLpdFezjxryaNEp8nEiBkGIxjCZLFmOs45Z1pnaZAbmwuMUtI4lSzwV6HRH_TtGjjMmNBkMY_wHw8wLjE6RuAzSduFUxGxFuzX8lXDkltD1U1nDwrBUASGYkIhGC0IagTUFwkr1P2_PbaDaH0sT2TaJ8mZojGKvtAf5q_e-t_W3oBZuivbATehMX6Z2C2YHj5OtouP7h19c97T&lt;/_url&gt;&lt;_volume&gt;64&lt;/_volume&gt;&lt;_language&gt;English&lt;/_language&gt;&lt;/Details&gt;&lt;Extra&gt;&lt;DBUID&gt;{2B5F677C-BA8E-455E-AC10-7E2455A57C4E}&lt;/DBUID&gt;&lt;/Extra&gt;&lt;/Item&gt;&lt;/References&gt;&lt;/Group&gt;&lt;Group&gt;&lt;References&gt;&lt;Item&gt;&lt;ID&gt;387&lt;/ID&gt;&lt;UID&gt;{41702422-A7A0-40A5-B57A-3DD1BD5EF56A}&lt;/UID&gt;&lt;Title&gt;Contributions of GRACE to understanding climate change&lt;/Title&gt;&lt;Template&gt;Journal Article&lt;/Template&gt;&lt;Star&gt;0&lt;/Star&gt;&lt;Tag&gt;5&lt;/Tag&gt;&lt;Author&gt;Tapley, Byron D; Watkins, Michael M; Flechtner, Frank; Reigber, Christoph; Bettadpur, Srinivas; Rodell, Matthew; Sasgen, Ingo; Famiglietti, James S; Landerer, Felix W; Chambers, Don P; Reager, John T; Gardner, Alex S; Save, Himanshu; Ivins, Erik R; Swenson, Sean C; Boening, Carmen; Dahle, Christoph; Wiese, David N; Dobslaw, Henryk; Tamisiea, Mark E; Velicogna, Isabella&lt;/Author&gt;&lt;Year&gt;2019&lt;/Year&gt;&lt;Details&gt;&lt;_accessed&gt;65508144&lt;/_accessed&gt;&lt;_collection_scope&gt;SCIE;SSCI&lt;/_collection_scope&gt;&lt;_created&gt;64575844&lt;/_created&gt;&lt;_db_updated&gt;CrossRef&lt;/_db_updated&gt;&lt;_doi&gt;10.1038/s41558-019-0456-2&lt;/_doi&gt;&lt;_impact_factor&gt;  30.300&lt;/_impact_factor&gt;&lt;_isbn&gt;1758-678X&lt;/_isbn&gt;&lt;_issue&gt;5&lt;/_issue&gt;&lt;_journal&gt;Nature Climate Change&lt;/_journal&gt;&lt;_modified&gt;65823491&lt;/_modified&gt;&lt;_pages&gt;358-369&lt;/_pages&gt;&lt;_social_category&gt;环境科学(1) &amp;amp; 环境研究(1) &amp;amp; 气象与大气科学(1)&lt;/_social_category&gt;&lt;_tertiary_title&gt;Nat. Clim. Chang.&lt;/_tertiary_title&gt;&lt;_url&gt;https://www.nature.com/articles/s41558-019-0456-2_x000d__x000a_http://www.nature.com/articles/s41558-019-0456-2.pdf&lt;/_url&gt;&lt;_volume&gt;9&lt;/_volume&gt;&lt;_language&gt;English&lt;/_language&gt;&lt;/Details&gt;&lt;Extra&gt;&lt;DBUID&gt;{2B5F677C-BA8E-455E-AC10-7E2455A57C4E}&lt;/DBUID&gt;&lt;/Extra&gt;&lt;/Item&gt;&lt;/References&gt;&lt;/Group&gt;&lt;/Citation&gt;_x000a_"/>
    <w:docVar w:name="NE.Ref{933E6D17-1BA4-4094-A591-1EC00924AA88}" w:val=" ADDIN NE.Ref.{933E6D17-1BA4-4094-A591-1EC00924AA88}&lt;Citation&gt;&lt;Group&gt;&lt;References&gt;&lt;Item&gt;&lt;ID&gt;851&lt;/ID&gt;&lt;UID&gt;{13BE6DE1-25FA-49F8-AB30-3B2EC1944620}&lt;/UID&gt;&lt;Title&gt;Water Cycle Science Enabled by the GRACE and GRACE-FO Satellite Missions&lt;/Title&gt;&lt;Template&gt;Journal Article&lt;/Template&gt;&lt;Star&gt;0&lt;/Star&gt;&lt;Tag&gt;5&lt;/Tag&gt;&lt;Author&gt;Rodell, Matthew; Reager, John T&lt;/Author&gt;&lt;Year&gt;2023&lt;/Year&gt;&lt;Details&gt;&lt;_accessed&gt;65916649&lt;/_accessed&gt;&lt;_alternate_title&gt;Nature Water&lt;/_alternate_title&gt;&lt;_created&gt;65068769&lt;/_created&gt;&lt;_date&gt;64692000&lt;/_date&gt;&lt;_date_display&gt;2023&lt;/_date_display&gt;&lt;_db_updated&gt;PKU Search&lt;/_db_updated&gt;&lt;_doi&gt;10.1038/s44221-022-00005-0&lt;/_doi&gt;&lt;_isbn&gt;2731-6084&lt;/_isbn&gt;&lt;_issue&gt;1&lt;/_issue&gt;&lt;_journal&gt;Nature water&lt;/_journal&gt;&lt;_keywords&gt;Earth Resources and Remote Sensing&lt;/_keywords&gt;&lt;_modified&gt;65916649&lt;/_modified&gt;&lt;_number&gt;1&lt;/_number&gt;&lt;_ori_publication&gt;Springer Nature&lt;/_ori_publication&gt;&lt;_pages&gt;47-59&lt;/_pages&gt;&lt;_place_published&gt;Goddard Space Flight Center&lt;/_place_published&gt;&lt;_url&gt;https://www.nature.com/articles/s44221-022-00005-0 _x000d__x000a_&lt;/_url&gt;&lt;_volume&gt;1&lt;/_volume&gt;&lt;_language&gt;English&lt;/_language&gt;&lt;/Details&gt;&lt;Extra&gt;&lt;DBUID&gt;{2B5F677C-BA8E-455E-AC10-7E2455A57C4E}&lt;/DBUID&gt;&lt;/Extra&gt;&lt;/Item&gt;&lt;/References&gt;&lt;/Group&gt;&lt;Group&gt;&lt;References&gt;&lt;Item&gt;&lt;ID&gt;387&lt;/ID&gt;&lt;UID&gt;{41702422-A7A0-40A5-B57A-3DD1BD5EF56A}&lt;/UID&gt;&lt;Title&gt;Contributions of GRACE to understanding climate change&lt;/Title&gt;&lt;Template&gt;Journal Article&lt;/Template&gt;&lt;Star&gt;0&lt;/Star&gt;&lt;Tag&gt;5&lt;/Tag&gt;&lt;Author&gt;Tapley, Byron D; Watkins, Michael M; Flechtner, Frank; Reigber, Christoph; Bettadpur, Srinivas; Rodell, Matthew; Sasgen, Ingo; Famiglietti, James S; Landerer, Felix W; Chambers, Don P; Reager, John T; Gardner, Alex S; Save, Himanshu; Ivins, Erik R; Swenson, Sean C; Boening, Carmen; Dahle, Christoph; Wiese, David N; Dobslaw, Henryk; Tamisiea, Mark E; Velicogna, Isabella&lt;/Author&gt;&lt;Year&gt;2019&lt;/Year&gt;&lt;Details&gt;&lt;_accessed&gt;65508144&lt;/_accessed&gt;&lt;_collection_scope&gt;SCIE;SSCI&lt;/_collection_scope&gt;&lt;_created&gt;64575844&lt;/_created&gt;&lt;_db_updated&gt;CrossRef&lt;/_db_updated&gt;&lt;_doi&gt;10.1038/s41558-019-0456-2&lt;/_doi&gt;&lt;_impact_factor&gt;  30.300&lt;/_impact_factor&gt;&lt;_isbn&gt;1758-678X&lt;/_isbn&gt;&lt;_issue&gt;5&lt;/_issue&gt;&lt;_journal&gt;Nature Climate Change&lt;/_journal&gt;&lt;_modified&gt;65823491&lt;/_modified&gt;&lt;_pages&gt;358-369&lt;/_pages&gt;&lt;_social_category&gt;环境科学(1) &amp;amp; 环境研究(1) &amp;amp; 气象与大气科学(1)&lt;/_social_category&gt;&lt;_tertiary_title&gt;Nat. Clim. Chang.&lt;/_tertiary_title&gt;&lt;_url&gt;https://www.nature.com/articles/s41558-019-0456-2_x000d__x000a_http://www.nature.com/articles/s41558-019-0456-2.pdf&lt;/_url&gt;&lt;_volume&gt;9&lt;/_volume&gt;&lt;_language&gt;English&lt;/_language&gt;&lt;/Details&gt;&lt;Extra&gt;&lt;DBUID&gt;{2B5F677C-BA8E-455E-AC10-7E2455A57C4E}&lt;/DBUID&gt;&lt;/Extra&gt;&lt;/Item&gt;&lt;/References&gt;&lt;/Group&gt;&lt;Group&gt;&lt;References&gt;&lt;Item&gt;&lt;ID&gt;1837&lt;/ID&gt;&lt;UID&gt;{15667897-3740-4E9E-8753-5C4F3512ED8B}&lt;/UID&gt;&lt;Title&gt;GCOS 2022 Implementation Plan (GCOS-245)&lt;/Title&gt;&lt;Template&gt;Journal Article&lt;/Template&gt;&lt;Star&gt;0&lt;/Star&gt;&lt;Tag&gt;0&lt;/Tag&gt;&lt;Author&gt;Zemp, Michael; Chao, Qingchen; Han Dolman, Albertus Johannes; Herold, Martin; Krug, Thelma; Speich, Sabrina; Suda, Kazuto; Thorne, Peter; Yu, Weidong&lt;/Author&gt;&lt;Year&gt;2022&lt;/Year&gt;&lt;Details&gt;&lt;_accessed&gt;65954109&lt;/_accessed&gt;&lt;_created&gt;65755763&lt;/_created&gt;&lt;_modified&gt;65755765&lt;/_modified&gt;&lt;_url&gt;https://library.wmo.int/idurl/4/58111&lt;/_url&gt;&lt;_language&gt;English&lt;/_language&gt;&lt;/Details&gt;&lt;Extra&gt;&lt;DBUID&gt;{2B5F677C-BA8E-455E-AC10-7E2455A57C4E}&lt;/DBUID&gt;&lt;/Extra&gt;&lt;/Item&gt;&lt;/References&gt;&lt;/Group&gt;&lt;/Citation&gt;_x000a_"/>
    <w:docVar w:name="NE.Ref{936B3DF9-538A-4C1F-8180-D092D5893E93}" w:val=" ADDIN NE.Ref.{936B3DF9-538A-4C1F-8180-D092D5893E93}&lt;Citation&gt;&lt;Group&gt;&lt;References&gt;&lt;Item&gt;&lt;ID&gt;1854&lt;/ID&gt;&lt;UID&gt;{4BA8A260-DD9D-4C2F-8F44-5B8440D2543D}&lt;/UID&gt;&lt;Title&gt;An intercomparison of remote sensing river discharge estimation algorithms from measurements of river height, width, and slope&lt;/Title&gt;&lt;Template&gt;Journal Article&lt;/Template&gt;&lt;Star&gt;0&lt;/Star&gt;&lt;Tag&gt;0&lt;/Tag&gt;&lt;Author&gt;Durand, M; Gleason, C J; Garambois, P A; Bjerklie, D; Smith, L C; Roux, H; Rodriguez, E; Bates, P D; Pavelsky, T M; Monnier, J; Chen, X; Di Baldassarre, G; Fiset, J M; Flipo, N; Frasson, R P D M; Fulton, J; Goutal, N; Hossain, F; Humphries, E; Minear, J T; Mukolwe, M M; Neal, J C; Ricci, S; Sanders, B F; Schumann, G; Schubert, J E; Vilmin, L&lt;/Author&gt;&lt;Year&gt;2016&lt;/Year&gt;&lt;Details&gt;&lt;_accessed&gt;65758906&lt;/_accessed&gt;&lt;_collection_scope&gt;SCIE;EI&lt;/_collection_scope&gt;&lt;_created&gt;65758906&lt;/_created&gt;&lt;_db_updated&gt;CrossRef&lt;/_db_updated&gt;&lt;_doi&gt;10.1002/2015WR018434&lt;/_doi&gt;&lt;_impact_factor&gt;   4.600&lt;/_impact_factor&gt;&lt;_isbn&gt;0043-1397&lt;/_isbn&gt;&lt;_issue&gt;6&lt;/_issue&gt;&lt;_journal&gt;Water Resources Research&lt;/_journal&gt;&lt;_modified&gt;65823491&lt;/_modified&gt;&lt;_pages&gt;4527-4549&lt;/_pages&gt;&lt;_social_category&gt;环境科学(2) &amp;amp; 湖沼学(1) &amp;amp; 水资源(2)&lt;/_social_category&gt;&lt;_tertiary_title&gt;Water Resources Research&lt;/_tertiary_title&gt;&lt;_url&gt;https://agupubs.onlinelibrary.wiley.com/doi/10.1002/2015WR018434_x000d__x000a_https://agupubs.onlinelibrary.wiley.com/doi/pdf/10.1002/2015WR018434&lt;/_url&gt;&lt;_volume&gt;52&lt;/_volume&gt;&lt;_language&gt;English&lt;/_language&gt;&lt;/Details&gt;&lt;Extra&gt;&lt;DBUID&gt;{2B5F677C-BA8E-455E-AC10-7E2455A57C4E}&lt;/DBUID&gt;&lt;/Extra&gt;&lt;/Item&gt;&lt;/References&gt;&lt;/Group&gt;&lt;Group&gt;&lt;References&gt;&lt;Item&gt;&lt;ID&gt;1853&lt;/ID&gt;&lt;UID&gt;{DDA2ECD6-CFE7-48A9-AE8B-311E778CAA22}&lt;/UID&gt;&lt;Title&gt;Chapter 3 - Discharge Measurements and Streamflow Analysis&lt;/Title&gt;&lt;Template&gt;Book Section&lt;/Template&gt;&lt;Star&gt;0&lt;/Star&gt;&lt;Tag&gt;0&lt;/Tag&gt;&lt;Author&gt;Gore, James A; Banning, James&lt;/Author&gt;&lt;Year&gt;2017&lt;/Year&gt;&lt;Details&gt;&lt;_created&gt;65758902&lt;/_created&gt;&lt;_doi&gt;https://doi.org/10.1016/B978-0-12-416558-8.00003-2&lt;/_doi&gt;&lt;_isbn&gt;978-0-12-416558-8&lt;/_isbn&gt;&lt;_keywords&gt;ADCP; ADV; Current meter; Discharge; Flood frequency; Global patterns; Hydrograph; Manning&amp;apos;s ; Stage&lt;/_keywords&gt;&lt;_modified&gt;65758902&lt;/_modified&gt;&lt;_ori_publication&gt;Academic Press&lt;/_ori_publication&gt;&lt;_pages&gt;49-70&lt;/_pages&gt;&lt;_place_published&gt;Boston&lt;/_place_published&gt;&lt;_publisher&gt;Academic Press&lt;/_publisher&gt;&lt;_secondary_author&gt;Hauer, F Richard; Lamberti, Gary A&lt;/_secondary_author&gt;&lt;_secondary_title&gt;Methods in Stream Ecology, Volume 1 (Third Edition)&lt;/_secondary_title&gt;&lt;_url&gt;https://www.sciencedirect.com/science/article/pii/B9780124165588000032&lt;/_url&gt;&lt;_language&gt;English&lt;/_language&gt;&lt;/Details&gt;&lt;Extra&gt;&lt;DBUID&gt;{2B5F677C-BA8E-455E-AC10-7E2455A57C4E}&lt;/DBUID&gt;&lt;/Extra&gt;&lt;/Item&gt;&lt;/References&gt;&lt;/Group&gt;&lt;/Citation&gt;_x000a_"/>
    <w:docVar w:name="NE.Ref{96AD80F4-B873-41E1-9A5A-A3F5BDAD61F6}" w:val=" ADDIN NE.Ref.{96AD80F4-B873-41E1-9A5A-A3F5BDAD61F6}&lt;Citation&gt;&lt;Group&gt;&lt;References&gt;&lt;Item&gt;&lt;ID&gt;2003&lt;/ID&gt;&lt;UID&gt;{83D2E9A5-66DB-422B-A034-D85E5F802FC8}&lt;/UID&gt;&lt;Title&gt;A Comparison of the Pearson, Spearman Rank and Kendall Tau Correlation Coefficients Using Quantitative Variables&lt;/Title&gt;&lt;Template&gt;Journal Article&lt;/Template&gt;&lt;Star&gt;0&lt;/Star&gt;&lt;Tag&gt;0&lt;/Tag&gt;&lt;Author&gt;El-Hashash, Essam F; Shiekh, Rega Hassan Ali&lt;/Author&gt;&lt;Year&gt;2022&lt;/Year&gt;&lt;Details&gt;&lt;_accessed&gt;65935287&lt;/_accessed&gt;&lt;_created&gt;65935287&lt;/_created&gt;&lt;_date&gt;64584000&lt;/_date&gt;&lt;_db_updated&gt;CrossRef&lt;/_db_updated&gt;&lt;_doi&gt;10.9734/ajpas/2022/v20i3425&lt;/_doi&gt;&lt;_isbn&gt;2582-0230&lt;/_isbn&gt;&lt;_issue&gt;3&lt;/_issue&gt;&lt;_journal&gt;Asian Journal of Probability and Statistics&lt;/_journal&gt;&lt;_modified&gt;65935288&lt;/_modified&gt;&lt;_pages&gt;36-48&lt;/_pages&gt;&lt;_tertiary_title&gt;AJPAS&lt;/_tertiary_title&gt;&lt;_url&gt;https://journalajpas.com/index.php/AJPAS/article/view/425_x000d__x000a_https://journalajpas.com/index.php/AJPAS/article/download/425/842&lt;/_url&gt;&lt;_volume&gt;20&lt;/_volume&gt;&lt;_language&gt;English&lt;/_language&gt;&lt;/Details&gt;&lt;Extra&gt;&lt;DBUID&gt;{2B5F677C-BA8E-455E-AC10-7E2455A57C4E}&lt;/DBUID&gt;&lt;/Extra&gt;&lt;/Item&gt;&lt;/References&gt;&lt;/Group&gt;&lt;Group&gt;&lt;References&gt;&lt;Item&gt;&lt;ID&gt;2009&lt;/ID&gt;&lt;UID&gt;{8461C5C6-623B-42CB-883A-D992BDF79308}&lt;/UID&gt;&lt;Title&gt;Correlation Coefficients: Appropriate Use and Interpretation&lt;/Title&gt;&lt;Template&gt;Journal Article&lt;/Template&gt;&lt;Star&gt;0&lt;/Star&gt;&lt;Tag&gt;0&lt;/Tag&gt;&lt;Author&gt;Schober, Patrick; Boer, Christa; Schwarte, Lothar A&lt;/Author&gt;&lt;Year&gt;2018&lt;/Year&gt;&lt;Details&gt;&lt;_accessed&gt;65935319&lt;/_accessed&gt;&lt;_collection_scope&gt;SCIE&lt;/_collection_scope&gt;&lt;_created&gt;65935319&lt;/_created&gt;&lt;_date&gt;62062560&lt;/_date&gt;&lt;_date_display&gt;2018&lt;/_date_display&gt;&lt;_db_updated&gt;CrossRef&lt;/_db_updated&gt;&lt;_doi&gt;10.1213/ANE.0000000000002864&lt;/_doi&gt;&lt;_impact_factor&gt;   4.600&lt;/_impact_factor&gt;&lt;_isbn&gt;0003-2999&lt;/_isbn&gt;&lt;_issue&gt;5&lt;/_issue&gt;&lt;_journal&gt;Anesthesia &amp;amp; Analgesia&lt;/_journal&gt;&lt;_keywords&gt;Correlation of Data; Data Collection - methods; Data Collection - standards; Data Interpretation, Statistical; Humans; Statistics, Nonparametric&lt;/_keywords&gt;&lt;_modified&gt;65935319&lt;/_modified&gt;&lt;_number&gt;1&lt;/_number&gt;&lt;_ori_publication&gt;The Author(s). Published by Wolters Kluwer Health, Inc. on behalf of the International Anesthesia Research Society&lt;/_ori_publication&gt;&lt;_pages&gt;1763-1768&lt;/_pages&gt;&lt;_place_published&gt;United States&lt;/_place_published&gt;&lt;_social_category&gt;麻醉学(2)&lt;/_social_category&gt;&lt;_url&gt;https://journals.lww.com/00000539-201805000-00050_x000d__x000a_https://journals.lww.com/00000539-201805000-00050&lt;/_url&gt;&lt;_volume&gt;126&lt;/_volume&gt;&lt;_language&gt;English&lt;/_language&gt;&lt;/Details&gt;&lt;Extra&gt;&lt;DBUID&gt;{2B5F677C-BA8E-455E-AC10-7E2455A57C4E}&lt;/DBUID&gt;&lt;/Extra&gt;&lt;/Item&gt;&lt;/References&gt;&lt;/Group&gt;&lt;/Citation&gt;_x000a_"/>
    <w:docVar w:name="NE.Ref{9B056D61-C115-43A7-B967-1F0C5A9299D5}" w:val=" ADDIN NE.Ref.{9B056D61-C115-43A7-B967-1F0C5A9299D5}&lt;Citation&gt;&lt;Group&gt;&lt;References&gt;&lt;Item&gt;&lt;ID&gt;1877&lt;/ID&gt;&lt;UID&gt;{A72A06BE-E327-485A-BFA9-2FE3131B55C4}&lt;/UID&gt;&lt;Title&gt;Uncertainties in measuring and estimating water‐budget components: Current state of the science&lt;/Title&gt;&lt;Template&gt;Journal Article&lt;/Template&gt;&lt;Star&gt;0&lt;/Star&gt;&lt;Tag&gt;0&lt;/Tag&gt;&lt;Author&gt;Levin, Sara B; Briggs, Martin A; Foks, Sydney S; Goodling, Phillip J; Raffensperger, Jeff P; Rosenberry, Donald O; Scholl, Martha A; Tiedeman, Claire R; Webb, Richard M&lt;/Author&gt;&lt;Year&gt;2023&lt;/Year&gt;&lt;Details&gt;&lt;_accessed&gt;65762583&lt;/_accessed&gt;&lt;_collection_scope&gt;SCIE&lt;/_collection_scope&gt;&lt;_created&gt;65762582&lt;/_created&gt;&lt;_db_updated&gt;CrossRef&lt;/_db_updated&gt;&lt;_doi&gt;10.1002/wat2.1646&lt;/_doi&gt;&lt;_impact_factor&gt;   6.800&lt;/_impact_factor&gt;&lt;_isbn&gt;2049-1948&lt;/_isbn&gt;&lt;_issue&gt;4&lt;/_issue&gt;&lt;_journal&gt;WIREs Water&lt;/_journal&gt;&lt;_modified&gt;65823491&lt;/_modified&gt;&lt;_pages&gt;e1646&lt;/_pages&gt;&lt;_social_category&gt;环境科学(2) &amp;amp; 水资源(1)&lt;/_social_category&gt;&lt;_tertiary_title&gt;WIREs Water&lt;/_tertiary_title&gt;&lt;_url&gt;https://wires.onlinelibrary.wiley.com/doi/10.1002/wat2.1646_x000d__x000a_https://wires.onlinelibrary.wiley.com/doi/pdf/10.1002/wat2.1646&lt;/_url&gt;&lt;_volume&gt;10&lt;/_volume&gt;&lt;_language&gt;English&lt;/_language&gt;&lt;/Details&gt;&lt;Extra&gt;&lt;DBUID&gt;{2B5F677C-BA8E-455E-AC10-7E2455A57C4E}&lt;/DBUID&gt;&lt;/Extra&gt;&lt;/Item&gt;&lt;/References&gt;&lt;/Group&gt;&lt;Group&gt;&lt;References&gt;&lt;Item&gt;&lt;ID&gt;1996&lt;/ID&gt;&lt;UID&gt;{4AC1B161-6A1D-461A-AF15-2A29CA75BD26}&lt;/UID&gt;&lt;Title&gt;Nonstationarity in the global terrestrial water cycle and its interlinkages in the Anthropocene&lt;/Title&gt;&lt;Template&gt;Journal Article&lt;/Template&gt;&lt;Star&gt;0&lt;/Star&gt;&lt;Tag&gt;0&lt;/Tag&gt;&lt;Author&gt;Nie, Wanshu; Kumar, Sujay V; Getirana, Augusto; Zhao, Long; Wrzesien, Melissa L; Konapala, Goutam; Ahmad, Shahryar Khalique; Locke, Kim A; Holmes, Thomas R; Loomis, Bryant D; Rodell, Matthew&lt;/Author&gt;&lt;Year&gt;2024&lt;/Year&gt;&lt;Details&gt;&lt;_accessed&gt;65929917&lt;/_accessed&gt;&lt;_created&gt;65929916&lt;/_created&gt;&lt;_date&gt;65662560&lt;/_date&gt;&lt;_db_updated&gt;CrossRef&lt;/_db_updated&gt;&lt;_doi&gt;10.1073/pnas.2403707121&lt;/_doi&gt;&lt;_impact_factor&gt;   9.400&lt;/_impact_factor&gt;&lt;_isbn&gt;0027-8424&lt;/_isbn&gt;&lt;_issue&gt;45&lt;/_issue&gt;&lt;_journal&gt;Proceedings of the National Academy of Sciences&lt;/_journal&gt;&lt;_modified&gt;65929917&lt;/_modified&gt;&lt;_pages&gt;e2403707121&lt;/_pages&gt;&lt;_social_category&gt;综合性期刊(1)&lt;/_social_category&gt;&lt;_tertiary_title&gt;Proc. Natl. Acad. Sci. U.S.A.&lt;/_tertiary_title&gt;&lt;_url&gt;https://pnas.org/doi/10.1073/pnas.2403707121_x000d__x000a_https://pnas.org/doi/pdf/10.1073/pnas.2403707121&lt;/_url&gt;&lt;_volume&gt;121&lt;/_volume&gt;&lt;_language&gt;English&lt;/_language&gt;&lt;/Details&gt;&lt;Extra&gt;&lt;DBUID&gt;{2B5F677C-BA8E-455E-AC10-7E2455A57C4E}&lt;/DBUID&gt;&lt;/Extra&gt;&lt;/Item&gt;&lt;/References&gt;&lt;/Group&gt;&lt;Group&gt;&lt;References&gt;&lt;Item&gt;&lt;ID&gt;844&lt;/ID&gt;&lt;UID&gt;{8DD5E8CF-01D1-42D4-A7E4-BADAD43E1F86}&lt;/UID&gt;&lt;Title&gt;Tracking Seasonal Fluctuations in Land Water Storage Using Global Models and GRACE Satellites&lt;/Title&gt;&lt;Template&gt;Journal Article&lt;/Template&gt;&lt;Star&gt;0&lt;/Star&gt;&lt;Tag&gt;5&lt;/Tag&gt;&lt;Author&gt;Scanlon, B R; Zhang, Z; Rateb, A; Sun, A; Wiese, D; Save, H; Beaudoing, H; Lo, M H; Müller Schmied, H; Döll, P; van Beek, R; Swenson, S; Lawrence, D; Croteau, M; Reedy, R C&lt;/Author&gt;&lt;Year&gt;2019&lt;/Year&gt;&lt;Details&gt;&lt;_accessed&gt;65693510&lt;/_accessed&gt;&lt;_alternate_title&gt;Geophysical Research LettersGeophysical Research Letters&lt;/_alternate_title&gt;&lt;_collection_scope&gt;SCI;SCIE;EI&lt;/_collection_scope&gt;&lt;_created&gt;65068745&lt;/_created&gt;&lt;_date&gt;62799840&lt;/_date&gt;&lt;_date_display&gt;2019&lt;/_date_display&gt;&lt;_db_updated&gt;CrossRef&lt;/_db_updated&gt;&lt;_doi&gt;10.1029/2018GL081836&lt;/_doi&gt;&lt;_impact_factor&gt;   4.600&lt;/_impact_factor&gt;&lt;_isbn&gt;0094-8276&lt;/_isbn&gt;&lt;_issue&gt;10&lt;/_issue&gt;&lt;_journal&gt;Geophysical Research Letters&lt;/_journal&gt;&lt;_keywords&gt;Amplitudes; Anomalies; Applied geophysics; Aridity; Climate; Climatic extremes; DNA; Evapotranspiration; Flooding; Fluctuations; Fluxes; global; global hydrologic models; global models; GRACE; GRACE (experiment); GRACE satellite; GRACE satellite data; Groundwater; Hydrogeology; Hydrologic cycle; Hydrologic models; Hydrological cycle; Hydrology; Land surface models; Latitude; Nucleotide sequence; PCR; Physics; Reliability analysis; Reservoirs; River basins; Rivers; Satellite data; satellite methods; Satellite tracking; Satellites; Seasonal storage; Seasonal variation; Seasonal variations; seasonal water storage; Seasons; Storage capacity; Storage conditions; Surface water; Surface-groundwater relations; terrestrial environment; Tropical climate; Water cycle; Water management; Water resources; Water resources management; Water scarcity; Water storage&lt;/_keywords&gt;&lt;_modified&gt;65823491&lt;/_modified&gt;&lt;_number&gt;1&lt;/_number&gt;&lt;_ori_publication&gt;American Geophysical Union&lt;/_ori_publication&gt;&lt;_pages&gt;5254-5264&lt;/_pages&gt;&lt;_place_published&gt;Washington, DC&lt;/_place_published&gt;&lt;_social_category&gt;地球科学：综合(2)&lt;/_social_category&gt;&lt;_tertiary_title&gt;Geophysical Research Letters&lt;/_tertiary_title&gt;&lt;_url&gt;https://agupubs.onlinelibrary.wiley.com/doi/10.1029/2018GL081836_x000d__x000a_https://agupubs.onlinelibrary.wiley.com/doi/pdf/10.1029/2018GL081836&lt;/_url&gt;&lt;_volume&gt;46&lt;/_volume&gt;&lt;_language&gt;English&lt;/_language&gt;&lt;/Details&gt;&lt;Extra&gt;&lt;DBUID&gt;{2B5F677C-BA8E-455E-AC10-7E2455A57C4E}&lt;/DBUID&gt;&lt;/Extra&gt;&lt;/Item&gt;&lt;/References&gt;&lt;/Group&gt;&lt;Group&gt;&lt;References&gt;&lt;Item&gt;&lt;ID&gt;1876&lt;/ID&gt;&lt;UID&gt;{72B86DDF-F89B-4191-AC75-B3E880A0163B}&lt;/UID&gt;&lt;Title&gt;The Global Water Cycle Budget: A Chronological Review&lt;/Title&gt;&lt;Template&gt;Journal Article&lt;/Template&gt;&lt;Star&gt;0&lt;/Star&gt;&lt;Tag&gt;0&lt;/Tag&gt;&lt;Author&gt;Vargas Godoy, Mijael Rodrigo; Markonis, Yannis; Hanel, Martin; Kyselý, Jan; Papalexiou, Simon Michael&lt;/Author&gt;&lt;Year&gt;2021&lt;/Year&gt;&lt;Details&gt;&lt;_accessed&gt;65762576&lt;/_accessed&gt;&lt;_collection_scope&gt;SCIE;EI&lt;/_collection_scope&gt;&lt;_created&gt;65762576&lt;/_created&gt;&lt;_db_updated&gt;CrossRef&lt;/_db_updated&gt;&lt;_doi&gt;10.1007/s10712-021-09652-6&lt;/_doi&gt;&lt;_impact_factor&gt;   4.900&lt;/_impact_factor&gt;&lt;_isbn&gt;0169-3298&lt;/_isbn&gt;&lt;_issue&gt;5&lt;/_issue&gt;&lt;_journal&gt;Surveys in Geophysics&lt;/_journal&gt;&lt;_modified&gt;65823491&lt;/_modified&gt;&lt;_pages&gt;1075-1107&lt;/_pages&gt;&lt;_social_category&gt;地球化学与地球物理(2)&lt;/_social_category&gt;&lt;_tertiary_title&gt;Surv Geophys&lt;/_tertiary_title&gt;&lt;_url&gt;https://link.springer.com/10.1007/s10712-021-09652-6_x000d__x000a_https://link.springer.com/content/pdf/10.1007/s10712-021-09652-6.pdf&lt;/_url&gt;&lt;_volume&gt;42&lt;/_volume&gt;&lt;_language&gt;English&lt;/_language&gt;&lt;/Details&gt;&lt;Extra&gt;&lt;DBUID&gt;{2B5F677C-BA8E-455E-AC10-7E2455A57C4E}&lt;/DBUID&gt;&lt;/Extra&gt;&lt;/Item&gt;&lt;/References&gt;&lt;/Group&gt;&lt;/Citation&gt;_x000a_"/>
    <w:docVar w:name="NE.Ref{9B629E2E-6A77-4D16-943F-F933951C3DE8}" w:val=" ADDIN NE.Ref.{9B629E2E-6A77-4D16-943F-F933951C3DE8}&lt;Citation&gt;&lt;Group&gt;&lt;References&gt;&lt;Item&gt;&lt;ID&gt;987&lt;/ID&gt;&lt;UID&gt;{DFDF4B88-7177-45C2-917B-B61B8BAF67A7}&lt;/UID&gt;&lt;Title&gt;Global high-resolution water storage anomaly dataset (2002-2022)&lt;/Title&gt;&lt;Template&gt;Journal Article&lt;/Template&gt;&lt;Star&gt;1&lt;/Star&gt;&lt;Tag&gt;0&lt;/Tag&gt;&lt;Author&gt;Zhang, Gangqiang; Xu, Tongren&lt;/Author&gt;&lt;Year&gt;2024&lt;/Year&gt;&lt;Details&gt;&lt;_accessed&gt;65673264&lt;/_accessed&gt;&lt;_created&gt;65230181&lt;/_created&gt;&lt;_date&gt;2024-01-09&lt;/_date&gt;&lt;_date_display&gt;2024/01/09&lt;/_date_display&gt;&lt;_doi&gt;10.11888/Terre.tpdc.300962&lt;/_doi&gt;&lt;_journal&gt;National Tibetan Plateau Data Center&lt;/_journal&gt;&lt;_modified&gt;65398454&lt;/_modified&gt;&lt;_publisher&gt;National Tibetan Plateau Data Center&lt;/_publisher&gt;&lt;_secondary_author&gt;National, Tibetan Plateau Data Center&lt;/_secondary_author&gt;&lt;_url&gt;https://doi.org/10.11888/Terre.tpdc.300962&lt;/_url&gt;&lt;_language&gt;English&lt;/_language&gt;&lt;/Details&gt;&lt;Extra&gt;&lt;DBUID&gt;{2B5F677C-BA8E-455E-AC10-7E2455A57C4E}&lt;/DBUID&gt;&lt;/Extra&gt;&lt;/Item&gt;&lt;/References&gt;&lt;/Group&gt;&lt;Group&gt;&lt;References&gt;&lt;Item&gt;&lt;ID&gt;1270&lt;/ID&gt;&lt;UID&gt;{474B7535-D393-4DB6-95DF-F0B54E02D7AD}&lt;/UID&gt;&lt;Title&gt;A machine learning downscaling framework based on a physically constrained sliding window technique for improving resolution of global water storage anomaly&lt;/Title&gt;&lt;Template&gt;Journal Article&lt;/Template&gt;&lt;Star&gt;0&lt;/Star&gt;&lt;Tag&gt;5&lt;/Tag&gt;&lt;Author&gt;Zhang, Gangqiang; Xu, Tongren; Yin, Wenjie; Bateni, Sayed M; Jun, Changhyun; Kim, Dongkyun; Liu, Shaomin; Xu, Ziwei; Ming, Wenting; Wang, Jiancheng&lt;/Author&gt;&lt;Year&gt;2024&lt;/Year&gt;&lt;Details&gt;&lt;_accessed&gt;65956980&lt;/_accessed&gt;&lt;_collection_scope&gt;SCIE;EI&lt;/_collection_scope&gt;&lt;_created&gt;65539110&lt;/_created&gt;&lt;_db_updated&gt;CrossRef&lt;/_db_updated&gt;&lt;_doi&gt;10.1016/j.rse.2024.114359&lt;/_doi&gt;&lt;_impact_factor&gt;  11.100&lt;/_impact_factor&gt;&lt;_isbn&gt;00344257&lt;/_isbn&gt;&lt;_journal&gt;Remote Sensing of Environment&lt;/_journal&gt;&lt;_modified&gt;65957004&lt;/_modified&gt;&lt;_pages&gt;114359&lt;/_pages&gt;&lt;_social_category&gt;环境科学(1) &amp;amp; 成像科学与照相技术(1) &amp;amp; 遥感(1)&lt;/_social_category&gt;&lt;_tertiary_title&gt;Remote Sensing of Environment&lt;/_tertiary_title&gt;&lt;_url&gt;https://linkinghub.elsevier.com/retrieve/pii/S0034425724003857_x000d__x000a_https://api.elsevier.com/content/article/PII:S0034425724003857?httpAccept=text/xml&lt;/_url&gt;&lt;_volume&gt;313&lt;/_volume&gt;&lt;_language&gt;English&lt;/_language&gt;&lt;/Details&gt;&lt;Extra&gt;&lt;DBUID&gt;{2B5F677C-BA8E-455E-AC10-7E2455A57C4E}&lt;/DBUID&gt;&lt;/Extra&gt;&lt;/Item&gt;&lt;/References&gt;&lt;/Group&gt;&lt;/Citation&gt;_x000a_"/>
    <w:docVar w:name="NE.Ref{9C0BEF02-0F02-40FF-8BC5-95A3127763E8}" w:val=" ADDIN NE.Ref.{9C0BEF02-0F02-40FF-8BC5-95A3127763E8}&lt;Citation&gt;&lt;Group&gt;&lt;References&gt;&lt;Item&gt;&lt;ID&gt;1357&lt;/ID&gt;&lt;UID&gt;{48CD2D91-9105-4606-BE60-4B1B3326642B}&lt;/UID&gt;&lt;Title&gt;High-resolution (1 km) Köppen-Geiger maps for 1901–2099 based on constrained CMIP6 projections&lt;/Title&gt;&lt;Template&gt;Journal Article&lt;/Template&gt;&lt;Star&gt;1&lt;/Star&gt;&lt;Tag&gt;0&lt;/Tag&gt;&lt;Author&gt;Beck, Hylke E; McVicar, Tim R; Vergopolan, Noemi; Berg, Alexis; Lutsko, Nicholas J; Dufour, Ambroise; Zeng, Zhenzhong; Jiang, Xin; van Dijk, Albert I J M; Miralles, Diego G&lt;/Author&gt;&lt;Year&gt;2023&lt;/Year&gt;&lt;Details&gt;&lt;_accessed&gt;65756181&lt;/_accessed&gt;&lt;_collection_scope&gt;SCIE&lt;/_collection_scope&gt;&lt;_created&gt;65594476&lt;/_created&gt;&lt;_date&gt;65116800&lt;/_date&gt;&lt;_db_updated&gt;CrossRef&lt;/_db_updated&gt;&lt;_doi&gt;10.1038/s41597-023-02549-6&lt;/_doi&gt;&lt;_impact_factor&gt;   5.800&lt;/_impact_factor&gt;&lt;_isbn&gt;2052-4463&lt;/_isbn&gt;&lt;_issue&gt;1&lt;/_issue&gt;&lt;_journal&gt;Scientific Data&lt;/_journal&gt;&lt;_modified&gt;65823491&lt;/_modified&gt;&lt;_pages&gt;724&lt;/_pages&gt;&lt;_social_category&gt;综合性期刊(2)&lt;/_social_category&gt;&lt;_tertiary_title&gt;Sci Data&lt;/_tertiary_title&gt;&lt;_url&gt;https://www.nature.com/articles/s41597-023-02549-6_x000d__x000a_https://www.nature.com/articles/s41597-023-02549-6.pdf&lt;/_url&gt;&lt;_volume&gt;10&lt;/_volume&gt;&lt;_language&gt;English&lt;/_language&gt;&lt;/Details&gt;&lt;Extra&gt;&lt;DBUID&gt;{2B5F677C-BA8E-455E-AC10-7E2455A57C4E}&lt;/DBUID&gt;&lt;/Extra&gt;&lt;/Item&gt;&lt;/References&gt;&lt;/Group&gt;&lt;/Citation&gt;_x000a_"/>
    <w:docVar w:name="NE.Ref{A3B93BA5-8C99-45D1-A81D-2B51A606AFC8}" w:val=" ADDIN NE.Ref.{A3B93BA5-8C99-45D1-A81D-2B51A606AFC8}&lt;Citation&gt;&lt;Group&gt;&lt;References&gt;&lt;Item&gt;&lt;ID&gt;2009&lt;/ID&gt;&lt;UID&gt;{8461C5C6-623B-42CB-883A-D992BDF79308}&lt;/UID&gt;&lt;Title&gt;Correlation Coefficients: Appropriate Use and Interpretation&lt;/Title&gt;&lt;Template&gt;Journal Article&lt;/Template&gt;&lt;Star&gt;0&lt;/Star&gt;&lt;Tag&gt;0&lt;/Tag&gt;&lt;Author&gt;Schober, Patrick; Boer, Christa; Schwarte, Lothar A&lt;/Author&gt;&lt;Year&gt;2018&lt;/Year&gt;&lt;Details&gt;&lt;_accessed&gt;65935319&lt;/_accessed&gt;&lt;_created&gt;65935319&lt;/_created&gt;&lt;_modified&gt;65935319&lt;/_modified&gt;&lt;_url&gt;https://journals.lww.com/00000539-201805000-00050_x000d__x000a_https://journals.lww.com/00000539-201805000-00050&lt;/_url&gt;&lt;_place_published&gt;United States&lt;/_place_published&gt;&lt;_journal&gt;Anesthesia &amp;amp; Analgesia&lt;/_journal&gt;&lt;_volume&gt;126&lt;/_volume&gt;&lt;_issue&gt;5&lt;/_issue&gt;&lt;_number&gt;1&lt;/_number&gt;&lt;_pages&gt;1763-1768&lt;/_pages&gt;&lt;_doi&gt;10.1213/ANE.0000000000002864&lt;/_doi&gt;&lt;_date_display&gt;2018&lt;/_date_display&gt;&lt;_date&gt;62062560&lt;/_date&gt;&lt;_isbn&gt;0003-2999&lt;/_isbn&gt;&lt;_ori_publication&gt;The Author(s). Published by Wolters Kluwer Health, Inc. on behalf of the International Anesthesia Research Society&lt;/_ori_publication&gt;&lt;_keywords&gt;Correlation of Data; Data Collection - methods; Data Collection - standards; Data Interpretation, Statistical; Humans; Statistics, Nonparametric&lt;/_keywords&gt;&lt;_db_updated&gt;CrossRef&lt;/_db_updated&gt;&lt;_impact_factor&gt;   4.600&lt;/_impact_factor&gt;&lt;_social_category&gt;麻醉学(2)&lt;/_social_category&gt;&lt;_collection_scope&gt;SCIE&lt;/_collection_scope&gt;&lt;/Details&gt;&lt;Extra&gt;&lt;DBUID&gt;{2B5F677C-BA8E-455E-AC10-7E2455A57C4E}&lt;/DBUID&gt;&lt;/Extra&gt;&lt;/Item&gt;&lt;/References&gt;&lt;/Group&gt;&lt;/Citation&gt;_x000a_"/>
    <w:docVar w:name="NE.Ref{AD197552-0F46-4E3C-A050-9250E36782FD}" w:val=" ADDIN NE.Ref.{AD197552-0F46-4E3C-A050-9250E36782FD}&lt;Citation&gt;&lt;Group&gt;&lt;References&gt;&lt;Item&gt;&lt;ID&gt;890&lt;/ID&gt;&lt;UID&gt;{99AD3CE2-567B-41AB-9B03-E8982F7C22D1}&lt;/UID&gt;&lt;Title&gt;Global water resources and the role of groundwater in a resilient water future&lt;/Title&gt;&lt;Template&gt;Journal Article&lt;/Template&gt;&lt;Star&gt;1&lt;/Star&gt;&lt;Tag&gt;5&lt;/Tag&gt;&lt;Author&gt;Scanlon, Bridget R; Fakhreddine, Sarah; Rateb, Ashraf; de Graaf, Inge; Famiglietti, Jay; Gleeson, Tom; Grafton, R Quentin; Jobbagy, Esteban; Kebede, Seifu; Kolusu, Seshagiri Rao; Konikow, Leonard F; Long, Di; Mekonnen, Mesfin; Schmied, Hannes Müller; Mukherjee, Abhijit; MacDonald, Alan; Reedy, Robert C; Shamsudduha, Mohammad; Simmons, Craig T; Sun, Alex; Taylor, Richard G; Villholth, Karen G; Vörösmarty, Charles J; Zheng, Chunmiao&lt;/Author&gt;&lt;Year&gt;2023&lt;/Year&gt;&lt;Details&gt;&lt;_accessed&gt;65470631&lt;/_accessed&gt;&lt;_collection_scope&gt;SCIE&lt;/_collection_scope&gt;&lt;_created&gt;65124719&lt;/_created&gt;&lt;_date&gt;64692000&lt;/_date&gt;&lt;_date_display&gt;2023&lt;/_date_display&gt;&lt;_db_updated&gt;PKU Search&lt;/_db_updated&gt;&lt;_doi&gt;10.1038/s43017-022-00378-6&lt;/_doi&gt;&lt;_impact_factor&gt;  49.700&lt;/_impact_factor&gt;&lt;_isbn&gt;2662-138X&lt;/_isbn&gt;&lt;_issue&gt;2&lt;/_issue&gt;&lt;_journal&gt;Nature Reviews Earth &amp;amp; Environment&lt;/_journal&gt;&lt;_modified&gt;65823491&lt;/_modified&gt;&lt;_number&gt;1&lt;/_number&gt;&lt;_pages&gt;87-101&lt;/_pages&gt;&lt;_social_category&gt;环境科学(1) &amp;amp; 地球科学：综合(1)&lt;/_social_category&gt;&lt;_tertiary_title&gt;Nat Rev Earth Environ&lt;/_tertiary_title&gt;&lt;_url&gt;https://go.exlibris.link/PTv3Q3JL&lt;/_url&gt;&lt;_volume&gt;4&lt;/_volume&gt;&lt;_language&gt;English&lt;/_language&gt;&lt;/Details&gt;&lt;Extra&gt;&lt;DBUID&gt;{2B5F677C-BA8E-455E-AC10-7E2455A57C4E}&lt;/DBUID&gt;&lt;/Extra&gt;&lt;/Item&gt;&lt;/References&gt;&lt;/Group&gt;&lt;Group&gt;&lt;References&gt;&lt;Item&gt;&lt;ID&gt;2018&lt;/ID&gt;&lt;UID&gt;{99E0C4FA-DA6E-4F3C-946A-A31C98255A19}&lt;/UID&gt;&lt;Title&gt;Interdecadal variability of terrestrial water storage since 2003&lt;/Title&gt;&lt;Template&gt;Journal Article&lt;/Template&gt;&lt;Star&gt;0&lt;/Star&gt;&lt;Tag&gt;0&lt;/Tag&gt;&lt;Author&gt;Buzzanga, Brett; Hamlington, Ben; Fasullo, John; Landerer, Felix; Peidou, Athina&lt;/Author&gt;&lt;Year&gt;2025&lt;/Year&gt;&lt;Details&gt;&lt;_accessed&gt;65965482&lt;/_accessed&gt;&lt;_collection_scope&gt;SCIE&lt;/_collection_scope&gt;&lt;_created&gt;65956935&lt;/_created&gt;&lt;_date&gt;65869920&lt;/_date&gt;&lt;_db_updated&gt;CrossRef&lt;/_db_updated&gt;&lt;_doi&gt;10.1038/s43247-025-02203-6&lt;/_doi&gt;&lt;_impact_factor&gt;   8.100&lt;/_impact_factor&gt;&lt;_isbn&gt;2662-4435&lt;/_isbn&gt;&lt;_issue&gt;1&lt;/_issue&gt;&lt;_journal&gt;Communications Earth &amp;amp; Environment&lt;/_journal&gt;&lt;_modified&gt;65956936&lt;/_modified&gt;&lt;_pages&gt;246&lt;/_pages&gt;&lt;_social_category&gt;环境科学(1) &amp;amp; 地球科学：综合(1) &amp;amp; 气象与大气科学(1)&lt;/_social_category&gt;&lt;_tertiary_title&gt;Commun Earth Environ&lt;/_tertiary_title&gt;&lt;_url&gt;https://www.nature.com/articles/s43247-025-02203-6_x000d__x000a_https://www.nature.com/articles/s43247-025-02203-6.pdf&lt;/_url&gt;&lt;_volume&gt;6&lt;/_volume&gt;&lt;_language&gt;English&lt;/_language&gt;&lt;/Details&gt;&lt;Extra&gt;&lt;DBUID&gt;{2B5F677C-BA8E-455E-AC10-7E2455A57C4E}&lt;/DBUID&gt;&lt;/Extra&gt;&lt;/Item&gt;&lt;/References&gt;&lt;/Group&gt;&lt;/Citation&gt;_x000a_"/>
    <w:docVar w:name="NE.Ref{B65E9D47-06E6-4838-8A49-9043A999D744}" w:val=" ADDIN NE.Ref.{B65E9D47-06E6-4838-8A49-9043A999D744}&lt;Citation&gt;&lt;Group&gt;&lt;References&gt;&lt;Item&gt;&lt;ID&gt;2021&lt;/ID&gt;&lt;UID&gt;{0FAFBB39-5C13-495D-8E86-84FD8AA7F8EB}&lt;/UID&gt;&lt;Title&gt;Terrestrial water storage anomalies of Yangtze River Basin droughts observed by GRACE and connections with ENSO&lt;/Title&gt;&lt;Template&gt;Journal Article&lt;/Template&gt;&lt;Star&gt;0&lt;/Star&gt;&lt;Tag&gt;0&lt;/Tag&gt;&lt;Author&gt;Zhang, Zizhan; Chao, B F; Chen, Jianli; Wilson, C R&lt;/Author&gt;&lt;Year&gt;2015&lt;/Year&gt;&lt;Details&gt;&lt;_accessed&gt;65960112&lt;/_accessed&gt;&lt;_collection_scope&gt;SCIE;EI&lt;/_collection_scope&gt;&lt;_created&gt;65960112&lt;/_created&gt;&lt;_db_updated&gt;CrossRef&lt;/_db_updated&gt;&lt;_doi&gt;10.1016/j.gloplacha.2015.01.002&lt;/_doi&gt;&lt;_impact_factor&gt;   4.000&lt;/_impact_factor&gt;&lt;_isbn&gt;09218181&lt;/_isbn&gt;&lt;_journal&gt;Global and Planetary Change&lt;/_journal&gt;&lt;_modified&gt;65960112&lt;/_modified&gt;&lt;_pages&gt;35-45&lt;/_pages&gt;&lt;_social_category&gt;自然地理(2) &amp;amp; 地球科学：综合(2)&lt;/_social_category&gt;&lt;_tertiary_title&gt;Global and Planetary Change&lt;/_tertiary_title&gt;&lt;_url&gt;https://linkinghub.elsevier.com/retrieve/pii/S092181811500017X_x000d__x000a_https://api.elsevier.com/content/article/PII:S092181811500017X?httpAccept=text/xml&lt;/_url&gt;&lt;_volume&gt;126&lt;/_volume&gt;&lt;_language&gt;English&lt;/_language&gt;&lt;/Details&gt;&lt;Extra&gt;&lt;DBUID&gt;{2B5F677C-BA8E-455E-AC10-7E2455A57C4E}&lt;/DBUID&gt;&lt;/Extra&gt;&lt;/Item&gt;&lt;/References&gt;&lt;/Group&gt;&lt;Group&gt;&lt;References&gt;&lt;Item&gt;&lt;ID&gt;1214&lt;/ID&gt;&lt;UID&gt;{65605D31-2C97-442F-B977-C10F5A8FFC1C}&lt;/UID&gt;&lt;Title&gt;Quantifying the 2022 extreme drought in the Yangtze River Basin using GRACE-FO&lt;/Title&gt;&lt;Template&gt;Journal Article&lt;/Template&gt;&lt;Star&gt;0&lt;/Star&gt;&lt;Tag&gt;0&lt;/Tag&gt;&lt;Author&gt;Duan, Ao; Zhong, Yulong; Xu, Guodong; Yang, Kaijun; Tian, Baoming; Wu, Yunlong; Bai, Hongbing; Hu, E&lt;/Author&gt;&lt;Year&gt;2024&lt;/Year&gt;&lt;Details&gt;&lt;_accessed&gt;65762899&lt;/_accessed&gt;&lt;_collection_scope&gt;SCIE;EI&lt;/_collection_scope&gt;&lt;_created&gt;65466443&lt;/_created&gt;&lt;_date&gt;65217600&lt;/_date&gt;&lt;_date_display&gt;2024&lt;/_date_display&gt;&lt;_db_updated&gt;CrossRef&lt;/_db_updated&gt;&lt;_doi&gt;10.1016/j.jhydrol.2024.130680&lt;/_doi&gt;&lt;_impact_factor&gt;   5.900&lt;/_impact_factor&gt;&lt;_isbn&gt;00221694&lt;/_isbn&gt;&lt;_journal&gt;Journal of Hydrology&lt;/_journal&gt;&lt;_keywords&gt;Extreme drought; GRACE-DSI; GRACE-FO; Water storage depletion; Yangtze River Basin&lt;/_keywords&gt;&lt;_modified&gt;65823491&lt;/_modified&gt;&lt;_number&gt;1&lt;/_number&gt;&lt;_ori_publication&gt;Elsevier B.V&lt;/_ori_publication&gt;&lt;_pages&gt;130680&lt;/_pages&gt;&lt;_social_category&gt;工程：土木(1) &amp;amp; 地球科学：综合(1) &amp;amp; 水资源(1)&lt;/_social_category&gt;&lt;_tertiary_title&gt;Journal of Hydrology&lt;/_tertiary_title&gt;&lt;_url&gt;https://linkinghub.elsevier.com/retrieve/pii/S002216942400074X_x000d__x000a_https://api.elsevier.com/content/article/PII:S002216942400074X?httpAccept=text/xml&lt;/_url&gt;&lt;_volume&gt;630&lt;/_volume&gt;&lt;_language&gt;English&lt;/_language&gt;&lt;/Details&gt;&lt;Extra&gt;&lt;DBUID&gt;{2B5F677C-BA8E-455E-AC10-7E2455A57C4E}&lt;/DBUID&gt;&lt;/Extra&gt;&lt;/Item&gt;&lt;/References&gt;&lt;/Group&gt;&lt;/Citation&gt;_x000a_"/>
    <w:docVar w:name="NE.Ref{B6D9037B-9324-4B09-A2C5-96A3E5C1E2BF}" w:val=" ADDIN NE.Ref.{B6D9037B-9324-4B09-A2C5-96A3E5C1E2BF}&lt;Citation&gt;&lt;Group&gt;&lt;References&gt;&lt;Item&gt;&lt;ID&gt;1621&lt;/ID&gt;&lt;UID&gt;{D2A36276-3D71-4991-A811-79054DE131AD}&lt;/UID&gt;&lt;Title&gt;The Community Land Model Version 5: Description of New Features, Benchmarking, and Impact of Forcing Uncertainty&lt;/Title&gt;&lt;Template&gt;Journal Article&lt;/Template&gt;&lt;Star&gt;0&lt;/Star&gt;&lt;Tag&gt;0&lt;/Tag&gt;&lt;Author&gt;Lawrence, David M; Fisher, Rosie A; Koven, Charles D; Oleson, Keith W; Swenson, Sean C; Bonan, Gordon; Collier, Nathan; Ghimire, Bardan; van Kampenhout, Leo; Kennedy, Daniel; Kluzek, Erik; Lawrence, Peter J; Li, Fang; Li, Hongyi; Lombardozzi, Danica; Riley, William J; Sacks, William J; Shi, Mingjie; Vertenstein, Mariana; Wieder, William R; Xu, Chonggang; Ali, Ashehad A; Badger, Andrew M; Bisht, Gautam; van den Broeke, Michiel; Brunke, Michael A; Burns, Sean P; Buzan, Jonathan; Clark, Martyn; Craig, Anthony; Dahlin, Kyla; Drewniak, Beth; Fisher, Joshua B; Flanner, Mark; Fox, Andrew M; Gentine, Pierre; Hoffman, Forrest; Keppel Aleks, Gretchen; Knox, Ryan; Kumar, Sanjiv; Lenaerts, Jan; Leung, L Ruby; Lipscomb, William H; Lu, Yaqiong; Pandey, Ashutosh; Pelletier, Jon D; Perket, Justin; Randerson, James T; Ricciuto, Daniel M; Sanderson, Benjamin M; Slater, Andrew; Subin, Zachary M; Tang, Jinyun; Thomas, R Quinn; Val Martin, Maria; Zeng, Xubin&lt;/Author&gt;&lt;Year&gt;2019&lt;/Year&gt;&lt;Details&gt;&lt;_accessed&gt;65662094&lt;/_accessed&gt;&lt;_collection_scope&gt;SCIE;EI&lt;/_collection_scope&gt;&lt;_created&gt;65662094&lt;/_created&gt;&lt;_db_updated&gt;CrossRef&lt;/_db_updated&gt;&lt;_doi&gt;10.1029/2018MS001583&lt;/_doi&gt;&lt;_impact_factor&gt;   4.400&lt;/_impact_factor&gt;&lt;_isbn&gt;1942-2466&lt;/_isbn&gt;&lt;_issue&gt;12&lt;/_issue&gt;&lt;_journal&gt;Journal of Advances in Modeling Earth Systems&lt;/_journal&gt;&lt;_modified&gt;65823491&lt;/_modified&gt;&lt;_pages&gt;4245-4287&lt;/_pages&gt;&lt;_social_category&gt;气象与大气科学(2)&lt;/_social_category&gt;&lt;_tertiary_title&gt;J Adv Model Earth Syst&lt;/_tertiary_title&gt;&lt;_url&gt;https://agupubs.onlinelibrary.wiley.com/doi/10.1029/2018MS001583_x000d__x000a_https://agupubs.onlinelibrary.wiley.com/doi/pdf/10.1029/2018MS001583&lt;/_url&gt;&lt;_volume&gt;11&lt;/_volume&gt;&lt;_language&gt;English&lt;/_language&gt;&lt;/Details&gt;&lt;Extra&gt;&lt;DBUID&gt;{2B5F677C-BA8E-455E-AC10-7E2455A57C4E}&lt;/DBUID&gt;&lt;/Extra&gt;&lt;/Item&gt;&lt;/References&gt;&lt;/Group&gt;&lt;Group&gt;&lt;References&gt;&lt;Item&gt;&lt;ID&gt;920&lt;/ID&gt;&lt;UID&gt;{BB5E025A-E733-4906-BB86-E93ACA9FF5A7}&lt;/UID&gt;&lt;Title&gt;Global GRACE Data Assimilation for Groundwater and Drought Monitoring: Advances and Challenges&lt;/Title&gt;&lt;Template&gt;Journal Article&lt;/Template&gt;&lt;Star&gt;1&lt;/Star&gt;&lt;Tag&gt;0&lt;/Tag&gt;&lt;Author&gt;Li, Bailing; Rodell, Matthew; Kumar, Sujay; Beaudoing, Hiroko Kato; Getirana, Augusto; Zaitchik, Benjamin F; de Goncalves, Luis Gustavo; Cossetin, Camila; Bhanja, Soumendra; Mukherjee, Abhijit; Tian, Siyuan; Tangdamrongsub, Natthachet; Long, Di; Nanteza, Jamiat; Lee, Jejung; Policelli, Frederick; Goni, Ibrahim B; Daira, Djoret; Bila, Mohammed; de Lannoy, Gabriëlle; Mocko, David; Steele Dunne, Susan C; Save, Himanshu; Bettadpur, Srinivas&lt;/Author&gt;&lt;Year&gt;2019&lt;/Year&gt;&lt;Details&gt;&lt;_accessed&gt;65662133&lt;/_accessed&gt;&lt;_collection_scope&gt;SCI;SCIE;EI&lt;/_collection_scope&gt;&lt;_created&gt;65188479&lt;/_created&gt;&lt;_db_updated&gt;CrossRef&lt;/_db_updated&gt;&lt;_doi&gt;10.1029/2018WR024618&lt;/_doi&gt;&lt;_impact_factor&gt;   4.600&lt;/_impact_factor&gt;&lt;_isbn&gt;0043-1397&lt;/_isbn&gt;&lt;_issue&gt;9&lt;/_issue&gt;&lt;_journal&gt;Water Resources Research&lt;/_journal&gt;&lt;_modified&gt;65823491&lt;/_modified&gt;&lt;_pages&gt;7564-7586&lt;/_pages&gt;&lt;_social_category&gt;环境科学(2) &amp;amp; 湖沼学(1) &amp;amp; 水资源(2)&lt;/_social_category&gt;&lt;_tertiary_title&gt;Water Resources Research&lt;/_tertiary_title&gt;&lt;_url&gt;https://agupubs.onlinelibrary.wiley.com/doi/10.1029/2018WR024618_x000d__x000a_https://agupubs.onlinelibrary.wiley.com/doi/pdf/10.1029/2018WR024618&lt;/_url&gt;&lt;_volume&gt;55&lt;/_volume&gt;&lt;_language&gt;English&lt;/_language&gt;&lt;/Details&gt;&lt;Extra&gt;&lt;DBUID&gt;{2B5F677C-BA8E-455E-AC10-7E2455A57C4E}&lt;/DBUID&gt;&lt;/Extra&gt;&lt;/Item&gt;&lt;/References&gt;&lt;/Group&gt;&lt;Group&gt;&lt;References&gt;&lt;Item&gt;&lt;ID&gt;1218&lt;/ID&gt;&lt;UID&gt;{4D48BA7E-5927-41FE-BCBB-7445451F9C48}&lt;/UID&gt;&lt;Title&gt;The Global Land Data Assimilation System&lt;/Title&gt;&lt;Template&gt;Journal Article&lt;/Template&gt;&lt;Star&gt;1&lt;/Star&gt;&lt;Tag&gt;0&lt;/Tag&gt;&lt;Author&gt;Rodell, M; Houser, P R; Jambor, U; Gottschalck, J; Mitchell, K; Meng, C J; Arsenault, K; Cosgrove, B; Radakovich, J; Bosilovich, M; Entin, J K; Walker, J P; Lohmann, D; Toll, D&lt;/Author&gt;&lt;Year&gt;2004&lt;/Year&gt;&lt;Details&gt;&lt;_accessed&gt;65503205&lt;/_accessed&gt;&lt;_collection_scope&gt;SCIE;EI&lt;/_collection_scope&gt;&lt;_created&gt;65503198&lt;/_created&gt;&lt;_db_updated&gt;CrossRef&lt;/_db_updated&gt;&lt;_doi&gt;10.1175/BAMS-85-3-381&lt;/_doi&gt;&lt;_impact_factor&gt;   6.900&lt;/_impact_factor&gt;&lt;_isbn&gt;0003-0007&lt;/_isbn&gt;&lt;_issue&gt;3&lt;/_issue&gt;&lt;_journal&gt;Bulletin of the American Meteorological Society&lt;/_journal&gt;&lt;_modified&gt;65823491&lt;/_modified&gt;&lt;_pages&gt;381-394&lt;/_pages&gt;&lt;_social_category&gt;气象与大气科学(1)&lt;/_social_category&gt;&lt;_tertiary_title&gt;Bull. Amer. Meteor. Soc.&lt;/_tertiary_title&gt;&lt;_url&gt;https://journals.ametsoc.org/doi/10.1175/BAMS-85-3-381_x000d__x000a_http://journals.ametsoc.org/doi/pdf/10.1175/BAMS-85-3-381&lt;/_url&gt;&lt;_volume&gt;85&lt;/_volume&gt;&lt;_language&gt;English&lt;/_language&gt;&lt;/Details&gt;&lt;Extra&gt;&lt;DBUID&gt;{2B5F677C-BA8E-455E-AC10-7E2455A57C4E}&lt;/DBUID&gt;&lt;/Extra&gt;&lt;/Item&gt;&lt;/References&gt;&lt;/Group&gt;&lt;/Citation&gt;_x000a_"/>
    <w:docVar w:name="NE.Ref{BCA721C5-CAE9-472B-BF01-8F037E09AF62}" w:val=" ADDIN NE.Ref.{BCA721C5-CAE9-472B-BF01-8F037E09AF62}&lt;Citation&gt;&lt;Group&gt;&lt;References&gt;&lt;Item&gt;&lt;ID&gt;920&lt;/ID&gt;&lt;UID&gt;{BB5E025A-E733-4906-BB86-E93ACA9FF5A7}&lt;/UID&gt;&lt;Title&gt;Global GRACE Data Assimilation for Groundwater and Drought Monitoring: Advances and Challenges&lt;/Title&gt;&lt;Template&gt;Journal Article&lt;/Template&gt;&lt;Star&gt;1&lt;/Star&gt;&lt;Tag&gt;0&lt;/Tag&gt;&lt;Author&gt;Li, Bailing; Rodell, Matthew; Kumar, Sujay; Beaudoing, Hiroko Kato; Getirana, Augusto; Zaitchik, Benjamin F; de Goncalves, Luis Gustavo; Cossetin, Camila; Bhanja, Soumendra; Mukherjee, Abhijit; Tian, Siyuan; Tangdamrongsub, Natthachet; Long, Di; Nanteza, Jamiat; Lee, Jejung; Policelli, Frederick; Goni, Ibrahim B; Daira, Djoret; Bila, Mohammed; de Lannoy, Gabriëlle; Mocko, David; Steele Dunne, Susan C; Save, Himanshu; Bettadpur, Srinivas&lt;/Author&gt;&lt;Year&gt;2019&lt;/Year&gt;&lt;Details&gt;&lt;_accessed&gt;65662133&lt;/_accessed&gt;&lt;_collection_scope&gt;SCI;SCIE;EI&lt;/_collection_scope&gt;&lt;_created&gt;65188479&lt;/_created&gt;&lt;_db_updated&gt;CrossRef&lt;/_db_updated&gt;&lt;_doi&gt;10.1029/2018WR024618&lt;/_doi&gt;&lt;_impact_factor&gt;   4.600&lt;/_impact_factor&gt;&lt;_isbn&gt;0043-1397&lt;/_isbn&gt;&lt;_issue&gt;9&lt;/_issue&gt;&lt;_journal&gt;Water Resources Research&lt;/_journal&gt;&lt;_modified&gt;65823491&lt;/_modified&gt;&lt;_pages&gt;7564-7586&lt;/_pages&gt;&lt;_social_category&gt;环境科学(2) &amp;amp; 湖沼学(1) &amp;amp; 水资源(2)&lt;/_social_category&gt;&lt;_tertiary_title&gt;Water Resources Research&lt;/_tertiary_title&gt;&lt;_url&gt;https://agupubs.onlinelibrary.wiley.com/doi/10.1029/2018WR024618_x000d__x000a_https://agupubs.onlinelibrary.wiley.com/doi/pdf/10.1029/2018WR024618&lt;/_url&gt;&lt;_volume&gt;55&lt;/_volume&gt;&lt;_language&gt;English&lt;/_language&gt;&lt;/Details&gt;&lt;Extra&gt;&lt;DBUID&gt;{2B5F677C-BA8E-455E-AC10-7E2455A57C4E}&lt;/DBUID&gt;&lt;/Extra&gt;&lt;/Item&gt;&lt;/References&gt;&lt;/Group&gt;&lt;/Citation&gt;_x000a_"/>
    <w:docVar w:name="NE.Ref{BEC71168-C891-4FE7-B7DA-EEF9E04FAD3D}" w:val=" ADDIN NE.Ref.{BEC71168-C891-4FE7-B7DA-EEF9E04FAD3D}&lt;Citation&gt;&lt;Group&gt;&lt;References&gt;&lt;Item&gt;&lt;ID&gt;1346&lt;/ID&gt;&lt;UID&gt;{CFC11728-A0AF-4D5E-82D8-2515C0776614}&lt;/UID&gt;&lt;Title&gt;ERA5-Land: a state-of-the-art global reanalysis dataset for land applications&lt;/Title&gt;&lt;Template&gt;Journal Article&lt;/Template&gt;&lt;Star&gt;0&lt;/Star&gt;&lt;Tag&gt;5&lt;/Tag&gt;&lt;Author&gt;Muñoz-Sabater, Joaquín; Dutra, Emanuel; Agustí-Panareda, Anna; Albergel, Clément; Arduini, Gabriele; Balsamo, Gianpaolo; Boussetta, Souhail; Choulga, Margarita; Harrigan, Shaun; Hersbach, Hans; Martens, Brecht; Miralles, Diego G; Piles, María; Rodríguez-Fernández, Nemesio J; Zsoter, Ervin; Buontempo, Carlo; Thépaut, Jean-NoÃ L&lt;/Author&gt;&lt;Year&gt;2021&lt;/Year&gt;&lt;Details&gt;&lt;_accessed&gt;65593423&lt;/_accessed&gt;&lt;_collection_scope&gt;SCIE&lt;/_collection_scope&gt;&lt;_created&gt;65593422&lt;/_created&gt;&lt;_date&gt;63640800&lt;/_date&gt;&lt;_date_display&gt;2021&lt;/_date_display&gt;&lt;_db_updated&gt;PKU Search&lt;/_db_updated&gt;&lt;_doi&gt;10.5194/essd-13-4349-2021&lt;/_doi&gt;&lt;_impact_factor&gt;  11.200&lt;/_impact_factor&gt;&lt;_isbn&gt;1866-3516;1866-3508;&lt;/_isbn&gt;&lt;_issue&gt;9&lt;/_issue&gt;&lt;_journal&gt;Earth system science data&lt;/_journal&gt;&lt;_keywords&gt;Algorithms; Anomalies; Atmospheric forcing; Climate change; Climate models; Climatic changes; Climatic data; Data storage; Datasets; Earth Sciences; Elevation; Environmental management; Estimates; Fields; Geographical distribution; Geographical locations; Hydrologic cycle; Hydrologic studies; Hydrological cycle; Hydrology; Lakes; Land surface models; Management; Modelling; MODIS; Numerical integration; Numerical prediction; Numerical weather forecasting; R&amp;amp;D; Research &amp;amp; development; Resolution; River discharge; River flow; Satellite observation; Sciences of the Universe; Simulation; Skin temperature; Snow accumulation; Snow depth; Soil moisture; Spatial discrimination; Spatial resolution; Temporal resolution; Time series; Water; Water depth; Water resources; Water resources management; Weather; Weather forecasting&lt;/_keywords&gt;&lt;_modified&gt;65823491&lt;/_modified&gt;&lt;_number&gt;1&lt;/_number&gt;&lt;_ori_publication&gt;Copernicus GmbH&lt;/_ori_publication&gt;&lt;_pages&gt;4349-4383&lt;/_pages&gt;&lt;_place_published&gt;Katlenburg-Lindau&lt;/_place_published&gt;&lt;_social_category&gt;地球科学：综合(1) &amp;amp; 气象与大气科学(1)&lt;/_social_category&gt;&lt;_url&gt;https://essd.copernicus.org/articles/13/4349/2021/ _x000d__x000a_&lt;/_url&gt;&lt;_volume&gt;13&lt;/_volume&gt;&lt;_language&gt;English&lt;/_language&gt;&lt;/Details&gt;&lt;Extra&gt;&lt;DBUID&gt;{2B5F677C-BA8E-455E-AC10-7E2455A57C4E}&lt;/DBUID&gt;&lt;/Extra&gt;&lt;/Item&gt;&lt;/References&gt;&lt;/Group&gt;&lt;/Citation&gt;_x000a_"/>
    <w:docVar w:name="NE.Ref{C1CA85E2-D5F5-4DC9-B627-568D8B34BB65}" w:val=" ADDIN NE.Ref.{C1CA85E2-D5F5-4DC9-B627-568D8B34BB65}&lt;Citation&gt;&lt;Group&gt;&lt;References&gt;&lt;Item&gt;&lt;ID&gt;1270&lt;/ID&gt;&lt;UID&gt;{474B7535-D393-4DB6-95DF-F0B54E02D7AD}&lt;/UID&gt;&lt;Title&gt;A machine learning downscaling framework based on a physically constrained sliding window technique for improving resolution of global water storage anomaly&lt;/Title&gt;&lt;Template&gt;Journal Article&lt;/Template&gt;&lt;Star&gt;0&lt;/Star&gt;&lt;Tag&gt;5&lt;/Tag&gt;&lt;Author&gt;Zhang, Gangqiang; Xu, Tongren; Yin, Wenjie; Bateni, Sayed M; Jun, Changhyun; Kim, Dongkyun; Liu, Shaomin; Xu, Ziwei; Ming, Wenting; Wang, Jiancheng&lt;/Author&gt;&lt;Year&gt;2024&lt;/Year&gt;&lt;Details&gt;&lt;_accessed&gt;65956980&lt;/_accessed&gt;&lt;_collection_scope&gt;SCIE;EI&lt;/_collection_scope&gt;&lt;_created&gt;65539110&lt;/_created&gt;&lt;_db_updated&gt;CrossRef&lt;/_db_updated&gt;&lt;_doi&gt;10.1016/j.rse.2024.114359&lt;/_doi&gt;&lt;_impact_factor&gt;  11.100&lt;/_impact_factor&gt;&lt;_isbn&gt;00344257&lt;/_isbn&gt;&lt;_journal&gt;Remote Sensing of Environment&lt;/_journal&gt;&lt;_modified&gt;65957004&lt;/_modified&gt;&lt;_pages&gt;114359&lt;/_pages&gt;&lt;_social_category&gt;环境科学(1) &amp;amp; 成像科学与照相技术(1) &amp;amp; 遥感(1)&lt;/_social_category&gt;&lt;_tertiary_title&gt;Remote Sensing of Environment&lt;/_tertiary_title&gt;&lt;_url&gt;https://linkinghub.elsevier.com/retrieve/pii/S0034425724003857_x000d__x000a_https://api.elsevier.com/content/article/PII:S0034425724003857?httpAccept=text/xml&lt;/_url&gt;&lt;_volume&gt;313&lt;/_volume&gt;&lt;_language&gt;English&lt;/_language&gt;&lt;/Details&gt;&lt;Extra&gt;&lt;DBUID&gt;{2B5F677C-BA8E-455E-AC10-7E2455A57C4E}&lt;/DBUID&gt;&lt;CitOmitAuthors&gt;1&lt;/CitOmitAuthors&gt;&lt;/Extra&gt;&lt;/Item&gt;&lt;/References&gt;&lt;/Group&gt;&lt;/Citation&gt;_x000a_"/>
    <w:docVar w:name="NE.Ref{C3A62D6E-D78E-47D9-B88C-3BC91AC17C06}" w:val=" ADDIN NE.Ref.{C3A62D6E-D78E-47D9-B88C-3BC91AC17C06}&lt;Citation&gt;&lt;Group&gt;&lt;References&gt;&lt;Item&gt;&lt;ID&gt;1850&lt;/ID&gt;&lt;UID&gt;{F0E6B8DB-A625-4F98-BD1A-93492A2ED53D}&lt;/UID&gt;&lt;Title&gt;So, How Much of the Earth’s Surface Is Covered by Rain Gauges?&lt;/Title&gt;&lt;Template&gt;Journal Article&lt;/Template&gt;&lt;Star&gt;0&lt;/Star&gt;&lt;Tag&gt;0&lt;/Tag&gt;&lt;Author&gt;Kidd, Chris; Becker, Andreas; Huffman, George J; Muller, Catherine L; Joe, Paul; Skofronick-Jackson, Gail; Kirschbaum, Dalia B&lt;/Author&gt;&lt;Year&gt;2017&lt;/Year&gt;&lt;Details&gt;&lt;_accessed&gt;65758895&lt;/_accessed&gt;&lt;_collection_scope&gt;SCIE;EI&lt;/_collection_scope&gt;&lt;_created&gt;65758895&lt;/_created&gt;&lt;_date&gt;61536960&lt;/_date&gt;&lt;_db_updated&gt;CrossRef&lt;/_db_updated&gt;&lt;_doi&gt;10.1175/BAMS-D-14-00283.1&lt;/_doi&gt;&lt;_impact_factor&gt;   6.900&lt;/_impact_factor&gt;&lt;_isbn&gt;0003-0007&lt;/_isbn&gt;&lt;_issue&gt;1&lt;/_issue&gt;&lt;_journal&gt;Bulletin of the American Meteorological Society&lt;/_journal&gt;&lt;_modified&gt;65823491&lt;/_modified&gt;&lt;_pages&gt;69-78&lt;/_pages&gt;&lt;_social_category&gt;气象与大气科学(1)&lt;/_social_category&gt;&lt;_url&gt;https://journals.ametsoc.org/doi/10.1175/BAMS-D-14-00283.1_x000d__x000a_http://journals.ametsoc.org/bams/article-pdf/98/1/69/3747210/bams-d-14-00283_1.pdf&lt;/_url&gt;&lt;_volume&gt;98&lt;/_volume&gt;&lt;_language&gt;English&lt;/_language&gt;&lt;/Details&gt;&lt;Extra&gt;&lt;DBUID&gt;{2B5F677C-BA8E-455E-AC10-7E2455A57C4E}&lt;/DBUID&gt;&lt;/Extra&gt;&lt;/Item&gt;&lt;/References&gt;&lt;/Group&gt;&lt;Group&gt;&lt;References&gt;&lt;Item&gt;&lt;ID&gt;1883&lt;/ID&gt;&lt;UID&gt;{5047A566-D396-49B0-955B-ADC6369ACBEE}&lt;/UID&gt;&lt;Title&gt;Precipitation: Measurement, remote sensing, climatology and modeling&lt;/Title&gt;&lt;Template&gt;Journal Article&lt;/Template&gt;&lt;Star&gt;0&lt;/Star&gt;&lt;Tag&gt;0&lt;/Tag&gt;&lt;Author&gt;Michaelides, S; Levizzani, V; Anagnostou, E; Bauer, P; Kasparis, T; Lane, J E&lt;/Author&gt;&lt;Year&gt;2009&lt;/Year&gt;&lt;Details&gt;&lt;_accessed&gt;65762924&lt;/_accessed&gt;&lt;_collection_scope&gt;SCIE;EI&lt;/_collection_scope&gt;&lt;_created&gt;65762924&lt;/_created&gt;&lt;_db_updated&gt;CrossRef&lt;/_db_updated&gt;&lt;_doi&gt;10.1016/j.atmosres.2009.08.017&lt;/_doi&gt;&lt;_impact_factor&gt;   4.500&lt;/_impact_factor&gt;&lt;_isbn&gt;01698095&lt;/_isbn&gt;&lt;_issue&gt;4&lt;/_issue&gt;&lt;_journal&gt;Atmospheric Research&lt;/_journal&gt;&lt;_modified&gt;65823491&lt;/_modified&gt;&lt;_pages&gt;512-533&lt;/_pages&gt;&lt;_social_category&gt;气象与大气科学(2)&lt;/_social_category&gt;&lt;_tertiary_title&gt;Atmospheric Research&lt;/_tertiary_title&gt;&lt;_url&gt;https://linkinghub.elsevier.com/retrieve/pii/S0169809509002488_x000d__x000a_https://api.elsevier.com/content/article/PII:S0169809509002488?httpAccept=text/xml&lt;/_url&gt;&lt;_volume&gt;94&lt;/_volume&gt;&lt;_language&gt;English&lt;/_language&gt;&lt;/Details&gt;&lt;Extra&gt;&lt;DBUID&gt;{2B5F677C-BA8E-455E-AC10-7E2455A57C4E}&lt;/DBUID&gt;&lt;/Extra&gt;&lt;/Item&gt;&lt;/References&gt;&lt;/Group&gt;&lt;Group&gt;&lt;References&gt;&lt;Item&gt;&lt;ID&gt;1881&lt;/ID&gt;&lt;UID&gt;{C475DC73-BAD8-40AE-98A2-99A568E1338B}&lt;/UID&gt;&lt;Title&gt;Review of GPM IMERG performance: A global perspective&lt;/Title&gt;&lt;Template&gt;Journal Article&lt;/Template&gt;&lt;Star&gt;0&lt;/Star&gt;&lt;Tag&gt;0&lt;/Tag&gt;&lt;Author&gt;Pradhan, Rajani K; Markonis, Yannis; Vargas Godoy, Mijael Rodrigo; Villalba-Pradas, Anahí; Andreadis, Konstantinos M; Nikolopoulos, Efthymios I; Papalexiou, Simon Michael; Rahim, Akif; Tapiador, Francisco J; Hanel, Martin&lt;/Author&gt;&lt;Year&gt;2022&lt;/Year&gt;&lt;Details&gt;&lt;_accessed&gt;65762911&lt;/_accessed&gt;&lt;_collection_scope&gt;SCIE;EI&lt;/_collection_scope&gt;&lt;_created&gt;65762911&lt;/_created&gt;&lt;_db_updated&gt;CrossRef&lt;/_db_updated&gt;&lt;_doi&gt;10.1016/j.rse.2021.112754&lt;/_doi&gt;&lt;_impact_factor&gt;  11.100&lt;/_impact_factor&gt;&lt;_isbn&gt;00344257&lt;/_isbn&gt;&lt;_journal&gt;Remote Sensing of Environment&lt;/_journal&gt;&lt;_modified&gt;65823491&lt;/_modified&gt;&lt;_pages&gt;112754&lt;/_pages&gt;&lt;_social_category&gt;环境科学(1) &amp;amp; 成像科学与照相技术(1) &amp;amp; 遥感(1)&lt;/_social_category&gt;&lt;_tertiary_title&gt;Remote Sensing of Environment&lt;/_tertiary_title&gt;&lt;_url&gt;https://linkinghub.elsevier.com/retrieve/pii/S0034425721004740_x000d__x000a_https://api.elsevier.com/content/article/PII:S0034425721004740?httpAccept=text/xml&lt;/_url&gt;&lt;_volume&gt;268&lt;/_volume&gt;&lt;_language&gt;English&lt;/_language&gt;&lt;/Details&gt;&lt;Extra&gt;&lt;DBUID&gt;{2B5F677C-BA8E-455E-AC10-7E2455A57C4E}&lt;/DBUID&gt;&lt;/Extra&gt;&lt;/Item&gt;&lt;/References&gt;&lt;/Group&gt;&lt;/Citation&gt;_x000a_"/>
    <w:docVar w:name="NE.Ref{CCD6F72D-6D13-457C-81F6-39B4C0C4E74E}" w:val=" ADDIN NE.Ref.{CCD6F72D-6D13-457C-81F6-39B4C0C4E74E}&lt;Citation&gt;&lt;Group&gt;&lt;References&gt;&lt;Item&gt;&lt;ID&gt;1218&lt;/ID&gt;&lt;UID&gt;{4D48BA7E-5927-41FE-BCBB-7445451F9C48}&lt;/UID&gt;&lt;Title&gt;The Global Land Data Assimilation System&lt;/Title&gt;&lt;Template&gt;Journal Article&lt;/Template&gt;&lt;Star&gt;1&lt;/Star&gt;&lt;Tag&gt;0&lt;/Tag&gt;&lt;Author&gt;Rodell, M; Houser, P R; Jambor, U; Gottschalck, J; Mitchell, K; Meng, C J; Arsenault, K; Cosgrove, B; Radakovich, J; Bosilovich, M; Entin, J K; Walker, J P; Lohmann, D; Toll, D&lt;/Author&gt;&lt;Year&gt;2004&lt;/Year&gt;&lt;Details&gt;&lt;_accessed&gt;65503205&lt;/_accessed&gt;&lt;_collection_scope&gt;SCIE;EI&lt;/_collection_scope&gt;&lt;_created&gt;65503198&lt;/_created&gt;&lt;_db_updated&gt;CrossRef&lt;/_db_updated&gt;&lt;_doi&gt;10.1175/BAMS-85-3-381&lt;/_doi&gt;&lt;_impact_factor&gt;   8.000&lt;/_impact_factor&gt;&lt;_isbn&gt;0003-0007&lt;/_isbn&gt;&lt;_issue&gt;3&lt;/_issue&gt;&lt;_journal&gt;Bulletin of the American Meteorological Society&lt;/_journal&gt;&lt;_modified&gt;65503205&lt;/_modified&gt;&lt;_pages&gt;381-394&lt;/_pages&gt;&lt;_social_category&gt;气象与大气科学(1)&lt;/_social_category&gt;&lt;_tertiary_title&gt;Bull. Amer. Meteor. Soc.&lt;/_tertiary_title&gt;&lt;_url&gt;https://journals.ametsoc.org/doi/10.1175/BAMS-85-3-381_x000d__x000a_http://journals.ametsoc.org/doi/pdf/10.1175/BAMS-85-3-381&lt;/_url&gt;&lt;_volume&gt;85&lt;/_volume&gt;&lt;/Details&gt;&lt;Extra&gt;&lt;DBUID&gt;{2B5F677C-BA8E-455E-AC10-7E2455A57C4E}&lt;/DBUID&gt;&lt;/Extra&gt;&lt;/Item&gt;&lt;/References&gt;&lt;/Group&gt;&lt;/Citation&gt;_x000a_"/>
    <w:docVar w:name="NE.Ref{D0A759EF-6E29-4228-B52B-3D3B06DE6B98}" w:val=" ADDIN NE.Ref.{D0A759EF-6E29-4228-B52B-3D3B06DE6B98}&lt;Citation&gt;&lt;Group&gt;&lt;References&gt;&lt;Item&gt;&lt;ID&gt;2006&lt;/ID&gt;&lt;UID&gt;{5F48AC00-A351-40D2-B06E-1993C5AF06F7}&lt;/UID&gt;&lt;Title&gt;Pearson&amp;apos;s correlation coefficient&lt;/Title&gt;&lt;Template&gt;Journal Article&lt;/Template&gt;&lt;Star&gt;0&lt;/Star&gt;&lt;Tag&gt;0&lt;/Tag&gt;&lt;Author&gt;Sedgwick, P&lt;/Author&gt;&lt;Year&gt;2012&lt;/Year&gt;&lt;Details&gt;&lt;_accessed&gt;65935301&lt;/_accessed&gt;&lt;_collection_scope&gt;SCIE&lt;/_collection_scope&gt;&lt;_created&gt;65935301&lt;/_created&gt;&lt;_date&gt;59172480&lt;/_date&gt;&lt;_db_updated&gt;CrossRef&lt;/_db_updated&gt;&lt;_doi&gt;10.1136/bmj.e4483&lt;/_doi&gt;&lt;_impact_factor&gt;  93.700&lt;/_impact_factor&gt;&lt;_isbn&gt;1756-1833&lt;/_isbn&gt;&lt;_journal&gt;BMJ&lt;/_journal&gt;&lt;_modified&gt;65935301&lt;/_modified&gt;&lt;_pages&gt;e4483-e4483&lt;/_pages&gt;&lt;_social_category&gt;医学：内科(1)&lt;/_social_category&gt;&lt;_tertiary_title&gt;BMJ&lt;/_tertiary_title&gt;&lt;_url&gt;https://www.bmj.com/lookup/doi/10.1136/bmj.e4483_x000d__x000a_https://syndication.highwire.org/content/doi/10.1136/bmj.e4483&lt;/_url&gt;&lt;_volume&gt;345&lt;/_volume&gt;&lt;_language&gt;English&lt;/_language&gt;&lt;/Details&gt;&lt;Extra&gt;&lt;DBUID&gt;{2B5F677C-BA8E-455E-AC10-7E2455A57C4E}&lt;/DBUID&gt;&lt;/Extra&gt;&lt;/Item&gt;&lt;/References&gt;&lt;/Group&gt;&lt;/Citation&gt;_x000a_"/>
    <w:docVar w:name="NE.Ref{DA794775-BEB3-4C70-9828-7ECFFE1D2EFA}" w:val=" ADDIN NE.Ref.{DA794775-BEB3-4C70-9828-7ECFFE1D2EFA}&lt;Citation&gt;&lt;Group&gt;&lt;References&gt;&lt;Item&gt;&lt;ID&gt;1870&lt;/ID&gt;&lt;UID&gt;{B4F55D49-49DD-4500-BBFE-671C50BA7FC0}&lt;/UID&gt;&lt;Title&gt;Global hydrology 2015: State, trends, and directions&lt;/Title&gt;&lt;Template&gt;Journal Article&lt;/Template&gt;&lt;Star&gt;0&lt;/Star&gt;&lt;Tag&gt;0&lt;/Tag&gt;&lt;Author&gt;Bierkens, Marc F P&lt;/Author&gt;&lt;Year&gt;2015&lt;/Year&gt;&lt;Details&gt;&lt;_accessed&gt;65761658&lt;/_accessed&gt;&lt;_collection_scope&gt;SCIE;EI&lt;/_collection_scope&gt;&lt;_created&gt;65761658&lt;/_created&gt;&lt;_db_updated&gt;CrossRef&lt;/_db_updated&gt;&lt;_doi&gt;10.1002/2015WR017173&lt;/_doi&gt;&lt;_impact_factor&gt;   4.600&lt;/_impact_factor&gt;&lt;_isbn&gt;0043-1397&lt;/_isbn&gt;&lt;_issue&gt;7&lt;/_issue&gt;&lt;_journal&gt;Water Resources Research&lt;/_journal&gt;&lt;_modified&gt;65823491&lt;/_modified&gt;&lt;_pages&gt;4923-4947&lt;/_pages&gt;&lt;_social_category&gt;环境科学(2) &amp;amp; 湖沼学(1) &amp;amp; 水资源(2)&lt;/_social_category&gt;&lt;_tertiary_title&gt;Water Resources Research&lt;/_tertiary_title&gt;&lt;_url&gt;https://agupubs.onlinelibrary.wiley.com/doi/10.1002/2015WR017173_x000d__x000a_https://agupubs.onlinelibrary.wiley.com/doi/pdf/10.1002/2015WR017173&lt;/_url&gt;&lt;_volume&gt;51&lt;/_volume&gt;&lt;_language&gt;English&lt;/_language&gt;&lt;/Details&gt;&lt;Extra&gt;&lt;DBUID&gt;{2B5F677C-BA8E-455E-AC10-7E2455A57C4E}&lt;/DBUID&gt;&lt;/Extra&gt;&lt;/Item&gt;&lt;/References&gt;&lt;/Group&gt;&lt;Group&gt;&lt;References&gt;&lt;Item&gt;&lt;ID&gt;1846&lt;/ID&gt;&lt;UID&gt;{4D861719-CD5C-4626-92E3-06B3864E6AF4}&lt;/UID&gt;&lt;Title&gt;Closing the Water Cycle from Observations across Scales: Where Do We Stand?&lt;/Title&gt;&lt;Template&gt;Journal Article&lt;/Template&gt;&lt;Star&gt;0&lt;/Star&gt;&lt;Tag&gt;5&lt;/Tag&gt;&lt;Author&gt;Dorigo, Wouter; Dietrich, Stephan; Aires, Filipe; Brocca, Luca; Carter, Sarah; Cretaux, Jean-François; Dunkerley, David; Enomoto, Hiroyuki; Forsberg, René; Güntner, Andreas; Hegglin, Michaela I; Hollmann, Rainer; Hurst, Dale F; Johannessen, Johnny A; Kummerow, Christian; Lee, Tong; Luojus, Kari; Looser, Ulrich; Miralles, Diego G; Pellet, Victor; Recknagel, Thomas; Vargas, Claudia Ruz; Schneider, Udo; Schoeneich, Philippe; Schröder, Marc; Tapper, Nigel; Vuglinsky, Valery; Wagner, Wolfgang; Yu, Lisan; Zappa, Luca; Zemp, Michael; Aich, Valentin&lt;/Author&gt;&lt;Year&gt;2021&lt;/Year&gt;&lt;Details&gt;&lt;_accessed&gt;65758877&lt;/_accessed&gt;&lt;_collection_scope&gt;SCIE;EI&lt;/_collection_scope&gt;&lt;_created&gt;65758864&lt;/_created&gt;&lt;_db_updated&gt;CrossRef&lt;/_db_updated&gt;&lt;_doi&gt;10.1175/BAMS-D-19-0316.1&lt;/_doi&gt;&lt;_impact_factor&gt;   6.900&lt;/_impact_factor&gt;&lt;_isbn&gt;0003-0007&lt;/_isbn&gt;&lt;_issue&gt;10&lt;/_issue&gt;&lt;_journal&gt;Bulletin of the American Meteorological Society&lt;/_journal&gt;&lt;_modified&gt;65823491&lt;/_modified&gt;&lt;_pages&gt;E1897-E1935&lt;/_pages&gt;&lt;_social_category&gt;气象与大气科学(1)&lt;/_social_category&gt;&lt;_url&gt;https://journals.ametsoc.org/view/journals/bams/102/10/BAMS-D-19-0316.1.xml_x000d__x000a_https://journals.ametsoc.org/downloadpdf/journals/bams/102/10/BAMS-D-19-0316.1.xml&lt;/_url&gt;&lt;_volume&gt;102&lt;/_volume&gt;&lt;_language&gt;English&lt;/_language&gt;&lt;/Details&gt;&lt;Extra&gt;&lt;DBUID&gt;{2B5F677C-BA8E-455E-AC10-7E2455A57C4E}&lt;/DBUID&gt;&lt;/Extra&gt;&lt;/Item&gt;&lt;/References&gt;&lt;/Group&gt;&lt;/Citation&gt;_x000a_"/>
    <w:docVar w:name="NE.Ref{DAA94ED3-86A3-4AD9-A882-BBD746B3F4B7}" w:val=" ADDIN NE.Ref.{DAA94ED3-86A3-4AD9-A882-BBD746B3F4B7}&lt;Citation&gt;&lt;Group&gt;&lt;References&gt;&lt;Item&gt;&lt;ID&gt;2019&lt;/ID&gt;&lt;UID&gt;{CE538C8D-2E2D-42B3-AAE3-738364197BDA}&lt;/UID&gt;&lt;Title&gt;Image quality assessment: from error visibility to structural similarity&lt;/Title&gt;&lt;Template&gt;Journal Article&lt;/Template&gt;&lt;Star&gt;0&lt;/Star&gt;&lt;Tag&gt;0&lt;/Tag&gt;&lt;Author&gt;Wang, Zhou; Bovik, Alan Conrad; Sheikh, Hamid Rahim; Simoncelli, Eero P&lt;/Author&gt;&lt;Year&gt;2004&lt;/Year&gt;&lt;Details&gt;&lt;_accessed&gt;65958683&lt;/_accessed&gt;&lt;_accession_num&gt;15376593&lt;/_accession_num&gt;&lt;_author_adr&gt;Howard Hughes Medical Institute, the Center for Neural Science and the Courant  Institute for Mathematical Sciences, New York University, New York, NY 10012,  USA. zhouwang@ieee.org&lt;/_author_adr&gt;&lt;_collection_scope&gt;SCIE;EI&lt;/_collection_scope&gt;&lt;_created&gt;65957004&lt;/_created&gt;&lt;_date&gt;54829440&lt;/_date&gt;&lt;_date_display&gt;2004 Apr&lt;/_date_display&gt;&lt;_db_updated&gt;PubMed&lt;/_db_updated&gt;&lt;_doi&gt;10.1109/tip.2003.819861&lt;/_doi&gt;&lt;_impact_factor&gt;  10.800&lt;/_impact_factor&gt;&lt;_isbn&gt;1057-7149 (Print); 1057-7149 (Linking)&lt;/_isbn&gt;&lt;_issue&gt;4&lt;/_issue&gt;&lt;_journal&gt;IEEE Trans Image Process&lt;/_journal&gt;&lt;_language&gt;English&lt;/_language&gt;&lt;_modified&gt;65958684&lt;/_modified&gt;&lt;_pages&gt;600-12&lt;/_pages&gt;&lt;_social_category&gt;计算机：人工智能(1) &amp;amp; 工程：电子与电气(1)&lt;/_social_category&gt;&lt;_subject_headings&gt;*Algorithms; Data Interpretation, Statistical; Hypermedia; Image Enhancement/*methods/standards; Image Interpretation, Computer-Assisted/*methods/*standards; Information Storage and Retrieval/*methods/standards; Models, Statistical; *Pattern Recognition, Automated; Quality Control; Reproducibility of Results; Sensitivity and Specificity; Signal Processing, Computer-Assisted; *Subtraction Technique&lt;/_subject_headings&gt;&lt;_tertiary_title&gt;IEEE transactions on image processing : a publication of the IEEE Signal _x000d__x000a_      Processing Society&lt;/_tertiary_title&gt;&lt;_type_work&gt;Comparative Study; Evaluation Study; Journal Article; Research Support, Non-U.S. Gov&amp;apos;t; Research Support, U.S. Gov&amp;apos;t, Non-P.H.S.; Validation Study&lt;/_type_work&gt;&lt;_url&gt;http://www.ncbi.nlm.nih.gov/entrez/query.fcgi?cmd=Retrieve&amp;amp;db=pubmed&amp;amp;dopt=Abstract&amp;amp;list_uids=15376593&amp;amp;query_hl=1&lt;/_url&gt;&lt;_volume&gt;13&lt;/_volume&gt;&lt;/Details&gt;&lt;Extra&gt;&lt;DBUID&gt;{2B5F677C-BA8E-455E-AC10-7E2455A57C4E}&lt;/DBUID&gt;&lt;/Extra&gt;&lt;/Item&gt;&lt;/References&gt;&lt;/Group&gt;&lt;/Citation&gt;_x000a_"/>
    <w:docVar w:name="NE.Ref{DCF0902B-0049-447E-A65C-3D41CFE85945}" w:val=" ADDIN NE.Ref.{DCF0902B-0049-447E-A65C-3D41CFE85945}&lt;Citation&gt;&lt;Group&gt;&lt;References&gt;&lt;Item&gt;&lt;ID&gt;633&lt;/ID&gt;&lt;UID&gt;{139DF8BF-D773-4AC2-8851-31516994F18F}&lt;/UID&gt;&lt;Title&gt;The global water resources and use model WaterGAP v2.2d: model description and evaluation&lt;/Title&gt;&lt;Template&gt;Journal Article&lt;/Template&gt;&lt;Star&gt;0&lt;/Star&gt;&lt;Tag&gt;0&lt;/Tag&gt;&lt;Author&gt;Müller Schmied, Hannes; Cáceres, Denise; Eisner, Stephanie; Flörke, Martina; Herbert, Claudia; Niemann, Christoph; Peiris, Thedini Asali; Popat, Eklavyya; Portmann, Felix Theodor; Reinecke, Robert; Schumacher, Maike; Shadkam, Somayeh; Telteu, Camelia-Eliza; Trautmann, Tim; Döll, Petra&lt;/Author&gt;&lt;Year&gt;2021&lt;/Year&gt;&lt;Details&gt;&lt;_accessed&gt;65662124&lt;/_accessed&gt;&lt;_collection_scope&gt;SCIE&lt;/_collection_scope&gt;&lt;_created&gt;65034012&lt;/_created&gt;&lt;_date&gt;63717120&lt;/_date&gt;&lt;_db_updated&gt;CrossRef&lt;/_db_updated&gt;&lt;_doi&gt;10.5194/gmd-14-1037-2021&lt;/_doi&gt;&lt;_impact_factor&gt;   4.000&lt;/_impact_factor&gt;&lt;_isbn&gt;1991-9603&lt;/_isbn&gt;&lt;_issue&gt;2&lt;/_issue&gt;&lt;_journal&gt;Geoscientific Model Development&lt;/_journal&gt;&lt;_modified&gt;65823491&lt;/_modified&gt;&lt;_pages&gt;1037-1079&lt;/_pages&gt;&lt;_social_category&gt;地球科学：综合(3)&lt;/_social_category&gt;&lt;_tertiary_title&gt;Geosci. Model Dev.&lt;/_tertiary_title&gt;&lt;_url&gt;https://gmd.copernicus.org/articles/14/1037/2021/_x000d__x000a_https://gmd.copernicus.org/articles/14/1037/2021/gmd-14-1037-2021.pdf&lt;/_url&gt;&lt;_volume&gt;14&lt;/_volume&gt;&lt;_language&gt;English&lt;/_language&gt;&lt;/Details&gt;&lt;Extra&gt;&lt;DBUID&gt;{2B5F677C-BA8E-455E-AC10-7E2455A57C4E}&lt;/DBUID&gt;&lt;/Extra&gt;&lt;/Item&gt;&lt;/References&gt;&lt;/Group&gt;&lt;/Citation&gt;_x000a_"/>
    <w:docVar w:name="NE.Ref{E63D1D17-59C7-4221-88AE-535B94EEE9EF}" w:val=" ADDIN NE.Ref.{E63D1D17-59C7-4221-88AE-535B94EEE9EF}&lt;Citation&gt;&lt;Group&gt;&lt;References&gt;&lt;Item&gt;&lt;ID&gt;2016&lt;/ID&gt;&lt;UID&gt;{BCDB6B4F-729F-47B9-99DE-BAE93FC00928}&lt;/UID&gt;&lt;Title&gt;A global hydrological model for deriving water availability indicators: model tuning and validation&lt;/Title&gt;&lt;Template&gt;Journal Article&lt;/Template&gt;&lt;Star&gt;0&lt;/Star&gt;&lt;Tag&gt;0&lt;/Tag&gt;&lt;Author&gt;Döll, Petra; Kaspar, Frank; Lehner, Bernhard&lt;/Author&gt;&lt;Year&gt;2003&lt;/Year&gt;&lt;Details&gt;&lt;_accessed&gt;65941282&lt;/_accessed&gt;&lt;_collection_scope&gt;SCIE;EI&lt;/_collection_scope&gt;&lt;_created&gt;65941282&lt;/_created&gt;&lt;_db_updated&gt;CrossRef&lt;/_db_updated&gt;&lt;_doi&gt;10.1016/S0022-1694(02)00283-4&lt;/_doi&gt;&lt;_impact_factor&gt;   5.900&lt;/_impact_factor&gt;&lt;_isbn&gt;00221694&lt;/_isbn&gt;&lt;_issue&gt;1-2&lt;/_issue&gt;&lt;_journal&gt;Journal of Hydrology&lt;/_journal&gt;&lt;_modified&gt;65941282&lt;/_modified&gt;&lt;_pages&gt;105-134&lt;/_pages&gt;&lt;_social_category&gt;地球科学：综合(1) &amp;amp; 水资源(1) &amp;amp; 工程：土木(2)&lt;/_social_category&gt;&lt;_tertiary_title&gt;Journal of Hydrology&lt;/_tertiary_title&gt;&lt;_url&gt;https://linkinghub.elsevier.com/retrieve/pii/S0022169402002834_x000d__x000a_https://api.elsevier.com/content/article/PII:S0022169402002834?httpAccept=text/xml&lt;/_url&gt;&lt;_volume&gt;270&lt;/_volume&gt;&lt;_language&gt;English&lt;/_language&gt;&lt;/Details&gt;&lt;Extra&gt;&lt;DBUID&gt;{2B5F677C-BA8E-455E-AC10-7E2455A57C4E}&lt;/DBUID&gt;&lt;/Extra&gt;&lt;/Item&gt;&lt;/References&gt;&lt;/Group&gt;&lt;Group&gt;&lt;References&gt;&lt;Item&gt;&lt;ID&gt;633&lt;/ID&gt;&lt;UID&gt;{139DF8BF-D773-4AC2-8851-31516994F18F}&lt;/UID&gt;&lt;Title&gt;The global water resources and use model WaterGAP v2.2d: model description and evaluation&lt;/Title&gt;&lt;Template&gt;Journal Article&lt;/Template&gt;&lt;Star&gt;0&lt;/Star&gt;&lt;Tag&gt;0&lt;/Tag&gt;&lt;Author&gt;Müller Schmied, Hannes; Cáceres, Denise; Eisner, Stephanie; Flörke, Martina; Herbert, Claudia; Niemann, Christoph; Peiris, Thedini Asali; Popat, Eklavyya; Portmann, Felix Theodor; Reinecke, Robert; Schumacher, Maike; Shadkam, Somayeh; Telteu, Camelia-Eliza; Trautmann, Tim; Döll, Petra&lt;/Author&gt;&lt;Year&gt;2021&lt;/Year&gt;&lt;Details&gt;&lt;_accessed&gt;65662124&lt;/_accessed&gt;&lt;_collection_scope&gt;SCIE&lt;/_collection_scope&gt;&lt;_created&gt;65034012&lt;/_created&gt;&lt;_date&gt;63717120&lt;/_date&gt;&lt;_db_updated&gt;CrossRef&lt;/_db_updated&gt;&lt;_doi&gt;10.5194/gmd-14-1037-2021&lt;/_doi&gt;&lt;_impact_factor&gt;   4.000&lt;/_impact_factor&gt;&lt;_isbn&gt;1991-9603&lt;/_isbn&gt;&lt;_issue&gt;2&lt;/_issue&gt;&lt;_journal&gt;Geoscientific Model Development&lt;/_journal&gt;&lt;_modified&gt;65823491&lt;/_modified&gt;&lt;_pages&gt;1037-1079&lt;/_pages&gt;&lt;_social_category&gt;地球科学：综合(3)&lt;/_social_category&gt;&lt;_tertiary_title&gt;Geosci. Model Dev.&lt;/_tertiary_title&gt;&lt;_url&gt;https://gmd.copernicus.org/articles/14/1037/2021/_x000d__x000a_https://gmd.copernicus.org/articles/14/1037/2021/gmd-14-1037-2021.pdf&lt;/_url&gt;&lt;_volume&gt;14&lt;/_volume&gt;&lt;_language&gt;English&lt;/_language&gt;&lt;/Details&gt;&lt;Extra&gt;&lt;DBUID&gt;{2B5F677C-BA8E-455E-AC10-7E2455A57C4E}&lt;/DBUID&gt;&lt;/Extra&gt;&lt;/Item&gt;&lt;/References&gt;&lt;/Group&gt;&lt;Group&gt;&lt;References&gt;&lt;Item&gt;&lt;ID&gt;1340&lt;/ID&gt;&lt;UID&gt;{E01F77D0-51AC-4B42-A851-DAAD2DD5340F}&lt;/UID&gt;&lt;Title&gt;PCR-GLOBWB 2: a 5 arcmin global hydrological and water resources model&lt;/Title&gt;&lt;Template&gt;Journal Article&lt;/Template&gt;&lt;Star&gt;0&lt;/Star&gt;&lt;Tag&gt;0&lt;/Tag&gt;&lt;Author&gt;Sutanudjaja, Edwin H; van Beek, Rens; Wanders, Niko; Wada, Yoshihide; Bosmans, Joyce H C; Drost, Niels; van der Ent, Ruud J; de Graaf, Inge E M; Hoch, Jannis M; de Jong, Kor; Karssenberg, Derek; López López, Patricia; Peßenteiner, Stefanie; Schmitz, Oliver; Straatsma, Menno W; Vannametee, Ekkamol; Wisser, Dominik; Bierkens, Marc F P&lt;/Author&gt;&lt;Year&gt;2018&lt;/Year&gt;&lt;Details&gt;&lt;_accessed&gt;65662133&lt;/_accessed&gt;&lt;_collection_scope&gt;SCIE&lt;/_collection_scope&gt;&lt;_created&gt;65593374&lt;/_created&gt;&lt;_date&gt;62307360&lt;/_date&gt;&lt;_date_display&gt;2018&lt;/_date_display&gt;&lt;_db_updated&gt;CrossRef&lt;/_db_updated&gt;&lt;_doi&gt;10.5194/gmd-11-2429-2018&lt;/_doi&gt;&lt;_impact_factor&gt;   4.000&lt;/_impact_factor&gt;&lt;_isbn&gt;1991-9603&lt;/_isbn&gt;&lt;_issue&gt;6&lt;/_issue&gt;&lt;_journal&gt;Geoscientific Model Development&lt;/_journal&gt;&lt;_keywords&gt;Analysis; climate forcing; Components; Computer simulation; consumption; Data centers; demand; depletion; discharge; DNA; Dynamics; global; GRACE; ground water; Groundwater; Groundwater depletion; Groundwater flow; Groundwater overdraft; Hydrodynamic models; Hydrodynamics; Hydrogeology; Hydrologic data; Hydrologic models; Hydrological research; Hydrology; irrigation; Modular structures; Nucleotide sequence; PCR; PCR-GLOBWB 2 model; remote sensing; Resolution; Resources; Routines; Routing; Runoff; satellite methods; simulation; statistical analysis; Surface water; time series analysis; Two dimensional models; Water; water balance; Water consumption; Water cycle; Water demand; Water resources; Water storage; Water use; Water wells&lt;/_keywords&gt;&lt;_modified&gt;65823491&lt;/_modified&gt;&lt;_number&gt;1&lt;/_number&gt;&lt;_ori_publication&gt;Copernicus Publications&lt;/_ori_publication&gt;&lt;_pages&gt;2429-2453&lt;/_pages&gt;&lt;_place_published&gt;Gottingen&lt;/_place_published&gt;&lt;_social_category&gt;地球科学：综合(3)&lt;/_social_category&gt;&lt;_tertiary_title&gt;Geosci. Model Dev.&lt;/_tertiary_title&gt;&lt;_url&gt;https://gmd.copernicus.org/articles/11/2429/2018/_x000d__x000a_https://gmd.copernicus.org/articles/11/2429/2018/gmd-11-2429-2018.pdf&lt;/_url&gt;&lt;_volume&gt;11&lt;/_volume&gt;&lt;_language&gt;English&lt;/_language&gt;&lt;/Details&gt;&lt;Extra&gt;&lt;DBUID&gt;{2B5F677C-BA8E-455E-AC10-7E2455A57C4E}&lt;/DBUID&gt;&lt;/Extra&gt;&lt;/Item&gt;&lt;/References&gt;&lt;/Group&gt;&lt;/Citation&gt;_x000a_"/>
    <w:docVar w:name="NE.Ref{E7D39573-22AF-423B-AC2A-0801949676DD}" w:val=" ADDIN NE.Ref.{E7D39573-22AF-423B-AC2A-0801949676DD}&lt;Citation&gt;&lt;Group&gt;&lt;References&gt;&lt;Item&gt;&lt;ID&gt;1340&lt;/ID&gt;&lt;UID&gt;{E01F77D0-51AC-4B42-A851-DAAD2DD5340F}&lt;/UID&gt;&lt;Title&gt;PCR-GLOBWB 2: a 5 arcmin global hydrological and water resources model&lt;/Title&gt;&lt;Template&gt;Journal Article&lt;/Template&gt;&lt;Star&gt;0&lt;/Star&gt;&lt;Tag&gt;0&lt;/Tag&gt;&lt;Author&gt;Sutanudjaja, Edwin H; van Beek, Rens; Wanders, Niko; Wada, Yoshihide; Bosmans, Joyce H C; Drost, Niels; van der Ent, Ruud J; de Graaf, Inge E M; Hoch, Jannis M; de Jong, Kor; Karssenberg, Derek; López López, Patricia; Peßenteiner, Stefanie; Schmitz, Oliver; Straatsma, Menno W; Vannametee, Ekkamol; Wisser, Dominik; Bierkens, Marc F P&lt;/Author&gt;&lt;Year&gt;2018&lt;/Year&gt;&lt;Details&gt;&lt;_accessed&gt;65662133&lt;/_accessed&gt;&lt;_collection_scope&gt;SCIE&lt;/_collection_scope&gt;&lt;_created&gt;65593374&lt;/_created&gt;&lt;_date&gt;62307360&lt;/_date&gt;&lt;_date_display&gt;2018&lt;/_date_display&gt;&lt;_db_updated&gt;CrossRef&lt;/_db_updated&gt;&lt;_doi&gt;10.5194/gmd-11-2429-2018&lt;/_doi&gt;&lt;_impact_factor&gt;   4.000&lt;/_impact_factor&gt;&lt;_isbn&gt;1991-9603&lt;/_isbn&gt;&lt;_issue&gt;6&lt;/_issue&gt;&lt;_journal&gt;Geoscientific Model Development&lt;/_journal&gt;&lt;_keywords&gt;Analysis; climate forcing; Components; Computer simulation; consumption; Data centers; demand; depletion; discharge; DNA; Dynamics; global; GRACE; ground water; Groundwater; Groundwater depletion; Groundwater flow; Groundwater overdraft; Hydrodynamic models; Hydrodynamics; Hydrogeology; Hydrologic data; Hydrologic models; Hydrological research; Hydrology; irrigation; Modular structures; Nucleotide sequence; PCR; PCR-GLOBWB 2 model; remote sensing; Resolution; Resources; Routines; Routing; Runoff; satellite methods; simulation; statistical analysis; Surface water; time series analysis; Two dimensional models; Water; water balance; Water consumption; Water cycle; Water demand; Water resources; Water storage; Water use; Water wells&lt;/_keywords&gt;&lt;_modified&gt;65823491&lt;/_modified&gt;&lt;_number&gt;1&lt;/_number&gt;&lt;_ori_publication&gt;Copernicus Publications&lt;/_ori_publication&gt;&lt;_pages&gt;2429-2453&lt;/_pages&gt;&lt;_place_published&gt;Gottingen&lt;/_place_published&gt;&lt;_social_category&gt;地球科学：综合(3)&lt;/_social_category&gt;&lt;_tertiary_title&gt;Geosci. Model Dev.&lt;/_tertiary_title&gt;&lt;_url&gt;https://gmd.copernicus.org/articles/11/2429/2018/_x000d__x000a_https://gmd.copernicus.org/articles/11/2429/2018/gmd-11-2429-2018.pdf&lt;/_url&gt;&lt;_volume&gt;11&lt;/_volume&gt;&lt;_language&gt;English&lt;/_language&gt;&lt;/Details&gt;&lt;Extra&gt;&lt;DBUID&gt;{2B5F677C-BA8E-455E-AC10-7E2455A57C4E}&lt;/DBUID&gt;&lt;/Extra&gt;&lt;/Item&gt;&lt;/References&gt;&lt;/Group&gt;&lt;/Citation&gt;_x000a_"/>
    <w:docVar w:name="NE.Ref{E81D6E3C-EC1C-493E-8A25-EBBD1D8B131F}" w:val=" ADDIN NE.Ref.{E81D6E3C-EC1C-493E-8A25-EBBD1D8B131F}&lt;Citation&gt;&lt;Group&gt;&lt;References&gt;&lt;Item&gt;&lt;ID&gt;2012&lt;/ID&gt;&lt;UID&gt;{E6F36A3D-AF36-49AC-9EEA-5C431B9076D6}&lt;/UID&gt;&lt;Title&gt;Root mean square error (RMSE) or mean absolute error (MAE)? – Arguments against avoiding RMSE in the literature&lt;/Title&gt;&lt;Template&gt;Journal Article&lt;/Template&gt;&lt;Star&gt;0&lt;/Star&gt;&lt;Tag&gt;0&lt;/Tag&gt;&lt;Author&gt;Chai, T; Draxler, R R&lt;/Author&gt;&lt;Year&gt;2014&lt;/Year&gt;&lt;Details&gt;&lt;_accessed&gt;65935350&lt;/_accessed&gt;&lt;_collection_scope&gt;SCIE&lt;/_collection_scope&gt;&lt;_created&gt;65935350&lt;/_created&gt;&lt;_date&gt;60217920&lt;/_date&gt;&lt;_db_updated&gt;CrossRef&lt;/_db_updated&gt;&lt;_doi&gt;10.5194/gmd-7-1247-2014&lt;/_doi&gt;&lt;_impact_factor&gt;   4.000&lt;/_impact_factor&gt;&lt;_isbn&gt;1991-9603&lt;/_isbn&gt;&lt;_issue&gt;3&lt;/_issue&gt;&lt;_journal&gt;Geoscientific Model Development&lt;/_journal&gt;&lt;_modified&gt;65935350&lt;/_modified&gt;&lt;_pages&gt;1247-1250&lt;/_pages&gt;&lt;_social_category&gt;地球科学：综合(3)&lt;/_social_category&gt;&lt;_tertiary_title&gt;Geosci. Model Dev.&lt;/_tertiary_title&gt;&lt;_url&gt;https://gmd.copernicus.org/articles/7/1247/2014/_x000d__x000a_https://gmd.copernicus.org/articles/7/1247/2014/gmd-7-1247-2014.pdf&lt;/_url&gt;&lt;_volume&gt;7&lt;/_volume&gt;&lt;_language&gt;English&lt;/_language&gt;&lt;/Details&gt;&lt;Extra&gt;&lt;DBUID&gt;{2B5F677C-BA8E-455E-AC10-7E2455A57C4E}&lt;/DBUID&gt;&lt;/Extra&gt;&lt;/Item&gt;&lt;/References&gt;&lt;/Group&gt;&lt;/Citation&gt;_x000a_"/>
    <w:docVar w:name="NE.Ref{EC71E8EB-158F-4A32-85B8-2E5FF852FCDA}" w:val=" ADDIN NE.Ref.{EC71E8EB-158F-4A32-85B8-2E5FF852FCDA}&lt;Citation&gt;&lt;Group&gt;&lt;References&gt;&lt;Item&gt;&lt;ID&gt;374&lt;/ID&gt;&lt;UID&gt;{BC2183C2-F63C-4CCD-AD96-E86223222A75}&lt;/UID&gt;&lt;Title&gt;Global analysis of spatiotemporal variability in merged total water storage changes using multiple GRACE products and global hydrological models&lt;/Title&gt;&lt;Template&gt;Journal Article&lt;/Template&gt;&lt;Star&gt;1&lt;/Star&gt;&lt;Tag&gt;0&lt;/Tag&gt;&lt;Author&gt;Long, Di; Pan, Yun; Zhou, Jian; Chen, Yang; Hou, Xueyan; Hong, Yang; Scanlon, Bridget R; Longuevergne, Laurent&lt;/Author&gt;&lt;Year&gt;2017&lt;/Year&gt;&lt;Details&gt;&lt;_accessed&gt;65937594&lt;/_accessed&gt;&lt;_alternate_title&gt;Remote Sensing of Environment&lt;/_alternate_title&gt;&lt;_collection_scope&gt;SCI;SCIE;EI&lt;/_collection_scope&gt;&lt;_created&gt;64547908&lt;/_created&gt;&lt;_date&gt;61536960&lt;/_date&gt;&lt;_date_display&gt;2017&lt;/_date_display&gt;&lt;_db_updated&gt;CrossRef&lt;/_db_updated&gt;&lt;_doi&gt;10.1016/j.rse.2017.02.011&lt;/_doi&gt;&lt;_impact_factor&gt;  11.100&lt;/_impact_factor&gt;&lt;_isbn&gt;00344257&lt;/_isbn&gt;&lt;_journal&gt;Remote Sensing of Environment&lt;/_journal&gt;&lt;_keywords&gt;GRACE; Total water storage change; Three cornered hat method; Bayesian model averaging; Empirical orthogonal function; Long-term trends; Seasonal variability; Global hydrologic models&lt;/_keywords&gt;&lt;_modified&gt;65937594&lt;/_modified&gt;&lt;_pages&gt;198-216&lt;/_pages&gt;&lt;_social_category&gt;环境科学(1) &amp;amp; 成像科学与照相技术(1) &amp;amp; 遥感(1)&lt;/_social_category&gt;&lt;_tertiary_title&gt;Remote Sensing of Environment&lt;/_tertiary_title&gt;&lt;_url&gt;https://linkinghub.elsevier.com/retrieve/pii/S0034425717300706_x000d__x000a_https://dul.usage.elsevier.com/doi/&lt;/_url&gt;&lt;_volume&gt;192&lt;/_volume&gt;&lt;_language&gt;English&lt;/_language&gt;&lt;/Details&gt;&lt;Extra&gt;&lt;DBUID&gt;{2B5F677C-BA8E-455E-AC10-7E2455A57C4E}&lt;/DBUID&gt;&lt;/Extra&gt;&lt;/Item&gt;&lt;/References&gt;&lt;/Group&gt;&lt;Group&gt;&lt;References&gt;&lt;Item&gt;&lt;ID&gt;2013&lt;/ID&gt;&lt;UID&gt;{6F52381B-A5F8-4253-A325-7F44205D231F}&lt;/UID&gt;&lt;Title&gt;Analysis of terrestrial water storage changes from GRACE and GLDAS&lt;/Title&gt;&lt;Template&gt;Journal Article&lt;/Template&gt;&lt;Star&gt;0&lt;/Star&gt;&lt;Tag&gt;0&lt;/Tag&gt;&lt;Author&gt;Syed, Tajdarul H; Famiglietti, James S; Rodell, Matthew; Chen, Jianli; Wilson, Clark R&lt;/Author&gt;&lt;Year&gt;2008&lt;/Year&gt;&lt;Details&gt;&lt;_accessed&gt;65936895&lt;/_accessed&gt;&lt;_collection_scope&gt;SCIE;EI&lt;/_collection_scope&gt;&lt;_created&gt;65936895&lt;/_created&gt;&lt;_db_updated&gt;CrossRef&lt;/_db_updated&gt;&lt;_doi&gt;10.1029/2006WR005779&lt;/_doi&gt;&lt;_impact_factor&gt;   4.600&lt;/_impact_factor&gt;&lt;_isbn&gt;0043-1397&lt;/_isbn&gt;&lt;_issue&gt;2&lt;/_issue&gt;&lt;_journal&gt;Water Resources Research&lt;/_journal&gt;&lt;_modified&gt;65936895&lt;/_modified&gt;&lt;_pages&gt;2006WR005779&lt;/_pages&gt;&lt;_social_category&gt;湖沼学(1) &amp;amp; 环境科学(2) &amp;amp; 水资源(2)&lt;/_social_category&gt;&lt;_tertiary_title&gt;Water Resources Research&lt;/_tertiary_title&gt;&lt;_url&gt;https://agupubs.onlinelibrary.wiley.com/doi/10.1029/2006WR005779_x000d__x000a_https://agupubs.onlinelibrary.wiley.com/doi/pdf/10.1029/2006WR005779&lt;/_url&gt;&lt;_volume&gt;44&lt;/_volume&gt;&lt;_language&gt;English&lt;/_language&gt;&lt;/Details&gt;&lt;Extra&gt;&lt;DBUID&gt;{2B5F677C-BA8E-455E-AC10-7E2455A57C4E}&lt;/DBUID&gt;&lt;/Extra&gt;&lt;/Item&gt;&lt;/References&gt;&lt;/Group&gt;&lt;/Citation&gt;_x000a_"/>
    <w:docVar w:name="NE.Ref{F0FE6A76-8493-4853-A487-837DEB3ECBD3}" w:val=" ADDIN NE.Ref.{F0FE6A76-8493-4853-A487-837DEB3ECBD3}&lt;Citation&gt;&lt;Group&gt;&lt;References&gt;&lt;Item&gt;&lt;ID&gt;855&lt;/ID&gt;&lt;UID&gt;{B383E4F1-CD6C-42ED-9FCD-B64CB2CC2B11}&lt;/UID&gt;&lt;Title&gt;Changing Intensity of Hydroclimatic Extreme Events Revealed by GRACE and GRACE-FO&lt;/Title&gt;&lt;Template&gt;Journal Article&lt;/Template&gt;&lt;Star&gt;0&lt;/Star&gt;&lt;Tag&gt;5&lt;/Tag&gt;&lt;Author&gt;Rodell, Matthew; Li, Bailing&lt;/Author&gt;&lt;Year&gt;2023&lt;/Year&gt;&lt;Details&gt;&lt;_accessed&gt;65700988&lt;/_accessed&gt;&lt;_created&gt;65071953&lt;/_created&gt;&lt;_date&gt;64692000&lt;/_date&gt;&lt;_date_display&gt;2023&lt;/_date_display&gt;&lt;_db_updated&gt;PKU Search&lt;/_db_updated&gt;&lt;_doi&gt;10.1038/s44221-023-00040-5&lt;/_doi&gt;&lt;_isbn&gt;2731-6084&lt;/_isbn&gt;&lt;_issue&gt;3&lt;/_issue&gt;&lt;_journal&gt;Nature water&lt;/_journal&gt;&lt;_keywords&gt;Meteorology and Climatology&lt;/_keywords&gt;&lt;_modified&gt;65296270&lt;/_modified&gt;&lt;_number&gt;1&lt;/_number&gt;&lt;_ori_publication&gt;Nature Research&lt;/_ori_publication&gt;&lt;_pages&gt;241-248&lt;/_pages&gt;&lt;_place_published&gt;Goddard Space Flight Center&lt;/_place_published&gt;&lt;_tertiary_title&gt;Nat Water&lt;/_tertiary_title&gt;&lt;_url&gt;https://go.exlibris.link/ycFzCRQC&lt;/_url&gt;&lt;_volume&gt;1&lt;/_volume&gt;&lt;_language&gt;English&lt;/_language&gt;&lt;/Details&gt;&lt;Extra&gt;&lt;DBUID&gt;{2B5F677C-BA8E-455E-AC10-7E2455A57C4E}&lt;/DBUID&gt;&lt;/Extra&gt;&lt;/Item&gt;&lt;/References&gt;&lt;/Group&gt;&lt;Group&gt;&lt;References&gt;&lt;Item&gt;&lt;ID&gt;1981&lt;/ID&gt;&lt;UID&gt;{23A2C820-DFD0-46D0-B8E8-2B0C87893374}&lt;/UID&gt;&lt;Title&gt;Abrupt sea level rise and Earth&amp;apos;s gradual pole shift reveal permanent hydrological regime changes in the 21st century&lt;/Title&gt;&lt;Template&gt;Journal Article&lt;/Template&gt;&lt;Star&gt;0&lt;/Star&gt;&lt;Tag&gt;0&lt;/Tag&gt;&lt;Author&gt;Seo, Ki-Weon; Ryu, Dongryeol; Jeon, Taehwan; Youm, Kookhyoun; Kim, Jae-Seung; Oh, Earthu H; Chen, Jianli; Famiglietti, James S; Wilson, Clark R&lt;/Author&gt;&lt;Year&gt;2025&lt;/Year&gt;&lt;Details&gt;&lt;_accessed&gt;65915155&lt;/_accessed&gt;&lt;_collection_scope&gt;SCIE&lt;/_collection_scope&gt;&lt;_created&gt;65915154&lt;/_created&gt;&lt;_date&gt;65868480&lt;/_date&gt;&lt;_db_updated&gt;CrossRef&lt;/_db_updated&gt;&lt;_doi&gt;10.1126/science.adq6529&lt;/_doi&gt;&lt;_impact_factor&gt;  44.800&lt;/_impact_factor&gt;&lt;_isbn&gt;0036-8075&lt;/_isbn&gt;&lt;_issue&gt;6741&lt;/_issue&gt;&lt;_journal&gt;Science&lt;/_journal&gt;&lt;_modified&gt;65915155&lt;/_modified&gt;&lt;_pages&gt;1408-1413&lt;/_pages&gt;&lt;_social_category&gt;综合性期刊(1)&lt;/_social_category&gt;&lt;_tertiary_title&gt;Science&lt;/_tertiary_title&gt;&lt;_url&gt;https://www.science.org/doi/10.1126/science.adq6529_x000d__x000a_https://www.science.org/doi/pdf/10.1126/science.adq6529&lt;/_url&gt;&lt;_volume&gt;387&lt;/_volume&gt;&lt;_language&gt;English&lt;/_language&gt;&lt;/Details&gt;&lt;Extra&gt;&lt;DBUID&gt;{2B5F677C-BA8E-455E-AC10-7E2455A57C4E}&lt;/DBUID&gt;&lt;/Extra&gt;&lt;/Item&gt;&lt;/References&gt;&lt;/Group&gt;&lt;/Citation&gt;_x000a_"/>
    <w:docVar w:name="NE.Ref{F46DC187-159D-4E6D-A656-BC1344A6F0C6}" w:val=" ADDIN NE.Ref.{F46DC187-159D-4E6D-A656-BC1344A6F0C6}&lt;Citation&gt;&lt;Group&gt;&lt;References&gt;&lt;Item&gt;&lt;ID&gt;1535&lt;/ID&gt;&lt;UID&gt;{15EAE221-9C1B-4548-963C-52E4198B5D37}&lt;/UID&gt;&lt;Title&gt;Significance testing for cross correlation: A critical examination of correlations between ENSO and GRACE-derived terrestrial water storage variabilities&lt;/Title&gt;&lt;Template&gt;Journal Article&lt;/Template&gt;&lt;Star&gt;0&lt;/Star&gt;&lt;Tag&gt;0&lt;/Tag&gt;&lt;Author&gt;Gao, Chunchun; Chao, Benjamin F; Tan, Bing; Wu, Xudong&lt;/Author&gt;&lt;Year&gt;2024&lt;/Year&gt;&lt;Details&gt;&lt;_accessed&gt;65926708&lt;/_accessed&gt;&lt;_collection_scope&gt;SCIE;EI&lt;/_collection_scope&gt;&lt;_created&gt;65653176&lt;/_created&gt;&lt;_db_updated&gt;CrossRef&lt;/_db_updated&gt;&lt;_doi&gt;10.1016/j.gloplacha.2024.104549&lt;/_doi&gt;&lt;_impact_factor&gt;   4.000&lt;/_impact_factor&gt;&lt;_isbn&gt;09218181&lt;/_isbn&gt;&lt;_journal&gt;Global and Planetary Change&lt;/_journal&gt;&lt;_modified&gt;65926708&lt;/_modified&gt;&lt;_pages&gt;104549&lt;/_pages&gt;&lt;_social_category&gt;自然地理(2) &amp;amp; 地球科学：综合(2)&lt;/_social_category&gt;&lt;_tertiary_title&gt;Global and Planetary Change&lt;/_tertiary_title&gt;&lt;_url&gt;https://linkinghub.elsevier.com/retrieve/pii/S0921818124001966_x000d__x000a_https://api.elsevier.com/content/article/PII:S0921818124001966?httpAccept=text/xml&lt;/_url&gt;&lt;_volume&gt;241&lt;/_volume&gt;&lt;_language&gt;English&lt;/_language&gt;&lt;/Details&gt;&lt;Extra&gt;&lt;DBUID&gt;{2B5F677C-BA8E-455E-AC10-7E2455A57C4E}&lt;/DBUID&gt;&lt;/Extra&gt;&lt;/Item&gt;&lt;/References&gt;&lt;/Group&gt;&lt;Group&gt;&lt;References&gt;&lt;Item&gt;&lt;ID&gt;1993&lt;/ID&gt;&lt;UID&gt;{1ED4F51F-8FF2-41B2-93E4-995F7906DDBD}&lt;/UID&gt;&lt;Title&gt;ENSO as an Integrating Concept in Earth Science&lt;/Title&gt;&lt;Template&gt;Journal Article&lt;/Template&gt;&lt;Star&gt;0&lt;/Star&gt;&lt;Tag&gt;0&lt;/Tag&gt;&lt;Author&gt;McPhaden, Michael J; Zebiak, Stephen E; Glantz, Michael H&lt;/Author&gt;&lt;Year&gt;2006&lt;/Year&gt;&lt;Details&gt;&lt;_accessed&gt;65915793&lt;/_accessed&gt;&lt;_collection_scope&gt;SCIE&lt;/_collection_scope&gt;&lt;_created&gt;65915792&lt;/_created&gt;&lt;_date&gt;56252160&lt;/_date&gt;&lt;_date_display&gt;2006&lt;/_date_display&gt;&lt;_db_updated&gt;CrossRef&lt;/_db_updated&gt;&lt;_doi&gt;10.1126/science.1132588&lt;/_doi&gt;&lt;_impact_factor&gt;  44.800&lt;/_impact_factor&gt;&lt;_isbn&gt;0036-8075&lt;/_isbn&gt;&lt;_issue&gt;5806&lt;/_issue&gt;&lt;_journal&gt;Science&lt;/_journal&gt;&lt;_keywords&gt;Animals; anomalies; Atmosphere; Atmospheric models; atmospheric precipitation; Atmospherics; Carbon; carbon cycle; Carbon Dioxide; Cenozoic; Climate; Climate change; Climate models; Climatology. Bioclimatology. Climate change; cycles; dynamics; Earth, ocean, space; Ecosystem; ecosystems; El Nino; El Nino Southern Oscillation; Environmental geology; Eocene; Exact sciences and technology; External geophysics; Forecasting; Forecasting models; geochemical cycle; geography; geologic hazards; global change; Global climate models; global warming; Holocene; La Nina; Meteorology; modern; ocean circulation; Ocean temperature; Ocean-atmosphere interaction; Oceanic climates; Oceanography; Oceans; Pacific Ocean; paleo-oceanography; paleoclimatology; Paleogene; patterns; Physics of the oceans; Plants; Population Dynamics; Predictive modeling; public awareness; Quaternary; Review; Sea-air exchange processes; sea-surface temperature; seasonal variations; Temperature; Tertiary; Weather; world ocean&lt;/_keywords&gt;&lt;_modified&gt;65915793&lt;/_modified&gt;&lt;_number&gt;1&lt;/_number&gt;&lt;_ori_publication&gt;American Association for the Advancement of Science&lt;/_ori_publication&gt;&lt;_pages&gt;1740-1745&lt;/_pages&gt;&lt;_place_published&gt;Washington, DC&lt;/_place_published&gt;&lt;_social_category&gt;综合性期刊(1)&lt;/_social_category&gt;&lt;_tertiary_title&gt;Science&lt;/_tertiary_title&gt;&lt;_url&gt;https://www.science.org/doi/10.1126/science.1132588_x000d__x000a_https://www.science.org/doi/pdf/10.1126/science.1132588&lt;/_url&gt;&lt;_volume&gt;314&lt;/_volume&gt;&lt;_language&gt;English&lt;/_language&gt;&lt;/Details&gt;&lt;Extra&gt;&lt;DBUID&gt;{2B5F677C-BA8E-455E-AC10-7E2455A57C4E}&lt;/DBUID&gt;&lt;/Extra&gt;&lt;/Item&gt;&lt;/References&gt;&lt;/Group&gt;&lt;Group&gt;&lt;References&gt;&lt;Item&gt;&lt;ID&gt;1533&lt;/ID&gt;&lt;UID&gt;{88A38AFF-B463-4D98-8908-B276DE113053}&lt;/UID&gt;&lt;Title&gt;Global Terrestrial Water Storage Changes and Connections to ENSO Events&lt;/Title&gt;&lt;Template&gt;Journal Article&lt;/Template&gt;&lt;Star&gt;0&lt;/Star&gt;&lt;Tag&gt;0&lt;/Tag&gt;&lt;Author&gt;Ni, Shengnan; Chen, Jianli; Wilson, Clark R; Li, Jin; Hu, Xiaogong; Fu, Rong&lt;/Author&gt;&lt;Year&gt;2018&lt;/Year&gt;&lt;Details&gt;&lt;_accessed&gt;65915779&lt;/_accessed&gt;&lt;_collection_scope&gt;SCIE;EI&lt;/_collection_scope&gt;&lt;_created&gt;65653174&lt;/_created&gt;&lt;_db_updated&gt;CrossRef&lt;/_db_updated&gt;&lt;_doi&gt;10.1007/s10712-017-9421-7&lt;/_doi&gt;&lt;_impact_factor&gt;   4.900&lt;/_impact_factor&gt;&lt;_isbn&gt;0169-3298&lt;/_isbn&gt;&lt;_issue&gt;1&lt;/_issue&gt;&lt;_journal&gt;Surveys in Geophysics&lt;/_journal&gt;&lt;_modified&gt;65915779&lt;/_modified&gt;&lt;_pages&gt;1-22&lt;/_pages&gt;&lt;_social_category&gt;地球化学与地球物理(2)&lt;/_social_category&gt;&lt;_tertiary_title&gt;Surv Geophys&lt;/_tertiary_title&gt;&lt;_url&gt;http://link.springer.com/10.1007/s10712-017-9421-7_x000d__x000a_http://link.springer.com/content/pdf/10.1007/s10712-017-9421-7.pdf&lt;/_url&gt;&lt;_volume&gt;39&lt;/_volume&gt;&lt;_language&gt;English&lt;/_language&gt;&lt;/Details&gt;&lt;Extra&gt;&lt;DBUID&gt;{2B5F677C-BA8E-455E-AC10-7E2455A57C4E}&lt;/DBUID&gt;&lt;/Extra&gt;&lt;/Item&gt;&lt;/References&gt;&lt;/Group&gt;&lt;Group&gt;&lt;References&gt;&lt;Item&gt;&lt;ID&gt;1531&lt;/ID&gt;&lt;UID&gt;{28E38891-7C80-4965-8C5F-FDB17F5B2D4A}&lt;/UID&gt;&lt;Title&gt;The influence of ENSO on global terrestrial water storage using GRACE&lt;/Title&gt;&lt;Template&gt;Journal Article&lt;/Template&gt;&lt;Star&gt;1&lt;/Star&gt;&lt;Tag&gt;0&lt;/Tag&gt;&lt;Author&gt;Phillips, T; Nerem, R S; Fox Kemper, Baylor; Famiglietti, J S; Rajagopalan, B&lt;/Author&gt;&lt;Year&gt;2012&lt;/Year&gt;&lt;Details&gt;&lt;_accessed&gt;65926708&lt;/_accessed&gt;&lt;_collection_scope&gt;SCIE;EI&lt;/_collection_scope&gt;&lt;_created&gt;65653171&lt;/_created&gt;&lt;_date&gt;59251680&lt;/_date&gt;&lt;_db_updated&gt;CrossRef&lt;/_db_updated&gt;&lt;_doi&gt;10.1029/2012GL052495&lt;/_doi&gt;&lt;_impact_factor&gt;   4.600&lt;/_impact_factor&gt;&lt;_isbn&gt;0094-8276&lt;/_isbn&gt;&lt;_issue&gt;16&lt;/_issue&gt;&lt;_journal&gt;Geophysical Research Letters&lt;/_journal&gt;&lt;_modified&gt;65926708&lt;/_modified&gt;&lt;_pages&gt;L16705&lt;/_pages&gt;&lt;_social_category&gt;地球科学：综合(2)&lt;/_social_category&gt;&lt;_tertiary_title&gt;Geophysical Research Letters&lt;/_tertiary_title&gt;&lt;_url&gt;https://agupubs.onlinelibrary.wiley.com/doi/10.1029/2012GL052495_x000d__x000a_https://agupubs.onlinelibrary.wiley.com/doi/pdf/10.1029/2012GL052495&lt;/_url&gt;&lt;_volume&gt;39&lt;/_volume&gt;&lt;_language&gt;English&lt;/_language&gt;&lt;/Details&gt;&lt;Extra&gt;&lt;DBUID&gt;{2B5F677C-BA8E-455E-AC10-7E2455A57C4E}&lt;/DBUID&gt;&lt;/Extra&gt;&lt;/Item&gt;&lt;/References&gt;&lt;/Group&gt;&lt;/Citation&gt;_x000a_"/>
    <w:docVar w:name="NE.Ref{F74393FF-67A8-43AC-847F-7E9B16FE00F0}" w:val=" ADDIN NE.Ref.{F74393FF-67A8-43AC-847F-7E9B16FE00F0}&lt;Citation&gt;&lt;Group&gt;&lt;References&gt;&lt;Item&gt;&lt;ID&gt;2015&lt;/ID&gt;&lt;UID&gt;{816C3369-0689-4A58-B7D7-912661FB9CBC}&lt;/UID&gt;&lt;Title&gt;Similarities and divergent patterns in hydrologic fluxes and storages simulated by global water models&lt;/Title&gt;&lt;Template&gt;Journal Article&lt;/Template&gt;&lt;Star&gt;0&lt;/Star&gt;&lt;Tag&gt;0&lt;/Tag&gt;&lt;Author&gt;Tiwari, Amar Deep; Pokhrel, Yadu; Boulange, Julien; Burek, Peter; Guillaumot, Luca; Gosling, Simon N; Grillakis, Manolis; Hanasaki, Naota; Koutroulis, Aristeidis; Ostberg, Sebastian; Otta, Kedar; Schmied, Hannes Müller; Satoh, Yusuke; Scanlon, Bridget; Stacke, Tobias; Yokohata, Tokuta&lt;/Author&gt;&lt;Year&gt;2025&lt;/Year&gt;&lt;Details&gt;&lt;_accessed&gt;65938789&lt;/_accessed&gt;&lt;_created&gt;65938789&lt;/_created&gt;&lt;_date&gt;65933280&lt;/_date&gt;&lt;_db_updated&gt;CrossRef&lt;/_db_updated&gt;&lt;_doi&gt;10.1038/s44221-025-00435-6&lt;/_doi&gt;&lt;_isbn&gt;2731-6084&lt;/_isbn&gt;&lt;_journal&gt;Nature Water&lt;/_journal&gt;&lt;_modified&gt;65938789&lt;/_modified&gt;&lt;_tertiary_title&gt;Nat Water&lt;/_tertiary_title&gt;&lt;_url&gt;https://www.nature.com/articles/s44221-025-00435-6_x000d__x000a_https://www.nature.com/articles/s44221-025-00435-6.pdf&lt;/_url&gt;&lt;_language&gt;English&lt;/_language&gt;&lt;/Details&gt;&lt;Extra&gt;&lt;DBUID&gt;{2B5F677C-BA8E-455E-AC10-7E2455A57C4E}&lt;/DBUID&gt;&lt;/Extra&gt;&lt;/Item&gt;&lt;/References&gt;&lt;/Group&gt;&lt;Group&gt;&lt;References&gt;&lt;Item&gt;&lt;ID&gt;1111&lt;/ID&gt;&lt;UID&gt;{6BA71A59-EF16-4797-A3C3-B348B75FEF8E}&lt;/UID&gt;&lt;Title&gt;Benchmarking multimodel terrestrial water storage seasonal cycle against Gravity Recovery and Climate Experiment (GRACE) observations over major global river basins&lt;/Title&gt;&lt;Template&gt;Journal Article&lt;/Template&gt;&lt;Star&gt;0&lt;/Star&gt;&lt;Tag&gt;0&lt;/Tag&gt;&lt;Author&gt;Bibi, Sadia; Zhu, Tingju; Rateb, Ashraf; Scanlon, Bridget R; Kamran, Muhammad Aqeel; Elnashar, Abdelrazek; Bennour, Ali; Li, Ci&lt;/Author&gt;&lt;Year&gt;2024&lt;/Year&gt;&lt;Details&gt;&lt;_accessed&gt;65958375&lt;/_accessed&gt;&lt;_collection_scope&gt;SCIE;EI&lt;/_collection_scope&gt;&lt;_created&gt;65372929&lt;/_created&gt;&lt;_date&gt;65368800&lt;/_date&gt;&lt;_db_updated&gt;CrossRef&lt;/_db_updated&gt;&lt;_doi&gt;10.5194/hess-28-1725-2024&lt;/_doi&gt;&lt;_impact_factor&gt;   5.700&lt;/_impact_factor&gt;&lt;_isbn&gt;1607-7938&lt;/_isbn&gt;&lt;_issue&gt;7&lt;/_issue&gt;&lt;_journal&gt;Hydrology and Earth System Sciences&lt;/_journal&gt;&lt;_modified&gt;65958375&lt;/_modified&gt;&lt;_pages&gt;1725-1750&lt;/_pages&gt;&lt;_social_category&gt;地球科学：综合(2) &amp;amp; 水资源(2)&lt;/_social_category&gt;&lt;_tertiary_title&gt;Hydrol. Earth Syst. Sci.&lt;/_tertiary_title&gt;&lt;_url&gt;https://hess.copernicus.org/articles/28/1725/2024/_x000d__x000a_https://hess.copernicus.org/articles/28/1725/2024/hess-28-1725-2024.pdf&lt;/_url&gt;&lt;_volume&gt;28&lt;/_volume&gt;&lt;_language&gt;English&lt;/_language&gt;&lt;/Details&gt;&lt;Extra&gt;&lt;DBUID&gt;{2B5F677C-BA8E-455E-AC10-7E2455A57C4E}&lt;/DBUID&gt;&lt;/Extra&gt;&lt;/Item&gt;&lt;/References&gt;&lt;/Group&gt;&lt;/Citation&gt;_x000a_"/>
    <w:docVar w:name="NE.Ref{FD20622D-860D-497A-BFE3-A27C34BF72A5}" w:val=" ADDIN NE.Ref.{FD20622D-860D-497A-BFE3-A27C34BF72A5}&lt;Citation&gt;&lt;Group&gt;&lt;References&gt;&lt;Item&gt;&lt;ID&gt;1872&lt;/ID&gt;&lt;UID&gt;{35C4BC9F-CEF5-4C0F-BA3F-6ED5C8CB270F}&lt;/UID&gt;&lt;Title&gt;High-resolution satellite products improve hydrological modeling in northern Italy&lt;/Title&gt;&lt;Template&gt;Journal Article&lt;/Template&gt;&lt;Star&gt;0&lt;/Star&gt;&lt;Tag&gt;0&lt;/Tag&gt;&lt;Author&gt;Alfieri, Lorenzo; Avanzi, Francesco; Delogu, Fabio; Gabellani, Simone; Bruno, Giulia; Campo, Lorenzo; Libertino, Andrea; Massari, Christian; Tarpanelli, Angelica; Rains, Dominik; Miralles, Diego G; Quast, Raphael; Vreugdenhil, Mariette; Wu, Huan; Brocca, Luca&lt;/Author&gt;&lt;Year&gt;2022&lt;/Year&gt;&lt;Details&gt;&lt;_accessed&gt;65916644&lt;/_accessed&gt;&lt;_collection_scope&gt;SCIE;EI&lt;/_collection_scope&gt;&lt;_created&gt;65761668&lt;/_created&gt;&lt;_date&gt;64467360&lt;/_date&gt;&lt;_db_updated&gt;CrossRef&lt;/_db_updated&gt;&lt;_doi&gt;10.5194/hess-26-3921-2022&lt;/_doi&gt;&lt;_impact_factor&gt;   5.700&lt;/_impact_factor&gt;&lt;_isbn&gt;1607-7938&lt;/_isbn&gt;&lt;_issue&gt;14&lt;/_issue&gt;&lt;_journal&gt;Hydrology and Earth System Sciences&lt;/_journal&gt;&lt;_modified&gt;65916645&lt;/_modified&gt;&lt;_pages&gt;3921-3939&lt;/_pages&gt;&lt;_social_category&gt;地球科学：综合(2) &amp;amp; 水资源(2)&lt;/_social_category&gt;&lt;_tertiary_title&gt;Hydrol. Earth Syst. Sci.&lt;/_tertiary_title&gt;&lt;_url&gt;https://hess.copernicus.org/articles/26/3921/2022/_x000d__x000a_https://hess.copernicus.org/articles/26/3921/2022/hess-26-3921-2022.pdf&lt;/_url&gt;&lt;_volume&gt;26&lt;/_volume&gt;&lt;_language&gt;English&lt;/_language&gt;&lt;/Details&gt;&lt;Extra&gt;&lt;DBUID&gt;{2B5F677C-BA8E-455E-AC10-7E2455A57C4E}&lt;/DBUID&gt;&lt;/Extra&gt;&lt;/Item&gt;&lt;/References&gt;&lt;/Group&gt;&lt;Group&gt;&lt;References&gt;&lt;Item&gt;&lt;ID&gt;1868&lt;/ID&gt;&lt;UID&gt;{B7C5EF9F-F102-4E04-A317-0E7182729C39}&lt;/UID&gt;&lt;Title&gt;Recent advance in earth observation big data for hydrology&lt;/Title&gt;&lt;Template&gt;Journal Article&lt;/Template&gt;&lt;Star&gt;0&lt;/Star&gt;&lt;Tag&gt;0&lt;/Tag&gt;&lt;Author&gt;Chen, Lajiao; Wang, Lizhe&lt;/Author&gt;&lt;Year&gt;2018&lt;/Year&gt;&lt;Details&gt;&lt;_accessed&gt;65761646&lt;/_accessed&gt;&lt;_alternate_title&gt;Big Earth DataBig Earth Data&lt;/_alternate_title&gt;&lt;_collection_scope&gt;EI;ESCI&lt;/_collection_scope&gt;&lt;_created&gt;65761646&lt;/_created&gt;&lt;_date&gt;62064000&lt;/_date&gt;&lt;_date_display&gt;2018_x000d__x000a_2018/01/02&lt;/_date_display&gt;&lt;_db_updated&gt;CrossRef&lt;/_db_updated&gt;&lt;_doi&gt;10.1080/20964471.2018.1435072&lt;/_doi&gt;&lt;_impact_factor&gt;   4.200&lt;/_impact_factor&gt;&lt;_isbn&gt;2096-4471&lt;/_isbn&gt;&lt;_issue&gt;1&lt;/_issue&gt;&lt;_journal&gt;Big Earth Data&lt;/_journal&gt;&lt;_modified&gt;65823491&lt;/_modified&gt;&lt;_ori_publication&gt;Taylor &amp;amp; Francis&lt;/_ori_publication&gt;&lt;_pages&gt;86-107&lt;/_pages&gt;&lt;_social_category&gt;计算机：信息系统(3) &amp;amp; 地球科学：综合(3) &amp;amp; 遥感(4)&lt;/_social_category&gt;&lt;_tertiary_title&gt;Big Earth Data&lt;/_tertiary_title&gt;&lt;_url&gt;https://www.tandfonline.com/doi/full/10.1080/20964471.2018.1435072_x000d__x000a_https://www.tandfonline.com/doi/pdf/10.1080/20964471.2018.1435072&lt;/_url&gt;&lt;_volume&gt;2&lt;/_volume&gt;&lt;_language&gt;English&lt;/_language&gt;&lt;/Details&gt;&lt;Extra&gt;&lt;DBUID&gt;{2B5F677C-BA8E-455E-AC10-7E2455A57C4E}&lt;/DBUID&gt;&lt;/Extra&gt;&lt;/Item&gt;&lt;/References&gt;&lt;/Group&gt;&lt;Group&gt;&lt;References&gt;&lt;Item&gt;&lt;ID&gt;1871&lt;/ID&gt;&lt;UID&gt;{97ADB95A-7BE1-4D2B-91C3-AC3FAAB7DD8D}&lt;/UID&gt;&lt;Title&gt;Large-scale precipitation monitoring network re-design using ground and satellite datasets: coupled application of geostatistics and meta-heuristic optimization algorithms&lt;/Title&gt;&lt;Template&gt;Journal Article&lt;/Template&gt;&lt;Star&gt;0&lt;/Star&gt;&lt;Tag&gt;0&lt;/Tag&gt;&lt;Author&gt;Ghomlaghi, Arash; Nasseri, Mohsen; Bayat, Bardia&lt;/Author&gt;&lt;Year&gt;2023&lt;/Year&gt;&lt;Details&gt;&lt;_accessed&gt;65761665&lt;/_accessed&gt;&lt;_collection_scope&gt;SCIE;EI&lt;/_collection_scope&gt;&lt;_created&gt;65761665&lt;/_created&gt;&lt;_db_updated&gt;CrossRef&lt;/_db_updated&gt;&lt;_doi&gt;10.1007/s00477-023-02517-x&lt;/_doi&gt;&lt;_impact_factor&gt;   3.900&lt;/_impact_factor&gt;&lt;_isbn&gt;1436-3240&lt;/_isbn&gt;&lt;_issue&gt;11&lt;/_issue&gt;&lt;_journal&gt;Stochastic Environmental Research and Risk Assessment&lt;/_journal&gt;&lt;_modified&gt;65823491&lt;/_modified&gt;&lt;_pages&gt;4445-4458&lt;/_pages&gt;&lt;_social_category&gt;工程：土木(3) &amp;amp; 工程：环境(3) &amp;amp; 环境科学(3) &amp;amp; 统计学与概率论(2) &amp;amp; 水资源(3)&lt;/_social_category&gt;&lt;_tertiary_title&gt;Stoch Environ Res Risk Assess&lt;/_tertiary_title&gt;&lt;_url&gt;https://link.springer.com/10.1007/s00477-023-02517-x_x000d__x000a_https://link.springer.com/content/pdf/10.1007/s00477-023-02517-x.pdf&lt;/_url&gt;&lt;_volume&gt;37&lt;/_volume&gt;&lt;_language&gt;English&lt;/_language&gt;&lt;/Details&gt;&lt;Extra&gt;&lt;DBUID&gt;{2B5F677C-BA8E-455E-AC10-7E2455A57C4E}&lt;/DBUID&gt;&lt;/Extra&gt;&lt;/Item&gt;&lt;/References&gt;&lt;/Group&gt;&lt;Group&gt;&lt;References&gt;&lt;Item&gt;&lt;ID&gt;1873&lt;/ID&gt;&lt;UID&gt;{7267307D-B8CC-4F19-A604-D01FD60A3D7E}&lt;/UID&gt;&lt;Title&gt;A clearer view of Earth’s water cycle via neural networks and satellite data&lt;/Title&gt;&lt;Template&gt;Journal Article&lt;/Template&gt;&lt;Star&gt;0&lt;/Star&gt;&lt;Tag&gt;0&lt;/Tag&gt;&lt;Author&gt;Larson, Albert&lt;/Author&gt;&lt;Year&gt;2022&lt;/Year&gt;&lt;Details&gt;&lt;_accessed&gt;65761669&lt;/_accessed&gt;&lt;_alternate_title&gt;Nature Reviews Earth &amp;amp; Environment&lt;/_alternate_title&gt;&lt;_collection_scope&gt;SCIE&lt;/_collection_scope&gt;&lt;_created&gt;65761669&lt;/_created&gt;&lt;_date&gt;64343520&lt;/_date&gt;&lt;_date_display&gt;2022&lt;/_date_display&gt;&lt;_db_updated&gt;CrossRef&lt;/_db_updated&gt;&lt;_doi&gt;10.1038/s43017-022-00303-x&lt;/_doi&gt;&lt;_impact_factor&gt;  49.700&lt;/_impact_factor&gt;&lt;_isbn&gt;2662-138X&lt;/_isbn&gt;&lt;_issue&gt;6&lt;/_issue&gt;&lt;_journal&gt;Nature Reviews Earth &amp;amp; Environment&lt;/_journal&gt;&lt;_modified&gt;65823491&lt;/_modified&gt;&lt;_number&gt;Larson2022&lt;/_number&gt;&lt;_pages&gt;361-361&lt;/_pages&gt;&lt;_social_category&gt;环境科学(1) &amp;amp; 地球科学：综合(1)&lt;/_social_category&gt;&lt;_tertiary_title&gt;Nat Rev Earth Environ&lt;/_tertiary_title&gt;&lt;_url&gt;https://www.nature.com/articles/s43017-022-00303-x_x000d__x000a_https://www.nature.com/articles/s43017-022-00303-x.pdf&lt;/_url&gt;&lt;_volume&gt;3&lt;/_volume&gt;&lt;_language&gt;English&lt;/_language&gt;&lt;/Details&gt;&lt;Extra&gt;&lt;DBUID&gt;{2B5F677C-BA8E-455E-AC10-7E2455A57C4E}&lt;/DBUID&gt;&lt;/Extra&gt;&lt;/Item&gt;&lt;/References&gt;&lt;/Group&gt;&lt;Group&gt;&lt;References&gt;&lt;Item&gt;&lt;ID&gt;1866&lt;/ID&gt;&lt;UID&gt;{8290F478-8E07-45F5-B6E9-2B959DD2D5A0}&lt;/UID&gt;&lt;Title&gt;Satellite Remote Sensing of Precipitation and the Terrestrial Water Cycle in a Changing Climate&lt;/Title&gt;&lt;Template&gt;Journal Article&lt;/Template&gt;&lt;Star&gt;0&lt;/Star&gt;&lt;Tag&gt;0&lt;/Tag&gt;&lt;Author&gt;Levizzani, Vincenzo; Cattani, Elsa&lt;/Author&gt;&lt;Year&gt;2019&lt;/Year&gt;&lt;Details&gt;&lt;_accessed&gt;65761623&lt;/_accessed&gt;&lt;_collection_scope&gt;SCIE;EI&lt;/_collection_scope&gt;&lt;_created&gt;65761623&lt;/_created&gt;&lt;_date&gt;62982720&lt;/_date&gt;&lt;_db_updated&gt;CrossRef&lt;/_db_updated&gt;&lt;_doi&gt;10.3390/rs11192301&lt;/_doi&gt;&lt;_impact_factor&gt;   4.200&lt;/_impact_factor&gt;&lt;_isbn&gt;2072-4292&lt;/_isbn&gt;&lt;_issue&gt;19&lt;/_issue&gt;&lt;_journal&gt;Remote Sensing&lt;/_journal&gt;&lt;_modified&gt;65823491&lt;/_modified&gt;&lt;_pages&gt;2301&lt;/_pages&gt;&lt;_social_category&gt;环境科学(2) &amp;amp; 地球科学：综合(3) &amp;amp; 成像科学与照相技术(3) &amp;amp; 遥感(3)&lt;/_social_category&gt;&lt;_tertiary_title&gt;Remote Sensing&lt;/_tertiary_title&gt;&lt;_url&gt;https://www.mdpi.com/2072-4292/11/19/2301_x000d__x000a_https://www.mdpi.com/2072-4292/11/19/2301/pdf&lt;/_url&gt;&lt;_volume&gt;11&lt;/_volume&gt;&lt;_language&gt;English&lt;/_language&gt;&lt;/Details&gt;&lt;Extra&gt;&lt;DBUID&gt;{2B5F677C-BA8E-455E-AC10-7E2455A57C4E}&lt;/DBUID&gt;&lt;/Extra&gt;&lt;/Item&gt;&lt;/References&gt;&lt;/Group&gt;&lt;Group&gt;&lt;References&gt;&lt;Item&gt;&lt;ID&gt;1874&lt;/ID&gt;&lt;UID&gt;{7729D76E-F1C9-40DF-8B93-743C256A3C2C}&lt;/UID&gt;&lt;Title&gt;Hydrologic Model Calibration with Remote Sensing Data Products in Global Large Basins&lt;/Title&gt;&lt;Template&gt;Journal Article&lt;/Template&gt;&lt;Star&gt;0&lt;/Star&gt;&lt;Tag&gt;0&lt;/Tag&gt;&lt;Author&gt;Liu, Xiaomang; Yang, Kun; Ferreira, Vagner G; Bai, Peng&lt;/Author&gt;&lt;Year&gt;2022&lt;/Year&gt;&lt;Details&gt;&lt;_accessed&gt;65916648&lt;/_accessed&gt;&lt;_collection_scope&gt;SCIE;EI&lt;/_collection_scope&gt;&lt;_created&gt;65761671&lt;/_created&gt;&lt;_db_updated&gt;CrossRef&lt;/_db_updated&gt;&lt;_doi&gt;10.1029/2022WR032929&lt;/_doi&gt;&lt;_impact_factor&gt;   4.600&lt;/_impact_factor&gt;&lt;_isbn&gt;0043-1397&lt;/_isbn&gt;&lt;_issue&gt;12&lt;/_issue&gt;&lt;_journal&gt;Water Resources Research&lt;/_journal&gt;&lt;_modified&gt;65916648&lt;/_modified&gt;&lt;_pages&gt;e2022WR032929&lt;/_pages&gt;&lt;_social_category&gt;环境科学(2) &amp;amp; 湖沼学(1) &amp;amp; 水资源(2)&lt;/_social_category&gt;&lt;_tertiary_title&gt;Water Resources Research&lt;/_tertiary_title&gt;&lt;_url&gt;https://agupubs.onlinelibrary.wiley.com/doi/10.1029/2022WR032929_x000d__x000a_https://agupubs.onlinelibrary.wiley.com/doi/pdf/10.1029/2022WR032929&lt;/_url&gt;&lt;_volume&gt;58&lt;/_volume&gt;&lt;_language&gt;English&lt;/_language&gt;&lt;/Details&gt;&lt;Extra&gt;&lt;DBUID&gt;{2B5F677C-BA8E-455E-AC10-7E2455A57C4E}&lt;/DBUID&gt;&lt;/Extra&gt;&lt;/Item&gt;&lt;/References&gt;&lt;/Group&gt;&lt;Group&gt;&lt;References&gt;&lt;Item&gt;&lt;ID&gt;1875&lt;/ID&gt;&lt;UID&gt;{37FF11D7-5506-4693-BDBB-68F4F41C1601}&lt;/UID&gt;&lt;Title&gt;Remote sensing and hydrogeophysics give a new impetus to integrated hydrological models: A review&lt;/Title&gt;&lt;Template&gt;Journal Article&lt;/Template&gt;&lt;Star&gt;0&lt;/Star&gt;&lt;Tag&gt;0&lt;/Tag&gt;&lt;Author&gt;Lubczynski, M W; Leblanc, M; Batelaan, O&lt;/Author&gt;&lt;Year&gt;2024&lt;/Year&gt;&lt;Details&gt;&lt;_accessed&gt;65761673&lt;/_accessed&gt;&lt;_collection_scope&gt;SCIE;EI&lt;/_collection_scope&gt;&lt;_created&gt;65761673&lt;/_created&gt;&lt;_db_updated&gt;CrossRef&lt;/_db_updated&gt;&lt;_doi&gt;10.1016/j.jhydrol.2024.130901&lt;/_doi&gt;&lt;_impact_factor&gt;   5.900&lt;/_impact_factor&gt;&lt;_isbn&gt;00221694&lt;/_isbn&gt;&lt;_journal&gt;Journal of Hydrology&lt;/_journal&gt;&lt;_modified&gt;65823491&lt;/_modified&gt;&lt;_pages&gt;130901&lt;/_pages&gt;&lt;_social_category&gt;工程：土木(1) &amp;amp; 地球科学：综合(1) &amp;amp; 水资源(1)&lt;/_social_category&gt;&lt;_tertiary_title&gt;Journal of Hydrology&lt;/_tertiary_title&gt;&lt;_url&gt;https://linkinghub.elsevier.com/retrieve/pii/S0022169424002956_x000d__x000a_https://api.elsevier.com/content/article/PII:S0022169424002956?httpAccept=text/xml&lt;/_url&gt;&lt;_volume&gt;633&lt;/_volume&gt;&lt;_language&gt;English&lt;/_language&gt;&lt;/Details&gt;&lt;Extra&gt;&lt;DBUID&gt;{2B5F677C-BA8E-455E-AC10-7E2455A57C4E}&lt;/DBUID&gt;&lt;/Extra&gt;&lt;/Item&gt;&lt;/References&gt;&lt;/Group&gt;&lt;/Citation&gt;_x000a_"/>
    <w:docVar w:name="NE.Ref{FE13E86A-7343-4871-8118-F724E36253FB}" w:val=" ADDIN NE.Ref.{FE13E86A-7343-4871-8118-F724E36253FB}&lt;Citation&gt;&lt;Group&gt;&lt;References&gt;&lt;Item&gt;&lt;ID&gt;2002&lt;/ID&gt;&lt;UID&gt;{1A49C7D6-1D69-46B1-993D-7A707DBBF85A}&lt;/UID&gt;&lt;Title&gt;Significance Testing of the Spearman Rank Correlation Coefficient&lt;/Title&gt;&lt;Template&gt;Journal Article&lt;/Template&gt;&lt;Star&gt;0&lt;/Star&gt;&lt;Tag&gt;0&lt;/Tag&gt;&lt;Author&gt;Zar, Jerrold H&lt;/Author&gt;&lt;Year&gt;1972&lt;/Year&gt;&lt;Details&gt;&lt;_accessed&gt;65935277&lt;/_accessed&gt;&lt;_collection_scope&gt;SCIE&lt;/_collection_scope&gt;&lt;_created&gt;65935276&lt;/_created&gt;&lt;_db_updated&gt;CrossRef&lt;/_db_updated&gt;&lt;_doi&gt;10.2307/2284441&lt;/_doi&gt;&lt;_impact_factor&gt;   3.000&lt;/_impact_factor&gt;&lt;_isbn&gt;01621459&lt;/_isbn&gt;&lt;_issue&gt;339&lt;/_issue&gt;&lt;_journal&gt;Journal of the American Statistical Association&lt;/_journal&gt;&lt;_modified&gt;65935277&lt;/_modified&gt;&lt;_pages&gt;578&lt;/_pages&gt;&lt;_social_category&gt;统计学与概率论(2)&lt;/_social_category&gt;&lt;_tertiary_title&gt;Journal of the American Statistical Association&lt;/_tertiary_title&gt;&lt;_url&gt;https://www.jstor.org/stable/2284441?origin=crossref&lt;/_url&gt;&lt;_volume&gt;67&lt;/_volume&gt;&lt;_language&gt;English&lt;/_language&gt;&lt;/Details&gt;&lt;Extra&gt;&lt;DBUID&gt;{2B5F677C-BA8E-455E-AC10-7E2455A57C4E}&lt;/DBUID&gt;&lt;/Extra&gt;&lt;/Item&gt;&lt;/References&gt;&lt;/Group&gt;&lt;/Citation&gt;_x000a_"/>
    <w:docVar w:name="NE.Ref{FFEDB546-AAE7-47FA-B011-A75259E1C627}" w:val=" ADDIN NE.Ref.{FFEDB546-AAE7-47FA-B011-A75259E1C627}&lt;Citation&gt;&lt;Group&gt;&lt;References&gt;&lt;Item&gt;&lt;ID&gt;2011&lt;/ID&gt;&lt;UID&gt;{D411E085-3292-449B-B04C-B3EC10D8D2CE}&lt;/UID&gt;&lt;Title&gt;Effective use of Spearman&amp;apos;s and Kendall&amp;apos;s correlation coefficients for association between two measured traits&lt;/Title&gt;&lt;Template&gt;Journal Article&lt;/Template&gt;&lt;Star&gt;0&lt;/Star&gt;&lt;Tag&gt;0&lt;/Tag&gt;&lt;Author&gt;Puth, Marie-Therese; Neuhäuser, Markus; Ruxton, Graeme D&lt;/Author&gt;&lt;Year&gt;2015&lt;/Year&gt;&lt;Details&gt;&lt;_accessed&gt;65935345&lt;/_accessed&gt;&lt;_collection_scope&gt;SCIE&lt;/_collection_scope&gt;&lt;_created&gt;65935345&lt;/_created&gt;&lt;_db_updated&gt;CrossRef&lt;/_db_updated&gt;&lt;_doi&gt;10.1016/j.anbehav.2015.01.010&lt;/_doi&gt;&lt;_impact_factor&gt;   2.300&lt;/_impact_factor&gt;&lt;_isbn&gt;00033472&lt;/_isbn&gt;&lt;_journal&gt;Animal Behaviour&lt;/_journal&gt;&lt;_modified&gt;65935345&lt;/_modified&gt;&lt;_pages&gt;77-84&lt;/_pages&gt;&lt;_social_category&gt;动物学(1) &amp;amp; 行为科学(2)&lt;/_social_category&gt;&lt;_tertiary_title&gt;Animal Behaviour&lt;/_tertiary_title&gt;&lt;_url&gt;https://linkinghub.elsevier.com/retrieve/pii/S0003347215000196_x000d__x000a_https://api.elsevier.com/content/article/PII:S0003347215000196?httpAccept=text/xml&lt;/_url&gt;&lt;_volume&gt;102&lt;/_volume&gt;&lt;_language&gt;English&lt;/_language&gt;&lt;/Details&gt;&lt;Extra&gt;&lt;DBUID&gt;{2B5F677C-BA8E-455E-AC10-7E2455A57C4E}&lt;/DBUID&gt;&lt;/Extra&gt;&lt;/Item&gt;&lt;/References&gt;&lt;/Group&gt;&lt;/Citation&gt;_x000a_"/>
    <w:docVar w:name="ne_build" w:val="16.0.14334"/>
    <w:docVar w:name="ne_docsoft" w:val="MSWord"/>
    <w:docVar w:name="ne_docversion" w:val="NoteExpress 2.0"/>
    <w:docVar w:name="ne_os" w:val="Mircrosoft"/>
    <w:docVar w:name="ne_platform" w:val="Word"/>
    <w:docVar w:name="ne_stylename" w:val="英文通用-简称"/>
  </w:docVars>
  <w:rsids>
    <w:rsidRoot w:val="00372D7E"/>
    <w:rsid w:val="00000478"/>
    <w:rsid w:val="000005CA"/>
    <w:rsid w:val="0000074B"/>
    <w:rsid w:val="00001190"/>
    <w:rsid w:val="00001437"/>
    <w:rsid w:val="00001ED1"/>
    <w:rsid w:val="000027F1"/>
    <w:rsid w:val="00002EA3"/>
    <w:rsid w:val="00004B02"/>
    <w:rsid w:val="00004DE4"/>
    <w:rsid w:val="000056C5"/>
    <w:rsid w:val="000056DF"/>
    <w:rsid w:val="0000629E"/>
    <w:rsid w:val="000069F9"/>
    <w:rsid w:val="00006B98"/>
    <w:rsid w:val="00007226"/>
    <w:rsid w:val="00007278"/>
    <w:rsid w:val="000075A3"/>
    <w:rsid w:val="0000796D"/>
    <w:rsid w:val="00007FBE"/>
    <w:rsid w:val="0001090B"/>
    <w:rsid w:val="00011DB3"/>
    <w:rsid w:val="000120BE"/>
    <w:rsid w:val="0001222C"/>
    <w:rsid w:val="0001272B"/>
    <w:rsid w:val="0001289B"/>
    <w:rsid w:val="00012B25"/>
    <w:rsid w:val="00012BA8"/>
    <w:rsid w:val="00013828"/>
    <w:rsid w:val="00013977"/>
    <w:rsid w:val="00013A2F"/>
    <w:rsid w:val="00013D31"/>
    <w:rsid w:val="000140CB"/>
    <w:rsid w:val="0001454D"/>
    <w:rsid w:val="00014572"/>
    <w:rsid w:val="000145C4"/>
    <w:rsid w:val="00014858"/>
    <w:rsid w:val="00014DE4"/>
    <w:rsid w:val="00015DB3"/>
    <w:rsid w:val="0001627E"/>
    <w:rsid w:val="00016282"/>
    <w:rsid w:val="00016F22"/>
    <w:rsid w:val="00017122"/>
    <w:rsid w:val="0002055C"/>
    <w:rsid w:val="000206A7"/>
    <w:rsid w:val="0002077B"/>
    <w:rsid w:val="00020856"/>
    <w:rsid w:val="00020A20"/>
    <w:rsid w:val="00020F48"/>
    <w:rsid w:val="00021DC4"/>
    <w:rsid w:val="00021DD8"/>
    <w:rsid w:val="00023551"/>
    <w:rsid w:val="00023A59"/>
    <w:rsid w:val="00023B5E"/>
    <w:rsid w:val="00023E81"/>
    <w:rsid w:val="00024AD6"/>
    <w:rsid w:val="00025388"/>
    <w:rsid w:val="00026CAF"/>
    <w:rsid w:val="00026E4C"/>
    <w:rsid w:val="0002742B"/>
    <w:rsid w:val="000278F0"/>
    <w:rsid w:val="00027DAA"/>
    <w:rsid w:val="00027FB1"/>
    <w:rsid w:val="0003036F"/>
    <w:rsid w:val="000305B2"/>
    <w:rsid w:val="00030739"/>
    <w:rsid w:val="00031BE4"/>
    <w:rsid w:val="0003249F"/>
    <w:rsid w:val="000339B1"/>
    <w:rsid w:val="00033D1D"/>
    <w:rsid w:val="00033F12"/>
    <w:rsid w:val="00034794"/>
    <w:rsid w:val="000353D6"/>
    <w:rsid w:val="000355B3"/>
    <w:rsid w:val="000357A7"/>
    <w:rsid w:val="0003599D"/>
    <w:rsid w:val="000363A3"/>
    <w:rsid w:val="00036A64"/>
    <w:rsid w:val="00036EBB"/>
    <w:rsid w:val="00036F0B"/>
    <w:rsid w:val="00037112"/>
    <w:rsid w:val="0003775B"/>
    <w:rsid w:val="00037C38"/>
    <w:rsid w:val="00040612"/>
    <w:rsid w:val="00041ACD"/>
    <w:rsid w:val="00041AF8"/>
    <w:rsid w:val="0004208D"/>
    <w:rsid w:val="0004236F"/>
    <w:rsid w:val="000435DF"/>
    <w:rsid w:val="00043DAB"/>
    <w:rsid w:val="000444B3"/>
    <w:rsid w:val="000446F0"/>
    <w:rsid w:val="00045ADD"/>
    <w:rsid w:val="00045D66"/>
    <w:rsid w:val="00045DC3"/>
    <w:rsid w:val="00045F8F"/>
    <w:rsid w:val="00046429"/>
    <w:rsid w:val="00046B40"/>
    <w:rsid w:val="0004759C"/>
    <w:rsid w:val="00050AC3"/>
    <w:rsid w:val="00051055"/>
    <w:rsid w:val="00051A67"/>
    <w:rsid w:val="00052CCE"/>
    <w:rsid w:val="00052FAA"/>
    <w:rsid w:val="0005398F"/>
    <w:rsid w:val="00053D32"/>
    <w:rsid w:val="00054535"/>
    <w:rsid w:val="00054A67"/>
    <w:rsid w:val="0005539C"/>
    <w:rsid w:val="00055E10"/>
    <w:rsid w:val="0005684D"/>
    <w:rsid w:val="000569AC"/>
    <w:rsid w:val="00056C8E"/>
    <w:rsid w:val="00057AB2"/>
    <w:rsid w:val="000608B5"/>
    <w:rsid w:val="00060F89"/>
    <w:rsid w:val="000614B5"/>
    <w:rsid w:val="00062010"/>
    <w:rsid w:val="00063249"/>
    <w:rsid w:val="000639AE"/>
    <w:rsid w:val="0006442B"/>
    <w:rsid w:val="00064936"/>
    <w:rsid w:val="00064D3B"/>
    <w:rsid w:val="00065484"/>
    <w:rsid w:val="00065C4E"/>
    <w:rsid w:val="00065CFB"/>
    <w:rsid w:val="0006639D"/>
    <w:rsid w:val="00066AC2"/>
    <w:rsid w:val="00066B11"/>
    <w:rsid w:val="00067045"/>
    <w:rsid w:val="000702F0"/>
    <w:rsid w:val="000703AE"/>
    <w:rsid w:val="00070F46"/>
    <w:rsid w:val="00070F69"/>
    <w:rsid w:val="000711A1"/>
    <w:rsid w:val="00071209"/>
    <w:rsid w:val="00071253"/>
    <w:rsid w:val="00071382"/>
    <w:rsid w:val="0007146D"/>
    <w:rsid w:val="00071692"/>
    <w:rsid w:val="0007232B"/>
    <w:rsid w:val="000723A8"/>
    <w:rsid w:val="0007245F"/>
    <w:rsid w:val="00072A62"/>
    <w:rsid w:val="00072CF2"/>
    <w:rsid w:val="00072EC8"/>
    <w:rsid w:val="00073E7C"/>
    <w:rsid w:val="000740F1"/>
    <w:rsid w:val="000742A1"/>
    <w:rsid w:val="0007462A"/>
    <w:rsid w:val="00074D7A"/>
    <w:rsid w:val="00074ECA"/>
    <w:rsid w:val="0007539B"/>
    <w:rsid w:val="000768B5"/>
    <w:rsid w:val="00076ABA"/>
    <w:rsid w:val="00077FF3"/>
    <w:rsid w:val="00080687"/>
    <w:rsid w:val="00080705"/>
    <w:rsid w:val="00081374"/>
    <w:rsid w:val="000814D6"/>
    <w:rsid w:val="00081CC1"/>
    <w:rsid w:val="00081E74"/>
    <w:rsid w:val="00082397"/>
    <w:rsid w:val="00084BFD"/>
    <w:rsid w:val="0008539D"/>
    <w:rsid w:val="000855FA"/>
    <w:rsid w:val="00085951"/>
    <w:rsid w:val="00085B7F"/>
    <w:rsid w:val="00086273"/>
    <w:rsid w:val="000862F5"/>
    <w:rsid w:val="00086411"/>
    <w:rsid w:val="000864FF"/>
    <w:rsid w:val="00087390"/>
    <w:rsid w:val="000873BE"/>
    <w:rsid w:val="00087B6E"/>
    <w:rsid w:val="00087EE4"/>
    <w:rsid w:val="00087EE5"/>
    <w:rsid w:val="00090054"/>
    <w:rsid w:val="00090426"/>
    <w:rsid w:val="00090AF2"/>
    <w:rsid w:val="000924B0"/>
    <w:rsid w:val="00092C07"/>
    <w:rsid w:val="0009308D"/>
    <w:rsid w:val="000933B4"/>
    <w:rsid w:val="00093EC4"/>
    <w:rsid w:val="00094164"/>
    <w:rsid w:val="00094326"/>
    <w:rsid w:val="00094C3E"/>
    <w:rsid w:val="00095111"/>
    <w:rsid w:val="000951B0"/>
    <w:rsid w:val="00095269"/>
    <w:rsid w:val="00095601"/>
    <w:rsid w:val="000958CF"/>
    <w:rsid w:val="00095AFE"/>
    <w:rsid w:val="00095D54"/>
    <w:rsid w:val="00096136"/>
    <w:rsid w:val="0009632D"/>
    <w:rsid w:val="0009660A"/>
    <w:rsid w:val="00096623"/>
    <w:rsid w:val="0009680C"/>
    <w:rsid w:val="0009765F"/>
    <w:rsid w:val="00097926"/>
    <w:rsid w:val="00097E34"/>
    <w:rsid w:val="000A0A8B"/>
    <w:rsid w:val="000A1300"/>
    <w:rsid w:val="000A16F3"/>
    <w:rsid w:val="000A229C"/>
    <w:rsid w:val="000A2DE7"/>
    <w:rsid w:val="000A311A"/>
    <w:rsid w:val="000A319B"/>
    <w:rsid w:val="000A34A0"/>
    <w:rsid w:val="000A3919"/>
    <w:rsid w:val="000A4826"/>
    <w:rsid w:val="000A51E1"/>
    <w:rsid w:val="000A5E15"/>
    <w:rsid w:val="000A6541"/>
    <w:rsid w:val="000A675D"/>
    <w:rsid w:val="000A7528"/>
    <w:rsid w:val="000A7E6F"/>
    <w:rsid w:val="000A7EE8"/>
    <w:rsid w:val="000B0939"/>
    <w:rsid w:val="000B121B"/>
    <w:rsid w:val="000B1DF8"/>
    <w:rsid w:val="000B2D84"/>
    <w:rsid w:val="000B3EE5"/>
    <w:rsid w:val="000B3EF1"/>
    <w:rsid w:val="000B418E"/>
    <w:rsid w:val="000B4310"/>
    <w:rsid w:val="000B456B"/>
    <w:rsid w:val="000B47F5"/>
    <w:rsid w:val="000B555B"/>
    <w:rsid w:val="000B56BD"/>
    <w:rsid w:val="000B598E"/>
    <w:rsid w:val="000B5C09"/>
    <w:rsid w:val="000B6932"/>
    <w:rsid w:val="000B6979"/>
    <w:rsid w:val="000B6BAE"/>
    <w:rsid w:val="000B7063"/>
    <w:rsid w:val="000B7233"/>
    <w:rsid w:val="000B733F"/>
    <w:rsid w:val="000B7ED5"/>
    <w:rsid w:val="000C0408"/>
    <w:rsid w:val="000C04AD"/>
    <w:rsid w:val="000C05DB"/>
    <w:rsid w:val="000C09F4"/>
    <w:rsid w:val="000C0D1B"/>
    <w:rsid w:val="000C227C"/>
    <w:rsid w:val="000C2490"/>
    <w:rsid w:val="000C285E"/>
    <w:rsid w:val="000C2A5B"/>
    <w:rsid w:val="000C2F2A"/>
    <w:rsid w:val="000C3CCB"/>
    <w:rsid w:val="000C4C8E"/>
    <w:rsid w:val="000C525D"/>
    <w:rsid w:val="000C5A0F"/>
    <w:rsid w:val="000C5B43"/>
    <w:rsid w:val="000C5CDD"/>
    <w:rsid w:val="000C5E71"/>
    <w:rsid w:val="000C6302"/>
    <w:rsid w:val="000C69DB"/>
    <w:rsid w:val="000C74F9"/>
    <w:rsid w:val="000C7A58"/>
    <w:rsid w:val="000D00D3"/>
    <w:rsid w:val="000D0B49"/>
    <w:rsid w:val="000D14F7"/>
    <w:rsid w:val="000D1D2C"/>
    <w:rsid w:val="000D2594"/>
    <w:rsid w:val="000D387E"/>
    <w:rsid w:val="000D42A9"/>
    <w:rsid w:val="000D511A"/>
    <w:rsid w:val="000D5D68"/>
    <w:rsid w:val="000D6BDB"/>
    <w:rsid w:val="000D738B"/>
    <w:rsid w:val="000D749C"/>
    <w:rsid w:val="000E122E"/>
    <w:rsid w:val="000E1472"/>
    <w:rsid w:val="000E16A8"/>
    <w:rsid w:val="000E1A99"/>
    <w:rsid w:val="000E2208"/>
    <w:rsid w:val="000E3B6A"/>
    <w:rsid w:val="000E454D"/>
    <w:rsid w:val="000E520F"/>
    <w:rsid w:val="000E55D4"/>
    <w:rsid w:val="000E5A3F"/>
    <w:rsid w:val="000E5DB7"/>
    <w:rsid w:val="000E6BAA"/>
    <w:rsid w:val="000E791B"/>
    <w:rsid w:val="000F027B"/>
    <w:rsid w:val="000F0BAD"/>
    <w:rsid w:val="000F0BE6"/>
    <w:rsid w:val="000F0D26"/>
    <w:rsid w:val="000F10C7"/>
    <w:rsid w:val="000F1F01"/>
    <w:rsid w:val="000F1F26"/>
    <w:rsid w:val="000F2492"/>
    <w:rsid w:val="000F27F1"/>
    <w:rsid w:val="000F2AF5"/>
    <w:rsid w:val="000F2E74"/>
    <w:rsid w:val="000F397F"/>
    <w:rsid w:val="000F3A6E"/>
    <w:rsid w:val="000F3ABE"/>
    <w:rsid w:val="000F3C69"/>
    <w:rsid w:val="000F4F68"/>
    <w:rsid w:val="000F5ABA"/>
    <w:rsid w:val="000F5BD9"/>
    <w:rsid w:val="000F5CB3"/>
    <w:rsid w:val="000F63A1"/>
    <w:rsid w:val="000F64F9"/>
    <w:rsid w:val="000F657B"/>
    <w:rsid w:val="000F66DC"/>
    <w:rsid w:val="000F677C"/>
    <w:rsid w:val="000F6ADE"/>
    <w:rsid w:val="000F6AF1"/>
    <w:rsid w:val="000F6BA4"/>
    <w:rsid w:val="000F6E9B"/>
    <w:rsid w:val="000F7284"/>
    <w:rsid w:val="000F7484"/>
    <w:rsid w:val="000F74FA"/>
    <w:rsid w:val="000F7666"/>
    <w:rsid w:val="000F7FEB"/>
    <w:rsid w:val="00100C1E"/>
    <w:rsid w:val="001017A2"/>
    <w:rsid w:val="00102E40"/>
    <w:rsid w:val="001031F5"/>
    <w:rsid w:val="001050D8"/>
    <w:rsid w:val="0010565C"/>
    <w:rsid w:val="00105B99"/>
    <w:rsid w:val="00105BAF"/>
    <w:rsid w:val="0010628D"/>
    <w:rsid w:val="00106A01"/>
    <w:rsid w:val="0010715F"/>
    <w:rsid w:val="001075C8"/>
    <w:rsid w:val="00107D5F"/>
    <w:rsid w:val="001100F5"/>
    <w:rsid w:val="001112A4"/>
    <w:rsid w:val="0011197E"/>
    <w:rsid w:val="00112463"/>
    <w:rsid w:val="0011252D"/>
    <w:rsid w:val="00112A06"/>
    <w:rsid w:val="001139F5"/>
    <w:rsid w:val="00113BAA"/>
    <w:rsid w:val="00113C3A"/>
    <w:rsid w:val="00113DCE"/>
    <w:rsid w:val="00113E60"/>
    <w:rsid w:val="0011405D"/>
    <w:rsid w:val="001150EF"/>
    <w:rsid w:val="00115E02"/>
    <w:rsid w:val="00116985"/>
    <w:rsid w:val="001169D9"/>
    <w:rsid w:val="00116A3A"/>
    <w:rsid w:val="00116D39"/>
    <w:rsid w:val="00117476"/>
    <w:rsid w:val="0011769E"/>
    <w:rsid w:val="001177BE"/>
    <w:rsid w:val="00117B93"/>
    <w:rsid w:val="00120CF4"/>
    <w:rsid w:val="0012101C"/>
    <w:rsid w:val="00121985"/>
    <w:rsid w:val="001231F9"/>
    <w:rsid w:val="00123309"/>
    <w:rsid w:val="00123383"/>
    <w:rsid w:val="001234C7"/>
    <w:rsid w:val="00124519"/>
    <w:rsid w:val="00124611"/>
    <w:rsid w:val="00124F7A"/>
    <w:rsid w:val="001250BE"/>
    <w:rsid w:val="001255EB"/>
    <w:rsid w:val="00126997"/>
    <w:rsid w:val="0012722F"/>
    <w:rsid w:val="00127914"/>
    <w:rsid w:val="00127DCE"/>
    <w:rsid w:val="001300EA"/>
    <w:rsid w:val="001309F3"/>
    <w:rsid w:val="001312D0"/>
    <w:rsid w:val="0013163F"/>
    <w:rsid w:val="00131A0E"/>
    <w:rsid w:val="001321DE"/>
    <w:rsid w:val="00132B99"/>
    <w:rsid w:val="00132EAA"/>
    <w:rsid w:val="00133D5A"/>
    <w:rsid w:val="0013421C"/>
    <w:rsid w:val="0013430B"/>
    <w:rsid w:val="001346E7"/>
    <w:rsid w:val="00134720"/>
    <w:rsid w:val="00134D53"/>
    <w:rsid w:val="00134F16"/>
    <w:rsid w:val="00135258"/>
    <w:rsid w:val="0013528A"/>
    <w:rsid w:val="00135299"/>
    <w:rsid w:val="001359C4"/>
    <w:rsid w:val="00136137"/>
    <w:rsid w:val="00136585"/>
    <w:rsid w:val="00136821"/>
    <w:rsid w:val="00136A46"/>
    <w:rsid w:val="0013728A"/>
    <w:rsid w:val="00137D21"/>
    <w:rsid w:val="001402F0"/>
    <w:rsid w:val="00140ADA"/>
    <w:rsid w:val="00140B03"/>
    <w:rsid w:val="00141119"/>
    <w:rsid w:val="00141D6B"/>
    <w:rsid w:val="00141E87"/>
    <w:rsid w:val="001420D0"/>
    <w:rsid w:val="00142714"/>
    <w:rsid w:val="00142F46"/>
    <w:rsid w:val="00142F57"/>
    <w:rsid w:val="00143A89"/>
    <w:rsid w:val="00144181"/>
    <w:rsid w:val="00145014"/>
    <w:rsid w:val="001450CD"/>
    <w:rsid w:val="001450E5"/>
    <w:rsid w:val="001451C7"/>
    <w:rsid w:val="0014538A"/>
    <w:rsid w:val="00145692"/>
    <w:rsid w:val="00145C75"/>
    <w:rsid w:val="00145EEB"/>
    <w:rsid w:val="00146112"/>
    <w:rsid w:val="001462CF"/>
    <w:rsid w:val="001462E6"/>
    <w:rsid w:val="0014645D"/>
    <w:rsid w:val="001464B7"/>
    <w:rsid w:val="00146DEE"/>
    <w:rsid w:val="00147347"/>
    <w:rsid w:val="0014784E"/>
    <w:rsid w:val="00150045"/>
    <w:rsid w:val="001503FE"/>
    <w:rsid w:val="00150C43"/>
    <w:rsid w:val="00151043"/>
    <w:rsid w:val="00151221"/>
    <w:rsid w:val="00151399"/>
    <w:rsid w:val="00151620"/>
    <w:rsid w:val="00152060"/>
    <w:rsid w:val="00152841"/>
    <w:rsid w:val="00152BFE"/>
    <w:rsid w:val="00152F20"/>
    <w:rsid w:val="00153C2B"/>
    <w:rsid w:val="00153E1C"/>
    <w:rsid w:val="001542E2"/>
    <w:rsid w:val="00154453"/>
    <w:rsid w:val="00154C2E"/>
    <w:rsid w:val="00154CB7"/>
    <w:rsid w:val="00154F7A"/>
    <w:rsid w:val="001562EA"/>
    <w:rsid w:val="0015667B"/>
    <w:rsid w:val="00156EF6"/>
    <w:rsid w:val="00157508"/>
    <w:rsid w:val="0015773D"/>
    <w:rsid w:val="00157CA9"/>
    <w:rsid w:val="001608E9"/>
    <w:rsid w:val="00160CAC"/>
    <w:rsid w:val="00160FA3"/>
    <w:rsid w:val="00161081"/>
    <w:rsid w:val="0016143A"/>
    <w:rsid w:val="00162AFF"/>
    <w:rsid w:val="00163672"/>
    <w:rsid w:val="00163C35"/>
    <w:rsid w:val="001642F4"/>
    <w:rsid w:val="00164340"/>
    <w:rsid w:val="0016475A"/>
    <w:rsid w:val="0016507D"/>
    <w:rsid w:val="00165176"/>
    <w:rsid w:val="00165C69"/>
    <w:rsid w:val="00166662"/>
    <w:rsid w:val="00166C2F"/>
    <w:rsid w:val="00167316"/>
    <w:rsid w:val="001677B2"/>
    <w:rsid w:val="00167BF7"/>
    <w:rsid w:val="00167D9B"/>
    <w:rsid w:val="00167E2D"/>
    <w:rsid w:val="00167F2C"/>
    <w:rsid w:val="0017011A"/>
    <w:rsid w:val="00170864"/>
    <w:rsid w:val="0017144B"/>
    <w:rsid w:val="00171957"/>
    <w:rsid w:val="0017203E"/>
    <w:rsid w:val="0017224F"/>
    <w:rsid w:val="00172331"/>
    <w:rsid w:val="00172C64"/>
    <w:rsid w:val="00172CC2"/>
    <w:rsid w:val="00173576"/>
    <w:rsid w:val="001736E2"/>
    <w:rsid w:val="00173963"/>
    <w:rsid w:val="00173EE4"/>
    <w:rsid w:val="00174AC6"/>
    <w:rsid w:val="001757C9"/>
    <w:rsid w:val="00175A5E"/>
    <w:rsid w:val="001766CB"/>
    <w:rsid w:val="00176B52"/>
    <w:rsid w:val="00177937"/>
    <w:rsid w:val="00180C11"/>
    <w:rsid w:val="001813A2"/>
    <w:rsid w:val="001819D4"/>
    <w:rsid w:val="00181A69"/>
    <w:rsid w:val="00181BE0"/>
    <w:rsid w:val="001822DC"/>
    <w:rsid w:val="00182C01"/>
    <w:rsid w:val="00182F8D"/>
    <w:rsid w:val="00183245"/>
    <w:rsid w:val="00183C1F"/>
    <w:rsid w:val="001848A7"/>
    <w:rsid w:val="00184AE3"/>
    <w:rsid w:val="001852CB"/>
    <w:rsid w:val="00185A05"/>
    <w:rsid w:val="001867CE"/>
    <w:rsid w:val="00186D65"/>
    <w:rsid w:val="001872F8"/>
    <w:rsid w:val="001874B9"/>
    <w:rsid w:val="00187CC0"/>
    <w:rsid w:val="00187E81"/>
    <w:rsid w:val="00187FE3"/>
    <w:rsid w:val="001905E3"/>
    <w:rsid w:val="0019098F"/>
    <w:rsid w:val="00191566"/>
    <w:rsid w:val="00191F6A"/>
    <w:rsid w:val="0019214B"/>
    <w:rsid w:val="001923DB"/>
    <w:rsid w:val="00192C3C"/>
    <w:rsid w:val="00193749"/>
    <w:rsid w:val="0019436A"/>
    <w:rsid w:val="00194BCD"/>
    <w:rsid w:val="00195168"/>
    <w:rsid w:val="00196313"/>
    <w:rsid w:val="001966AC"/>
    <w:rsid w:val="00196977"/>
    <w:rsid w:val="0019767A"/>
    <w:rsid w:val="00197774"/>
    <w:rsid w:val="001A0744"/>
    <w:rsid w:val="001A099B"/>
    <w:rsid w:val="001A0FFA"/>
    <w:rsid w:val="001A169D"/>
    <w:rsid w:val="001A1E1A"/>
    <w:rsid w:val="001A2517"/>
    <w:rsid w:val="001A2DD0"/>
    <w:rsid w:val="001A3482"/>
    <w:rsid w:val="001A365E"/>
    <w:rsid w:val="001A3FA0"/>
    <w:rsid w:val="001A47E2"/>
    <w:rsid w:val="001A4F97"/>
    <w:rsid w:val="001A55FC"/>
    <w:rsid w:val="001A5B72"/>
    <w:rsid w:val="001A5BB8"/>
    <w:rsid w:val="001A5BD4"/>
    <w:rsid w:val="001A6BEC"/>
    <w:rsid w:val="001A7203"/>
    <w:rsid w:val="001A7548"/>
    <w:rsid w:val="001B1400"/>
    <w:rsid w:val="001B2656"/>
    <w:rsid w:val="001B4283"/>
    <w:rsid w:val="001B4BE3"/>
    <w:rsid w:val="001B5891"/>
    <w:rsid w:val="001B6164"/>
    <w:rsid w:val="001B658A"/>
    <w:rsid w:val="001B6931"/>
    <w:rsid w:val="001B6AF1"/>
    <w:rsid w:val="001B7274"/>
    <w:rsid w:val="001B76B7"/>
    <w:rsid w:val="001B779E"/>
    <w:rsid w:val="001B7C57"/>
    <w:rsid w:val="001C0163"/>
    <w:rsid w:val="001C031C"/>
    <w:rsid w:val="001C032A"/>
    <w:rsid w:val="001C26AF"/>
    <w:rsid w:val="001C2BE5"/>
    <w:rsid w:val="001C3167"/>
    <w:rsid w:val="001C3377"/>
    <w:rsid w:val="001C3412"/>
    <w:rsid w:val="001C36B0"/>
    <w:rsid w:val="001C3ABC"/>
    <w:rsid w:val="001C42E2"/>
    <w:rsid w:val="001C5BA4"/>
    <w:rsid w:val="001C62DF"/>
    <w:rsid w:val="001C62E2"/>
    <w:rsid w:val="001C69D0"/>
    <w:rsid w:val="001C7120"/>
    <w:rsid w:val="001C7393"/>
    <w:rsid w:val="001D01AE"/>
    <w:rsid w:val="001D0C63"/>
    <w:rsid w:val="001D1583"/>
    <w:rsid w:val="001D1A5A"/>
    <w:rsid w:val="001D1E1B"/>
    <w:rsid w:val="001D1EF0"/>
    <w:rsid w:val="001D282D"/>
    <w:rsid w:val="001D29B2"/>
    <w:rsid w:val="001D3178"/>
    <w:rsid w:val="001D3750"/>
    <w:rsid w:val="001D3E28"/>
    <w:rsid w:val="001D40DC"/>
    <w:rsid w:val="001D4538"/>
    <w:rsid w:val="001D49BC"/>
    <w:rsid w:val="001D51B8"/>
    <w:rsid w:val="001D6156"/>
    <w:rsid w:val="001D6BB6"/>
    <w:rsid w:val="001D70EC"/>
    <w:rsid w:val="001D7A45"/>
    <w:rsid w:val="001E0240"/>
    <w:rsid w:val="001E0701"/>
    <w:rsid w:val="001E0A52"/>
    <w:rsid w:val="001E0AD9"/>
    <w:rsid w:val="001E0B22"/>
    <w:rsid w:val="001E102C"/>
    <w:rsid w:val="001E1266"/>
    <w:rsid w:val="001E1CCF"/>
    <w:rsid w:val="001E20E1"/>
    <w:rsid w:val="001E22A0"/>
    <w:rsid w:val="001E2B10"/>
    <w:rsid w:val="001E2D60"/>
    <w:rsid w:val="001E3A01"/>
    <w:rsid w:val="001E3A86"/>
    <w:rsid w:val="001E3ADF"/>
    <w:rsid w:val="001E4462"/>
    <w:rsid w:val="001E4A80"/>
    <w:rsid w:val="001E584A"/>
    <w:rsid w:val="001E5986"/>
    <w:rsid w:val="001E5EF8"/>
    <w:rsid w:val="001E6390"/>
    <w:rsid w:val="001E686C"/>
    <w:rsid w:val="001E6907"/>
    <w:rsid w:val="001E6A1B"/>
    <w:rsid w:val="001E6B5F"/>
    <w:rsid w:val="001E6C27"/>
    <w:rsid w:val="001E70AD"/>
    <w:rsid w:val="001E7134"/>
    <w:rsid w:val="001E780A"/>
    <w:rsid w:val="001F0BAB"/>
    <w:rsid w:val="001F0C64"/>
    <w:rsid w:val="001F0D03"/>
    <w:rsid w:val="001F1649"/>
    <w:rsid w:val="001F1697"/>
    <w:rsid w:val="001F17FB"/>
    <w:rsid w:val="001F3AFA"/>
    <w:rsid w:val="001F3FEB"/>
    <w:rsid w:val="001F401D"/>
    <w:rsid w:val="001F46A1"/>
    <w:rsid w:val="001F47EE"/>
    <w:rsid w:val="001F4B05"/>
    <w:rsid w:val="001F4B6A"/>
    <w:rsid w:val="001F4E84"/>
    <w:rsid w:val="001F52AA"/>
    <w:rsid w:val="001F626C"/>
    <w:rsid w:val="001F65B4"/>
    <w:rsid w:val="001F6B78"/>
    <w:rsid w:val="001F6E3D"/>
    <w:rsid w:val="001F730A"/>
    <w:rsid w:val="001F732C"/>
    <w:rsid w:val="001F73B4"/>
    <w:rsid w:val="001F75EF"/>
    <w:rsid w:val="001F7A4E"/>
    <w:rsid w:val="001F7BF1"/>
    <w:rsid w:val="002003C7"/>
    <w:rsid w:val="00201205"/>
    <w:rsid w:val="00202154"/>
    <w:rsid w:val="00202322"/>
    <w:rsid w:val="00202A78"/>
    <w:rsid w:val="00202F16"/>
    <w:rsid w:val="002033DD"/>
    <w:rsid w:val="0020372E"/>
    <w:rsid w:val="00203A61"/>
    <w:rsid w:val="002045DB"/>
    <w:rsid w:val="00204F3A"/>
    <w:rsid w:val="002050B1"/>
    <w:rsid w:val="00205341"/>
    <w:rsid w:val="002057C2"/>
    <w:rsid w:val="00205D17"/>
    <w:rsid w:val="00206EA8"/>
    <w:rsid w:val="00206F11"/>
    <w:rsid w:val="00207044"/>
    <w:rsid w:val="00211A81"/>
    <w:rsid w:val="00211E06"/>
    <w:rsid w:val="00212B17"/>
    <w:rsid w:val="00212FD3"/>
    <w:rsid w:val="002139D4"/>
    <w:rsid w:val="0021453B"/>
    <w:rsid w:val="00214779"/>
    <w:rsid w:val="002148FB"/>
    <w:rsid w:val="00214A0C"/>
    <w:rsid w:val="00215181"/>
    <w:rsid w:val="00215940"/>
    <w:rsid w:val="00215B98"/>
    <w:rsid w:val="0021619F"/>
    <w:rsid w:val="00217DD2"/>
    <w:rsid w:val="002201A5"/>
    <w:rsid w:val="00220272"/>
    <w:rsid w:val="0022034F"/>
    <w:rsid w:val="0022084A"/>
    <w:rsid w:val="00220C8F"/>
    <w:rsid w:val="00220D11"/>
    <w:rsid w:val="00220D7C"/>
    <w:rsid w:val="00221695"/>
    <w:rsid w:val="0022185D"/>
    <w:rsid w:val="002227EF"/>
    <w:rsid w:val="0022287C"/>
    <w:rsid w:val="00222EBD"/>
    <w:rsid w:val="00223536"/>
    <w:rsid w:val="00224086"/>
    <w:rsid w:val="00224531"/>
    <w:rsid w:val="002245FC"/>
    <w:rsid w:val="00224834"/>
    <w:rsid w:val="00224D22"/>
    <w:rsid w:val="002251D2"/>
    <w:rsid w:val="00226057"/>
    <w:rsid w:val="00226FE3"/>
    <w:rsid w:val="00227479"/>
    <w:rsid w:val="00227AC7"/>
    <w:rsid w:val="00227E3E"/>
    <w:rsid w:val="00230583"/>
    <w:rsid w:val="002308DE"/>
    <w:rsid w:val="00232454"/>
    <w:rsid w:val="0023344D"/>
    <w:rsid w:val="002339B6"/>
    <w:rsid w:val="00233A0A"/>
    <w:rsid w:val="00233FE6"/>
    <w:rsid w:val="0023419C"/>
    <w:rsid w:val="00234833"/>
    <w:rsid w:val="00234F9E"/>
    <w:rsid w:val="00235371"/>
    <w:rsid w:val="00235F70"/>
    <w:rsid w:val="0023724C"/>
    <w:rsid w:val="002374CA"/>
    <w:rsid w:val="00237821"/>
    <w:rsid w:val="00240126"/>
    <w:rsid w:val="002405D3"/>
    <w:rsid w:val="00241307"/>
    <w:rsid w:val="002413C5"/>
    <w:rsid w:val="00242386"/>
    <w:rsid w:val="002432E5"/>
    <w:rsid w:val="002435A6"/>
    <w:rsid w:val="0024383B"/>
    <w:rsid w:val="00243AA8"/>
    <w:rsid w:val="00244F68"/>
    <w:rsid w:val="00244F7C"/>
    <w:rsid w:val="00245908"/>
    <w:rsid w:val="00246051"/>
    <w:rsid w:val="00246EA4"/>
    <w:rsid w:val="00246F37"/>
    <w:rsid w:val="00247041"/>
    <w:rsid w:val="0024748B"/>
    <w:rsid w:val="002501C6"/>
    <w:rsid w:val="0025034B"/>
    <w:rsid w:val="00250654"/>
    <w:rsid w:val="00250AA5"/>
    <w:rsid w:val="00252272"/>
    <w:rsid w:val="0025253D"/>
    <w:rsid w:val="002528D1"/>
    <w:rsid w:val="002532DF"/>
    <w:rsid w:val="0025391B"/>
    <w:rsid w:val="00253DBF"/>
    <w:rsid w:val="00253FFB"/>
    <w:rsid w:val="00254002"/>
    <w:rsid w:val="002543A1"/>
    <w:rsid w:val="00255010"/>
    <w:rsid w:val="00255160"/>
    <w:rsid w:val="00255597"/>
    <w:rsid w:val="00256034"/>
    <w:rsid w:val="00257400"/>
    <w:rsid w:val="00257526"/>
    <w:rsid w:val="002575CC"/>
    <w:rsid w:val="0025775D"/>
    <w:rsid w:val="00257DB2"/>
    <w:rsid w:val="00260100"/>
    <w:rsid w:val="00260124"/>
    <w:rsid w:val="002606F6"/>
    <w:rsid w:val="00260CAA"/>
    <w:rsid w:val="00260F0E"/>
    <w:rsid w:val="0026181B"/>
    <w:rsid w:val="002622C7"/>
    <w:rsid w:val="002622D4"/>
    <w:rsid w:val="00262372"/>
    <w:rsid w:val="002625F8"/>
    <w:rsid w:val="00262A1C"/>
    <w:rsid w:val="00262F31"/>
    <w:rsid w:val="0026376A"/>
    <w:rsid w:val="0026389F"/>
    <w:rsid w:val="00263B06"/>
    <w:rsid w:val="00264A88"/>
    <w:rsid w:val="00264F47"/>
    <w:rsid w:val="00265BA4"/>
    <w:rsid w:val="00265D67"/>
    <w:rsid w:val="00266036"/>
    <w:rsid w:val="0026620D"/>
    <w:rsid w:val="002666B0"/>
    <w:rsid w:val="00266809"/>
    <w:rsid w:val="002668F4"/>
    <w:rsid w:val="0026726F"/>
    <w:rsid w:val="00267A03"/>
    <w:rsid w:val="00270072"/>
    <w:rsid w:val="00270194"/>
    <w:rsid w:val="00270390"/>
    <w:rsid w:val="00270403"/>
    <w:rsid w:val="002708CC"/>
    <w:rsid w:val="00270936"/>
    <w:rsid w:val="002710C0"/>
    <w:rsid w:val="002714A4"/>
    <w:rsid w:val="002714E2"/>
    <w:rsid w:val="00271DFD"/>
    <w:rsid w:val="002728A9"/>
    <w:rsid w:val="002730BA"/>
    <w:rsid w:val="0027532D"/>
    <w:rsid w:val="00276810"/>
    <w:rsid w:val="00277541"/>
    <w:rsid w:val="0027771E"/>
    <w:rsid w:val="002803B9"/>
    <w:rsid w:val="00280AA1"/>
    <w:rsid w:val="00280B1C"/>
    <w:rsid w:val="002810B5"/>
    <w:rsid w:val="0028174B"/>
    <w:rsid w:val="002825E3"/>
    <w:rsid w:val="002833BA"/>
    <w:rsid w:val="00283FEA"/>
    <w:rsid w:val="002840F3"/>
    <w:rsid w:val="00284379"/>
    <w:rsid w:val="00284B3B"/>
    <w:rsid w:val="00284E24"/>
    <w:rsid w:val="00284F14"/>
    <w:rsid w:val="00285111"/>
    <w:rsid w:val="002856EE"/>
    <w:rsid w:val="00285C8C"/>
    <w:rsid w:val="00286C1B"/>
    <w:rsid w:val="00286D24"/>
    <w:rsid w:val="00287C7C"/>
    <w:rsid w:val="00290331"/>
    <w:rsid w:val="00290F0C"/>
    <w:rsid w:val="0029115D"/>
    <w:rsid w:val="0029139C"/>
    <w:rsid w:val="00291CC5"/>
    <w:rsid w:val="00291E0B"/>
    <w:rsid w:val="002922C8"/>
    <w:rsid w:val="00292553"/>
    <w:rsid w:val="00292BB1"/>
    <w:rsid w:val="00293758"/>
    <w:rsid w:val="0029393D"/>
    <w:rsid w:val="00293A2A"/>
    <w:rsid w:val="00293B88"/>
    <w:rsid w:val="00293F34"/>
    <w:rsid w:val="0029406B"/>
    <w:rsid w:val="00294075"/>
    <w:rsid w:val="00294917"/>
    <w:rsid w:val="00294B7F"/>
    <w:rsid w:val="00294C91"/>
    <w:rsid w:val="0029568D"/>
    <w:rsid w:val="002962A4"/>
    <w:rsid w:val="002966BA"/>
    <w:rsid w:val="00296A66"/>
    <w:rsid w:val="00296D6C"/>
    <w:rsid w:val="00297837"/>
    <w:rsid w:val="00297C82"/>
    <w:rsid w:val="00297EC6"/>
    <w:rsid w:val="002A0DB3"/>
    <w:rsid w:val="002A0EDF"/>
    <w:rsid w:val="002A1059"/>
    <w:rsid w:val="002A198F"/>
    <w:rsid w:val="002A1E2E"/>
    <w:rsid w:val="002A3B7D"/>
    <w:rsid w:val="002A3CF7"/>
    <w:rsid w:val="002A3EA1"/>
    <w:rsid w:val="002A3F2D"/>
    <w:rsid w:val="002A4368"/>
    <w:rsid w:val="002A4566"/>
    <w:rsid w:val="002A4613"/>
    <w:rsid w:val="002A4A16"/>
    <w:rsid w:val="002A4C80"/>
    <w:rsid w:val="002A5080"/>
    <w:rsid w:val="002A64E0"/>
    <w:rsid w:val="002A6707"/>
    <w:rsid w:val="002A74A5"/>
    <w:rsid w:val="002B0C90"/>
    <w:rsid w:val="002B1625"/>
    <w:rsid w:val="002B174B"/>
    <w:rsid w:val="002B1848"/>
    <w:rsid w:val="002B1F18"/>
    <w:rsid w:val="002B291D"/>
    <w:rsid w:val="002B2A33"/>
    <w:rsid w:val="002B3188"/>
    <w:rsid w:val="002B3F04"/>
    <w:rsid w:val="002B42DD"/>
    <w:rsid w:val="002B4992"/>
    <w:rsid w:val="002B4C60"/>
    <w:rsid w:val="002B4FCA"/>
    <w:rsid w:val="002B5659"/>
    <w:rsid w:val="002B798F"/>
    <w:rsid w:val="002C016E"/>
    <w:rsid w:val="002C0B75"/>
    <w:rsid w:val="002C1A9C"/>
    <w:rsid w:val="002C28AE"/>
    <w:rsid w:val="002C2A1F"/>
    <w:rsid w:val="002C2F49"/>
    <w:rsid w:val="002C32D3"/>
    <w:rsid w:val="002C380A"/>
    <w:rsid w:val="002C42BC"/>
    <w:rsid w:val="002C4B82"/>
    <w:rsid w:val="002C5130"/>
    <w:rsid w:val="002C5155"/>
    <w:rsid w:val="002C5222"/>
    <w:rsid w:val="002C5314"/>
    <w:rsid w:val="002C5BF8"/>
    <w:rsid w:val="002C6619"/>
    <w:rsid w:val="002C6CB3"/>
    <w:rsid w:val="002C7E5B"/>
    <w:rsid w:val="002C7F7E"/>
    <w:rsid w:val="002D0410"/>
    <w:rsid w:val="002D3600"/>
    <w:rsid w:val="002D4FB3"/>
    <w:rsid w:val="002D5199"/>
    <w:rsid w:val="002D5200"/>
    <w:rsid w:val="002D5A4E"/>
    <w:rsid w:val="002D5D29"/>
    <w:rsid w:val="002D5DB4"/>
    <w:rsid w:val="002D6010"/>
    <w:rsid w:val="002D6315"/>
    <w:rsid w:val="002D6A8A"/>
    <w:rsid w:val="002E0378"/>
    <w:rsid w:val="002E037B"/>
    <w:rsid w:val="002E03D4"/>
    <w:rsid w:val="002E0554"/>
    <w:rsid w:val="002E08DB"/>
    <w:rsid w:val="002E0973"/>
    <w:rsid w:val="002E1700"/>
    <w:rsid w:val="002E18CF"/>
    <w:rsid w:val="002E1AD0"/>
    <w:rsid w:val="002E2297"/>
    <w:rsid w:val="002E2667"/>
    <w:rsid w:val="002E285B"/>
    <w:rsid w:val="002E4186"/>
    <w:rsid w:val="002E4193"/>
    <w:rsid w:val="002E4414"/>
    <w:rsid w:val="002E484E"/>
    <w:rsid w:val="002E51F8"/>
    <w:rsid w:val="002E5386"/>
    <w:rsid w:val="002E55C0"/>
    <w:rsid w:val="002E567B"/>
    <w:rsid w:val="002E57B2"/>
    <w:rsid w:val="002E5CAC"/>
    <w:rsid w:val="002E5DE0"/>
    <w:rsid w:val="002E6C97"/>
    <w:rsid w:val="002E7085"/>
    <w:rsid w:val="002E7417"/>
    <w:rsid w:val="002F0BC9"/>
    <w:rsid w:val="002F0FC4"/>
    <w:rsid w:val="002F1308"/>
    <w:rsid w:val="002F22A2"/>
    <w:rsid w:val="002F23B1"/>
    <w:rsid w:val="002F2826"/>
    <w:rsid w:val="002F28E6"/>
    <w:rsid w:val="002F2AFD"/>
    <w:rsid w:val="002F3465"/>
    <w:rsid w:val="002F359D"/>
    <w:rsid w:val="002F48ED"/>
    <w:rsid w:val="002F4DEA"/>
    <w:rsid w:val="002F6212"/>
    <w:rsid w:val="002F6628"/>
    <w:rsid w:val="002F6989"/>
    <w:rsid w:val="002F7522"/>
    <w:rsid w:val="003003FA"/>
    <w:rsid w:val="00300935"/>
    <w:rsid w:val="00301B82"/>
    <w:rsid w:val="0030229F"/>
    <w:rsid w:val="0030297A"/>
    <w:rsid w:val="0030336E"/>
    <w:rsid w:val="0030382A"/>
    <w:rsid w:val="00303BCA"/>
    <w:rsid w:val="00303C41"/>
    <w:rsid w:val="003046F9"/>
    <w:rsid w:val="00304D62"/>
    <w:rsid w:val="00304F96"/>
    <w:rsid w:val="0030522A"/>
    <w:rsid w:val="003057DD"/>
    <w:rsid w:val="00305B78"/>
    <w:rsid w:val="00305CA4"/>
    <w:rsid w:val="0030633A"/>
    <w:rsid w:val="003064C0"/>
    <w:rsid w:val="00306736"/>
    <w:rsid w:val="00306DFB"/>
    <w:rsid w:val="0030735F"/>
    <w:rsid w:val="003076A7"/>
    <w:rsid w:val="003076AF"/>
    <w:rsid w:val="00307834"/>
    <w:rsid w:val="003079B0"/>
    <w:rsid w:val="00307FC8"/>
    <w:rsid w:val="0031017D"/>
    <w:rsid w:val="003104CE"/>
    <w:rsid w:val="0031085D"/>
    <w:rsid w:val="00310F8B"/>
    <w:rsid w:val="003112FC"/>
    <w:rsid w:val="003117D0"/>
    <w:rsid w:val="003117FF"/>
    <w:rsid w:val="0031181A"/>
    <w:rsid w:val="00311D2E"/>
    <w:rsid w:val="0031232F"/>
    <w:rsid w:val="003123A8"/>
    <w:rsid w:val="00312E4E"/>
    <w:rsid w:val="00313422"/>
    <w:rsid w:val="0031345A"/>
    <w:rsid w:val="00314152"/>
    <w:rsid w:val="003142C1"/>
    <w:rsid w:val="00314FA5"/>
    <w:rsid w:val="00315BF3"/>
    <w:rsid w:val="00316AA8"/>
    <w:rsid w:val="00317998"/>
    <w:rsid w:val="00317DB0"/>
    <w:rsid w:val="00320E3C"/>
    <w:rsid w:val="00321D5F"/>
    <w:rsid w:val="00322895"/>
    <w:rsid w:val="00322D7B"/>
    <w:rsid w:val="00323FF5"/>
    <w:rsid w:val="003246BB"/>
    <w:rsid w:val="00325160"/>
    <w:rsid w:val="0032519E"/>
    <w:rsid w:val="003251C4"/>
    <w:rsid w:val="003257EF"/>
    <w:rsid w:val="00325C8F"/>
    <w:rsid w:val="00326AF2"/>
    <w:rsid w:val="00327481"/>
    <w:rsid w:val="00327841"/>
    <w:rsid w:val="00330838"/>
    <w:rsid w:val="00330F54"/>
    <w:rsid w:val="00331CA3"/>
    <w:rsid w:val="00331DBF"/>
    <w:rsid w:val="00332098"/>
    <w:rsid w:val="00332103"/>
    <w:rsid w:val="0033235B"/>
    <w:rsid w:val="0033268D"/>
    <w:rsid w:val="00332844"/>
    <w:rsid w:val="00332F65"/>
    <w:rsid w:val="003332B4"/>
    <w:rsid w:val="003332D9"/>
    <w:rsid w:val="00333DF8"/>
    <w:rsid w:val="00333EF5"/>
    <w:rsid w:val="003341A6"/>
    <w:rsid w:val="00334348"/>
    <w:rsid w:val="0033456B"/>
    <w:rsid w:val="00334EC3"/>
    <w:rsid w:val="003362FF"/>
    <w:rsid w:val="00336889"/>
    <w:rsid w:val="003369C0"/>
    <w:rsid w:val="00336A7B"/>
    <w:rsid w:val="00336B17"/>
    <w:rsid w:val="00336DBD"/>
    <w:rsid w:val="00337A9A"/>
    <w:rsid w:val="0034027F"/>
    <w:rsid w:val="00340429"/>
    <w:rsid w:val="00340982"/>
    <w:rsid w:val="00340A24"/>
    <w:rsid w:val="00340F8B"/>
    <w:rsid w:val="0034114D"/>
    <w:rsid w:val="00341D6A"/>
    <w:rsid w:val="00342FA9"/>
    <w:rsid w:val="003431AE"/>
    <w:rsid w:val="00343631"/>
    <w:rsid w:val="003436F8"/>
    <w:rsid w:val="00344774"/>
    <w:rsid w:val="003447E1"/>
    <w:rsid w:val="00346491"/>
    <w:rsid w:val="00346D3B"/>
    <w:rsid w:val="003472FC"/>
    <w:rsid w:val="00350DA3"/>
    <w:rsid w:val="00350E7A"/>
    <w:rsid w:val="00351147"/>
    <w:rsid w:val="003513ED"/>
    <w:rsid w:val="003514E3"/>
    <w:rsid w:val="003521A6"/>
    <w:rsid w:val="0035269B"/>
    <w:rsid w:val="00352A24"/>
    <w:rsid w:val="00353624"/>
    <w:rsid w:val="00355306"/>
    <w:rsid w:val="0035636A"/>
    <w:rsid w:val="0035639F"/>
    <w:rsid w:val="0035685C"/>
    <w:rsid w:val="00356C92"/>
    <w:rsid w:val="0035746E"/>
    <w:rsid w:val="0035785E"/>
    <w:rsid w:val="00357A43"/>
    <w:rsid w:val="00360EAA"/>
    <w:rsid w:val="003616FF"/>
    <w:rsid w:val="00362696"/>
    <w:rsid w:val="00362DC5"/>
    <w:rsid w:val="0036313F"/>
    <w:rsid w:val="003635ED"/>
    <w:rsid w:val="003644E0"/>
    <w:rsid w:val="003650CE"/>
    <w:rsid w:val="00366908"/>
    <w:rsid w:val="003678F6"/>
    <w:rsid w:val="00367D6E"/>
    <w:rsid w:val="00370467"/>
    <w:rsid w:val="003705C4"/>
    <w:rsid w:val="003714F1"/>
    <w:rsid w:val="00371DE2"/>
    <w:rsid w:val="0037216A"/>
    <w:rsid w:val="003722BE"/>
    <w:rsid w:val="00372381"/>
    <w:rsid w:val="00372429"/>
    <w:rsid w:val="00372D7E"/>
    <w:rsid w:val="00372E11"/>
    <w:rsid w:val="00373A51"/>
    <w:rsid w:val="00373A7B"/>
    <w:rsid w:val="00373C32"/>
    <w:rsid w:val="00373E72"/>
    <w:rsid w:val="00373FEA"/>
    <w:rsid w:val="003749EF"/>
    <w:rsid w:val="00374A65"/>
    <w:rsid w:val="00375679"/>
    <w:rsid w:val="00376568"/>
    <w:rsid w:val="0037746C"/>
    <w:rsid w:val="00377BAD"/>
    <w:rsid w:val="00377E3A"/>
    <w:rsid w:val="00380501"/>
    <w:rsid w:val="00380605"/>
    <w:rsid w:val="0038085A"/>
    <w:rsid w:val="003813BB"/>
    <w:rsid w:val="003817C5"/>
    <w:rsid w:val="00381B5D"/>
    <w:rsid w:val="00382237"/>
    <w:rsid w:val="003830CD"/>
    <w:rsid w:val="00383B3A"/>
    <w:rsid w:val="00383C85"/>
    <w:rsid w:val="00384AE3"/>
    <w:rsid w:val="003856EB"/>
    <w:rsid w:val="0038684C"/>
    <w:rsid w:val="00386B65"/>
    <w:rsid w:val="00386F56"/>
    <w:rsid w:val="003870CC"/>
    <w:rsid w:val="003871F5"/>
    <w:rsid w:val="0038741E"/>
    <w:rsid w:val="003875E2"/>
    <w:rsid w:val="003879F6"/>
    <w:rsid w:val="00387C64"/>
    <w:rsid w:val="00390289"/>
    <w:rsid w:val="00390F46"/>
    <w:rsid w:val="00392B9A"/>
    <w:rsid w:val="00393400"/>
    <w:rsid w:val="00393C46"/>
    <w:rsid w:val="0039494B"/>
    <w:rsid w:val="00395764"/>
    <w:rsid w:val="003957BA"/>
    <w:rsid w:val="0039597F"/>
    <w:rsid w:val="00395BCD"/>
    <w:rsid w:val="00396389"/>
    <w:rsid w:val="003967BE"/>
    <w:rsid w:val="003A03F0"/>
    <w:rsid w:val="003A09F4"/>
    <w:rsid w:val="003A2DEE"/>
    <w:rsid w:val="003A2DF1"/>
    <w:rsid w:val="003A3108"/>
    <w:rsid w:val="003A33F9"/>
    <w:rsid w:val="003A38C3"/>
    <w:rsid w:val="003A4D4A"/>
    <w:rsid w:val="003A4E9C"/>
    <w:rsid w:val="003A4F4D"/>
    <w:rsid w:val="003A5166"/>
    <w:rsid w:val="003A5AA6"/>
    <w:rsid w:val="003A6777"/>
    <w:rsid w:val="003A6858"/>
    <w:rsid w:val="003B05FA"/>
    <w:rsid w:val="003B145E"/>
    <w:rsid w:val="003B1AC2"/>
    <w:rsid w:val="003B2FD2"/>
    <w:rsid w:val="003B301E"/>
    <w:rsid w:val="003B3CF5"/>
    <w:rsid w:val="003B462E"/>
    <w:rsid w:val="003B4BF3"/>
    <w:rsid w:val="003B5441"/>
    <w:rsid w:val="003B55C5"/>
    <w:rsid w:val="003B6F6B"/>
    <w:rsid w:val="003B7906"/>
    <w:rsid w:val="003B7CE7"/>
    <w:rsid w:val="003C0336"/>
    <w:rsid w:val="003C04E7"/>
    <w:rsid w:val="003C1BD0"/>
    <w:rsid w:val="003C1DE1"/>
    <w:rsid w:val="003C22BE"/>
    <w:rsid w:val="003C23EB"/>
    <w:rsid w:val="003C38F5"/>
    <w:rsid w:val="003C44B7"/>
    <w:rsid w:val="003C4978"/>
    <w:rsid w:val="003C4980"/>
    <w:rsid w:val="003C4CAD"/>
    <w:rsid w:val="003C53DE"/>
    <w:rsid w:val="003C68DB"/>
    <w:rsid w:val="003C6C5A"/>
    <w:rsid w:val="003C6D95"/>
    <w:rsid w:val="003C6F36"/>
    <w:rsid w:val="003D06CD"/>
    <w:rsid w:val="003D0BD7"/>
    <w:rsid w:val="003D0C29"/>
    <w:rsid w:val="003D11DE"/>
    <w:rsid w:val="003D14DD"/>
    <w:rsid w:val="003D1902"/>
    <w:rsid w:val="003D191C"/>
    <w:rsid w:val="003D1A3B"/>
    <w:rsid w:val="003D1D47"/>
    <w:rsid w:val="003D1F12"/>
    <w:rsid w:val="003D2099"/>
    <w:rsid w:val="003D2CB6"/>
    <w:rsid w:val="003D3DE3"/>
    <w:rsid w:val="003D4F6A"/>
    <w:rsid w:val="003D553C"/>
    <w:rsid w:val="003D55C0"/>
    <w:rsid w:val="003D5994"/>
    <w:rsid w:val="003D6423"/>
    <w:rsid w:val="003D6655"/>
    <w:rsid w:val="003D66F2"/>
    <w:rsid w:val="003D6B9D"/>
    <w:rsid w:val="003D6BD4"/>
    <w:rsid w:val="003D6E3B"/>
    <w:rsid w:val="003D7348"/>
    <w:rsid w:val="003E00B3"/>
    <w:rsid w:val="003E0913"/>
    <w:rsid w:val="003E1F38"/>
    <w:rsid w:val="003E2428"/>
    <w:rsid w:val="003E2BAF"/>
    <w:rsid w:val="003E2E9F"/>
    <w:rsid w:val="003E342E"/>
    <w:rsid w:val="003E494A"/>
    <w:rsid w:val="003E4B7D"/>
    <w:rsid w:val="003E6E33"/>
    <w:rsid w:val="003E7560"/>
    <w:rsid w:val="003E7729"/>
    <w:rsid w:val="003E799B"/>
    <w:rsid w:val="003F01B3"/>
    <w:rsid w:val="003F02E6"/>
    <w:rsid w:val="003F07AB"/>
    <w:rsid w:val="003F0F11"/>
    <w:rsid w:val="003F1ECD"/>
    <w:rsid w:val="003F29E8"/>
    <w:rsid w:val="003F3084"/>
    <w:rsid w:val="003F4457"/>
    <w:rsid w:val="003F44BC"/>
    <w:rsid w:val="003F485C"/>
    <w:rsid w:val="003F4F25"/>
    <w:rsid w:val="003F50DF"/>
    <w:rsid w:val="003F53EA"/>
    <w:rsid w:val="003F5665"/>
    <w:rsid w:val="003F5EE0"/>
    <w:rsid w:val="003F6163"/>
    <w:rsid w:val="003F62AD"/>
    <w:rsid w:val="003F62E3"/>
    <w:rsid w:val="003F631D"/>
    <w:rsid w:val="003F6D21"/>
    <w:rsid w:val="003F70F3"/>
    <w:rsid w:val="0040023A"/>
    <w:rsid w:val="0040023C"/>
    <w:rsid w:val="004008E9"/>
    <w:rsid w:val="00400FB2"/>
    <w:rsid w:val="004010B9"/>
    <w:rsid w:val="004016EE"/>
    <w:rsid w:val="00401B2C"/>
    <w:rsid w:val="00401CBF"/>
    <w:rsid w:val="00402127"/>
    <w:rsid w:val="00402323"/>
    <w:rsid w:val="004024E2"/>
    <w:rsid w:val="004025C2"/>
    <w:rsid w:val="00402DB4"/>
    <w:rsid w:val="00403040"/>
    <w:rsid w:val="00403337"/>
    <w:rsid w:val="004034EA"/>
    <w:rsid w:val="00403781"/>
    <w:rsid w:val="00404262"/>
    <w:rsid w:val="004042F0"/>
    <w:rsid w:val="004046BB"/>
    <w:rsid w:val="004050B0"/>
    <w:rsid w:val="0040513A"/>
    <w:rsid w:val="00405724"/>
    <w:rsid w:val="004060D9"/>
    <w:rsid w:val="0040645F"/>
    <w:rsid w:val="0040649D"/>
    <w:rsid w:val="0040664E"/>
    <w:rsid w:val="00407779"/>
    <w:rsid w:val="00407AA2"/>
    <w:rsid w:val="0041032E"/>
    <w:rsid w:val="0041123D"/>
    <w:rsid w:val="00411D3B"/>
    <w:rsid w:val="00412524"/>
    <w:rsid w:val="00412B0E"/>
    <w:rsid w:val="004140D8"/>
    <w:rsid w:val="00416234"/>
    <w:rsid w:val="00416975"/>
    <w:rsid w:val="00417958"/>
    <w:rsid w:val="00420632"/>
    <w:rsid w:val="004206DB"/>
    <w:rsid w:val="00420B24"/>
    <w:rsid w:val="00420F11"/>
    <w:rsid w:val="004224E9"/>
    <w:rsid w:val="0042255A"/>
    <w:rsid w:val="00422572"/>
    <w:rsid w:val="00422954"/>
    <w:rsid w:val="004239CD"/>
    <w:rsid w:val="00423C6A"/>
    <w:rsid w:val="00423E7F"/>
    <w:rsid w:val="0042415C"/>
    <w:rsid w:val="004244E9"/>
    <w:rsid w:val="00424CED"/>
    <w:rsid w:val="0042540A"/>
    <w:rsid w:val="004256DA"/>
    <w:rsid w:val="00426244"/>
    <w:rsid w:val="00426925"/>
    <w:rsid w:val="004279A8"/>
    <w:rsid w:val="004306EB"/>
    <w:rsid w:val="00430D73"/>
    <w:rsid w:val="00430EB3"/>
    <w:rsid w:val="00430FC1"/>
    <w:rsid w:val="00431F90"/>
    <w:rsid w:val="004325FC"/>
    <w:rsid w:val="00432E6B"/>
    <w:rsid w:val="0043315A"/>
    <w:rsid w:val="004331BF"/>
    <w:rsid w:val="0043320C"/>
    <w:rsid w:val="004338F6"/>
    <w:rsid w:val="00434459"/>
    <w:rsid w:val="004345EF"/>
    <w:rsid w:val="004361AB"/>
    <w:rsid w:val="004369D1"/>
    <w:rsid w:val="00437189"/>
    <w:rsid w:val="00437461"/>
    <w:rsid w:val="00440A58"/>
    <w:rsid w:val="00440BBE"/>
    <w:rsid w:val="00440F78"/>
    <w:rsid w:val="004412E4"/>
    <w:rsid w:val="00442187"/>
    <w:rsid w:val="00442921"/>
    <w:rsid w:val="00442B9B"/>
    <w:rsid w:val="004430FF"/>
    <w:rsid w:val="0044315D"/>
    <w:rsid w:val="004437DD"/>
    <w:rsid w:val="00444474"/>
    <w:rsid w:val="00444D1F"/>
    <w:rsid w:val="00445007"/>
    <w:rsid w:val="00445475"/>
    <w:rsid w:val="00445CA4"/>
    <w:rsid w:val="00445E47"/>
    <w:rsid w:val="00446361"/>
    <w:rsid w:val="00446912"/>
    <w:rsid w:val="00446BDF"/>
    <w:rsid w:val="00446CBC"/>
    <w:rsid w:val="004470B9"/>
    <w:rsid w:val="00447738"/>
    <w:rsid w:val="0045037E"/>
    <w:rsid w:val="00450F97"/>
    <w:rsid w:val="00451231"/>
    <w:rsid w:val="004515F3"/>
    <w:rsid w:val="00451884"/>
    <w:rsid w:val="004518FD"/>
    <w:rsid w:val="00451B9C"/>
    <w:rsid w:val="0045236C"/>
    <w:rsid w:val="004527CD"/>
    <w:rsid w:val="00452BF4"/>
    <w:rsid w:val="00452D6A"/>
    <w:rsid w:val="004533E3"/>
    <w:rsid w:val="004536A1"/>
    <w:rsid w:val="00454D42"/>
    <w:rsid w:val="00455692"/>
    <w:rsid w:val="00455974"/>
    <w:rsid w:val="004559A4"/>
    <w:rsid w:val="00456159"/>
    <w:rsid w:val="004566F3"/>
    <w:rsid w:val="00456AFF"/>
    <w:rsid w:val="00456BA6"/>
    <w:rsid w:val="0045766B"/>
    <w:rsid w:val="004577DF"/>
    <w:rsid w:val="0046015E"/>
    <w:rsid w:val="004613C6"/>
    <w:rsid w:val="00461439"/>
    <w:rsid w:val="00461455"/>
    <w:rsid w:val="00461C3B"/>
    <w:rsid w:val="0046204D"/>
    <w:rsid w:val="004631E3"/>
    <w:rsid w:val="00463284"/>
    <w:rsid w:val="0046329C"/>
    <w:rsid w:val="004634A0"/>
    <w:rsid w:val="0046366B"/>
    <w:rsid w:val="00463EF5"/>
    <w:rsid w:val="0046419D"/>
    <w:rsid w:val="00464411"/>
    <w:rsid w:val="00465366"/>
    <w:rsid w:val="004654E5"/>
    <w:rsid w:val="00465C6D"/>
    <w:rsid w:val="0046640A"/>
    <w:rsid w:val="00467807"/>
    <w:rsid w:val="00467B21"/>
    <w:rsid w:val="00467B32"/>
    <w:rsid w:val="00467ED9"/>
    <w:rsid w:val="00470231"/>
    <w:rsid w:val="004706E2"/>
    <w:rsid w:val="0047094D"/>
    <w:rsid w:val="00470F31"/>
    <w:rsid w:val="00471095"/>
    <w:rsid w:val="00471519"/>
    <w:rsid w:val="004715C6"/>
    <w:rsid w:val="004715CF"/>
    <w:rsid w:val="004718BB"/>
    <w:rsid w:val="00472B4D"/>
    <w:rsid w:val="00472BF6"/>
    <w:rsid w:val="0047694F"/>
    <w:rsid w:val="00477ED3"/>
    <w:rsid w:val="004803D6"/>
    <w:rsid w:val="00480A65"/>
    <w:rsid w:val="00480C3E"/>
    <w:rsid w:val="00481826"/>
    <w:rsid w:val="004819E1"/>
    <w:rsid w:val="00481A24"/>
    <w:rsid w:val="00481BA7"/>
    <w:rsid w:val="004825D8"/>
    <w:rsid w:val="00482865"/>
    <w:rsid w:val="0048286F"/>
    <w:rsid w:val="00482955"/>
    <w:rsid w:val="00482A30"/>
    <w:rsid w:val="00485091"/>
    <w:rsid w:val="00486338"/>
    <w:rsid w:val="00486657"/>
    <w:rsid w:val="00487580"/>
    <w:rsid w:val="004879E9"/>
    <w:rsid w:val="00487CEF"/>
    <w:rsid w:val="0049023B"/>
    <w:rsid w:val="004903DC"/>
    <w:rsid w:val="004912CF"/>
    <w:rsid w:val="00491E64"/>
    <w:rsid w:val="00492680"/>
    <w:rsid w:val="00492BA4"/>
    <w:rsid w:val="00492CE3"/>
    <w:rsid w:val="00494577"/>
    <w:rsid w:val="004948F3"/>
    <w:rsid w:val="00494936"/>
    <w:rsid w:val="00495280"/>
    <w:rsid w:val="00495737"/>
    <w:rsid w:val="00495F9E"/>
    <w:rsid w:val="0049612A"/>
    <w:rsid w:val="004963C2"/>
    <w:rsid w:val="00496511"/>
    <w:rsid w:val="00496D35"/>
    <w:rsid w:val="0049747B"/>
    <w:rsid w:val="0049753C"/>
    <w:rsid w:val="004977E2"/>
    <w:rsid w:val="00497850"/>
    <w:rsid w:val="004A0ABB"/>
    <w:rsid w:val="004A106E"/>
    <w:rsid w:val="004A17A5"/>
    <w:rsid w:val="004A2073"/>
    <w:rsid w:val="004A3FAF"/>
    <w:rsid w:val="004A410C"/>
    <w:rsid w:val="004A4534"/>
    <w:rsid w:val="004A463F"/>
    <w:rsid w:val="004A4972"/>
    <w:rsid w:val="004A49D7"/>
    <w:rsid w:val="004A49FE"/>
    <w:rsid w:val="004A4BB7"/>
    <w:rsid w:val="004A4C6C"/>
    <w:rsid w:val="004A4D54"/>
    <w:rsid w:val="004A4F81"/>
    <w:rsid w:val="004A52BB"/>
    <w:rsid w:val="004A52BD"/>
    <w:rsid w:val="004A54F0"/>
    <w:rsid w:val="004A65C8"/>
    <w:rsid w:val="004A66DC"/>
    <w:rsid w:val="004A67FF"/>
    <w:rsid w:val="004A6EA0"/>
    <w:rsid w:val="004A709A"/>
    <w:rsid w:val="004A73B2"/>
    <w:rsid w:val="004A748B"/>
    <w:rsid w:val="004A74F2"/>
    <w:rsid w:val="004A7952"/>
    <w:rsid w:val="004B04E1"/>
    <w:rsid w:val="004B0838"/>
    <w:rsid w:val="004B0F90"/>
    <w:rsid w:val="004B1732"/>
    <w:rsid w:val="004B17E4"/>
    <w:rsid w:val="004B1853"/>
    <w:rsid w:val="004B18D1"/>
    <w:rsid w:val="004B2B3B"/>
    <w:rsid w:val="004B314E"/>
    <w:rsid w:val="004B3316"/>
    <w:rsid w:val="004B39DA"/>
    <w:rsid w:val="004B3A13"/>
    <w:rsid w:val="004B432E"/>
    <w:rsid w:val="004B46CD"/>
    <w:rsid w:val="004B51A7"/>
    <w:rsid w:val="004B56F7"/>
    <w:rsid w:val="004B57AE"/>
    <w:rsid w:val="004B6D89"/>
    <w:rsid w:val="004B773E"/>
    <w:rsid w:val="004B79B3"/>
    <w:rsid w:val="004B7E4D"/>
    <w:rsid w:val="004B7FE8"/>
    <w:rsid w:val="004C07EF"/>
    <w:rsid w:val="004C2578"/>
    <w:rsid w:val="004C29A2"/>
    <w:rsid w:val="004C34CF"/>
    <w:rsid w:val="004C4405"/>
    <w:rsid w:val="004C45FA"/>
    <w:rsid w:val="004C48FE"/>
    <w:rsid w:val="004C4B60"/>
    <w:rsid w:val="004C4C9C"/>
    <w:rsid w:val="004C4DBA"/>
    <w:rsid w:val="004C5CAD"/>
    <w:rsid w:val="004C65DB"/>
    <w:rsid w:val="004C6A67"/>
    <w:rsid w:val="004C6C83"/>
    <w:rsid w:val="004C726D"/>
    <w:rsid w:val="004D06C3"/>
    <w:rsid w:val="004D1861"/>
    <w:rsid w:val="004D194C"/>
    <w:rsid w:val="004D20AF"/>
    <w:rsid w:val="004D2515"/>
    <w:rsid w:val="004D27D4"/>
    <w:rsid w:val="004D2A8B"/>
    <w:rsid w:val="004D2CAF"/>
    <w:rsid w:val="004D2DF3"/>
    <w:rsid w:val="004D313A"/>
    <w:rsid w:val="004D328D"/>
    <w:rsid w:val="004D380F"/>
    <w:rsid w:val="004D39CA"/>
    <w:rsid w:val="004D39F8"/>
    <w:rsid w:val="004D3C71"/>
    <w:rsid w:val="004D4201"/>
    <w:rsid w:val="004D5553"/>
    <w:rsid w:val="004D6357"/>
    <w:rsid w:val="004D66B8"/>
    <w:rsid w:val="004D67E0"/>
    <w:rsid w:val="004D6F85"/>
    <w:rsid w:val="004D7C6B"/>
    <w:rsid w:val="004E0199"/>
    <w:rsid w:val="004E0455"/>
    <w:rsid w:val="004E08C5"/>
    <w:rsid w:val="004E13DC"/>
    <w:rsid w:val="004E28BC"/>
    <w:rsid w:val="004E2985"/>
    <w:rsid w:val="004E336B"/>
    <w:rsid w:val="004E3F56"/>
    <w:rsid w:val="004E42C7"/>
    <w:rsid w:val="004E552C"/>
    <w:rsid w:val="004E55B5"/>
    <w:rsid w:val="004E560D"/>
    <w:rsid w:val="004E5C5B"/>
    <w:rsid w:val="004E5C75"/>
    <w:rsid w:val="004E66CA"/>
    <w:rsid w:val="004E682B"/>
    <w:rsid w:val="004E69AF"/>
    <w:rsid w:val="004E71AD"/>
    <w:rsid w:val="004E72EF"/>
    <w:rsid w:val="004E76CF"/>
    <w:rsid w:val="004E7B43"/>
    <w:rsid w:val="004F04FD"/>
    <w:rsid w:val="004F05BE"/>
    <w:rsid w:val="004F181A"/>
    <w:rsid w:val="004F1EAA"/>
    <w:rsid w:val="004F1F06"/>
    <w:rsid w:val="004F20FA"/>
    <w:rsid w:val="004F21D9"/>
    <w:rsid w:val="004F29C9"/>
    <w:rsid w:val="004F350D"/>
    <w:rsid w:val="004F3B80"/>
    <w:rsid w:val="004F45C1"/>
    <w:rsid w:val="004F523A"/>
    <w:rsid w:val="004F6D60"/>
    <w:rsid w:val="004F7270"/>
    <w:rsid w:val="004F7397"/>
    <w:rsid w:val="004F7422"/>
    <w:rsid w:val="004F7792"/>
    <w:rsid w:val="004F792F"/>
    <w:rsid w:val="0050000F"/>
    <w:rsid w:val="00500ACB"/>
    <w:rsid w:val="00500F82"/>
    <w:rsid w:val="005019E7"/>
    <w:rsid w:val="00501B9F"/>
    <w:rsid w:val="00502304"/>
    <w:rsid w:val="00502476"/>
    <w:rsid w:val="00502DC5"/>
    <w:rsid w:val="00503335"/>
    <w:rsid w:val="00503BBA"/>
    <w:rsid w:val="005041BE"/>
    <w:rsid w:val="00504697"/>
    <w:rsid w:val="0050481C"/>
    <w:rsid w:val="00504C74"/>
    <w:rsid w:val="0050510D"/>
    <w:rsid w:val="00505EF6"/>
    <w:rsid w:val="005069F5"/>
    <w:rsid w:val="00506B48"/>
    <w:rsid w:val="00506EA9"/>
    <w:rsid w:val="00507296"/>
    <w:rsid w:val="0050731A"/>
    <w:rsid w:val="005073F4"/>
    <w:rsid w:val="005078B1"/>
    <w:rsid w:val="00507F27"/>
    <w:rsid w:val="0051017D"/>
    <w:rsid w:val="0051186C"/>
    <w:rsid w:val="00511922"/>
    <w:rsid w:val="00511946"/>
    <w:rsid w:val="005125C4"/>
    <w:rsid w:val="005130AD"/>
    <w:rsid w:val="00513117"/>
    <w:rsid w:val="0051336F"/>
    <w:rsid w:val="0051392A"/>
    <w:rsid w:val="00513D3B"/>
    <w:rsid w:val="00513FD8"/>
    <w:rsid w:val="0051488E"/>
    <w:rsid w:val="0051536C"/>
    <w:rsid w:val="00515653"/>
    <w:rsid w:val="00515D47"/>
    <w:rsid w:val="00515F13"/>
    <w:rsid w:val="005166F2"/>
    <w:rsid w:val="00516A53"/>
    <w:rsid w:val="00516F83"/>
    <w:rsid w:val="0051739A"/>
    <w:rsid w:val="00517488"/>
    <w:rsid w:val="0052112A"/>
    <w:rsid w:val="0052114C"/>
    <w:rsid w:val="005211CB"/>
    <w:rsid w:val="00521A46"/>
    <w:rsid w:val="00521CC6"/>
    <w:rsid w:val="00521F6D"/>
    <w:rsid w:val="005221D0"/>
    <w:rsid w:val="0052246C"/>
    <w:rsid w:val="0052278E"/>
    <w:rsid w:val="0052327F"/>
    <w:rsid w:val="00523956"/>
    <w:rsid w:val="00523CB7"/>
    <w:rsid w:val="0052434B"/>
    <w:rsid w:val="005244FC"/>
    <w:rsid w:val="00524E5C"/>
    <w:rsid w:val="00525E8A"/>
    <w:rsid w:val="00525EFB"/>
    <w:rsid w:val="005262DD"/>
    <w:rsid w:val="00526787"/>
    <w:rsid w:val="00526E17"/>
    <w:rsid w:val="00526E2D"/>
    <w:rsid w:val="00527153"/>
    <w:rsid w:val="0052747B"/>
    <w:rsid w:val="00527EF2"/>
    <w:rsid w:val="00530088"/>
    <w:rsid w:val="005314A6"/>
    <w:rsid w:val="005314BE"/>
    <w:rsid w:val="00532698"/>
    <w:rsid w:val="005327FC"/>
    <w:rsid w:val="005331D4"/>
    <w:rsid w:val="0053353C"/>
    <w:rsid w:val="005338BD"/>
    <w:rsid w:val="00533993"/>
    <w:rsid w:val="00533FE1"/>
    <w:rsid w:val="00535684"/>
    <w:rsid w:val="00535714"/>
    <w:rsid w:val="00535DF7"/>
    <w:rsid w:val="00536274"/>
    <w:rsid w:val="00537109"/>
    <w:rsid w:val="00537B36"/>
    <w:rsid w:val="00540D9E"/>
    <w:rsid w:val="0054170C"/>
    <w:rsid w:val="00541A70"/>
    <w:rsid w:val="00541C88"/>
    <w:rsid w:val="00542C6F"/>
    <w:rsid w:val="00542FAC"/>
    <w:rsid w:val="005433D2"/>
    <w:rsid w:val="0054377E"/>
    <w:rsid w:val="00543D28"/>
    <w:rsid w:val="00543D61"/>
    <w:rsid w:val="005445DA"/>
    <w:rsid w:val="00544BB1"/>
    <w:rsid w:val="00544C82"/>
    <w:rsid w:val="005457A4"/>
    <w:rsid w:val="00545F63"/>
    <w:rsid w:val="00546052"/>
    <w:rsid w:val="005463F5"/>
    <w:rsid w:val="0054679F"/>
    <w:rsid w:val="005469AE"/>
    <w:rsid w:val="00546C3B"/>
    <w:rsid w:val="0055029A"/>
    <w:rsid w:val="00550CB5"/>
    <w:rsid w:val="00550D28"/>
    <w:rsid w:val="00550E13"/>
    <w:rsid w:val="005513FF"/>
    <w:rsid w:val="005515B8"/>
    <w:rsid w:val="00551DAC"/>
    <w:rsid w:val="005522A9"/>
    <w:rsid w:val="00552A33"/>
    <w:rsid w:val="00553613"/>
    <w:rsid w:val="00553F61"/>
    <w:rsid w:val="00555012"/>
    <w:rsid w:val="005551E2"/>
    <w:rsid w:val="00555C0D"/>
    <w:rsid w:val="00555E57"/>
    <w:rsid w:val="00556604"/>
    <w:rsid w:val="00556C76"/>
    <w:rsid w:val="005578B6"/>
    <w:rsid w:val="00557D37"/>
    <w:rsid w:val="00560771"/>
    <w:rsid w:val="00560B31"/>
    <w:rsid w:val="00560E99"/>
    <w:rsid w:val="00561B35"/>
    <w:rsid w:val="00561B65"/>
    <w:rsid w:val="00561F66"/>
    <w:rsid w:val="00563300"/>
    <w:rsid w:val="005644A5"/>
    <w:rsid w:val="00565609"/>
    <w:rsid w:val="0056564A"/>
    <w:rsid w:val="00565CFC"/>
    <w:rsid w:val="005660FD"/>
    <w:rsid w:val="00566987"/>
    <w:rsid w:val="00566BDE"/>
    <w:rsid w:val="0056760A"/>
    <w:rsid w:val="00567E03"/>
    <w:rsid w:val="00570DC1"/>
    <w:rsid w:val="005714F8"/>
    <w:rsid w:val="0057182B"/>
    <w:rsid w:val="005718B1"/>
    <w:rsid w:val="0057195C"/>
    <w:rsid w:val="005725AE"/>
    <w:rsid w:val="00572D0A"/>
    <w:rsid w:val="00572D23"/>
    <w:rsid w:val="0057328E"/>
    <w:rsid w:val="005736CB"/>
    <w:rsid w:val="00573E26"/>
    <w:rsid w:val="00574B35"/>
    <w:rsid w:val="005753B8"/>
    <w:rsid w:val="005755AE"/>
    <w:rsid w:val="005757B6"/>
    <w:rsid w:val="00576147"/>
    <w:rsid w:val="005763ED"/>
    <w:rsid w:val="00576CBE"/>
    <w:rsid w:val="005774A7"/>
    <w:rsid w:val="00577C3D"/>
    <w:rsid w:val="00577C47"/>
    <w:rsid w:val="0058183B"/>
    <w:rsid w:val="00582094"/>
    <w:rsid w:val="0058255D"/>
    <w:rsid w:val="00582846"/>
    <w:rsid w:val="00582A1F"/>
    <w:rsid w:val="00582D0D"/>
    <w:rsid w:val="0058317E"/>
    <w:rsid w:val="005839E8"/>
    <w:rsid w:val="00583F2F"/>
    <w:rsid w:val="00583FD6"/>
    <w:rsid w:val="005842C5"/>
    <w:rsid w:val="00584497"/>
    <w:rsid w:val="005846E9"/>
    <w:rsid w:val="00584C6E"/>
    <w:rsid w:val="005851F0"/>
    <w:rsid w:val="0058578E"/>
    <w:rsid w:val="0058698F"/>
    <w:rsid w:val="00586C4E"/>
    <w:rsid w:val="00586D20"/>
    <w:rsid w:val="00586D75"/>
    <w:rsid w:val="00586EEC"/>
    <w:rsid w:val="00587266"/>
    <w:rsid w:val="005877C3"/>
    <w:rsid w:val="005906A3"/>
    <w:rsid w:val="00590995"/>
    <w:rsid w:val="00591484"/>
    <w:rsid w:val="00591863"/>
    <w:rsid w:val="00592931"/>
    <w:rsid w:val="00593043"/>
    <w:rsid w:val="00593388"/>
    <w:rsid w:val="005945E0"/>
    <w:rsid w:val="0059487A"/>
    <w:rsid w:val="00594929"/>
    <w:rsid w:val="00594B3F"/>
    <w:rsid w:val="0059546C"/>
    <w:rsid w:val="00595977"/>
    <w:rsid w:val="0059635B"/>
    <w:rsid w:val="00596DD4"/>
    <w:rsid w:val="00596F9D"/>
    <w:rsid w:val="00597120"/>
    <w:rsid w:val="005A02B8"/>
    <w:rsid w:val="005A030A"/>
    <w:rsid w:val="005A0B62"/>
    <w:rsid w:val="005A100A"/>
    <w:rsid w:val="005A1AF9"/>
    <w:rsid w:val="005A21FF"/>
    <w:rsid w:val="005A220B"/>
    <w:rsid w:val="005A22D8"/>
    <w:rsid w:val="005A2419"/>
    <w:rsid w:val="005A2764"/>
    <w:rsid w:val="005A3289"/>
    <w:rsid w:val="005A3967"/>
    <w:rsid w:val="005A39B8"/>
    <w:rsid w:val="005A4A45"/>
    <w:rsid w:val="005A4BB4"/>
    <w:rsid w:val="005A6ADC"/>
    <w:rsid w:val="005A6BBA"/>
    <w:rsid w:val="005A6BDB"/>
    <w:rsid w:val="005B0AAB"/>
    <w:rsid w:val="005B1486"/>
    <w:rsid w:val="005B18FE"/>
    <w:rsid w:val="005B1BF2"/>
    <w:rsid w:val="005B2343"/>
    <w:rsid w:val="005B2539"/>
    <w:rsid w:val="005B253E"/>
    <w:rsid w:val="005B2913"/>
    <w:rsid w:val="005B34EF"/>
    <w:rsid w:val="005B35CA"/>
    <w:rsid w:val="005B360E"/>
    <w:rsid w:val="005B37FF"/>
    <w:rsid w:val="005B3AB9"/>
    <w:rsid w:val="005B4241"/>
    <w:rsid w:val="005B449D"/>
    <w:rsid w:val="005B4B01"/>
    <w:rsid w:val="005B4F92"/>
    <w:rsid w:val="005B66A3"/>
    <w:rsid w:val="005B69F8"/>
    <w:rsid w:val="005B6CF5"/>
    <w:rsid w:val="005B72FD"/>
    <w:rsid w:val="005C0429"/>
    <w:rsid w:val="005C0BC0"/>
    <w:rsid w:val="005C2150"/>
    <w:rsid w:val="005C2F81"/>
    <w:rsid w:val="005C2FCB"/>
    <w:rsid w:val="005C3494"/>
    <w:rsid w:val="005C398C"/>
    <w:rsid w:val="005C3C26"/>
    <w:rsid w:val="005C3CA7"/>
    <w:rsid w:val="005C547B"/>
    <w:rsid w:val="005C57CF"/>
    <w:rsid w:val="005C6507"/>
    <w:rsid w:val="005C665C"/>
    <w:rsid w:val="005C667A"/>
    <w:rsid w:val="005C677E"/>
    <w:rsid w:val="005C6D37"/>
    <w:rsid w:val="005C7D85"/>
    <w:rsid w:val="005D0900"/>
    <w:rsid w:val="005D0BC2"/>
    <w:rsid w:val="005D0C2E"/>
    <w:rsid w:val="005D0F90"/>
    <w:rsid w:val="005D11E8"/>
    <w:rsid w:val="005D144F"/>
    <w:rsid w:val="005D32A1"/>
    <w:rsid w:val="005D3B83"/>
    <w:rsid w:val="005D3DDC"/>
    <w:rsid w:val="005D4B3E"/>
    <w:rsid w:val="005D5473"/>
    <w:rsid w:val="005D5F44"/>
    <w:rsid w:val="005D658C"/>
    <w:rsid w:val="005D65C8"/>
    <w:rsid w:val="005D6C6D"/>
    <w:rsid w:val="005D7299"/>
    <w:rsid w:val="005D7835"/>
    <w:rsid w:val="005D78CF"/>
    <w:rsid w:val="005D7DA6"/>
    <w:rsid w:val="005E0DE5"/>
    <w:rsid w:val="005E1584"/>
    <w:rsid w:val="005E1847"/>
    <w:rsid w:val="005E1B84"/>
    <w:rsid w:val="005E1B95"/>
    <w:rsid w:val="005E1D2C"/>
    <w:rsid w:val="005E1D8C"/>
    <w:rsid w:val="005E2142"/>
    <w:rsid w:val="005E21DE"/>
    <w:rsid w:val="005E26C8"/>
    <w:rsid w:val="005E2F6D"/>
    <w:rsid w:val="005E3114"/>
    <w:rsid w:val="005E3278"/>
    <w:rsid w:val="005E3659"/>
    <w:rsid w:val="005E36DD"/>
    <w:rsid w:val="005E4293"/>
    <w:rsid w:val="005E45B8"/>
    <w:rsid w:val="005E536E"/>
    <w:rsid w:val="005E5D4F"/>
    <w:rsid w:val="005E668C"/>
    <w:rsid w:val="005E67F0"/>
    <w:rsid w:val="005E72C2"/>
    <w:rsid w:val="005E7686"/>
    <w:rsid w:val="005E774E"/>
    <w:rsid w:val="005F0557"/>
    <w:rsid w:val="005F097B"/>
    <w:rsid w:val="005F0D59"/>
    <w:rsid w:val="005F1832"/>
    <w:rsid w:val="005F1939"/>
    <w:rsid w:val="005F1B8A"/>
    <w:rsid w:val="005F1F44"/>
    <w:rsid w:val="005F1FD4"/>
    <w:rsid w:val="005F2549"/>
    <w:rsid w:val="005F2E1D"/>
    <w:rsid w:val="005F3745"/>
    <w:rsid w:val="005F399F"/>
    <w:rsid w:val="005F4BEE"/>
    <w:rsid w:val="005F56EE"/>
    <w:rsid w:val="005F58D0"/>
    <w:rsid w:val="005F61C2"/>
    <w:rsid w:val="005F6A50"/>
    <w:rsid w:val="005F6DD9"/>
    <w:rsid w:val="005F754E"/>
    <w:rsid w:val="005F7A1F"/>
    <w:rsid w:val="006000C2"/>
    <w:rsid w:val="006003FB"/>
    <w:rsid w:val="00600DEF"/>
    <w:rsid w:val="00600F39"/>
    <w:rsid w:val="00601130"/>
    <w:rsid w:val="0060145C"/>
    <w:rsid w:val="006016A4"/>
    <w:rsid w:val="0060232E"/>
    <w:rsid w:val="006024E9"/>
    <w:rsid w:val="00602594"/>
    <w:rsid w:val="0060263E"/>
    <w:rsid w:val="00602B15"/>
    <w:rsid w:val="006033CC"/>
    <w:rsid w:val="006036F6"/>
    <w:rsid w:val="006039B7"/>
    <w:rsid w:val="00603A69"/>
    <w:rsid w:val="00603AF6"/>
    <w:rsid w:val="00603CF9"/>
    <w:rsid w:val="006046AE"/>
    <w:rsid w:val="00604A8E"/>
    <w:rsid w:val="00604BFB"/>
    <w:rsid w:val="00605585"/>
    <w:rsid w:val="006055C6"/>
    <w:rsid w:val="00605D28"/>
    <w:rsid w:val="00605F49"/>
    <w:rsid w:val="00606B26"/>
    <w:rsid w:val="0060756B"/>
    <w:rsid w:val="00607C66"/>
    <w:rsid w:val="00607E7D"/>
    <w:rsid w:val="006102D6"/>
    <w:rsid w:val="00610A63"/>
    <w:rsid w:val="00610C3D"/>
    <w:rsid w:val="0061135F"/>
    <w:rsid w:val="00611CF8"/>
    <w:rsid w:val="00611F2D"/>
    <w:rsid w:val="00611F60"/>
    <w:rsid w:val="00612B62"/>
    <w:rsid w:val="00612DF9"/>
    <w:rsid w:val="0061411E"/>
    <w:rsid w:val="006142E7"/>
    <w:rsid w:val="00614305"/>
    <w:rsid w:val="00614895"/>
    <w:rsid w:val="00614F9A"/>
    <w:rsid w:val="006161D9"/>
    <w:rsid w:val="00616DC2"/>
    <w:rsid w:val="0061715F"/>
    <w:rsid w:val="006172C5"/>
    <w:rsid w:val="00617443"/>
    <w:rsid w:val="00617A43"/>
    <w:rsid w:val="00617BAA"/>
    <w:rsid w:val="0062066A"/>
    <w:rsid w:val="00620D4C"/>
    <w:rsid w:val="00622A67"/>
    <w:rsid w:val="00623394"/>
    <w:rsid w:val="00623719"/>
    <w:rsid w:val="00624730"/>
    <w:rsid w:val="00624C15"/>
    <w:rsid w:val="00625547"/>
    <w:rsid w:val="006259AB"/>
    <w:rsid w:val="00626486"/>
    <w:rsid w:val="00626A00"/>
    <w:rsid w:val="00627AF5"/>
    <w:rsid w:val="00627D10"/>
    <w:rsid w:val="006300CC"/>
    <w:rsid w:val="00630EF4"/>
    <w:rsid w:val="00631591"/>
    <w:rsid w:val="00631686"/>
    <w:rsid w:val="00631C4D"/>
    <w:rsid w:val="00632511"/>
    <w:rsid w:val="00633D32"/>
    <w:rsid w:val="006341A5"/>
    <w:rsid w:val="006344AB"/>
    <w:rsid w:val="0063481E"/>
    <w:rsid w:val="006353FA"/>
    <w:rsid w:val="00635640"/>
    <w:rsid w:val="00635DD4"/>
    <w:rsid w:val="0063620D"/>
    <w:rsid w:val="0063644F"/>
    <w:rsid w:val="00636629"/>
    <w:rsid w:val="00637E66"/>
    <w:rsid w:val="00640104"/>
    <w:rsid w:val="006404CF"/>
    <w:rsid w:val="00641284"/>
    <w:rsid w:val="00641A2C"/>
    <w:rsid w:val="00641BA8"/>
    <w:rsid w:val="006421AF"/>
    <w:rsid w:val="006423F7"/>
    <w:rsid w:val="00643066"/>
    <w:rsid w:val="00643620"/>
    <w:rsid w:val="00643967"/>
    <w:rsid w:val="0064431A"/>
    <w:rsid w:val="00644607"/>
    <w:rsid w:val="00644614"/>
    <w:rsid w:val="006446E4"/>
    <w:rsid w:val="00644FD2"/>
    <w:rsid w:val="00647007"/>
    <w:rsid w:val="00647BC7"/>
    <w:rsid w:val="006504C2"/>
    <w:rsid w:val="006508F1"/>
    <w:rsid w:val="00650BC3"/>
    <w:rsid w:val="0065177A"/>
    <w:rsid w:val="0065277A"/>
    <w:rsid w:val="00652AAE"/>
    <w:rsid w:val="00653DD4"/>
    <w:rsid w:val="0065401F"/>
    <w:rsid w:val="006543F7"/>
    <w:rsid w:val="00654E14"/>
    <w:rsid w:val="00655214"/>
    <w:rsid w:val="00655233"/>
    <w:rsid w:val="00655DF6"/>
    <w:rsid w:val="0065633A"/>
    <w:rsid w:val="00656A37"/>
    <w:rsid w:val="006609F9"/>
    <w:rsid w:val="00660C44"/>
    <w:rsid w:val="006611AA"/>
    <w:rsid w:val="006645EE"/>
    <w:rsid w:val="006652A3"/>
    <w:rsid w:val="00665D6F"/>
    <w:rsid w:val="00665EA0"/>
    <w:rsid w:val="0066767F"/>
    <w:rsid w:val="006676E9"/>
    <w:rsid w:val="00670736"/>
    <w:rsid w:val="00670AFE"/>
    <w:rsid w:val="00670F18"/>
    <w:rsid w:val="006715B9"/>
    <w:rsid w:val="006718FA"/>
    <w:rsid w:val="00671F44"/>
    <w:rsid w:val="00671FA9"/>
    <w:rsid w:val="0067430E"/>
    <w:rsid w:val="006747E5"/>
    <w:rsid w:val="00675E39"/>
    <w:rsid w:val="00676657"/>
    <w:rsid w:val="006771B3"/>
    <w:rsid w:val="0067742E"/>
    <w:rsid w:val="00677BC7"/>
    <w:rsid w:val="00680B7B"/>
    <w:rsid w:val="0068164D"/>
    <w:rsid w:val="006817C7"/>
    <w:rsid w:val="0068239F"/>
    <w:rsid w:val="006824EF"/>
    <w:rsid w:val="00682705"/>
    <w:rsid w:val="00682A7B"/>
    <w:rsid w:val="00683076"/>
    <w:rsid w:val="006837EE"/>
    <w:rsid w:val="00685037"/>
    <w:rsid w:val="006852AF"/>
    <w:rsid w:val="006855D4"/>
    <w:rsid w:val="00685F21"/>
    <w:rsid w:val="00686097"/>
    <w:rsid w:val="0068623E"/>
    <w:rsid w:val="00686506"/>
    <w:rsid w:val="00686861"/>
    <w:rsid w:val="00687188"/>
    <w:rsid w:val="006873BA"/>
    <w:rsid w:val="00687464"/>
    <w:rsid w:val="00687674"/>
    <w:rsid w:val="0068786B"/>
    <w:rsid w:val="00687DEC"/>
    <w:rsid w:val="00687ED2"/>
    <w:rsid w:val="0069025F"/>
    <w:rsid w:val="00691A7A"/>
    <w:rsid w:val="006921DA"/>
    <w:rsid w:val="006927EF"/>
    <w:rsid w:val="00693188"/>
    <w:rsid w:val="00693494"/>
    <w:rsid w:val="006935A8"/>
    <w:rsid w:val="006935F3"/>
    <w:rsid w:val="00693719"/>
    <w:rsid w:val="00693E4B"/>
    <w:rsid w:val="00695DFD"/>
    <w:rsid w:val="00695E8B"/>
    <w:rsid w:val="00696537"/>
    <w:rsid w:val="006969F0"/>
    <w:rsid w:val="006973D7"/>
    <w:rsid w:val="006976B3"/>
    <w:rsid w:val="006976ED"/>
    <w:rsid w:val="00697920"/>
    <w:rsid w:val="00697C09"/>
    <w:rsid w:val="006A0303"/>
    <w:rsid w:val="006A03A7"/>
    <w:rsid w:val="006A0701"/>
    <w:rsid w:val="006A1042"/>
    <w:rsid w:val="006A1642"/>
    <w:rsid w:val="006A182B"/>
    <w:rsid w:val="006A37B7"/>
    <w:rsid w:val="006A3B80"/>
    <w:rsid w:val="006A3F76"/>
    <w:rsid w:val="006A49CE"/>
    <w:rsid w:val="006A4B2D"/>
    <w:rsid w:val="006A4C28"/>
    <w:rsid w:val="006A4ED6"/>
    <w:rsid w:val="006A56B7"/>
    <w:rsid w:val="006A580E"/>
    <w:rsid w:val="006A5C16"/>
    <w:rsid w:val="006A6B96"/>
    <w:rsid w:val="006A7A78"/>
    <w:rsid w:val="006A7FBD"/>
    <w:rsid w:val="006A7FD7"/>
    <w:rsid w:val="006A7FEA"/>
    <w:rsid w:val="006B051E"/>
    <w:rsid w:val="006B0706"/>
    <w:rsid w:val="006B1108"/>
    <w:rsid w:val="006B1643"/>
    <w:rsid w:val="006B1B0D"/>
    <w:rsid w:val="006B1F54"/>
    <w:rsid w:val="006B238B"/>
    <w:rsid w:val="006B29EA"/>
    <w:rsid w:val="006B2C8B"/>
    <w:rsid w:val="006B2CA0"/>
    <w:rsid w:val="006B2CEB"/>
    <w:rsid w:val="006B2EDA"/>
    <w:rsid w:val="006B3204"/>
    <w:rsid w:val="006B36EE"/>
    <w:rsid w:val="006B398E"/>
    <w:rsid w:val="006B4631"/>
    <w:rsid w:val="006B4836"/>
    <w:rsid w:val="006B4B55"/>
    <w:rsid w:val="006B4B61"/>
    <w:rsid w:val="006B4D07"/>
    <w:rsid w:val="006B50FA"/>
    <w:rsid w:val="006B5C0E"/>
    <w:rsid w:val="006B5D0C"/>
    <w:rsid w:val="006B5DBB"/>
    <w:rsid w:val="006B5F52"/>
    <w:rsid w:val="006B68D2"/>
    <w:rsid w:val="006B6C34"/>
    <w:rsid w:val="006B71EA"/>
    <w:rsid w:val="006B75BD"/>
    <w:rsid w:val="006B7D94"/>
    <w:rsid w:val="006C067F"/>
    <w:rsid w:val="006C118F"/>
    <w:rsid w:val="006C1497"/>
    <w:rsid w:val="006C1E98"/>
    <w:rsid w:val="006C2554"/>
    <w:rsid w:val="006C2A66"/>
    <w:rsid w:val="006C2C60"/>
    <w:rsid w:val="006C2E35"/>
    <w:rsid w:val="006C30A1"/>
    <w:rsid w:val="006C31CA"/>
    <w:rsid w:val="006C3BC0"/>
    <w:rsid w:val="006C3E06"/>
    <w:rsid w:val="006C44FF"/>
    <w:rsid w:val="006C4758"/>
    <w:rsid w:val="006C5415"/>
    <w:rsid w:val="006C586B"/>
    <w:rsid w:val="006C5D91"/>
    <w:rsid w:val="006C7704"/>
    <w:rsid w:val="006D023A"/>
    <w:rsid w:val="006D12A6"/>
    <w:rsid w:val="006D16A5"/>
    <w:rsid w:val="006D1C11"/>
    <w:rsid w:val="006D20B7"/>
    <w:rsid w:val="006D2775"/>
    <w:rsid w:val="006D2C08"/>
    <w:rsid w:val="006D2C91"/>
    <w:rsid w:val="006D3060"/>
    <w:rsid w:val="006D32BD"/>
    <w:rsid w:val="006D3319"/>
    <w:rsid w:val="006D39D9"/>
    <w:rsid w:val="006D426D"/>
    <w:rsid w:val="006D4B88"/>
    <w:rsid w:val="006D5BF0"/>
    <w:rsid w:val="006D6D87"/>
    <w:rsid w:val="006D71F9"/>
    <w:rsid w:val="006D7271"/>
    <w:rsid w:val="006E00F3"/>
    <w:rsid w:val="006E01FB"/>
    <w:rsid w:val="006E0396"/>
    <w:rsid w:val="006E05A2"/>
    <w:rsid w:val="006E18CE"/>
    <w:rsid w:val="006E18E4"/>
    <w:rsid w:val="006E1C06"/>
    <w:rsid w:val="006E1DA7"/>
    <w:rsid w:val="006E448E"/>
    <w:rsid w:val="006E4B1D"/>
    <w:rsid w:val="006E5192"/>
    <w:rsid w:val="006E5D0E"/>
    <w:rsid w:val="006E6112"/>
    <w:rsid w:val="006E65B8"/>
    <w:rsid w:val="006E6AF2"/>
    <w:rsid w:val="006E6AF7"/>
    <w:rsid w:val="006E6D3F"/>
    <w:rsid w:val="006E7440"/>
    <w:rsid w:val="006E7911"/>
    <w:rsid w:val="006E7D4C"/>
    <w:rsid w:val="006E7F5E"/>
    <w:rsid w:val="006F0459"/>
    <w:rsid w:val="006F098A"/>
    <w:rsid w:val="006F1647"/>
    <w:rsid w:val="006F1878"/>
    <w:rsid w:val="006F1F0E"/>
    <w:rsid w:val="006F2447"/>
    <w:rsid w:val="006F2843"/>
    <w:rsid w:val="006F301F"/>
    <w:rsid w:val="006F324E"/>
    <w:rsid w:val="006F376F"/>
    <w:rsid w:val="006F3C1C"/>
    <w:rsid w:val="006F5979"/>
    <w:rsid w:val="006F59F4"/>
    <w:rsid w:val="006F5C4F"/>
    <w:rsid w:val="006F63C4"/>
    <w:rsid w:val="006F7F19"/>
    <w:rsid w:val="0070006C"/>
    <w:rsid w:val="0070048C"/>
    <w:rsid w:val="007009E6"/>
    <w:rsid w:val="007012AF"/>
    <w:rsid w:val="00701A81"/>
    <w:rsid w:val="00701FDF"/>
    <w:rsid w:val="0070206C"/>
    <w:rsid w:val="00702238"/>
    <w:rsid w:val="00703AA8"/>
    <w:rsid w:val="00703E14"/>
    <w:rsid w:val="0070489F"/>
    <w:rsid w:val="00704DDA"/>
    <w:rsid w:val="0070554D"/>
    <w:rsid w:val="00705A11"/>
    <w:rsid w:val="0070625C"/>
    <w:rsid w:val="0070645C"/>
    <w:rsid w:val="00706AB6"/>
    <w:rsid w:val="00706F81"/>
    <w:rsid w:val="0070740F"/>
    <w:rsid w:val="0070784A"/>
    <w:rsid w:val="0071049F"/>
    <w:rsid w:val="00710C07"/>
    <w:rsid w:val="0071111F"/>
    <w:rsid w:val="00711208"/>
    <w:rsid w:val="007113ED"/>
    <w:rsid w:val="0071186D"/>
    <w:rsid w:val="0071345F"/>
    <w:rsid w:val="007136B1"/>
    <w:rsid w:val="0071370C"/>
    <w:rsid w:val="00713B4B"/>
    <w:rsid w:val="00713BED"/>
    <w:rsid w:val="007143B2"/>
    <w:rsid w:val="00714437"/>
    <w:rsid w:val="00714BAF"/>
    <w:rsid w:val="00715130"/>
    <w:rsid w:val="00715B27"/>
    <w:rsid w:val="00716EFF"/>
    <w:rsid w:val="00721871"/>
    <w:rsid w:val="00721C9E"/>
    <w:rsid w:val="0072217F"/>
    <w:rsid w:val="00722196"/>
    <w:rsid w:val="00722959"/>
    <w:rsid w:val="007229F0"/>
    <w:rsid w:val="00723435"/>
    <w:rsid w:val="007235FD"/>
    <w:rsid w:val="00723B7B"/>
    <w:rsid w:val="00724433"/>
    <w:rsid w:val="007246C5"/>
    <w:rsid w:val="00725523"/>
    <w:rsid w:val="007255A5"/>
    <w:rsid w:val="00726142"/>
    <w:rsid w:val="00726159"/>
    <w:rsid w:val="007263D4"/>
    <w:rsid w:val="007265E9"/>
    <w:rsid w:val="00726B7F"/>
    <w:rsid w:val="00727256"/>
    <w:rsid w:val="0073014C"/>
    <w:rsid w:val="00730644"/>
    <w:rsid w:val="007306DF"/>
    <w:rsid w:val="007307C7"/>
    <w:rsid w:val="00731293"/>
    <w:rsid w:val="0073141B"/>
    <w:rsid w:val="007316E8"/>
    <w:rsid w:val="00732B95"/>
    <w:rsid w:val="00732CD3"/>
    <w:rsid w:val="00732FAB"/>
    <w:rsid w:val="007333C1"/>
    <w:rsid w:val="00733A6E"/>
    <w:rsid w:val="00733E27"/>
    <w:rsid w:val="00733F44"/>
    <w:rsid w:val="0073426D"/>
    <w:rsid w:val="00734605"/>
    <w:rsid w:val="00735168"/>
    <w:rsid w:val="00735C07"/>
    <w:rsid w:val="00735E39"/>
    <w:rsid w:val="00735EF1"/>
    <w:rsid w:val="0073665A"/>
    <w:rsid w:val="00736908"/>
    <w:rsid w:val="00736EBD"/>
    <w:rsid w:val="0073721E"/>
    <w:rsid w:val="007373A4"/>
    <w:rsid w:val="007373BD"/>
    <w:rsid w:val="00737A46"/>
    <w:rsid w:val="00737CC3"/>
    <w:rsid w:val="00740672"/>
    <w:rsid w:val="0074090B"/>
    <w:rsid w:val="00740D61"/>
    <w:rsid w:val="00740EAE"/>
    <w:rsid w:val="00740F32"/>
    <w:rsid w:val="00741210"/>
    <w:rsid w:val="00741B91"/>
    <w:rsid w:val="007422A8"/>
    <w:rsid w:val="00742C19"/>
    <w:rsid w:val="00743596"/>
    <w:rsid w:val="00743CA4"/>
    <w:rsid w:val="0074556F"/>
    <w:rsid w:val="00745759"/>
    <w:rsid w:val="0074607B"/>
    <w:rsid w:val="00750DF9"/>
    <w:rsid w:val="007517FC"/>
    <w:rsid w:val="00751B58"/>
    <w:rsid w:val="007525AF"/>
    <w:rsid w:val="00753B92"/>
    <w:rsid w:val="007540DE"/>
    <w:rsid w:val="00754219"/>
    <w:rsid w:val="007549EF"/>
    <w:rsid w:val="00754E2F"/>
    <w:rsid w:val="0075519C"/>
    <w:rsid w:val="0075533C"/>
    <w:rsid w:val="0075561B"/>
    <w:rsid w:val="007558F5"/>
    <w:rsid w:val="00755EA3"/>
    <w:rsid w:val="00756636"/>
    <w:rsid w:val="00756FEA"/>
    <w:rsid w:val="007601AF"/>
    <w:rsid w:val="007607ED"/>
    <w:rsid w:val="00760C93"/>
    <w:rsid w:val="007610B4"/>
    <w:rsid w:val="00761FE0"/>
    <w:rsid w:val="007624A9"/>
    <w:rsid w:val="00762BDF"/>
    <w:rsid w:val="00764136"/>
    <w:rsid w:val="007645DE"/>
    <w:rsid w:val="00764B7C"/>
    <w:rsid w:val="00764F0D"/>
    <w:rsid w:val="00765F4B"/>
    <w:rsid w:val="0076601A"/>
    <w:rsid w:val="007662C3"/>
    <w:rsid w:val="007664B2"/>
    <w:rsid w:val="00766BC0"/>
    <w:rsid w:val="0076713F"/>
    <w:rsid w:val="00767386"/>
    <w:rsid w:val="0077006B"/>
    <w:rsid w:val="00770BB1"/>
    <w:rsid w:val="00771165"/>
    <w:rsid w:val="007714DB"/>
    <w:rsid w:val="00771511"/>
    <w:rsid w:val="00771736"/>
    <w:rsid w:val="007717B3"/>
    <w:rsid w:val="007722E2"/>
    <w:rsid w:val="00772582"/>
    <w:rsid w:val="00772AEE"/>
    <w:rsid w:val="00772B5F"/>
    <w:rsid w:val="00773F86"/>
    <w:rsid w:val="007749A1"/>
    <w:rsid w:val="00774C44"/>
    <w:rsid w:val="00774FB0"/>
    <w:rsid w:val="00775300"/>
    <w:rsid w:val="00775C7C"/>
    <w:rsid w:val="007762C9"/>
    <w:rsid w:val="00776B50"/>
    <w:rsid w:val="00776E35"/>
    <w:rsid w:val="007802FC"/>
    <w:rsid w:val="007808E7"/>
    <w:rsid w:val="00780E26"/>
    <w:rsid w:val="00780E94"/>
    <w:rsid w:val="00781994"/>
    <w:rsid w:val="00781B9B"/>
    <w:rsid w:val="00782015"/>
    <w:rsid w:val="007827C7"/>
    <w:rsid w:val="0078322B"/>
    <w:rsid w:val="00783BA9"/>
    <w:rsid w:val="00784096"/>
    <w:rsid w:val="007849F3"/>
    <w:rsid w:val="00784ED1"/>
    <w:rsid w:val="00784FF9"/>
    <w:rsid w:val="007857EC"/>
    <w:rsid w:val="00785AD2"/>
    <w:rsid w:val="00785DCE"/>
    <w:rsid w:val="0078617A"/>
    <w:rsid w:val="007862A3"/>
    <w:rsid w:val="007865A3"/>
    <w:rsid w:val="00786D0C"/>
    <w:rsid w:val="007870BD"/>
    <w:rsid w:val="00787606"/>
    <w:rsid w:val="007876CC"/>
    <w:rsid w:val="00790093"/>
    <w:rsid w:val="00790457"/>
    <w:rsid w:val="0079061D"/>
    <w:rsid w:val="007906BC"/>
    <w:rsid w:val="00790CC0"/>
    <w:rsid w:val="007920D5"/>
    <w:rsid w:val="00792690"/>
    <w:rsid w:val="007934D8"/>
    <w:rsid w:val="007935DD"/>
    <w:rsid w:val="0079423C"/>
    <w:rsid w:val="00794764"/>
    <w:rsid w:val="00794C5B"/>
    <w:rsid w:val="007951AB"/>
    <w:rsid w:val="00795B58"/>
    <w:rsid w:val="00795CF0"/>
    <w:rsid w:val="00795D58"/>
    <w:rsid w:val="007967ED"/>
    <w:rsid w:val="0079693C"/>
    <w:rsid w:val="00796BB7"/>
    <w:rsid w:val="007971FB"/>
    <w:rsid w:val="007977AA"/>
    <w:rsid w:val="00797F02"/>
    <w:rsid w:val="007A05E6"/>
    <w:rsid w:val="007A071D"/>
    <w:rsid w:val="007A0882"/>
    <w:rsid w:val="007A0BD4"/>
    <w:rsid w:val="007A0E51"/>
    <w:rsid w:val="007A1396"/>
    <w:rsid w:val="007A2300"/>
    <w:rsid w:val="007A27A3"/>
    <w:rsid w:val="007A2884"/>
    <w:rsid w:val="007A2AEA"/>
    <w:rsid w:val="007A2CCF"/>
    <w:rsid w:val="007A2DD7"/>
    <w:rsid w:val="007A3A79"/>
    <w:rsid w:val="007A3D89"/>
    <w:rsid w:val="007A3EAD"/>
    <w:rsid w:val="007A43C3"/>
    <w:rsid w:val="007A47BC"/>
    <w:rsid w:val="007A5473"/>
    <w:rsid w:val="007A5C58"/>
    <w:rsid w:val="007A60AE"/>
    <w:rsid w:val="007A6BE3"/>
    <w:rsid w:val="007A6F5B"/>
    <w:rsid w:val="007A7BA9"/>
    <w:rsid w:val="007B0096"/>
    <w:rsid w:val="007B00DA"/>
    <w:rsid w:val="007B04B4"/>
    <w:rsid w:val="007B0A98"/>
    <w:rsid w:val="007B0C9C"/>
    <w:rsid w:val="007B12A6"/>
    <w:rsid w:val="007B1996"/>
    <w:rsid w:val="007B262E"/>
    <w:rsid w:val="007B2D59"/>
    <w:rsid w:val="007B2EAE"/>
    <w:rsid w:val="007B329B"/>
    <w:rsid w:val="007B48B2"/>
    <w:rsid w:val="007B5166"/>
    <w:rsid w:val="007B5E28"/>
    <w:rsid w:val="007B6583"/>
    <w:rsid w:val="007B6EDE"/>
    <w:rsid w:val="007B72A9"/>
    <w:rsid w:val="007B75B9"/>
    <w:rsid w:val="007B7B2E"/>
    <w:rsid w:val="007C0008"/>
    <w:rsid w:val="007C0130"/>
    <w:rsid w:val="007C0521"/>
    <w:rsid w:val="007C075B"/>
    <w:rsid w:val="007C0889"/>
    <w:rsid w:val="007C1492"/>
    <w:rsid w:val="007C1892"/>
    <w:rsid w:val="007C1E26"/>
    <w:rsid w:val="007C2DFD"/>
    <w:rsid w:val="007C384C"/>
    <w:rsid w:val="007C41A5"/>
    <w:rsid w:val="007C43A3"/>
    <w:rsid w:val="007C43DF"/>
    <w:rsid w:val="007C473D"/>
    <w:rsid w:val="007C4B93"/>
    <w:rsid w:val="007C4CBA"/>
    <w:rsid w:val="007C4FC5"/>
    <w:rsid w:val="007C584C"/>
    <w:rsid w:val="007C5B76"/>
    <w:rsid w:val="007C5CA1"/>
    <w:rsid w:val="007C614F"/>
    <w:rsid w:val="007C64BB"/>
    <w:rsid w:val="007C6818"/>
    <w:rsid w:val="007C6849"/>
    <w:rsid w:val="007C6892"/>
    <w:rsid w:val="007C6E47"/>
    <w:rsid w:val="007C6E75"/>
    <w:rsid w:val="007C7F94"/>
    <w:rsid w:val="007D0309"/>
    <w:rsid w:val="007D0693"/>
    <w:rsid w:val="007D0985"/>
    <w:rsid w:val="007D145D"/>
    <w:rsid w:val="007D1567"/>
    <w:rsid w:val="007D17BC"/>
    <w:rsid w:val="007D1871"/>
    <w:rsid w:val="007D1E3A"/>
    <w:rsid w:val="007D1EEB"/>
    <w:rsid w:val="007D25E7"/>
    <w:rsid w:val="007D2C5E"/>
    <w:rsid w:val="007D2EF3"/>
    <w:rsid w:val="007D35C1"/>
    <w:rsid w:val="007D3672"/>
    <w:rsid w:val="007D3B32"/>
    <w:rsid w:val="007D40DB"/>
    <w:rsid w:val="007D4AE7"/>
    <w:rsid w:val="007D4CDB"/>
    <w:rsid w:val="007D5D6C"/>
    <w:rsid w:val="007D6061"/>
    <w:rsid w:val="007D609B"/>
    <w:rsid w:val="007D6123"/>
    <w:rsid w:val="007D61F8"/>
    <w:rsid w:val="007D649D"/>
    <w:rsid w:val="007D65D1"/>
    <w:rsid w:val="007D66A3"/>
    <w:rsid w:val="007D6CA2"/>
    <w:rsid w:val="007D6DBC"/>
    <w:rsid w:val="007E029F"/>
    <w:rsid w:val="007E054F"/>
    <w:rsid w:val="007E1998"/>
    <w:rsid w:val="007E26E2"/>
    <w:rsid w:val="007E27F7"/>
    <w:rsid w:val="007E283E"/>
    <w:rsid w:val="007E2AAE"/>
    <w:rsid w:val="007E3A4F"/>
    <w:rsid w:val="007E3F74"/>
    <w:rsid w:val="007E40E9"/>
    <w:rsid w:val="007E4284"/>
    <w:rsid w:val="007E71D0"/>
    <w:rsid w:val="007E7451"/>
    <w:rsid w:val="007E764E"/>
    <w:rsid w:val="007E78B8"/>
    <w:rsid w:val="007E7ACD"/>
    <w:rsid w:val="007E7C8E"/>
    <w:rsid w:val="007F0252"/>
    <w:rsid w:val="007F0273"/>
    <w:rsid w:val="007F0392"/>
    <w:rsid w:val="007F08DE"/>
    <w:rsid w:val="007F119D"/>
    <w:rsid w:val="007F20E9"/>
    <w:rsid w:val="007F2558"/>
    <w:rsid w:val="007F3231"/>
    <w:rsid w:val="007F4486"/>
    <w:rsid w:val="007F4688"/>
    <w:rsid w:val="007F4B6D"/>
    <w:rsid w:val="007F4E0A"/>
    <w:rsid w:val="007F4E78"/>
    <w:rsid w:val="007F564D"/>
    <w:rsid w:val="007F680E"/>
    <w:rsid w:val="007F6C5B"/>
    <w:rsid w:val="007F6CA4"/>
    <w:rsid w:val="007F6E57"/>
    <w:rsid w:val="007F7FC6"/>
    <w:rsid w:val="00800933"/>
    <w:rsid w:val="0080141F"/>
    <w:rsid w:val="00801683"/>
    <w:rsid w:val="00801809"/>
    <w:rsid w:val="00801891"/>
    <w:rsid w:val="00801DD3"/>
    <w:rsid w:val="00801F0C"/>
    <w:rsid w:val="0080211E"/>
    <w:rsid w:val="00802512"/>
    <w:rsid w:val="00802598"/>
    <w:rsid w:val="00802932"/>
    <w:rsid w:val="00802C06"/>
    <w:rsid w:val="008036CE"/>
    <w:rsid w:val="008036F0"/>
    <w:rsid w:val="00804B9E"/>
    <w:rsid w:val="008062E7"/>
    <w:rsid w:val="00806960"/>
    <w:rsid w:val="008069C1"/>
    <w:rsid w:val="00806B65"/>
    <w:rsid w:val="008075B8"/>
    <w:rsid w:val="00807946"/>
    <w:rsid w:val="00807A75"/>
    <w:rsid w:val="00807BB4"/>
    <w:rsid w:val="00810AC3"/>
    <w:rsid w:val="0081145D"/>
    <w:rsid w:val="0081226B"/>
    <w:rsid w:val="00812729"/>
    <w:rsid w:val="00812D18"/>
    <w:rsid w:val="00812FB9"/>
    <w:rsid w:val="008132FA"/>
    <w:rsid w:val="0081405C"/>
    <w:rsid w:val="00814FBF"/>
    <w:rsid w:val="00814FC3"/>
    <w:rsid w:val="00815361"/>
    <w:rsid w:val="008153BA"/>
    <w:rsid w:val="008159AB"/>
    <w:rsid w:val="00816A1A"/>
    <w:rsid w:val="00816EDE"/>
    <w:rsid w:val="008170F6"/>
    <w:rsid w:val="0081742A"/>
    <w:rsid w:val="00817602"/>
    <w:rsid w:val="00817634"/>
    <w:rsid w:val="0082073B"/>
    <w:rsid w:val="00820E5E"/>
    <w:rsid w:val="0082110D"/>
    <w:rsid w:val="00821352"/>
    <w:rsid w:val="00821EA1"/>
    <w:rsid w:val="00822DDF"/>
    <w:rsid w:val="00823404"/>
    <w:rsid w:val="00823871"/>
    <w:rsid w:val="00823C01"/>
    <w:rsid w:val="00823CC9"/>
    <w:rsid w:val="00824605"/>
    <w:rsid w:val="00824921"/>
    <w:rsid w:val="00825717"/>
    <w:rsid w:val="00825F6A"/>
    <w:rsid w:val="008261D0"/>
    <w:rsid w:val="0082634C"/>
    <w:rsid w:val="00826719"/>
    <w:rsid w:val="008268AA"/>
    <w:rsid w:val="00826E0E"/>
    <w:rsid w:val="008277E6"/>
    <w:rsid w:val="00827CF1"/>
    <w:rsid w:val="00830477"/>
    <w:rsid w:val="008304AE"/>
    <w:rsid w:val="0083126C"/>
    <w:rsid w:val="00831F44"/>
    <w:rsid w:val="008323AE"/>
    <w:rsid w:val="00833558"/>
    <w:rsid w:val="00833E12"/>
    <w:rsid w:val="008342F7"/>
    <w:rsid w:val="0083477F"/>
    <w:rsid w:val="00834914"/>
    <w:rsid w:val="00834A6B"/>
    <w:rsid w:val="00834A8B"/>
    <w:rsid w:val="00834AB6"/>
    <w:rsid w:val="00834EFE"/>
    <w:rsid w:val="008357EF"/>
    <w:rsid w:val="008360BF"/>
    <w:rsid w:val="008368CE"/>
    <w:rsid w:val="00836A5C"/>
    <w:rsid w:val="00837122"/>
    <w:rsid w:val="00840B7E"/>
    <w:rsid w:val="00840E72"/>
    <w:rsid w:val="00842689"/>
    <w:rsid w:val="00842D02"/>
    <w:rsid w:val="00842FCE"/>
    <w:rsid w:val="00843449"/>
    <w:rsid w:val="0084351B"/>
    <w:rsid w:val="008435CC"/>
    <w:rsid w:val="00843B69"/>
    <w:rsid w:val="00843BF5"/>
    <w:rsid w:val="00844687"/>
    <w:rsid w:val="008449EA"/>
    <w:rsid w:val="00845069"/>
    <w:rsid w:val="008459B1"/>
    <w:rsid w:val="00845ECD"/>
    <w:rsid w:val="00846098"/>
    <w:rsid w:val="00846C09"/>
    <w:rsid w:val="0084708F"/>
    <w:rsid w:val="00847582"/>
    <w:rsid w:val="008503D1"/>
    <w:rsid w:val="00851CCD"/>
    <w:rsid w:val="008528C4"/>
    <w:rsid w:val="008532D8"/>
    <w:rsid w:val="00853350"/>
    <w:rsid w:val="0085375C"/>
    <w:rsid w:val="00853929"/>
    <w:rsid w:val="00853CDA"/>
    <w:rsid w:val="00853F3C"/>
    <w:rsid w:val="008540D4"/>
    <w:rsid w:val="00854383"/>
    <w:rsid w:val="00854716"/>
    <w:rsid w:val="0085528D"/>
    <w:rsid w:val="00855470"/>
    <w:rsid w:val="008574D7"/>
    <w:rsid w:val="008578BB"/>
    <w:rsid w:val="008600D2"/>
    <w:rsid w:val="008606F8"/>
    <w:rsid w:val="0086074B"/>
    <w:rsid w:val="0086145C"/>
    <w:rsid w:val="00861D7B"/>
    <w:rsid w:val="00861F20"/>
    <w:rsid w:val="00862751"/>
    <w:rsid w:val="00862BE5"/>
    <w:rsid w:val="00863152"/>
    <w:rsid w:val="0086340A"/>
    <w:rsid w:val="00863662"/>
    <w:rsid w:val="0086437E"/>
    <w:rsid w:val="00864621"/>
    <w:rsid w:val="00864972"/>
    <w:rsid w:val="00864A5D"/>
    <w:rsid w:val="00865163"/>
    <w:rsid w:val="008659A3"/>
    <w:rsid w:val="008659B3"/>
    <w:rsid w:val="008662C4"/>
    <w:rsid w:val="00866745"/>
    <w:rsid w:val="0087053A"/>
    <w:rsid w:val="00870696"/>
    <w:rsid w:val="00870772"/>
    <w:rsid w:val="008708E0"/>
    <w:rsid w:val="00870BD6"/>
    <w:rsid w:val="00870F70"/>
    <w:rsid w:val="0087143B"/>
    <w:rsid w:val="00871472"/>
    <w:rsid w:val="00871500"/>
    <w:rsid w:val="008725A4"/>
    <w:rsid w:val="00872701"/>
    <w:rsid w:val="00872892"/>
    <w:rsid w:val="008729EF"/>
    <w:rsid w:val="008737DE"/>
    <w:rsid w:val="008738AD"/>
    <w:rsid w:val="00873E52"/>
    <w:rsid w:val="00875A87"/>
    <w:rsid w:val="00875DE0"/>
    <w:rsid w:val="008762F2"/>
    <w:rsid w:val="008765FC"/>
    <w:rsid w:val="0087680F"/>
    <w:rsid w:val="00876BFD"/>
    <w:rsid w:val="00876CE1"/>
    <w:rsid w:val="00876D7D"/>
    <w:rsid w:val="00876E68"/>
    <w:rsid w:val="00877AE8"/>
    <w:rsid w:val="00877AF5"/>
    <w:rsid w:val="00880043"/>
    <w:rsid w:val="00880607"/>
    <w:rsid w:val="00880AFC"/>
    <w:rsid w:val="00880DD9"/>
    <w:rsid w:val="00880E47"/>
    <w:rsid w:val="00880F3B"/>
    <w:rsid w:val="00881565"/>
    <w:rsid w:val="00881A22"/>
    <w:rsid w:val="00882484"/>
    <w:rsid w:val="00882524"/>
    <w:rsid w:val="00882FC6"/>
    <w:rsid w:val="00883866"/>
    <w:rsid w:val="0088399F"/>
    <w:rsid w:val="00884960"/>
    <w:rsid w:val="0088530F"/>
    <w:rsid w:val="00885B48"/>
    <w:rsid w:val="00885FE9"/>
    <w:rsid w:val="008865BE"/>
    <w:rsid w:val="008865E9"/>
    <w:rsid w:val="008876A0"/>
    <w:rsid w:val="00890757"/>
    <w:rsid w:val="00890D3C"/>
    <w:rsid w:val="0089237A"/>
    <w:rsid w:val="008929D2"/>
    <w:rsid w:val="00892BF6"/>
    <w:rsid w:val="00892D74"/>
    <w:rsid w:val="0089328E"/>
    <w:rsid w:val="008935A1"/>
    <w:rsid w:val="008938D6"/>
    <w:rsid w:val="00893C80"/>
    <w:rsid w:val="00893DEB"/>
    <w:rsid w:val="00894152"/>
    <w:rsid w:val="008943CA"/>
    <w:rsid w:val="00894F94"/>
    <w:rsid w:val="00895866"/>
    <w:rsid w:val="008958F6"/>
    <w:rsid w:val="008964C4"/>
    <w:rsid w:val="00896799"/>
    <w:rsid w:val="00897064"/>
    <w:rsid w:val="00897309"/>
    <w:rsid w:val="0089739A"/>
    <w:rsid w:val="008974DD"/>
    <w:rsid w:val="008978BF"/>
    <w:rsid w:val="00897B34"/>
    <w:rsid w:val="008A07FF"/>
    <w:rsid w:val="008A0930"/>
    <w:rsid w:val="008A1DE4"/>
    <w:rsid w:val="008A1FF4"/>
    <w:rsid w:val="008A2975"/>
    <w:rsid w:val="008A33D5"/>
    <w:rsid w:val="008A3497"/>
    <w:rsid w:val="008A3D87"/>
    <w:rsid w:val="008A40DA"/>
    <w:rsid w:val="008A4BA0"/>
    <w:rsid w:val="008A5047"/>
    <w:rsid w:val="008A5231"/>
    <w:rsid w:val="008A526B"/>
    <w:rsid w:val="008A5780"/>
    <w:rsid w:val="008A57BF"/>
    <w:rsid w:val="008A65B6"/>
    <w:rsid w:val="008A6D84"/>
    <w:rsid w:val="008A7367"/>
    <w:rsid w:val="008A73B0"/>
    <w:rsid w:val="008A76A1"/>
    <w:rsid w:val="008A7BAC"/>
    <w:rsid w:val="008A7E7E"/>
    <w:rsid w:val="008B0A2A"/>
    <w:rsid w:val="008B1210"/>
    <w:rsid w:val="008B1C0C"/>
    <w:rsid w:val="008B1C9C"/>
    <w:rsid w:val="008B1F76"/>
    <w:rsid w:val="008B235C"/>
    <w:rsid w:val="008B24AF"/>
    <w:rsid w:val="008B2A82"/>
    <w:rsid w:val="008B2BD4"/>
    <w:rsid w:val="008B3504"/>
    <w:rsid w:val="008B3E31"/>
    <w:rsid w:val="008B4117"/>
    <w:rsid w:val="008B47C8"/>
    <w:rsid w:val="008B5461"/>
    <w:rsid w:val="008B61F1"/>
    <w:rsid w:val="008B6785"/>
    <w:rsid w:val="008B6D6A"/>
    <w:rsid w:val="008B6E85"/>
    <w:rsid w:val="008B70C9"/>
    <w:rsid w:val="008B7F2B"/>
    <w:rsid w:val="008C00E6"/>
    <w:rsid w:val="008C0833"/>
    <w:rsid w:val="008C089D"/>
    <w:rsid w:val="008C0D42"/>
    <w:rsid w:val="008C1316"/>
    <w:rsid w:val="008C16EB"/>
    <w:rsid w:val="008C1A14"/>
    <w:rsid w:val="008C289F"/>
    <w:rsid w:val="008C2CB3"/>
    <w:rsid w:val="008C34A7"/>
    <w:rsid w:val="008C3BB8"/>
    <w:rsid w:val="008C4225"/>
    <w:rsid w:val="008C5ACB"/>
    <w:rsid w:val="008C6B48"/>
    <w:rsid w:val="008C6E6E"/>
    <w:rsid w:val="008C702E"/>
    <w:rsid w:val="008C7554"/>
    <w:rsid w:val="008C7B77"/>
    <w:rsid w:val="008C7D48"/>
    <w:rsid w:val="008D062E"/>
    <w:rsid w:val="008D0658"/>
    <w:rsid w:val="008D07ED"/>
    <w:rsid w:val="008D0CA5"/>
    <w:rsid w:val="008D0D2D"/>
    <w:rsid w:val="008D1068"/>
    <w:rsid w:val="008D1446"/>
    <w:rsid w:val="008D182F"/>
    <w:rsid w:val="008D1F4E"/>
    <w:rsid w:val="008D22DE"/>
    <w:rsid w:val="008D231E"/>
    <w:rsid w:val="008D2DE9"/>
    <w:rsid w:val="008D2F16"/>
    <w:rsid w:val="008D453C"/>
    <w:rsid w:val="008D47D4"/>
    <w:rsid w:val="008D49EC"/>
    <w:rsid w:val="008D57C5"/>
    <w:rsid w:val="008D5E1A"/>
    <w:rsid w:val="008D6581"/>
    <w:rsid w:val="008D67A7"/>
    <w:rsid w:val="008D67CC"/>
    <w:rsid w:val="008D6C53"/>
    <w:rsid w:val="008E086A"/>
    <w:rsid w:val="008E0E76"/>
    <w:rsid w:val="008E1842"/>
    <w:rsid w:val="008E1BC6"/>
    <w:rsid w:val="008E1D2E"/>
    <w:rsid w:val="008E1E9E"/>
    <w:rsid w:val="008E2B34"/>
    <w:rsid w:val="008E5762"/>
    <w:rsid w:val="008E5952"/>
    <w:rsid w:val="008E5B92"/>
    <w:rsid w:val="008E5FFA"/>
    <w:rsid w:val="008E6648"/>
    <w:rsid w:val="008E6D69"/>
    <w:rsid w:val="008E6F8C"/>
    <w:rsid w:val="008E710B"/>
    <w:rsid w:val="008E736A"/>
    <w:rsid w:val="008E77ED"/>
    <w:rsid w:val="008F0C9D"/>
    <w:rsid w:val="008F0D37"/>
    <w:rsid w:val="008F195B"/>
    <w:rsid w:val="008F1BFD"/>
    <w:rsid w:val="008F1E46"/>
    <w:rsid w:val="008F2359"/>
    <w:rsid w:val="008F256A"/>
    <w:rsid w:val="008F2B5B"/>
    <w:rsid w:val="008F2C5D"/>
    <w:rsid w:val="008F3501"/>
    <w:rsid w:val="008F3701"/>
    <w:rsid w:val="008F38EF"/>
    <w:rsid w:val="008F3B29"/>
    <w:rsid w:val="008F3C2D"/>
    <w:rsid w:val="008F4B87"/>
    <w:rsid w:val="008F4F72"/>
    <w:rsid w:val="008F51C2"/>
    <w:rsid w:val="008F5B8F"/>
    <w:rsid w:val="008F620C"/>
    <w:rsid w:val="008F6425"/>
    <w:rsid w:val="008F6AFF"/>
    <w:rsid w:val="008F6D9F"/>
    <w:rsid w:val="008F6E15"/>
    <w:rsid w:val="008F7376"/>
    <w:rsid w:val="008F7824"/>
    <w:rsid w:val="008F79B1"/>
    <w:rsid w:val="008F79E6"/>
    <w:rsid w:val="008F7CBD"/>
    <w:rsid w:val="008F7ED7"/>
    <w:rsid w:val="00900104"/>
    <w:rsid w:val="0090027B"/>
    <w:rsid w:val="00900C64"/>
    <w:rsid w:val="00901227"/>
    <w:rsid w:val="009016C5"/>
    <w:rsid w:val="00901762"/>
    <w:rsid w:val="00901B92"/>
    <w:rsid w:val="00901B97"/>
    <w:rsid w:val="009021BB"/>
    <w:rsid w:val="00903116"/>
    <w:rsid w:val="0090404D"/>
    <w:rsid w:val="0090499C"/>
    <w:rsid w:val="00904B85"/>
    <w:rsid w:val="00904D60"/>
    <w:rsid w:val="00904FF2"/>
    <w:rsid w:val="00905207"/>
    <w:rsid w:val="0090521D"/>
    <w:rsid w:val="00905AC9"/>
    <w:rsid w:val="00905EEA"/>
    <w:rsid w:val="009065DD"/>
    <w:rsid w:val="009074D9"/>
    <w:rsid w:val="00910FC9"/>
    <w:rsid w:val="0091143E"/>
    <w:rsid w:val="00911B59"/>
    <w:rsid w:val="00911FC7"/>
    <w:rsid w:val="00912042"/>
    <w:rsid w:val="00912536"/>
    <w:rsid w:val="009126AA"/>
    <w:rsid w:val="009132EB"/>
    <w:rsid w:val="00913AD1"/>
    <w:rsid w:val="00913E14"/>
    <w:rsid w:val="009145F2"/>
    <w:rsid w:val="0091476D"/>
    <w:rsid w:val="0091542C"/>
    <w:rsid w:val="00915978"/>
    <w:rsid w:val="00915ACC"/>
    <w:rsid w:val="00915D9E"/>
    <w:rsid w:val="00915ED6"/>
    <w:rsid w:val="00917925"/>
    <w:rsid w:val="00917A94"/>
    <w:rsid w:val="00917FD7"/>
    <w:rsid w:val="00920087"/>
    <w:rsid w:val="0092056E"/>
    <w:rsid w:val="00920C63"/>
    <w:rsid w:val="00920F9B"/>
    <w:rsid w:val="00921414"/>
    <w:rsid w:val="00921DD9"/>
    <w:rsid w:val="00922D52"/>
    <w:rsid w:val="00922EE2"/>
    <w:rsid w:val="00924D10"/>
    <w:rsid w:val="009251DA"/>
    <w:rsid w:val="009255B2"/>
    <w:rsid w:val="00925AF1"/>
    <w:rsid w:val="00926116"/>
    <w:rsid w:val="009264FF"/>
    <w:rsid w:val="00926613"/>
    <w:rsid w:val="00926817"/>
    <w:rsid w:val="00927206"/>
    <w:rsid w:val="00927319"/>
    <w:rsid w:val="009274AB"/>
    <w:rsid w:val="009278C7"/>
    <w:rsid w:val="00927A17"/>
    <w:rsid w:val="009303DB"/>
    <w:rsid w:val="009308A1"/>
    <w:rsid w:val="00930C66"/>
    <w:rsid w:val="00931541"/>
    <w:rsid w:val="00931F2B"/>
    <w:rsid w:val="00931F80"/>
    <w:rsid w:val="00932217"/>
    <w:rsid w:val="00932283"/>
    <w:rsid w:val="00932661"/>
    <w:rsid w:val="009326D0"/>
    <w:rsid w:val="00932844"/>
    <w:rsid w:val="009329EB"/>
    <w:rsid w:val="0093340C"/>
    <w:rsid w:val="00933751"/>
    <w:rsid w:val="00933E93"/>
    <w:rsid w:val="009341D4"/>
    <w:rsid w:val="009341DC"/>
    <w:rsid w:val="0093435C"/>
    <w:rsid w:val="009348CE"/>
    <w:rsid w:val="00934D8F"/>
    <w:rsid w:val="009369B1"/>
    <w:rsid w:val="00936A8E"/>
    <w:rsid w:val="00936EDA"/>
    <w:rsid w:val="0093701D"/>
    <w:rsid w:val="00937580"/>
    <w:rsid w:val="00937907"/>
    <w:rsid w:val="00937B9E"/>
    <w:rsid w:val="0094003E"/>
    <w:rsid w:val="00940A45"/>
    <w:rsid w:val="00941C2B"/>
    <w:rsid w:val="009421AE"/>
    <w:rsid w:val="00942D74"/>
    <w:rsid w:val="00942F1C"/>
    <w:rsid w:val="009435C7"/>
    <w:rsid w:val="009444C6"/>
    <w:rsid w:val="0094466F"/>
    <w:rsid w:val="00944AB3"/>
    <w:rsid w:val="009454B8"/>
    <w:rsid w:val="00946157"/>
    <w:rsid w:val="00946FDC"/>
    <w:rsid w:val="00950308"/>
    <w:rsid w:val="009504D2"/>
    <w:rsid w:val="0095090C"/>
    <w:rsid w:val="00950CB0"/>
    <w:rsid w:val="009511BC"/>
    <w:rsid w:val="00953037"/>
    <w:rsid w:val="00953174"/>
    <w:rsid w:val="00953C09"/>
    <w:rsid w:val="00954135"/>
    <w:rsid w:val="009545F1"/>
    <w:rsid w:val="00954AD9"/>
    <w:rsid w:val="00954E3E"/>
    <w:rsid w:val="00956312"/>
    <w:rsid w:val="00957813"/>
    <w:rsid w:val="009578DD"/>
    <w:rsid w:val="00957BE1"/>
    <w:rsid w:val="00957CF7"/>
    <w:rsid w:val="00957E73"/>
    <w:rsid w:val="00957F49"/>
    <w:rsid w:val="009601A9"/>
    <w:rsid w:val="00960C8B"/>
    <w:rsid w:val="009616EA"/>
    <w:rsid w:val="0096201D"/>
    <w:rsid w:val="00962747"/>
    <w:rsid w:val="0096330C"/>
    <w:rsid w:val="0096363D"/>
    <w:rsid w:val="00963CC0"/>
    <w:rsid w:val="00963DB2"/>
    <w:rsid w:val="00964E2C"/>
    <w:rsid w:val="00965160"/>
    <w:rsid w:val="009656ED"/>
    <w:rsid w:val="00967083"/>
    <w:rsid w:val="009673F1"/>
    <w:rsid w:val="009676DE"/>
    <w:rsid w:val="0097002A"/>
    <w:rsid w:val="00970118"/>
    <w:rsid w:val="009709EB"/>
    <w:rsid w:val="00970CD5"/>
    <w:rsid w:val="009712C6"/>
    <w:rsid w:val="0097142D"/>
    <w:rsid w:val="00971481"/>
    <w:rsid w:val="009715F3"/>
    <w:rsid w:val="0097219D"/>
    <w:rsid w:val="009725D9"/>
    <w:rsid w:val="00972E33"/>
    <w:rsid w:val="009730AF"/>
    <w:rsid w:val="009733A9"/>
    <w:rsid w:val="009738BA"/>
    <w:rsid w:val="00973A21"/>
    <w:rsid w:val="00973D49"/>
    <w:rsid w:val="00974F15"/>
    <w:rsid w:val="00975016"/>
    <w:rsid w:val="00975CA4"/>
    <w:rsid w:val="009773E5"/>
    <w:rsid w:val="0098076C"/>
    <w:rsid w:val="00980A64"/>
    <w:rsid w:val="00980F01"/>
    <w:rsid w:val="009815D0"/>
    <w:rsid w:val="00981C37"/>
    <w:rsid w:val="00982E74"/>
    <w:rsid w:val="00983123"/>
    <w:rsid w:val="00983204"/>
    <w:rsid w:val="00983A3C"/>
    <w:rsid w:val="00984A5C"/>
    <w:rsid w:val="00984BBE"/>
    <w:rsid w:val="00985D3E"/>
    <w:rsid w:val="00985E12"/>
    <w:rsid w:val="00986172"/>
    <w:rsid w:val="009865BD"/>
    <w:rsid w:val="00986D06"/>
    <w:rsid w:val="009871C9"/>
    <w:rsid w:val="00987DCC"/>
    <w:rsid w:val="00990462"/>
    <w:rsid w:val="00990AE7"/>
    <w:rsid w:val="00990CA8"/>
    <w:rsid w:val="00991570"/>
    <w:rsid w:val="00991A33"/>
    <w:rsid w:val="00991B1C"/>
    <w:rsid w:val="00991D95"/>
    <w:rsid w:val="009927DA"/>
    <w:rsid w:val="0099359E"/>
    <w:rsid w:val="00993904"/>
    <w:rsid w:val="00993F7B"/>
    <w:rsid w:val="00994F62"/>
    <w:rsid w:val="00995063"/>
    <w:rsid w:val="009959E6"/>
    <w:rsid w:val="00995C2D"/>
    <w:rsid w:val="00996134"/>
    <w:rsid w:val="00996305"/>
    <w:rsid w:val="00996729"/>
    <w:rsid w:val="00996925"/>
    <w:rsid w:val="009976D5"/>
    <w:rsid w:val="00997AD5"/>
    <w:rsid w:val="009A009A"/>
    <w:rsid w:val="009A0371"/>
    <w:rsid w:val="009A090B"/>
    <w:rsid w:val="009A0FDA"/>
    <w:rsid w:val="009A1112"/>
    <w:rsid w:val="009A13A4"/>
    <w:rsid w:val="009A19FC"/>
    <w:rsid w:val="009A2EEC"/>
    <w:rsid w:val="009A37EB"/>
    <w:rsid w:val="009A3B79"/>
    <w:rsid w:val="009A3DF9"/>
    <w:rsid w:val="009A4288"/>
    <w:rsid w:val="009A4EAC"/>
    <w:rsid w:val="009A4EB6"/>
    <w:rsid w:val="009A5919"/>
    <w:rsid w:val="009A6154"/>
    <w:rsid w:val="009A63A4"/>
    <w:rsid w:val="009A7480"/>
    <w:rsid w:val="009A74D0"/>
    <w:rsid w:val="009A78FB"/>
    <w:rsid w:val="009A7D77"/>
    <w:rsid w:val="009B0221"/>
    <w:rsid w:val="009B0CDE"/>
    <w:rsid w:val="009B1344"/>
    <w:rsid w:val="009B19C1"/>
    <w:rsid w:val="009B1F95"/>
    <w:rsid w:val="009B46E2"/>
    <w:rsid w:val="009B4790"/>
    <w:rsid w:val="009B568A"/>
    <w:rsid w:val="009B57EC"/>
    <w:rsid w:val="009B5B91"/>
    <w:rsid w:val="009B6352"/>
    <w:rsid w:val="009B6494"/>
    <w:rsid w:val="009B7148"/>
    <w:rsid w:val="009B74AA"/>
    <w:rsid w:val="009B74DD"/>
    <w:rsid w:val="009B799D"/>
    <w:rsid w:val="009B7B2D"/>
    <w:rsid w:val="009C0828"/>
    <w:rsid w:val="009C0D4D"/>
    <w:rsid w:val="009C139F"/>
    <w:rsid w:val="009C1465"/>
    <w:rsid w:val="009C1714"/>
    <w:rsid w:val="009C1C00"/>
    <w:rsid w:val="009C20B2"/>
    <w:rsid w:val="009C2843"/>
    <w:rsid w:val="009C294E"/>
    <w:rsid w:val="009C2A7A"/>
    <w:rsid w:val="009C2F7A"/>
    <w:rsid w:val="009C324D"/>
    <w:rsid w:val="009C346C"/>
    <w:rsid w:val="009C61DC"/>
    <w:rsid w:val="009C66A6"/>
    <w:rsid w:val="009C6E9D"/>
    <w:rsid w:val="009C7AAE"/>
    <w:rsid w:val="009C7F5F"/>
    <w:rsid w:val="009D01D9"/>
    <w:rsid w:val="009D04FE"/>
    <w:rsid w:val="009D052D"/>
    <w:rsid w:val="009D058A"/>
    <w:rsid w:val="009D0B24"/>
    <w:rsid w:val="009D1A98"/>
    <w:rsid w:val="009D1BE8"/>
    <w:rsid w:val="009D1E14"/>
    <w:rsid w:val="009D22E4"/>
    <w:rsid w:val="009D27AB"/>
    <w:rsid w:val="009D2AC0"/>
    <w:rsid w:val="009D3277"/>
    <w:rsid w:val="009D3D3E"/>
    <w:rsid w:val="009D473A"/>
    <w:rsid w:val="009D48D2"/>
    <w:rsid w:val="009D4B31"/>
    <w:rsid w:val="009D50A8"/>
    <w:rsid w:val="009D5577"/>
    <w:rsid w:val="009D5657"/>
    <w:rsid w:val="009D6091"/>
    <w:rsid w:val="009D6263"/>
    <w:rsid w:val="009D635F"/>
    <w:rsid w:val="009D6C29"/>
    <w:rsid w:val="009D6DA7"/>
    <w:rsid w:val="009D74BE"/>
    <w:rsid w:val="009D75C1"/>
    <w:rsid w:val="009D75CB"/>
    <w:rsid w:val="009D78A4"/>
    <w:rsid w:val="009D7D46"/>
    <w:rsid w:val="009E039C"/>
    <w:rsid w:val="009E042B"/>
    <w:rsid w:val="009E0D7F"/>
    <w:rsid w:val="009E1268"/>
    <w:rsid w:val="009E1971"/>
    <w:rsid w:val="009E1AD3"/>
    <w:rsid w:val="009E2281"/>
    <w:rsid w:val="009E2750"/>
    <w:rsid w:val="009E2BDB"/>
    <w:rsid w:val="009E3915"/>
    <w:rsid w:val="009E3BFD"/>
    <w:rsid w:val="009E41FB"/>
    <w:rsid w:val="009E5BCD"/>
    <w:rsid w:val="009E5DE2"/>
    <w:rsid w:val="009E6093"/>
    <w:rsid w:val="009E6F74"/>
    <w:rsid w:val="009E712B"/>
    <w:rsid w:val="009E7192"/>
    <w:rsid w:val="009E7BE1"/>
    <w:rsid w:val="009F0A36"/>
    <w:rsid w:val="009F0C0C"/>
    <w:rsid w:val="009F17A5"/>
    <w:rsid w:val="009F231A"/>
    <w:rsid w:val="009F2A39"/>
    <w:rsid w:val="009F2D71"/>
    <w:rsid w:val="009F2DA5"/>
    <w:rsid w:val="009F3502"/>
    <w:rsid w:val="009F35F1"/>
    <w:rsid w:val="009F402B"/>
    <w:rsid w:val="009F4DFF"/>
    <w:rsid w:val="009F4E52"/>
    <w:rsid w:val="009F4ED7"/>
    <w:rsid w:val="009F5634"/>
    <w:rsid w:val="009F564E"/>
    <w:rsid w:val="009F5D6A"/>
    <w:rsid w:val="009F6052"/>
    <w:rsid w:val="009F6A3E"/>
    <w:rsid w:val="009F6BD5"/>
    <w:rsid w:val="00A0029E"/>
    <w:rsid w:val="00A0046C"/>
    <w:rsid w:val="00A03356"/>
    <w:rsid w:val="00A03FFF"/>
    <w:rsid w:val="00A047BD"/>
    <w:rsid w:val="00A0480D"/>
    <w:rsid w:val="00A04C47"/>
    <w:rsid w:val="00A04FD4"/>
    <w:rsid w:val="00A04FFD"/>
    <w:rsid w:val="00A05ACF"/>
    <w:rsid w:val="00A05F68"/>
    <w:rsid w:val="00A0608A"/>
    <w:rsid w:val="00A061CF"/>
    <w:rsid w:val="00A0636B"/>
    <w:rsid w:val="00A06991"/>
    <w:rsid w:val="00A0719A"/>
    <w:rsid w:val="00A07AE6"/>
    <w:rsid w:val="00A07B28"/>
    <w:rsid w:val="00A100FE"/>
    <w:rsid w:val="00A101E9"/>
    <w:rsid w:val="00A1032B"/>
    <w:rsid w:val="00A10579"/>
    <w:rsid w:val="00A10715"/>
    <w:rsid w:val="00A125A6"/>
    <w:rsid w:val="00A13897"/>
    <w:rsid w:val="00A13B61"/>
    <w:rsid w:val="00A13B96"/>
    <w:rsid w:val="00A14447"/>
    <w:rsid w:val="00A146F1"/>
    <w:rsid w:val="00A1542D"/>
    <w:rsid w:val="00A17755"/>
    <w:rsid w:val="00A1793E"/>
    <w:rsid w:val="00A17F3E"/>
    <w:rsid w:val="00A204EE"/>
    <w:rsid w:val="00A20BFE"/>
    <w:rsid w:val="00A20CD5"/>
    <w:rsid w:val="00A20CF7"/>
    <w:rsid w:val="00A21342"/>
    <w:rsid w:val="00A216C2"/>
    <w:rsid w:val="00A21D81"/>
    <w:rsid w:val="00A22311"/>
    <w:rsid w:val="00A22337"/>
    <w:rsid w:val="00A22E02"/>
    <w:rsid w:val="00A2319F"/>
    <w:rsid w:val="00A239E3"/>
    <w:rsid w:val="00A24693"/>
    <w:rsid w:val="00A25516"/>
    <w:rsid w:val="00A25718"/>
    <w:rsid w:val="00A25A8D"/>
    <w:rsid w:val="00A25EC9"/>
    <w:rsid w:val="00A2604F"/>
    <w:rsid w:val="00A26120"/>
    <w:rsid w:val="00A26168"/>
    <w:rsid w:val="00A2755F"/>
    <w:rsid w:val="00A2764B"/>
    <w:rsid w:val="00A27FC6"/>
    <w:rsid w:val="00A30016"/>
    <w:rsid w:val="00A301C6"/>
    <w:rsid w:val="00A3031F"/>
    <w:rsid w:val="00A30C58"/>
    <w:rsid w:val="00A3116C"/>
    <w:rsid w:val="00A318EC"/>
    <w:rsid w:val="00A32637"/>
    <w:rsid w:val="00A327F0"/>
    <w:rsid w:val="00A3361F"/>
    <w:rsid w:val="00A33773"/>
    <w:rsid w:val="00A33A99"/>
    <w:rsid w:val="00A33AA3"/>
    <w:rsid w:val="00A33E79"/>
    <w:rsid w:val="00A341A0"/>
    <w:rsid w:val="00A34B64"/>
    <w:rsid w:val="00A352E8"/>
    <w:rsid w:val="00A355F7"/>
    <w:rsid w:val="00A35AC7"/>
    <w:rsid w:val="00A35D00"/>
    <w:rsid w:val="00A35E13"/>
    <w:rsid w:val="00A35E8A"/>
    <w:rsid w:val="00A35E9C"/>
    <w:rsid w:val="00A36808"/>
    <w:rsid w:val="00A375F5"/>
    <w:rsid w:val="00A37606"/>
    <w:rsid w:val="00A37FCA"/>
    <w:rsid w:val="00A40270"/>
    <w:rsid w:val="00A40E9E"/>
    <w:rsid w:val="00A41412"/>
    <w:rsid w:val="00A415F0"/>
    <w:rsid w:val="00A41F61"/>
    <w:rsid w:val="00A4280D"/>
    <w:rsid w:val="00A42D11"/>
    <w:rsid w:val="00A4320B"/>
    <w:rsid w:val="00A43607"/>
    <w:rsid w:val="00A4367E"/>
    <w:rsid w:val="00A43C83"/>
    <w:rsid w:val="00A441C9"/>
    <w:rsid w:val="00A444C6"/>
    <w:rsid w:val="00A4479E"/>
    <w:rsid w:val="00A44BCA"/>
    <w:rsid w:val="00A456C3"/>
    <w:rsid w:val="00A460E5"/>
    <w:rsid w:val="00A476D5"/>
    <w:rsid w:val="00A5018B"/>
    <w:rsid w:val="00A502D1"/>
    <w:rsid w:val="00A518FA"/>
    <w:rsid w:val="00A51DB5"/>
    <w:rsid w:val="00A51EEB"/>
    <w:rsid w:val="00A520E3"/>
    <w:rsid w:val="00A528CD"/>
    <w:rsid w:val="00A52A38"/>
    <w:rsid w:val="00A5300E"/>
    <w:rsid w:val="00A5374B"/>
    <w:rsid w:val="00A53CC6"/>
    <w:rsid w:val="00A5414D"/>
    <w:rsid w:val="00A54323"/>
    <w:rsid w:val="00A5460C"/>
    <w:rsid w:val="00A5560C"/>
    <w:rsid w:val="00A55E59"/>
    <w:rsid w:val="00A57954"/>
    <w:rsid w:val="00A5797D"/>
    <w:rsid w:val="00A60C6D"/>
    <w:rsid w:val="00A61AF8"/>
    <w:rsid w:val="00A61E55"/>
    <w:rsid w:val="00A621F0"/>
    <w:rsid w:val="00A6340C"/>
    <w:rsid w:val="00A6360D"/>
    <w:rsid w:val="00A63BD5"/>
    <w:rsid w:val="00A63CD2"/>
    <w:rsid w:val="00A6453F"/>
    <w:rsid w:val="00A64976"/>
    <w:rsid w:val="00A64CFA"/>
    <w:rsid w:val="00A64E91"/>
    <w:rsid w:val="00A64F1C"/>
    <w:rsid w:val="00A65005"/>
    <w:rsid w:val="00A653AE"/>
    <w:rsid w:val="00A654CD"/>
    <w:rsid w:val="00A65669"/>
    <w:rsid w:val="00A6593D"/>
    <w:rsid w:val="00A65C07"/>
    <w:rsid w:val="00A667C3"/>
    <w:rsid w:val="00A66EF0"/>
    <w:rsid w:val="00A67945"/>
    <w:rsid w:val="00A70C1F"/>
    <w:rsid w:val="00A70CA1"/>
    <w:rsid w:val="00A70DF2"/>
    <w:rsid w:val="00A7210C"/>
    <w:rsid w:val="00A72D81"/>
    <w:rsid w:val="00A72E61"/>
    <w:rsid w:val="00A732BD"/>
    <w:rsid w:val="00A740AD"/>
    <w:rsid w:val="00A74443"/>
    <w:rsid w:val="00A744E6"/>
    <w:rsid w:val="00A75D44"/>
    <w:rsid w:val="00A76813"/>
    <w:rsid w:val="00A768DC"/>
    <w:rsid w:val="00A76ADD"/>
    <w:rsid w:val="00A76E5C"/>
    <w:rsid w:val="00A77263"/>
    <w:rsid w:val="00A77328"/>
    <w:rsid w:val="00A80102"/>
    <w:rsid w:val="00A80311"/>
    <w:rsid w:val="00A80A78"/>
    <w:rsid w:val="00A80BF6"/>
    <w:rsid w:val="00A8134C"/>
    <w:rsid w:val="00A81588"/>
    <w:rsid w:val="00A823C2"/>
    <w:rsid w:val="00A824C2"/>
    <w:rsid w:val="00A82D51"/>
    <w:rsid w:val="00A82F39"/>
    <w:rsid w:val="00A83256"/>
    <w:rsid w:val="00A83B1C"/>
    <w:rsid w:val="00A83B91"/>
    <w:rsid w:val="00A83E16"/>
    <w:rsid w:val="00A84364"/>
    <w:rsid w:val="00A854EA"/>
    <w:rsid w:val="00A85804"/>
    <w:rsid w:val="00A85C82"/>
    <w:rsid w:val="00A86A46"/>
    <w:rsid w:val="00A873F1"/>
    <w:rsid w:val="00A87666"/>
    <w:rsid w:val="00A87673"/>
    <w:rsid w:val="00A87878"/>
    <w:rsid w:val="00A87B0C"/>
    <w:rsid w:val="00A90B47"/>
    <w:rsid w:val="00A90ED9"/>
    <w:rsid w:val="00A90FC2"/>
    <w:rsid w:val="00A917E7"/>
    <w:rsid w:val="00A92145"/>
    <w:rsid w:val="00A921F2"/>
    <w:rsid w:val="00A9238A"/>
    <w:rsid w:val="00A92847"/>
    <w:rsid w:val="00A92925"/>
    <w:rsid w:val="00A92A3F"/>
    <w:rsid w:val="00A92D80"/>
    <w:rsid w:val="00A931FE"/>
    <w:rsid w:val="00A93996"/>
    <w:rsid w:val="00A93E55"/>
    <w:rsid w:val="00A93E97"/>
    <w:rsid w:val="00A94211"/>
    <w:rsid w:val="00A94BB9"/>
    <w:rsid w:val="00A94F64"/>
    <w:rsid w:val="00A95401"/>
    <w:rsid w:val="00A95604"/>
    <w:rsid w:val="00A95871"/>
    <w:rsid w:val="00A95B9A"/>
    <w:rsid w:val="00A96066"/>
    <w:rsid w:val="00A96627"/>
    <w:rsid w:val="00A96D53"/>
    <w:rsid w:val="00A96DCC"/>
    <w:rsid w:val="00A9731C"/>
    <w:rsid w:val="00AA05C2"/>
    <w:rsid w:val="00AA09B5"/>
    <w:rsid w:val="00AA0D95"/>
    <w:rsid w:val="00AA15A4"/>
    <w:rsid w:val="00AA17EF"/>
    <w:rsid w:val="00AA1BE9"/>
    <w:rsid w:val="00AA1FEB"/>
    <w:rsid w:val="00AA2D01"/>
    <w:rsid w:val="00AA3123"/>
    <w:rsid w:val="00AA37B6"/>
    <w:rsid w:val="00AA3993"/>
    <w:rsid w:val="00AA53C8"/>
    <w:rsid w:val="00AA655C"/>
    <w:rsid w:val="00AA6A4D"/>
    <w:rsid w:val="00AA6A9B"/>
    <w:rsid w:val="00AA6E92"/>
    <w:rsid w:val="00AA747F"/>
    <w:rsid w:val="00AA77D8"/>
    <w:rsid w:val="00AA7860"/>
    <w:rsid w:val="00AA7C5F"/>
    <w:rsid w:val="00AB2E99"/>
    <w:rsid w:val="00AB3E4E"/>
    <w:rsid w:val="00AB4DD4"/>
    <w:rsid w:val="00AB55FB"/>
    <w:rsid w:val="00AB56EA"/>
    <w:rsid w:val="00AB6271"/>
    <w:rsid w:val="00AB629B"/>
    <w:rsid w:val="00AB6DC4"/>
    <w:rsid w:val="00AB6E0D"/>
    <w:rsid w:val="00AB71C3"/>
    <w:rsid w:val="00AB7581"/>
    <w:rsid w:val="00AB7C4A"/>
    <w:rsid w:val="00AC05A5"/>
    <w:rsid w:val="00AC0FAD"/>
    <w:rsid w:val="00AC1484"/>
    <w:rsid w:val="00AC220C"/>
    <w:rsid w:val="00AC253E"/>
    <w:rsid w:val="00AC3D78"/>
    <w:rsid w:val="00AC453D"/>
    <w:rsid w:val="00AC52DF"/>
    <w:rsid w:val="00AC599C"/>
    <w:rsid w:val="00AC59F4"/>
    <w:rsid w:val="00AC643D"/>
    <w:rsid w:val="00AC6581"/>
    <w:rsid w:val="00AC706A"/>
    <w:rsid w:val="00AC7555"/>
    <w:rsid w:val="00AC788F"/>
    <w:rsid w:val="00AC7A95"/>
    <w:rsid w:val="00AC7C27"/>
    <w:rsid w:val="00AD00EF"/>
    <w:rsid w:val="00AD0494"/>
    <w:rsid w:val="00AD1A5A"/>
    <w:rsid w:val="00AD29E8"/>
    <w:rsid w:val="00AD2ECB"/>
    <w:rsid w:val="00AD4598"/>
    <w:rsid w:val="00AD4A46"/>
    <w:rsid w:val="00AD5605"/>
    <w:rsid w:val="00AD5B1D"/>
    <w:rsid w:val="00AD5B38"/>
    <w:rsid w:val="00AD6798"/>
    <w:rsid w:val="00AD67FF"/>
    <w:rsid w:val="00AE14EF"/>
    <w:rsid w:val="00AE1F4E"/>
    <w:rsid w:val="00AE2547"/>
    <w:rsid w:val="00AE2599"/>
    <w:rsid w:val="00AE26C9"/>
    <w:rsid w:val="00AE2CBE"/>
    <w:rsid w:val="00AE3010"/>
    <w:rsid w:val="00AE33FA"/>
    <w:rsid w:val="00AE3D1E"/>
    <w:rsid w:val="00AE3E72"/>
    <w:rsid w:val="00AE4397"/>
    <w:rsid w:val="00AE46B9"/>
    <w:rsid w:val="00AE4713"/>
    <w:rsid w:val="00AE500A"/>
    <w:rsid w:val="00AE571D"/>
    <w:rsid w:val="00AE58B5"/>
    <w:rsid w:val="00AE5CAB"/>
    <w:rsid w:val="00AE6327"/>
    <w:rsid w:val="00AE639F"/>
    <w:rsid w:val="00AE69E8"/>
    <w:rsid w:val="00AE77A9"/>
    <w:rsid w:val="00AE7D8E"/>
    <w:rsid w:val="00AF03EE"/>
    <w:rsid w:val="00AF053A"/>
    <w:rsid w:val="00AF19CD"/>
    <w:rsid w:val="00AF3094"/>
    <w:rsid w:val="00AF38E6"/>
    <w:rsid w:val="00AF3C1A"/>
    <w:rsid w:val="00AF3C42"/>
    <w:rsid w:val="00AF3EDF"/>
    <w:rsid w:val="00AF4E99"/>
    <w:rsid w:val="00AF5B83"/>
    <w:rsid w:val="00AF6EBA"/>
    <w:rsid w:val="00AF75D7"/>
    <w:rsid w:val="00AF7781"/>
    <w:rsid w:val="00AF7C2F"/>
    <w:rsid w:val="00B000E3"/>
    <w:rsid w:val="00B001D1"/>
    <w:rsid w:val="00B00434"/>
    <w:rsid w:val="00B006A0"/>
    <w:rsid w:val="00B00721"/>
    <w:rsid w:val="00B018F4"/>
    <w:rsid w:val="00B02B8A"/>
    <w:rsid w:val="00B03457"/>
    <w:rsid w:val="00B052B8"/>
    <w:rsid w:val="00B058DB"/>
    <w:rsid w:val="00B05A5F"/>
    <w:rsid w:val="00B05B9B"/>
    <w:rsid w:val="00B05C69"/>
    <w:rsid w:val="00B05DB0"/>
    <w:rsid w:val="00B06A88"/>
    <w:rsid w:val="00B07016"/>
    <w:rsid w:val="00B07116"/>
    <w:rsid w:val="00B071B4"/>
    <w:rsid w:val="00B07930"/>
    <w:rsid w:val="00B07D20"/>
    <w:rsid w:val="00B07E7F"/>
    <w:rsid w:val="00B10BDB"/>
    <w:rsid w:val="00B10EFD"/>
    <w:rsid w:val="00B10F12"/>
    <w:rsid w:val="00B11748"/>
    <w:rsid w:val="00B11B45"/>
    <w:rsid w:val="00B11E5F"/>
    <w:rsid w:val="00B13862"/>
    <w:rsid w:val="00B14452"/>
    <w:rsid w:val="00B170A8"/>
    <w:rsid w:val="00B20151"/>
    <w:rsid w:val="00B2040B"/>
    <w:rsid w:val="00B20A8E"/>
    <w:rsid w:val="00B20AD4"/>
    <w:rsid w:val="00B217E4"/>
    <w:rsid w:val="00B21BD2"/>
    <w:rsid w:val="00B22FB6"/>
    <w:rsid w:val="00B2339D"/>
    <w:rsid w:val="00B23877"/>
    <w:rsid w:val="00B23AA1"/>
    <w:rsid w:val="00B2474D"/>
    <w:rsid w:val="00B24C01"/>
    <w:rsid w:val="00B255C3"/>
    <w:rsid w:val="00B258CA"/>
    <w:rsid w:val="00B25F01"/>
    <w:rsid w:val="00B260FA"/>
    <w:rsid w:val="00B2711E"/>
    <w:rsid w:val="00B275FB"/>
    <w:rsid w:val="00B2766A"/>
    <w:rsid w:val="00B27D65"/>
    <w:rsid w:val="00B27FC5"/>
    <w:rsid w:val="00B30E2B"/>
    <w:rsid w:val="00B311F5"/>
    <w:rsid w:val="00B3125C"/>
    <w:rsid w:val="00B31A02"/>
    <w:rsid w:val="00B31F69"/>
    <w:rsid w:val="00B32E08"/>
    <w:rsid w:val="00B332A0"/>
    <w:rsid w:val="00B3352B"/>
    <w:rsid w:val="00B3441B"/>
    <w:rsid w:val="00B347FC"/>
    <w:rsid w:val="00B34B18"/>
    <w:rsid w:val="00B34B35"/>
    <w:rsid w:val="00B357AA"/>
    <w:rsid w:val="00B359FA"/>
    <w:rsid w:val="00B35C97"/>
    <w:rsid w:val="00B35D7E"/>
    <w:rsid w:val="00B364FA"/>
    <w:rsid w:val="00B375DB"/>
    <w:rsid w:val="00B375FC"/>
    <w:rsid w:val="00B37C5E"/>
    <w:rsid w:val="00B40172"/>
    <w:rsid w:val="00B40180"/>
    <w:rsid w:val="00B40C36"/>
    <w:rsid w:val="00B40C3D"/>
    <w:rsid w:val="00B40E7E"/>
    <w:rsid w:val="00B412B3"/>
    <w:rsid w:val="00B41A79"/>
    <w:rsid w:val="00B42475"/>
    <w:rsid w:val="00B42D3E"/>
    <w:rsid w:val="00B433DF"/>
    <w:rsid w:val="00B43493"/>
    <w:rsid w:val="00B444BD"/>
    <w:rsid w:val="00B446FF"/>
    <w:rsid w:val="00B4493C"/>
    <w:rsid w:val="00B450E2"/>
    <w:rsid w:val="00B45E17"/>
    <w:rsid w:val="00B46A7D"/>
    <w:rsid w:val="00B46D9C"/>
    <w:rsid w:val="00B46EFF"/>
    <w:rsid w:val="00B474C1"/>
    <w:rsid w:val="00B47AC8"/>
    <w:rsid w:val="00B47B8F"/>
    <w:rsid w:val="00B50062"/>
    <w:rsid w:val="00B5013E"/>
    <w:rsid w:val="00B502E9"/>
    <w:rsid w:val="00B505EE"/>
    <w:rsid w:val="00B50764"/>
    <w:rsid w:val="00B50F3E"/>
    <w:rsid w:val="00B50FFB"/>
    <w:rsid w:val="00B5124B"/>
    <w:rsid w:val="00B512FB"/>
    <w:rsid w:val="00B51925"/>
    <w:rsid w:val="00B5214D"/>
    <w:rsid w:val="00B52EE7"/>
    <w:rsid w:val="00B5320C"/>
    <w:rsid w:val="00B53C39"/>
    <w:rsid w:val="00B54084"/>
    <w:rsid w:val="00B540A7"/>
    <w:rsid w:val="00B544D9"/>
    <w:rsid w:val="00B549CE"/>
    <w:rsid w:val="00B54CD9"/>
    <w:rsid w:val="00B54CEF"/>
    <w:rsid w:val="00B551AF"/>
    <w:rsid w:val="00B56077"/>
    <w:rsid w:val="00B56ECF"/>
    <w:rsid w:val="00B5712F"/>
    <w:rsid w:val="00B57597"/>
    <w:rsid w:val="00B605FD"/>
    <w:rsid w:val="00B60635"/>
    <w:rsid w:val="00B6099B"/>
    <w:rsid w:val="00B6154E"/>
    <w:rsid w:val="00B61C38"/>
    <w:rsid w:val="00B61C7D"/>
    <w:rsid w:val="00B61D9D"/>
    <w:rsid w:val="00B62276"/>
    <w:rsid w:val="00B6252D"/>
    <w:rsid w:val="00B6278C"/>
    <w:rsid w:val="00B62F16"/>
    <w:rsid w:val="00B62F39"/>
    <w:rsid w:val="00B633C2"/>
    <w:rsid w:val="00B63EB3"/>
    <w:rsid w:val="00B64523"/>
    <w:rsid w:val="00B64724"/>
    <w:rsid w:val="00B65699"/>
    <w:rsid w:val="00B65F94"/>
    <w:rsid w:val="00B663BC"/>
    <w:rsid w:val="00B665B4"/>
    <w:rsid w:val="00B66A2A"/>
    <w:rsid w:val="00B66DC4"/>
    <w:rsid w:val="00B670AB"/>
    <w:rsid w:val="00B67441"/>
    <w:rsid w:val="00B6798D"/>
    <w:rsid w:val="00B70939"/>
    <w:rsid w:val="00B709B0"/>
    <w:rsid w:val="00B715C0"/>
    <w:rsid w:val="00B71A50"/>
    <w:rsid w:val="00B736F0"/>
    <w:rsid w:val="00B73B63"/>
    <w:rsid w:val="00B747FF"/>
    <w:rsid w:val="00B74C7B"/>
    <w:rsid w:val="00B74FCB"/>
    <w:rsid w:val="00B75804"/>
    <w:rsid w:val="00B76533"/>
    <w:rsid w:val="00B766E9"/>
    <w:rsid w:val="00B76DF9"/>
    <w:rsid w:val="00B77A01"/>
    <w:rsid w:val="00B77B36"/>
    <w:rsid w:val="00B80A9F"/>
    <w:rsid w:val="00B80AF2"/>
    <w:rsid w:val="00B8113A"/>
    <w:rsid w:val="00B8129E"/>
    <w:rsid w:val="00B81470"/>
    <w:rsid w:val="00B8151F"/>
    <w:rsid w:val="00B81E55"/>
    <w:rsid w:val="00B82564"/>
    <w:rsid w:val="00B83619"/>
    <w:rsid w:val="00B839E8"/>
    <w:rsid w:val="00B84182"/>
    <w:rsid w:val="00B84FBC"/>
    <w:rsid w:val="00B8523C"/>
    <w:rsid w:val="00B85B7C"/>
    <w:rsid w:val="00B85E1E"/>
    <w:rsid w:val="00B85ED5"/>
    <w:rsid w:val="00B85F9E"/>
    <w:rsid w:val="00B8670A"/>
    <w:rsid w:val="00B86BC6"/>
    <w:rsid w:val="00B86FED"/>
    <w:rsid w:val="00B87556"/>
    <w:rsid w:val="00B87CFC"/>
    <w:rsid w:val="00B9007A"/>
    <w:rsid w:val="00B910DB"/>
    <w:rsid w:val="00B9140F"/>
    <w:rsid w:val="00B91633"/>
    <w:rsid w:val="00B926B6"/>
    <w:rsid w:val="00B92B0F"/>
    <w:rsid w:val="00B94285"/>
    <w:rsid w:val="00B9485D"/>
    <w:rsid w:val="00B94AE9"/>
    <w:rsid w:val="00B96546"/>
    <w:rsid w:val="00B965E3"/>
    <w:rsid w:val="00B9662B"/>
    <w:rsid w:val="00B96C95"/>
    <w:rsid w:val="00B96DE3"/>
    <w:rsid w:val="00B9724A"/>
    <w:rsid w:val="00B974B7"/>
    <w:rsid w:val="00B97B7B"/>
    <w:rsid w:val="00B97D5F"/>
    <w:rsid w:val="00BA0475"/>
    <w:rsid w:val="00BA14E3"/>
    <w:rsid w:val="00BA1777"/>
    <w:rsid w:val="00BA17FF"/>
    <w:rsid w:val="00BA19DC"/>
    <w:rsid w:val="00BA1F45"/>
    <w:rsid w:val="00BA2BCE"/>
    <w:rsid w:val="00BA2E93"/>
    <w:rsid w:val="00BA3088"/>
    <w:rsid w:val="00BA47FB"/>
    <w:rsid w:val="00BA4C8F"/>
    <w:rsid w:val="00BA50DD"/>
    <w:rsid w:val="00BA51E4"/>
    <w:rsid w:val="00BA617A"/>
    <w:rsid w:val="00BA6351"/>
    <w:rsid w:val="00BA69ED"/>
    <w:rsid w:val="00BA70BC"/>
    <w:rsid w:val="00BA7127"/>
    <w:rsid w:val="00BA73A2"/>
    <w:rsid w:val="00BA7791"/>
    <w:rsid w:val="00BA7889"/>
    <w:rsid w:val="00BA7DF8"/>
    <w:rsid w:val="00BB12C1"/>
    <w:rsid w:val="00BB139B"/>
    <w:rsid w:val="00BB16F2"/>
    <w:rsid w:val="00BB1903"/>
    <w:rsid w:val="00BB1DF1"/>
    <w:rsid w:val="00BB2531"/>
    <w:rsid w:val="00BB260F"/>
    <w:rsid w:val="00BB3476"/>
    <w:rsid w:val="00BB531C"/>
    <w:rsid w:val="00BB54A8"/>
    <w:rsid w:val="00BB57B0"/>
    <w:rsid w:val="00BB5E02"/>
    <w:rsid w:val="00BC050C"/>
    <w:rsid w:val="00BC082F"/>
    <w:rsid w:val="00BC088A"/>
    <w:rsid w:val="00BC0C01"/>
    <w:rsid w:val="00BC0DEB"/>
    <w:rsid w:val="00BC0E15"/>
    <w:rsid w:val="00BC2001"/>
    <w:rsid w:val="00BC2479"/>
    <w:rsid w:val="00BC2521"/>
    <w:rsid w:val="00BC2718"/>
    <w:rsid w:val="00BC3590"/>
    <w:rsid w:val="00BC36BC"/>
    <w:rsid w:val="00BC3929"/>
    <w:rsid w:val="00BC3D60"/>
    <w:rsid w:val="00BC4386"/>
    <w:rsid w:val="00BC442D"/>
    <w:rsid w:val="00BC4511"/>
    <w:rsid w:val="00BC45B7"/>
    <w:rsid w:val="00BC526F"/>
    <w:rsid w:val="00BC6389"/>
    <w:rsid w:val="00BC674A"/>
    <w:rsid w:val="00BC6BD5"/>
    <w:rsid w:val="00BC6D8E"/>
    <w:rsid w:val="00BC71F7"/>
    <w:rsid w:val="00BD035B"/>
    <w:rsid w:val="00BD07E1"/>
    <w:rsid w:val="00BD199F"/>
    <w:rsid w:val="00BD236E"/>
    <w:rsid w:val="00BD251C"/>
    <w:rsid w:val="00BD2BD8"/>
    <w:rsid w:val="00BD49EC"/>
    <w:rsid w:val="00BD49F7"/>
    <w:rsid w:val="00BD4F37"/>
    <w:rsid w:val="00BD52AC"/>
    <w:rsid w:val="00BD5CED"/>
    <w:rsid w:val="00BD5DD0"/>
    <w:rsid w:val="00BD633A"/>
    <w:rsid w:val="00BD6519"/>
    <w:rsid w:val="00BD761A"/>
    <w:rsid w:val="00BE2A90"/>
    <w:rsid w:val="00BE2AC6"/>
    <w:rsid w:val="00BE2B32"/>
    <w:rsid w:val="00BE2B4E"/>
    <w:rsid w:val="00BE2D14"/>
    <w:rsid w:val="00BE31DD"/>
    <w:rsid w:val="00BE38F5"/>
    <w:rsid w:val="00BE39C4"/>
    <w:rsid w:val="00BE3D25"/>
    <w:rsid w:val="00BE3E6C"/>
    <w:rsid w:val="00BE4093"/>
    <w:rsid w:val="00BE41F5"/>
    <w:rsid w:val="00BE432E"/>
    <w:rsid w:val="00BE4C4E"/>
    <w:rsid w:val="00BE5B0D"/>
    <w:rsid w:val="00BE6326"/>
    <w:rsid w:val="00BE63B8"/>
    <w:rsid w:val="00BE7B32"/>
    <w:rsid w:val="00BE7C6C"/>
    <w:rsid w:val="00BE7F4D"/>
    <w:rsid w:val="00BE7F70"/>
    <w:rsid w:val="00BF01F8"/>
    <w:rsid w:val="00BF063B"/>
    <w:rsid w:val="00BF0675"/>
    <w:rsid w:val="00BF0D7B"/>
    <w:rsid w:val="00BF0F9C"/>
    <w:rsid w:val="00BF1049"/>
    <w:rsid w:val="00BF11DF"/>
    <w:rsid w:val="00BF1B8C"/>
    <w:rsid w:val="00BF1FA7"/>
    <w:rsid w:val="00BF29B2"/>
    <w:rsid w:val="00BF38AD"/>
    <w:rsid w:val="00BF453A"/>
    <w:rsid w:val="00BF4669"/>
    <w:rsid w:val="00BF482A"/>
    <w:rsid w:val="00BF4E13"/>
    <w:rsid w:val="00BF4F82"/>
    <w:rsid w:val="00BF5183"/>
    <w:rsid w:val="00BF5872"/>
    <w:rsid w:val="00BF593E"/>
    <w:rsid w:val="00BF5C7E"/>
    <w:rsid w:val="00BF6D80"/>
    <w:rsid w:val="00BF766A"/>
    <w:rsid w:val="00BF7A34"/>
    <w:rsid w:val="00C00122"/>
    <w:rsid w:val="00C00FB4"/>
    <w:rsid w:val="00C01085"/>
    <w:rsid w:val="00C0166B"/>
    <w:rsid w:val="00C018A4"/>
    <w:rsid w:val="00C01A2E"/>
    <w:rsid w:val="00C02231"/>
    <w:rsid w:val="00C023E9"/>
    <w:rsid w:val="00C024EE"/>
    <w:rsid w:val="00C02A29"/>
    <w:rsid w:val="00C03EE1"/>
    <w:rsid w:val="00C040BC"/>
    <w:rsid w:val="00C05FAA"/>
    <w:rsid w:val="00C0658D"/>
    <w:rsid w:val="00C076AD"/>
    <w:rsid w:val="00C107B0"/>
    <w:rsid w:val="00C1117D"/>
    <w:rsid w:val="00C11574"/>
    <w:rsid w:val="00C121DB"/>
    <w:rsid w:val="00C129F8"/>
    <w:rsid w:val="00C13C09"/>
    <w:rsid w:val="00C13DBB"/>
    <w:rsid w:val="00C142D5"/>
    <w:rsid w:val="00C143A8"/>
    <w:rsid w:val="00C14A39"/>
    <w:rsid w:val="00C151E4"/>
    <w:rsid w:val="00C15803"/>
    <w:rsid w:val="00C15D9F"/>
    <w:rsid w:val="00C16556"/>
    <w:rsid w:val="00C16979"/>
    <w:rsid w:val="00C16CFC"/>
    <w:rsid w:val="00C16ED9"/>
    <w:rsid w:val="00C172CE"/>
    <w:rsid w:val="00C178FF"/>
    <w:rsid w:val="00C17983"/>
    <w:rsid w:val="00C17B5F"/>
    <w:rsid w:val="00C17F11"/>
    <w:rsid w:val="00C200D3"/>
    <w:rsid w:val="00C20159"/>
    <w:rsid w:val="00C214B7"/>
    <w:rsid w:val="00C21AE3"/>
    <w:rsid w:val="00C21D0B"/>
    <w:rsid w:val="00C2324D"/>
    <w:rsid w:val="00C23FA8"/>
    <w:rsid w:val="00C24B0C"/>
    <w:rsid w:val="00C24D5A"/>
    <w:rsid w:val="00C25B55"/>
    <w:rsid w:val="00C25CA5"/>
    <w:rsid w:val="00C263D1"/>
    <w:rsid w:val="00C264C9"/>
    <w:rsid w:val="00C2660D"/>
    <w:rsid w:val="00C26A4E"/>
    <w:rsid w:val="00C271EC"/>
    <w:rsid w:val="00C3054B"/>
    <w:rsid w:val="00C30C2F"/>
    <w:rsid w:val="00C30EBC"/>
    <w:rsid w:val="00C32464"/>
    <w:rsid w:val="00C332FF"/>
    <w:rsid w:val="00C335CF"/>
    <w:rsid w:val="00C337E3"/>
    <w:rsid w:val="00C3390B"/>
    <w:rsid w:val="00C33990"/>
    <w:rsid w:val="00C339D3"/>
    <w:rsid w:val="00C34AB5"/>
    <w:rsid w:val="00C34DD2"/>
    <w:rsid w:val="00C34F29"/>
    <w:rsid w:val="00C3505B"/>
    <w:rsid w:val="00C35C7B"/>
    <w:rsid w:val="00C36454"/>
    <w:rsid w:val="00C36464"/>
    <w:rsid w:val="00C36865"/>
    <w:rsid w:val="00C36D5A"/>
    <w:rsid w:val="00C36E5D"/>
    <w:rsid w:val="00C375AA"/>
    <w:rsid w:val="00C37700"/>
    <w:rsid w:val="00C37BCC"/>
    <w:rsid w:val="00C402E5"/>
    <w:rsid w:val="00C402F6"/>
    <w:rsid w:val="00C40C52"/>
    <w:rsid w:val="00C40F62"/>
    <w:rsid w:val="00C41177"/>
    <w:rsid w:val="00C41E38"/>
    <w:rsid w:val="00C4276D"/>
    <w:rsid w:val="00C428F8"/>
    <w:rsid w:val="00C4290E"/>
    <w:rsid w:val="00C42CD3"/>
    <w:rsid w:val="00C4330D"/>
    <w:rsid w:val="00C43D72"/>
    <w:rsid w:val="00C44F1A"/>
    <w:rsid w:val="00C45A2C"/>
    <w:rsid w:val="00C45E72"/>
    <w:rsid w:val="00C46141"/>
    <w:rsid w:val="00C46F45"/>
    <w:rsid w:val="00C4717B"/>
    <w:rsid w:val="00C47320"/>
    <w:rsid w:val="00C4752E"/>
    <w:rsid w:val="00C47567"/>
    <w:rsid w:val="00C50796"/>
    <w:rsid w:val="00C5146B"/>
    <w:rsid w:val="00C514E2"/>
    <w:rsid w:val="00C515C5"/>
    <w:rsid w:val="00C527FD"/>
    <w:rsid w:val="00C52926"/>
    <w:rsid w:val="00C52B71"/>
    <w:rsid w:val="00C52FC4"/>
    <w:rsid w:val="00C5326A"/>
    <w:rsid w:val="00C53365"/>
    <w:rsid w:val="00C535D7"/>
    <w:rsid w:val="00C53839"/>
    <w:rsid w:val="00C539B2"/>
    <w:rsid w:val="00C54406"/>
    <w:rsid w:val="00C5443F"/>
    <w:rsid w:val="00C547AE"/>
    <w:rsid w:val="00C556EC"/>
    <w:rsid w:val="00C55CEE"/>
    <w:rsid w:val="00C560A9"/>
    <w:rsid w:val="00C56442"/>
    <w:rsid w:val="00C56A4E"/>
    <w:rsid w:val="00C57190"/>
    <w:rsid w:val="00C57922"/>
    <w:rsid w:val="00C60340"/>
    <w:rsid w:val="00C6097B"/>
    <w:rsid w:val="00C60DF6"/>
    <w:rsid w:val="00C619D3"/>
    <w:rsid w:val="00C62011"/>
    <w:rsid w:val="00C62D32"/>
    <w:rsid w:val="00C63F0E"/>
    <w:rsid w:val="00C6442D"/>
    <w:rsid w:val="00C64BE5"/>
    <w:rsid w:val="00C65891"/>
    <w:rsid w:val="00C66A2F"/>
    <w:rsid w:val="00C6710B"/>
    <w:rsid w:val="00C6736A"/>
    <w:rsid w:val="00C67B3D"/>
    <w:rsid w:val="00C67FA0"/>
    <w:rsid w:val="00C7020B"/>
    <w:rsid w:val="00C707BE"/>
    <w:rsid w:val="00C711EF"/>
    <w:rsid w:val="00C71A1F"/>
    <w:rsid w:val="00C71A2B"/>
    <w:rsid w:val="00C724B3"/>
    <w:rsid w:val="00C72D0D"/>
    <w:rsid w:val="00C72DE5"/>
    <w:rsid w:val="00C733E4"/>
    <w:rsid w:val="00C735BC"/>
    <w:rsid w:val="00C755FD"/>
    <w:rsid w:val="00C76F76"/>
    <w:rsid w:val="00C770BF"/>
    <w:rsid w:val="00C772D4"/>
    <w:rsid w:val="00C7746E"/>
    <w:rsid w:val="00C779D1"/>
    <w:rsid w:val="00C77F6A"/>
    <w:rsid w:val="00C80E81"/>
    <w:rsid w:val="00C81380"/>
    <w:rsid w:val="00C81487"/>
    <w:rsid w:val="00C8175F"/>
    <w:rsid w:val="00C81F5E"/>
    <w:rsid w:val="00C82590"/>
    <w:rsid w:val="00C82780"/>
    <w:rsid w:val="00C82E64"/>
    <w:rsid w:val="00C82F94"/>
    <w:rsid w:val="00C8340F"/>
    <w:rsid w:val="00C837BE"/>
    <w:rsid w:val="00C83E55"/>
    <w:rsid w:val="00C846A8"/>
    <w:rsid w:val="00C8541A"/>
    <w:rsid w:val="00C85F1C"/>
    <w:rsid w:val="00C862EF"/>
    <w:rsid w:val="00C86851"/>
    <w:rsid w:val="00C86DA5"/>
    <w:rsid w:val="00C87417"/>
    <w:rsid w:val="00C87613"/>
    <w:rsid w:val="00C87772"/>
    <w:rsid w:val="00C87BAA"/>
    <w:rsid w:val="00C87EE2"/>
    <w:rsid w:val="00C90408"/>
    <w:rsid w:val="00C918CE"/>
    <w:rsid w:val="00C9212A"/>
    <w:rsid w:val="00C9213C"/>
    <w:rsid w:val="00C94638"/>
    <w:rsid w:val="00C95492"/>
    <w:rsid w:val="00C957E7"/>
    <w:rsid w:val="00C95AAB"/>
    <w:rsid w:val="00C960A9"/>
    <w:rsid w:val="00C96970"/>
    <w:rsid w:val="00C96CD8"/>
    <w:rsid w:val="00C96CF7"/>
    <w:rsid w:val="00C97A12"/>
    <w:rsid w:val="00C97DD8"/>
    <w:rsid w:val="00CA00A3"/>
    <w:rsid w:val="00CA11DE"/>
    <w:rsid w:val="00CA1314"/>
    <w:rsid w:val="00CA156F"/>
    <w:rsid w:val="00CA1ACE"/>
    <w:rsid w:val="00CA1BD9"/>
    <w:rsid w:val="00CA2007"/>
    <w:rsid w:val="00CA20CC"/>
    <w:rsid w:val="00CA3328"/>
    <w:rsid w:val="00CA34ED"/>
    <w:rsid w:val="00CA3942"/>
    <w:rsid w:val="00CA4131"/>
    <w:rsid w:val="00CA4810"/>
    <w:rsid w:val="00CA4A2D"/>
    <w:rsid w:val="00CA4EBF"/>
    <w:rsid w:val="00CA648B"/>
    <w:rsid w:val="00CA65BB"/>
    <w:rsid w:val="00CA71F7"/>
    <w:rsid w:val="00CA72C5"/>
    <w:rsid w:val="00CA7C8D"/>
    <w:rsid w:val="00CA7CF1"/>
    <w:rsid w:val="00CA7F7D"/>
    <w:rsid w:val="00CB0F24"/>
    <w:rsid w:val="00CB167C"/>
    <w:rsid w:val="00CB191E"/>
    <w:rsid w:val="00CB25F3"/>
    <w:rsid w:val="00CB2878"/>
    <w:rsid w:val="00CB317C"/>
    <w:rsid w:val="00CB359F"/>
    <w:rsid w:val="00CB379D"/>
    <w:rsid w:val="00CB3D4F"/>
    <w:rsid w:val="00CB492D"/>
    <w:rsid w:val="00CB50F8"/>
    <w:rsid w:val="00CB517B"/>
    <w:rsid w:val="00CB5723"/>
    <w:rsid w:val="00CB59B5"/>
    <w:rsid w:val="00CB5ACB"/>
    <w:rsid w:val="00CB5C40"/>
    <w:rsid w:val="00CB74FB"/>
    <w:rsid w:val="00CB755B"/>
    <w:rsid w:val="00CB757D"/>
    <w:rsid w:val="00CB77D5"/>
    <w:rsid w:val="00CC01E6"/>
    <w:rsid w:val="00CC032A"/>
    <w:rsid w:val="00CC0573"/>
    <w:rsid w:val="00CC0B4A"/>
    <w:rsid w:val="00CC0D4C"/>
    <w:rsid w:val="00CC20AF"/>
    <w:rsid w:val="00CC231C"/>
    <w:rsid w:val="00CC2815"/>
    <w:rsid w:val="00CC2967"/>
    <w:rsid w:val="00CC2987"/>
    <w:rsid w:val="00CC29E4"/>
    <w:rsid w:val="00CC3750"/>
    <w:rsid w:val="00CC37DE"/>
    <w:rsid w:val="00CC3E16"/>
    <w:rsid w:val="00CC41E6"/>
    <w:rsid w:val="00CC5119"/>
    <w:rsid w:val="00CC5C7A"/>
    <w:rsid w:val="00CC7BFE"/>
    <w:rsid w:val="00CC7D76"/>
    <w:rsid w:val="00CD0093"/>
    <w:rsid w:val="00CD0947"/>
    <w:rsid w:val="00CD2159"/>
    <w:rsid w:val="00CD2F50"/>
    <w:rsid w:val="00CD3174"/>
    <w:rsid w:val="00CD3500"/>
    <w:rsid w:val="00CD3C31"/>
    <w:rsid w:val="00CD3ECD"/>
    <w:rsid w:val="00CD4673"/>
    <w:rsid w:val="00CD479D"/>
    <w:rsid w:val="00CD50DB"/>
    <w:rsid w:val="00CD5DAA"/>
    <w:rsid w:val="00CD62AE"/>
    <w:rsid w:val="00CD66AD"/>
    <w:rsid w:val="00CD7850"/>
    <w:rsid w:val="00CD792B"/>
    <w:rsid w:val="00CD798A"/>
    <w:rsid w:val="00CD7FA3"/>
    <w:rsid w:val="00CE04BB"/>
    <w:rsid w:val="00CE0BDB"/>
    <w:rsid w:val="00CE0C9D"/>
    <w:rsid w:val="00CE0DBE"/>
    <w:rsid w:val="00CE1367"/>
    <w:rsid w:val="00CE1564"/>
    <w:rsid w:val="00CE16FE"/>
    <w:rsid w:val="00CE1FC7"/>
    <w:rsid w:val="00CE30AC"/>
    <w:rsid w:val="00CE3420"/>
    <w:rsid w:val="00CE344C"/>
    <w:rsid w:val="00CE39EE"/>
    <w:rsid w:val="00CE46E1"/>
    <w:rsid w:val="00CE48AB"/>
    <w:rsid w:val="00CE4C39"/>
    <w:rsid w:val="00CE4EAD"/>
    <w:rsid w:val="00CE57C9"/>
    <w:rsid w:val="00CE6367"/>
    <w:rsid w:val="00CE66C9"/>
    <w:rsid w:val="00CE6B86"/>
    <w:rsid w:val="00CE6DF9"/>
    <w:rsid w:val="00CE7BC2"/>
    <w:rsid w:val="00CF02D7"/>
    <w:rsid w:val="00CF05A2"/>
    <w:rsid w:val="00CF08F7"/>
    <w:rsid w:val="00CF0D30"/>
    <w:rsid w:val="00CF0F83"/>
    <w:rsid w:val="00CF1362"/>
    <w:rsid w:val="00CF197C"/>
    <w:rsid w:val="00CF2318"/>
    <w:rsid w:val="00CF3B1F"/>
    <w:rsid w:val="00CF4B33"/>
    <w:rsid w:val="00CF4E7F"/>
    <w:rsid w:val="00CF5047"/>
    <w:rsid w:val="00CF53A3"/>
    <w:rsid w:val="00CF5DF6"/>
    <w:rsid w:val="00CF62DB"/>
    <w:rsid w:val="00CF6522"/>
    <w:rsid w:val="00CF6902"/>
    <w:rsid w:val="00CF6C73"/>
    <w:rsid w:val="00CF7663"/>
    <w:rsid w:val="00CF77E2"/>
    <w:rsid w:val="00CF7B66"/>
    <w:rsid w:val="00CF7EC7"/>
    <w:rsid w:val="00D009E8"/>
    <w:rsid w:val="00D00C24"/>
    <w:rsid w:val="00D00D5F"/>
    <w:rsid w:val="00D0296E"/>
    <w:rsid w:val="00D039B6"/>
    <w:rsid w:val="00D04733"/>
    <w:rsid w:val="00D053A4"/>
    <w:rsid w:val="00D05BEF"/>
    <w:rsid w:val="00D05E06"/>
    <w:rsid w:val="00D06382"/>
    <w:rsid w:val="00D0660C"/>
    <w:rsid w:val="00D066B3"/>
    <w:rsid w:val="00D06817"/>
    <w:rsid w:val="00D076E2"/>
    <w:rsid w:val="00D07915"/>
    <w:rsid w:val="00D07A3F"/>
    <w:rsid w:val="00D10288"/>
    <w:rsid w:val="00D11038"/>
    <w:rsid w:val="00D11116"/>
    <w:rsid w:val="00D122DB"/>
    <w:rsid w:val="00D126B4"/>
    <w:rsid w:val="00D1277D"/>
    <w:rsid w:val="00D12824"/>
    <w:rsid w:val="00D13749"/>
    <w:rsid w:val="00D1420D"/>
    <w:rsid w:val="00D146E0"/>
    <w:rsid w:val="00D15075"/>
    <w:rsid w:val="00D155C0"/>
    <w:rsid w:val="00D1575D"/>
    <w:rsid w:val="00D16379"/>
    <w:rsid w:val="00D16CE4"/>
    <w:rsid w:val="00D17CC8"/>
    <w:rsid w:val="00D21AB0"/>
    <w:rsid w:val="00D21B9B"/>
    <w:rsid w:val="00D21CE5"/>
    <w:rsid w:val="00D21DBC"/>
    <w:rsid w:val="00D2244A"/>
    <w:rsid w:val="00D22598"/>
    <w:rsid w:val="00D23321"/>
    <w:rsid w:val="00D23397"/>
    <w:rsid w:val="00D2350D"/>
    <w:rsid w:val="00D242A7"/>
    <w:rsid w:val="00D244F6"/>
    <w:rsid w:val="00D2467A"/>
    <w:rsid w:val="00D2483B"/>
    <w:rsid w:val="00D2491B"/>
    <w:rsid w:val="00D24929"/>
    <w:rsid w:val="00D24F21"/>
    <w:rsid w:val="00D25ED7"/>
    <w:rsid w:val="00D25FCA"/>
    <w:rsid w:val="00D26153"/>
    <w:rsid w:val="00D271BA"/>
    <w:rsid w:val="00D271E7"/>
    <w:rsid w:val="00D27374"/>
    <w:rsid w:val="00D276B1"/>
    <w:rsid w:val="00D30CB6"/>
    <w:rsid w:val="00D322D5"/>
    <w:rsid w:val="00D32502"/>
    <w:rsid w:val="00D33532"/>
    <w:rsid w:val="00D339E5"/>
    <w:rsid w:val="00D33F72"/>
    <w:rsid w:val="00D345B6"/>
    <w:rsid w:val="00D34DDB"/>
    <w:rsid w:val="00D351A3"/>
    <w:rsid w:val="00D35208"/>
    <w:rsid w:val="00D354BD"/>
    <w:rsid w:val="00D3580B"/>
    <w:rsid w:val="00D35A1D"/>
    <w:rsid w:val="00D35ACA"/>
    <w:rsid w:val="00D35D2D"/>
    <w:rsid w:val="00D36245"/>
    <w:rsid w:val="00D36474"/>
    <w:rsid w:val="00D36590"/>
    <w:rsid w:val="00D36871"/>
    <w:rsid w:val="00D37741"/>
    <w:rsid w:val="00D40548"/>
    <w:rsid w:val="00D41F66"/>
    <w:rsid w:val="00D4373A"/>
    <w:rsid w:val="00D438EF"/>
    <w:rsid w:val="00D43B52"/>
    <w:rsid w:val="00D44083"/>
    <w:rsid w:val="00D447FF"/>
    <w:rsid w:val="00D45395"/>
    <w:rsid w:val="00D45466"/>
    <w:rsid w:val="00D4551B"/>
    <w:rsid w:val="00D457BD"/>
    <w:rsid w:val="00D459F3"/>
    <w:rsid w:val="00D46273"/>
    <w:rsid w:val="00D46798"/>
    <w:rsid w:val="00D47404"/>
    <w:rsid w:val="00D478F5"/>
    <w:rsid w:val="00D47DBD"/>
    <w:rsid w:val="00D47F1B"/>
    <w:rsid w:val="00D47F1F"/>
    <w:rsid w:val="00D50139"/>
    <w:rsid w:val="00D50636"/>
    <w:rsid w:val="00D508F9"/>
    <w:rsid w:val="00D50D98"/>
    <w:rsid w:val="00D50F14"/>
    <w:rsid w:val="00D51A98"/>
    <w:rsid w:val="00D51F91"/>
    <w:rsid w:val="00D53107"/>
    <w:rsid w:val="00D5319E"/>
    <w:rsid w:val="00D53CD1"/>
    <w:rsid w:val="00D544FF"/>
    <w:rsid w:val="00D54585"/>
    <w:rsid w:val="00D549BA"/>
    <w:rsid w:val="00D54A29"/>
    <w:rsid w:val="00D55A0C"/>
    <w:rsid w:val="00D55AD1"/>
    <w:rsid w:val="00D55D2B"/>
    <w:rsid w:val="00D567BA"/>
    <w:rsid w:val="00D57074"/>
    <w:rsid w:val="00D5711F"/>
    <w:rsid w:val="00D57AAC"/>
    <w:rsid w:val="00D57B0F"/>
    <w:rsid w:val="00D57FCD"/>
    <w:rsid w:val="00D60196"/>
    <w:rsid w:val="00D60FE8"/>
    <w:rsid w:val="00D6114A"/>
    <w:rsid w:val="00D62082"/>
    <w:rsid w:val="00D62E74"/>
    <w:rsid w:val="00D632BF"/>
    <w:rsid w:val="00D63A1E"/>
    <w:rsid w:val="00D63A76"/>
    <w:rsid w:val="00D63BA2"/>
    <w:rsid w:val="00D63CB6"/>
    <w:rsid w:val="00D63F1F"/>
    <w:rsid w:val="00D64C9B"/>
    <w:rsid w:val="00D64F2E"/>
    <w:rsid w:val="00D654AB"/>
    <w:rsid w:val="00D65B6D"/>
    <w:rsid w:val="00D65F66"/>
    <w:rsid w:val="00D667C1"/>
    <w:rsid w:val="00D668A3"/>
    <w:rsid w:val="00D668C9"/>
    <w:rsid w:val="00D67927"/>
    <w:rsid w:val="00D67EDB"/>
    <w:rsid w:val="00D70267"/>
    <w:rsid w:val="00D70415"/>
    <w:rsid w:val="00D706BE"/>
    <w:rsid w:val="00D7080B"/>
    <w:rsid w:val="00D708BE"/>
    <w:rsid w:val="00D710B0"/>
    <w:rsid w:val="00D71161"/>
    <w:rsid w:val="00D71180"/>
    <w:rsid w:val="00D71906"/>
    <w:rsid w:val="00D71D1A"/>
    <w:rsid w:val="00D721D7"/>
    <w:rsid w:val="00D722E8"/>
    <w:rsid w:val="00D7248E"/>
    <w:rsid w:val="00D7386F"/>
    <w:rsid w:val="00D73E19"/>
    <w:rsid w:val="00D744F6"/>
    <w:rsid w:val="00D7472F"/>
    <w:rsid w:val="00D748F3"/>
    <w:rsid w:val="00D7497F"/>
    <w:rsid w:val="00D74BE1"/>
    <w:rsid w:val="00D74C87"/>
    <w:rsid w:val="00D74D72"/>
    <w:rsid w:val="00D74F1F"/>
    <w:rsid w:val="00D750F9"/>
    <w:rsid w:val="00D75248"/>
    <w:rsid w:val="00D754B9"/>
    <w:rsid w:val="00D75F3A"/>
    <w:rsid w:val="00D76003"/>
    <w:rsid w:val="00D76085"/>
    <w:rsid w:val="00D76987"/>
    <w:rsid w:val="00D76C0C"/>
    <w:rsid w:val="00D77669"/>
    <w:rsid w:val="00D77E7A"/>
    <w:rsid w:val="00D8059C"/>
    <w:rsid w:val="00D805E3"/>
    <w:rsid w:val="00D80B73"/>
    <w:rsid w:val="00D80BAC"/>
    <w:rsid w:val="00D81230"/>
    <w:rsid w:val="00D81529"/>
    <w:rsid w:val="00D81718"/>
    <w:rsid w:val="00D829F2"/>
    <w:rsid w:val="00D82B3E"/>
    <w:rsid w:val="00D82EF3"/>
    <w:rsid w:val="00D82F8D"/>
    <w:rsid w:val="00D83EBB"/>
    <w:rsid w:val="00D83EDB"/>
    <w:rsid w:val="00D846D5"/>
    <w:rsid w:val="00D85031"/>
    <w:rsid w:val="00D853DC"/>
    <w:rsid w:val="00D86AF6"/>
    <w:rsid w:val="00D86C34"/>
    <w:rsid w:val="00D86E0D"/>
    <w:rsid w:val="00D875DC"/>
    <w:rsid w:val="00D87639"/>
    <w:rsid w:val="00D90517"/>
    <w:rsid w:val="00D90B6D"/>
    <w:rsid w:val="00D90BEC"/>
    <w:rsid w:val="00D90E75"/>
    <w:rsid w:val="00D91046"/>
    <w:rsid w:val="00D91683"/>
    <w:rsid w:val="00D91A7B"/>
    <w:rsid w:val="00D92864"/>
    <w:rsid w:val="00D92E1C"/>
    <w:rsid w:val="00D92E4C"/>
    <w:rsid w:val="00D93068"/>
    <w:rsid w:val="00D93E0A"/>
    <w:rsid w:val="00D93E69"/>
    <w:rsid w:val="00D93E6B"/>
    <w:rsid w:val="00D94710"/>
    <w:rsid w:val="00D947A7"/>
    <w:rsid w:val="00D94A86"/>
    <w:rsid w:val="00D94B3A"/>
    <w:rsid w:val="00D95B5A"/>
    <w:rsid w:val="00D95C4D"/>
    <w:rsid w:val="00D96654"/>
    <w:rsid w:val="00D9693A"/>
    <w:rsid w:val="00D9700D"/>
    <w:rsid w:val="00D97332"/>
    <w:rsid w:val="00D9775A"/>
    <w:rsid w:val="00D979FE"/>
    <w:rsid w:val="00D97A1E"/>
    <w:rsid w:val="00D97E0E"/>
    <w:rsid w:val="00DA01BE"/>
    <w:rsid w:val="00DA0C15"/>
    <w:rsid w:val="00DA0E11"/>
    <w:rsid w:val="00DA15EF"/>
    <w:rsid w:val="00DA163C"/>
    <w:rsid w:val="00DA1641"/>
    <w:rsid w:val="00DA243D"/>
    <w:rsid w:val="00DA2604"/>
    <w:rsid w:val="00DA2F32"/>
    <w:rsid w:val="00DA3D70"/>
    <w:rsid w:val="00DA3FDE"/>
    <w:rsid w:val="00DA48F7"/>
    <w:rsid w:val="00DA5580"/>
    <w:rsid w:val="00DA5D2C"/>
    <w:rsid w:val="00DA5F01"/>
    <w:rsid w:val="00DA6BDF"/>
    <w:rsid w:val="00DA6C81"/>
    <w:rsid w:val="00DA7152"/>
    <w:rsid w:val="00DA7736"/>
    <w:rsid w:val="00DB01EE"/>
    <w:rsid w:val="00DB024F"/>
    <w:rsid w:val="00DB035E"/>
    <w:rsid w:val="00DB0A13"/>
    <w:rsid w:val="00DB15CA"/>
    <w:rsid w:val="00DB18B0"/>
    <w:rsid w:val="00DB239E"/>
    <w:rsid w:val="00DB27FA"/>
    <w:rsid w:val="00DB2A36"/>
    <w:rsid w:val="00DB2B45"/>
    <w:rsid w:val="00DB336D"/>
    <w:rsid w:val="00DB352A"/>
    <w:rsid w:val="00DB3916"/>
    <w:rsid w:val="00DB4036"/>
    <w:rsid w:val="00DB447D"/>
    <w:rsid w:val="00DB4490"/>
    <w:rsid w:val="00DB44DF"/>
    <w:rsid w:val="00DB4F63"/>
    <w:rsid w:val="00DB5542"/>
    <w:rsid w:val="00DB5A6F"/>
    <w:rsid w:val="00DB603F"/>
    <w:rsid w:val="00DB6270"/>
    <w:rsid w:val="00DB6596"/>
    <w:rsid w:val="00DB6D0C"/>
    <w:rsid w:val="00DB6D5F"/>
    <w:rsid w:val="00DB71B9"/>
    <w:rsid w:val="00DB7A13"/>
    <w:rsid w:val="00DB7C95"/>
    <w:rsid w:val="00DB7CEF"/>
    <w:rsid w:val="00DC077E"/>
    <w:rsid w:val="00DC0E17"/>
    <w:rsid w:val="00DC1F3E"/>
    <w:rsid w:val="00DC2001"/>
    <w:rsid w:val="00DC20A8"/>
    <w:rsid w:val="00DC2253"/>
    <w:rsid w:val="00DC48B9"/>
    <w:rsid w:val="00DC534F"/>
    <w:rsid w:val="00DC64F5"/>
    <w:rsid w:val="00DC67E4"/>
    <w:rsid w:val="00DC7EC7"/>
    <w:rsid w:val="00DC7F3C"/>
    <w:rsid w:val="00DD0035"/>
    <w:rsid w:val="00DD024C"/>
    <w:rsid w:val="00DD09F2"/>
    <w:rsid w:val="00DD0B94"/>
    <w:rsid w:val="00DD0BBF"/>
    <w:rsid w:val="00DD0DDE"/>
    <w:rsid w:val="00DD0EEC"/>
    <w:rsid w:val="00DD10B2"/>
    <w:rsid w:val="00DD10D2"/>
    <w:rsid w:val="00DD1CE0"/>
    <w:rsid w:val="00DD1F1D"/>
    <w:rsid w:val="00DD20DE"/>
    <w:rsid w:val="00DD29BB"/>
    <w:rsid w:val="00DD32C8"/>
    <w:rsid w:val="00DD32D1"/>
    <w:rsid w:val="00DD34FB"/>
    <w:rsid w:val="00DD36EE"/>
    <w:rsid w:val="00DD39E8"/>
    <w:rsid w:val="00DD470A"/>
    <w:rsid w:val="00DD59A1"/>
    <w:rsid w:val="00DD65E7"/>
    <w:rsid w:val="00DE01D7"/>
    <w:rsid w:val="00DE055D"/>
    <w:rsid w:val="00DE07C7"/>
    <w:rsid w:val="00DE084E"/>
    <w:rsid w:val="00DE09AD"/>
    <w:rsid w:val="00DE0F43"/>
    <w:rsid w:val="00DE14F2"/>
    <w:rsid w:val="00DE1887"/>
    <w:rsid w:val="00DE1BAC"/>
    <w:rsid w:val="00DE1BEB"/>
    <w:rsid w:val="00DE1DCD"/>
    <w:rsid w:val="00DE20E8"/>
    <w:rsid w:val="00DE259D"/>
    <w:rsid w:val="00DE337D"/>
    <w:rsid w:val="00DE3B92"/>
    <w:rsid w:val="00DE3BC7"/>
    <w:rsid w:val="00DE42FB"/>
    <w:rsid w:val="00DE4BED"/>
    <w:rsid w:val="00DE5132"/>
    <w:rsid w:val="00DE52EC"/>
    <w:rsid w:val="00DE59DD"/>
    <w:rsid w:val="00DE5EA5"/>
    <w:rsid w:val="00DE5F35"/>
    <w:rsid w:val="00DE5F6E"/>
    <w:rsid w:val="00DE646B"/>
    <w:rsid w:val="00DE7192"/>
    <w:rsid w:val="00DE77B7"/>
    <w:rsid w:val="00DE7CCA"/>
    <w:rsid w:val="00DF02FD"/>
    <w:rsid w:val="00DF086B"/>
    <w:rsid w:val="00DF0DF1"/>
    <w:rsid w:val="00DF1C32"/>
    <w:rsid w:val="00DF1FC7"/>
    <w:rsid w:val="00DF28E9"/>
    <w:rsid w:val="00DF2B08"/>
    <w:rsid w:val="00DF2F76"/>
    <w:rsid w:val="00DF3F63"/>
    <w:rsid w:val="00DF4480"/>
    <w:rsid w:val="00DF4502"/>
    <w:rsid w:val="00DF5652"/>
    <w:rsid w:val="00DF57AD"/>
    <w:rsid w:val="00DF5C33"/>
    <w:rsid w:val="00DF6257"/>
    <w:rsid w:val="00DF63D9"/>
    <w:rsid w:val="00DF683A"/>
    <w:rsid w:val="00DF75A3"/>
    <w:rsid w:val="00E0043D"/>
    <w:rsid w:val="00E00534"/>
    <w:rsid w:val="00E0156B"/>
    <w:rsid w:val="00E01F52"/>
    <w:rsid w:val="00E024CC"/>
    <w:rsid w:val="00E0292E"/>
    <w:rsid w:val="00E02956"/>
    <w:rsid w:val="00E02B04"/>
    <w:rsid w:val="00E03149"/>
    <w:rsid w:val="00E031D6"/>
    <w:rsid w:val="00E03974"/>
    <w:rsid w:val="00E03A1C"/>
    <w:rsid w:val="00E03BE0"/>
    <w:rsid w:val="00E03F03"/>
    <w:rsid w:val="00E053F1"/>
    <w:rsid w:val="00E05852"/>
    <w:rsid w:val="00E05888"/>
    <w:rsid w:val="00E059E2"/>
    <w:rsid w:val="00E05E9C"/>
    <w:rsid w:val="00E060CB"/>
    <w:rsid w:val="00E060CD"/>
    <w:rsid w:val="00E07D93"/>
    <w:rsid w:val="00E104AA"/>
    <w:rsid w:val="00E105F2"/>
    <w:rsid w:val="00E10848"/>
    <w:rsid w:val="00E10F0F"/>
    <w:rsid w:val="00E110C4"/>
    <w:rsid w:val="00E12057"/>
    <w:rsid w:val="00E1278D"/>
    <w:rsid w:val="00E12F7D"/>
    <w:rsid w:val="00E144D9"/>
    <w:rsid w:val="00E14DC2"/>
    <w:rsid w:val="00E151E9"/>
    <w:rsid w:val="00E16328"/>
    <w:rsid w:val="00E16DD2"/>
    <w:rsid w:val="00E16F0F"/>
    <w:rsid w:val="00E20051"/>
    <w:rsid w:val="00E21713"/>
    <w:rsid w:val="00E21998"/>
    <w:rsid w:val="00E21F48"/>
    <w:rsid w:val="00E22374"/>
    <w:rsid w:val="00E2256D"/>
    <w:rsid w:val="00E22798"/>
    <w:rsid w:val="00E22ABE"/>
    <w:rsid w:val="00E22F85"/>
    <w:rsid w:val="00E23EF4"/>
    <w:rsid w:val="00E24F3A"/>
    <w:rsid w:val="00E25A3A"/>
    <w:rsid w:val="00E25E64"/>
    <w:rsid w:val="00E2604F"/>
    <w:rsid w:val="00E26377"/>
    <w:rsid w:val="00E26392"/>
    <w:rsid w:val="00E27302"/>
    <w:rsid w:val="00E2759A"/>
    <w:rsid w:val="00E27859"/>
    <w:rsid w:val="00E279E3"/>
    <w:rsid w:val="00E308E3"/>
    <w:rsid w:val="00E315D3"/>
    <w:rsid w:val="00E317F8"/>
    <w:rsid w:val="00E318D2"/>
    <w:rsid w:val="00E3231F"/>
    <w:rsid w:val="00E32495"/>
    <w:rsid w:val="00E32C52"/>
    <w:rsid w:val="00E32E4D"/>
    <w:rsid w:val="00E332ED"/>
    <w:rsid w:val="00E3415E"/>
    <w:rsid w:val="00E34544"/>
    <w:rsid w:val="00E34589"/>
    <w:rsid w:val="00E347EA"/>
    <w:rsid w:val="00E34BBA"/>
    <w:rsid w:val="00E3518E"/>
    <w:rsid w:val="00E36177"/>
    <w:rsid w:val="00E3716D"/>
    <w:rsid w:val="00E37544"/>
    <w:rsid w:val="00E37592"/>
    <w:rsid w:val="00E37629"/>
    <w:rsid w:val="00E400C7"/>
    <w:rsid w:val="00E40E11"/>
    <w:rsid w:val="00E40F67"/>
    <w:rsid w:val="00E411B7"/>
    <w:rsid w:val="00E412CB"/>
    <w:rsid w:val="00E41549"/>
    <w:rsid w:val="00E416C8"/>
    <w:rsid w:val="00E4221A"/>
    <w:rsid w:val="00E42CEF"/>
    <w:rsid w:val="00E434E1"/>
    <w:rsid w:val="00E43575"/>
    <w:rsid w:val="00E43AFD"/>
    <w:rsid w:val="00E43CDB"/>
    <w:rsid w:val="00E44ABB"/>
    <w:rsid w:val="00E45B2D"/>
    <w:rsid w:val="00E45CDB"/>
    <w:rsid w:val="00E466B9"/>
    <w:rsid w:val="00E467A6"/>
    <w:rsid w:val="00E46AE4"/>
    <w:rsid w:val="00E46E97"/>
    <w:rsid w:val="00E504AA"/>
    <w:rsid w:val="00E5148E"/>
    <w:rsid w:val="00E51798"/>
    <w:rsid w:val="00E51EA1"/>
    <w:rsid w:val="00E52192"/>
    <w:rsid w:val="00E52305"/>
    <w:rsid w:val="00E52500"/>
    <w:rsid w:val="00E52806"/>
    <w:rsid w:val="00E5289B"/>
    <w:rsid w:val="00E52925"/>
    <w:rsid w:val="00E52987"/>
    <w:rsid w:val="00E52D03"/>
    <w:rsid w:val="00E52E48"/>
    <w:rsid w:val="00E539E8"/>
    <w:rsid w:val="00E53A78"/>
    <w:rsid w:val="00E53C72"/>
    <w:rsid w:val="00E53CF5"/>
    <w:rsid w:val="00E5439D"/>
    <w:rsid w:val="00E5459C"/>
    <w:rsid w:val="00E547D7"/>
    <w:rsid w:val="00E54F6C"/>
    <w:rsid w:val="00E5529E"/>
    <w:rsid w:val="00E557FC"/>
    <w:rsid w:val="00E55A2E"/>
    <w:rsid w:val="00E55F1B"/>
    <w:rsid w:val="00E55F9E"/>
    <w:rsid w:val="00E579EF"/>
    <w:rsid w:val="00E602CE"/>
    <w:rsid w:val="00E617E2"/>
    <w:rsid w:val="00E61824"/>
    <w:rsid w:val="00E62253"/>
    <w:rsid w:val="00E6226D"/>
    <w:rsid w:val="00E62770"/>
    <w:rsid w:val="00E62F82"/>
    <w:rsid w:val="00E63B4D"/>
    <w:rsid w:val="00E63BA4"/>
    <w:rsid w:val="00E63BBC"/>
    <w:rsid w:val="00E64504"/>
    <w:rsid w:val="00E654E2"/>
    <w:rsid w:val="00E65C06"/>
    <w:rsid w:val="00E65C38"/>
    <w:rsid w:val="00E66EA6"/>
    <w:rsid w:val="00E67354"/>
    <w:rsid w:val="00E707E1"/>
    <w:rsid w:val="00E714B6"/>
    <w:rsid w:val="00E731B0"/>
    <w:rsid w:val="00E731EC"/>
    <w:rsid w:val="00E736AA"/>
    <w:rsid w:val="00E73CD2"/>
    <w:rsid w:val="00E73D36"/>
    <w:rsid w:val="00E73F98"/>
    <w:rsid w:val="00E74563"/>
    <w:rsid w:val="00E754BA"/>
    <w:rsid w:val="00E757A6"/>
    <w:rsid w:val="00E757AD"/>
    <w:rsid w:val="00E758C8"/>
    <w:rsid w:val="00E76469"/>
    <w:rsid w:val="00E76795"/>
    <w:rsid w:val="00E76CEC"/>
    <w:rsid w:val="00E77117"/>
    <w:rsid w:val="00E77336"/>
    <w:rsid w:val="00E77680"/>
    <w:rsid w:val="00E80223"/>
    <w:rsid w:val="00E804E8"/>
    <w:rsid w:val="00E80C73"/>
    <w:rsid w:val="00E8253F"/>
    <w:rsid w:val="00E82861"/>
    <w:rsid w:val="00E82C34"/>
    <w:rsid w:val="00E82E51"/>
    <w:rsid w:val="00E83231"/>
    <w:rsid w:val="00E832E7"/>
    <w:rsid w:val="00E84473"/>
    <w:rsid w:val="00E848F8"/>
    <w:rsid w:val="00E84F32"/>
    <w:rsid w:val="00E85E14"/>
    <w:rsid w:val="00E85E7E"/>
    <w:rsid w:val="00E8624E"/>
    <w:rsid w:val="00E864BB"/>
    <w:rsid w:val="00E8667C"/>
    <w:rsid w:val="00E86F57"/>
    <w:rsid w:val="00E90080"/>
    <w:rsid w:val="00E9084A"/>
    <w:rsid w:val="00E90C0C"/>
    <w:rsid w:val="00E913D0"/>
    <w:rsid w:val="00E91B90"/>
    <w:rsid w:val="00E92D53"/>
    <w:rsid w:val="00E953A0"/>
    <w:rsid w:val="00E95524"/>
    <w:rsid w:val="00E95C2D"/>
    <w:rsid w:val="00E969F0"/>
    <w:rsid w:val="00EA090E"/>
    <w:rsid w:val="00EA0A1D"/>
    <w:rsid w:val="00EA0C0A"/>
    <w:rsid w:val="00EA1FCB"/>
    <w:rsid w:val="00EA2C92"/>
    <w:rsid w:val="00EA33DF"/>
    <w:rsid w:val="00EA355C"/>
    <w:rsid w:val="00EA35C4"/>
    <w:rsid w:val="00EA374C"/>
    <w:rsid w:val="00EA37E5"/>
    <w:rsid w:val="00EA3A02"/>
    <w:rsid w:val="00EA3A47"/>
    <w:rsid w:val="00EA3DA3"/>
    <w:rsid w:val="00EA4393"/>
    <w:rsid w:val="00EA443F"/>
    <w:rsid w:val="00EA45EC"/>
    <w:rsid w:val="00EA59CD"/>
    <w:rsid w:val="00EA5A70"/>
    <w:rsid w:val="00EA61A1"/>
    <w:rsid w:val="00EA6680"/>
    <w:rsid w:val="00EA68E4"/>
    <w:rsid w:val="00EA6E35"/>
    <w:rsid w:val="00EA6E3B"/>
    <w:rsid w:val="00EA6E6F"/>
    <w:rsid w:val="00EA75CD"/>
    <w:rsid w:val="00EA7719"/>
    <w:rsid w:val="00EA7EE7"/>
    <w:rsid w:val="00EB06C6"/>
    <w:rsid w:val="00EB0B41"/>
    <w:rsid w:val="00EB0E87"/>
    <w:rsid w:val="00EB10B9"/>
    <w:rsid w:val="00EB11ED"/>
    <w:rsid w:val="00EB1A9C"/>
    <w:rsid w:val="00EB1B4B"/>
    <w:rsid w:val="00EB24A6"/>
    <w:rsid w:val="00EB2DBE"/>
    <w:rsid w:val="00EB4056"/>
    <w:rsid w:val="00EB41CD"/>
    <w:rsid w:val="00EB4390"/>
    <w:rsid w:val="00EB4D8A"/>
    <w:rsid w:val="00EB510B"/>
    <w:rsid w:val="00EB53DB"/>
    <w:rsid w:val="00EB545F"/>
    <w:rsid w:val="00EB6C37"/>
    <w:rsid w:val="00EB6D54"/>
    <w:rsid w:val="00EB721A"/>
    <w:rsid w:val="00EB7512"/>
    <w:rsid w:val="00EB7C62"/>
    <w:rsid w:val="00EB7CEE"/>
    <w:rsid w:val="00EC006D"/>
    <w:rsid w:val="00EC1939"/>
    <w:rsid w:val="00EC1BD4"/>
    <w:rsid w:val="00EC1D3B"/>
    <w:rsid w:val="00EC1FE6"/>
    <w:rsid w:val="00EC2A6B"/>
    <w:rsid w:val="00EC2B9D"/>
    <w:rsid w:val="00EC3383"/>
    <w:rsid w:val="00EC40AE"/>
    <w:rsid w:val="00EC44A9"/>
    <w:rsid w:val="00EC480D"/>
    <w:rsid w:val="00EC4A3C"/>
    <w:rsid w:val="00EC62C7"/>
    <w:rsid w:val="00EC667C"/>
    <w:rsid w:val="00EC6876"/>
    <w:rsid w:val="00EC6E12"/>
    <w:rsid w:val="00EC760E"/>
    <w:rsid w:val="00EC7D10"/>
    <w:rsid w:val="00ED01DC"/>
    <w:rsid w:val="00ED1060"/>
    <w:rsid w:val="00ED1987"/>
    <w:rsid w:val="00ED208B"/>
    <w:rsid w:val="00ED30A0"/>
    <w:rsid w:val="00ED37E5"/>
    <w:rsid w:val="00ED39E6"/>
    <w:rsid w:val="00ED3B56"/>
    <w:rsid w:val="00ED512B"/>
    <w:rsid w:val="00ED53B3"/>
    <w:rsid w:val="00ED5C8C"/>
    <w:rsid w:val="00ED6396"/>
    <w:rsid w:val="00EE0331"/>
    <w:rsid w:val="00EE0805"/>
    <w:rsid w:val="00EE0865"/>
    <w:rsid w:val="00EE0DFA"/>
    <w:rsid w:val="00EE1A51"/>
    <w:rsid w:val="00EE2403"/>
    <w:rsid w:val="00EE245F"/>
    <w:rsid w:val="00EE24C0"/>
    <w:rsid w:val="00EE32E4"/>
    <w:rsid w:val="00EE3E83"/>
    <w:rsid w:val="00EE46C9"/>
    <w:rsid w:val="00EE4AAD"/>
    <w:rsid w:val="00EE4C74"/>
    <w:rsid w:val="00EE52BE"/>
    <w:rsid w:val="00EE5B0C"/>
    <w:rsid w:val="00EE6A75"/>
    <w:rsid w:val="00EE6D8F"/>
    <w:rsid w:val="00EE7A3E"/>
    <w:rsid w:val="00EF0830"/>
    <w:rsid w:val="00EF0D5B"/>
    <w:rsid w:val="00EF1503"/>
    <w:rsid w:val="00EF280F"/>
    <w:rsid w:val="00EF2B5E"/>
    <w:rsid w:val="00EF2C5F"/>
    <w:rsid w:val="00EF3227"/>
    <w:rsid w:val="00EF3E51"/>
    <w:rsid w:val="00EF412B"/>
    <w:rsid w:val="00EF4A9E"/>
    <w:rsid w:val="00EF5027"/>
    <w:rsid w:val="00EF51F6"/>
    <w:rsid w:val="00EF5A3D"/>
    <w:rsid w:val="00EF5DC6"/>
    <w:rsid w:val="00EF5EA8"/>
    <w:rsid w:val="00EF6035"/>
    <w:rsid w:val="00EF65FB"/>
    <w:rsid w:val="00EF6AB3"/>
    <w:rsid w:val="00EF6C80"/>
    <w:rsid w:val="00EF6FE0"/>
    <w:rsid w:val="00EF77E5"/>
    <w:rsid w:val="00F00790"/>
    <w:rsid w:val="00F00AF7"/>
    <w:rsid w:val="00F0285B"/>
    <w:rsid w:val="00F02BD5"/>
    <w:rsid w:val="00F02D20"/>
    <w:rsid w:val="00F03C7F"/>
    <w:rsid w:val="00F03EDA"/>
    <w:rsid w:val="00F04450"/>
    <w:rsid w:val="00F04840"/>
    <w:rsid w:val="00F05961"/>
    <w:rsid w:val="00F05B46"/>
    <w:rsid w:val="00F0658D"/>
    <w:rsid w:val="00F06A4F"/>
    <w:rsid w:val="00F06F4E"/>
    <w:rsid w:val="00F07DC9"/>
    <w:rsid w:val="00F10276"/>
    <w:rsid w:val="00F1073D"/>
    <w:rsid w:val="00F113AF"/>
    <w:rsid w:val="00F1165D"/>
    <w:rsid w:val="00F116F5"/>
    <w:rsid w:val="00F11A6D"/>
    <w:rsid w:val="00F11A95"/>
    <w:rsid w:val="00F12016"/>
    <w:rsid w:val="00F12045"/>
    <w:rsid w:val="00F121AD"/>
    <w:rsid w:val="00F13023"/>
    <w:rsid w:val="00F140B0"/>
    <w:rsid w:val="00F1474D"/>
    <w:rsid w:val="00F14E99"/>
    <w:rsid w:val="00F14FCA"/>
    <w:rsid w:val="00F15089"/>
    <w:rsid w:val="00F1597D"/>
    <w:rsid w:val="00F15E4E"/>
    <w:rsid w:val="00F16BF0"/>
    <w:rsid w:val="00F1771D"/>
    <w:rsid w:val="00F1799D"/>
    <w:rsid w:val="00F17CD5"/>
    <w:rsid w:val="00F17EAE"/>
    <w:rsid w:val="00F20009"/>
    <w:rsid w:val="00F2007F"/>
    <w:rsid w:val="00F20338"/>
    <w:rsid w:val="00F214B6"/>
    <w:rsid w:val="00F22343"/>
    <w:rsid w:val="00F22E52"/>
    <w:rsid w:val="00F234B9"/>
    <w:rsid w:val="00F238BC"/>
    <w:rsid w:val="00F23A77"/>
    <w:rsid w:val="00F24239"/>
    <w:rsid w:val="00F2424A"/>
    <w:rsid w:val="00F24DA1"/>
    <w:rsid w:val="00F24E16"/>
    <w:rsid w:val="00F24EEC"/>
    <w:rsid w:val="00F25287"/>
    <w:rsid w:val="00F2724D"/>
    <w:rsid w:val="00F274E3"/>
    <w:rsid w:val="00F27B43"/>
    <w:rsid w:val="00F27B87"/>
    <w:rsid w:val="00F27BC6"/>
    <w:rsid w:val="00F3002F"/>
    <w:rsid w:val="00F303D2"/>
    <w:rsid w:val="00F30DAB"/>
    <w:rsid w:val="00F31993"/>
    <w:rsid w:val="00F31E45"/>
    <w:rsid w:val="00F32139"/>
    <w:rsid w:val="00F32445"/>
    <w:rsid w:val="00F3332D"/>
    <w:rsid w:val="00F33907"/>
    <w:rsid w:val="00F33F3A"/>
    <w:rsid w:val="00F34129"/>
    <w:rsid w:val="00F34F24"/>
    <w:rsid w:val="00F352EC"/>
    <w:rsid w:val="00F359BD"/>
    <w:rsid w:val="00F36414"/>
    <w:rsid w:val="00F36451"/>
    <w:rsid w:val="00F36EE6"/>
    <w:rsid w:val="00F371D0"/>
    <w:rsid w:val="00F37866"/>
    <w:rsid w:val="00F37F8E"/>
    <w:rsid w:val="00F4002D"/>
    <w:rsid w:val="00F402B8"/>
    <w:rsid w:val="00F40C27"/>
    <w:rsid w:val="00F4100E"/>
    <w:rsid w:val="00F412CA"/>
    <w:rsid w:val="00F41910"/>
    <w:rsid w:val="00F41989"/>
    <w:rsid w:val="00F42B74"/>
    <w:rsid w:val="00F42DA8"/>
    <w:rsid w:val="00F43E2C"/>
    <w:rsid w:val="00F444CE"/>
    <w:rsid w:val="00F4494D"/>
    <w:rsid w:val="00F44BBB"/>
    <w:rsid w:val="00F44DE4"/>
    <w:rsid w:val="00F44FA2"/>
    <w:rsid w:val="00F4500A"/>
    <w:rsid w:val="00F452C6"/>
    <w:rsid w:val="00F45355"/>
    <w:rsid w:val="00F45483"/>
    <w:rsid w:val="00F454E3"/>
    <w:rsid w:val="00F45767"/>
    <w:rsid w:val="00F468B1"/>
    <w:rsid w:val="00F46A2A"/>
    <w:rsid w:val="00F46A70"/>
    <w:rsid w:val="00F5030C"/>
    <w:rsid w:val="00F504BE"/>
    <w:rsid w:val="00F5085E"/>
    <w:rsid w:val="00F5149E"/>
    <w:rsid w:val="00F514F0"/>
    <w:rsid w:val="00F51577"/>
    <w:rsid w:val="00F51A48"/>
    <w:rsid w:val="00F51F6D"/>
    <w:rsid w:val="00F523FE"/>
    <w:rsid w:val="00F525C1"/>
    <w:rsid w:val="00F52736"/>
    <w:rsid w:val="00F53D1B"/>
    <w:rsid w:val="00F5440E"/>
    <w:rsid w:val="00F54C1B"/>
    <w:rsid w:val="00F552FE"/>
    <w:rsid w:val="00F55646"/>
    <w:rsid w:val="00F55833"/>
    <w:rsid w:val="00F55CD6"/>
    <w:rsid w:val="00F55E9E"/>
    <w:rsid w:val="00F55FF6"/>
    <w:rsid w:val="00F561DB"/>
    <w:rsid w:val="00F56297"/>
    <w:rsid w:val="00F562AD"/>
    <w:rsid w:val="00F565F8"/>
    <w:rsid w:val="00F571BD"/>
    <w:rsid w:val="00F578D6"/>
    <w:rsid w:val="00F57911"/>
    <w:rsid w:val="00F57C6E"/>
    <w:rsid w:val="00F6053E"/>
    <w:rsid w:val="00F60A4E"/>
    <w:rsid w:val="00F60B59"/>
    <w:rsid w:val="00F6148F"/>
    <w:rsid w:val="00F617D6"/>
    <w:rsid w:val="00F61C6F"/>
    <w:rsid w:val="00F624CB"/>
    <w:rsid w:val="00F62EE7"/>
    <w:rsid w:val="00F63A9A"/>
    <w:rsid w:val="00F645EC"/>
    <w:rsid w:val="00F6524A"/>
    <w:rsid w:val="00F6530F"/>
    <w:rsid w:val="00F65485"/>
    <w:rsid w:val="00F65D41"/>
    <w:rsid w:val="00F6606E"/>
    <w:rsid w:val="00F6617E"/>
    <w:rsid w:val="00F66273"/>
    <w:rsid w:val="00F66CF7"/>
    <w:rsid w:val="00F67FD5"/>
    <w:rsid w:val="00F70800"/>
    <w:rsid w:val="00F7086C"/>
    <w:rsid w:val="00F71EC3"/>
    <w:rsid w:val="00F7241A"/>
    <w:rsid w:val="00F7264A"/>
    <w:rsid w:val="00F726CB"/>
    <w:rsid w:val="00F72CAC"/>
    <w:rsid w:val="00F731B2"/>
    <w:rsid w:val="00F735C8"/>
    <w:rsid w:val="00F73640"/>
    <w:rsid w:val="00F741A8"/>
    <w:rsid w:val="00F743E8"/>
    <w:rsid w:val="00F747EF"/>
    <w:rsid w:val="00F74D55"/>
    <w:rsid w:val="00F75815"/>
    <w:rsid w:val="00F75A59"/>
    <w:rsid w:val="00F75CBA"/>
    <w:rsid w:val="00F75DDD"/>
    <w:rsid w:val="00F764B4"/>
    <w:rsid w:val="00F76762"/>
    <w:rsid w:val="00F77550"/>
    <w:rsid w:val="00F77A10"/>
    <w:rsid w:val="00F77D58"/>
    <w:rsid w:val="00F805EA"/>
    <w:rsid w:val="00F807AB"/>
    <w:rsid w:val="00F80AE3"/>
    <w:rsid w:val="00F81B19"/>
    <w:rsid w:val="00F82474"/>
    <w:rsid w:val="00F82B54"/>
    <w:rsid w:val="00F83033"/>
    <w:rsid w:val="00F8330A"/>
    <w:rsid w:val="00F83369"/>
    <w:rsid w:val="00F83441"/>
    <w:rsid w:val="00F839A4"/>
    <w:rsid w:val="00F852E0"/>
    <w:rsid w:val="00F85725"/>
    <w:rsid w:val="00F85FA8"/>
    <w:rsid w:val="00F860B7"/>
    <w:rsid w:val="00F86B05"/>
    <w:rsid w:val="00F87028"/>
    <w:rsid w:val="00F87209"/>
    <w:rsid w:val="00F87219"/>
    <w:rsid w:val="00F8738E"/>
    <w:rsid w:val="00F876D9"/>
    <w:rsid w:val="00F8792E"/>
    <w:rsid w:val="00F90451"/>
    <w:rsid w:val="00F91622"/>
    <w:rsid w:val="00F91AC3"/>
    <w:rsid w:val="00F92C27"/>
    <w:rsid w:val="00F9302C"/>
    <w:rsid w:val="00F934C8"/>
    <w:rsid w:val="00F938B5"/>
    <w:rsid w:val="00F94C0C"/>
    <w:rsid w:val="00F950D4"/>
    <w:rsid w:val="00F96C60"/>
    <w:rsid w:val="00F970FF"/>
    <w:rsid w:val="00F9748A"/>
    <w:rsid w:val="00F97B4A"/>
    <w:rsid w:val="00F97B5B"/>
    <w:rsid w:val="00F97EC6"/>
    <w:rsid w:val="00FA05FB"/>
    <w:rsid w:val="00FA20B2"/>
    <w:rsid w:val="00FA26A9"/>
    <w:rsid w:val="00FA2E3E"/>
    <w:rsid w:val="00FA2F20"/>
    <w:rsid w:val="00FA3214"/>
    <w:rsid w:val="00FA38A1"/>
    <w:rsid w:val="00FA4285"/>
    <w:rsid w:val="00FA4D05"/>
    <w:rsid w:val="00FA4F14"/>
    <w:rsid w:val="00FA5B33"/>
    <w:rsid w:val="00FA5E19"/>
    <w:rsid w:val="00FA67F7"/>
    <w:rsid w:val="00FA6B74"/>
    <w:rsid w:val="00FA6E39"/>
    <w:rsid w:val="00FA6EB8"/>
    <w:rsid w:val="00FA73E9"/>
    <w:rsid w:val="00FA79D3"/>
    <w:rsid w:val="00FB005D"/>
    <w:rsid w:val="00FB07AF"/>
    <w:rsid w:val="00FB09D4"/>
    <w:rsid w:val="00FB0B9C"/>
    <w:rsid w:val="00FB10BB"/>
    <w:rsid w:val="00FB15C6"/>
    <w:rsid w:val="00FB18CA"/>
    <w:rsid w:val="00FB19A4"/>
    <w:rsid w:val="00FB310F"/>
    <w:rsid w:val="00FB3376"/>
    <w:rsid w:val="00FB3B4E"/>
    <w:rsid w:val="00FB3CB9"/>
    <w:rsid w:val="00FB3DF9"/>
    <w:rsid w:val="00FB489D"/>
    <w:rsid w:val="00FB4A8B"/>
    <w:rsid w:val="00FB4C3D"/>
    <w:rsid w:val="00FB5051"/>
    <w:rsid w:val="00FB61F8"/>
    <w:rsid w:val="00FB63E4"/>
    <w:rsid w:val="00FB66B3"/>
    <w:rsid w:val="00FB6743"/>
    <w:rsid w:val="00FB6F2D"/>
    <w:rsid w:val="00FB75EA"/>
    <w:rsid w:val="00FB7A3F"/>
    <w:rsid w:val="00FC1985"/>
    <w:rsid w:val="00FC1C19"/>
    <w:rsid w:val="00FC1CBD"/>
    <w:rsid w:val="00FC1E66"/>
    <w:rsid w:val="00FC1EFC"/>
    <w:rsid w:val="00FC1F1F"/>
    <w:rsid w:val="00FC2493"/>
    <w:rsid w:val="00FC2F18"/>
    <w:rsid w:val="00FC2FEF"/>
    <w:rsid w:val="00FC3410"/>
    <w:rsid w:val="00FC398C"/>
    <w:rsid w:val="00FC444C"/>
    <w:rsid w:val="00FC4F29"/>
    <w:rsid w:val="00FC5241"/>
    <w:rsid w:val="00FC5BF1"/>
    <w:rsid w:val="00FC6042"/>
    <w:rsid w:val="00FC64F1"/>
    <w:rsid w:val="00FC6ED0"/>
    <w:rsid w:val="00FC6FD2"/>
    <w:rsid w:val="00FC75D5"/>
    <w:rsid w:val="00FC7BC4"/>
    <w:rsid w:val="00FD037C"/>
    <w:rsid w:val="00FD1796"/>
    <w:rsid w:val="00FD1A1E"/>
    <w:rsid w:val="00FD1E15"/>
    <w:rsid w:val="00FD2047"/>
    <w:rsid w:val="00FD254A"/>
    <w:rsid w:val="00FD260B"/>
    <w:rsid w:val="00FD2DE6"/>
    <w:rsid w:val="00FD3182"/>
    <w:rsid w:val="00FD3A5B"/>
    <w:rsid w:val="00FD3B50"/>
    <w:rsid w:val="00FD466D"/>
    <w:rsid w:val="00FD5251"/>
    <w:rsid w:val="00FD5435"/>
    <w:rsid w:val="00FD572A"/>
    <w:rsid w:val="00FD61FB"/>
    <w:rsid w:val="00FD694D"/>
    <w:rsid w:val="00FD6AB5"/>
    <w:rsid w:val="00FE014B"/>
    <w:rsid w:val="00FE0175"/>
    <w:rsid w:val="00FE01A6"/>
    <w:rsid w:val="00FE1819"/>
    <w:rsid w:val="00FE1E96"/>
    <w:rsid w:val="00FE25BC"/>
    <w:rsid w:val="00FE2B77"/>
    <w:rsid w:val="00FE3438"/>
    <w:rsid w:val="00FE488F"/>
    <w:rsid w:val="00FE5314"/>
    <w:rsid w:val="00FE5558"/>
    <w:rsid w:val="00FE5FB1"/>
    <w:rsid w:val="00FE73EB"/>
    <w:rsid w:val="00FE74E1"/>
    <w:rsid w:val="00FE77C3"/>
    <w:rsid w:val="00FE7950"/>
    <w:rsid w:val="00FE7A30"/>
    <w:rsid w:val="00FE7CA4"/>
    <w:rsid w:val="00FE7EC5"/>
    <w:rsid w:val="00FF0AE6"/>
    <w:rsid w:val="00FF0EF5"/>
    <w:rsid w:val="00FF15F2"/>
    <w:rsid w:val="00FF20DA"/>
    <w:rsid w:val="00FF2E6C"/>
    <w:rsid w:val="00FF3C1C"/>
    <w:rsid w:val="00FF420E"/>
    <w:rsid w:val="00FF443A"/>
    <w:rsid w:val="00FF5CB3"/>
    <w:rsid w:val="00FF6798"/>
    <w:rsid w:val="00FF7090"/>
    <w:rsid w:val="00FF73D7"/>
    <w:rsid w:val="00FF75DD"/>
    <w:rsid w:val="00FF7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D20AA6"/>
  <w14:defaultImageDpi w14:val="330"/>
  <w15:chartTrackingRefBased/>
  <w15:docId w15:val="{A6A1B299-A8C4-4C11-A6CF-25833860E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E6AF7"/>
    <w:pPr>
      <w:widowControl w:val="0"/>
      <w:spacing w:line="480" w:lineRule="exact"/>
      <w:ind w:firstLineChars="200" w:firstLine="200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246C5"/>
    <w:pPr>
      <w:keepNext/>
      <w:keepLines/>
      <w:spacing w:beforeLines="100" w:before="100"/>
      <w:outlineLvl w:val="0"/>
    </w:pPr>
    <w:rPr>
      <w:b/>
      <w:bCs/>
      <w:kern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246C5"/>
    <w:pPr>
      <w:keepNext/>
      <w:keepLines/>
      <w:spacing w:beforeLines="50" w:before="50"/>
      <w:ind w:firstLineChars="0" w:firstLine="0"/>
      <w:outlineLvl w:val="1"/>
    </w:pPr>
    <w:rPr>
      <w:rFonts w:cstheme="majorBidi"/>
      <w:b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1D40DC"/>
    <w:pPr>
      <w:keepNext/>
      <w:keepLines/>
      <w:spacing w:beforeLines="50" w:before="50"/>
      <w:ind w:firstLineChars="0" w:firstLine="0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06736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06736"/>
    <w:rPr>
      <w:rFonts w:ascii="Times New Roman" w:eastAsia="宋体" w:hAnsi="Times New Roman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246C5"/>
    <w:rPr>
      <w:b/>
      <w:bCs/>
      <w:kern w:val="44"/>
      <w:sz w:val="24"/>
      <w:szCs w:val="44"/>
    </w:rPr>
  </w:style>
  <w:style w:type="character" w:customStyle="1" w:styleId="20">
    <w:name w:val="标题 2 字符"/>
    <w:basedOn w:val="a0"/>
    <w:link w:val="2"/>
    <w:uiPriority w:val="9"/>
    <w:rsid w:val="007246C5"/>
    <w:rPr>
      <w:rFonts w:cstheme="majorBidi"/>
      <w:b/>
      <w:bCs/>
      <w:sz w:val="24"/>
      <w:szCs w:val="32"/>
    </w:rPr>
  </w:style>
  <w:style w:type="character" w:customStyle="1" w:styleId="30">
    <w:name w:val="标题 3 字符"/>
    <w:basedOn w:val="a0"/>
    <w:link w:val="3"/>
    <w:uiPriority w:val="9"/>
    <w:rsid w:val="001D40DC"/>
    <w:rPr>
      <w:b/>
      <w:bCs/>
      <w:sz w:val="24"/>
      <w:szCs w:val="32"/>
    </w:rPr>
  </w:style>
  <w:style w:type="paragraph" w:styleId="a5">
    <w:name w:val="footer"/>
    <w:basedOn w:val="a"/>
    <w:link w:val="a6"/>
    <w:uiPriority w:val="99"/>
    <w:unhideWhenUsed/>
    <w:rsid w:val="00AD2ECB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D2ECB"/>
    <w:rPr>
      <w:sz w:val="18"/>
      <w:szCs w:val="18"/>
    </w:rPr>
  </w:style>
  <w:style w:type="paragraph" w:styleId="a7">
    <w:name w:val="List Paragraph"/>
    <w:basedOn w:val="a"/>
    <w:uiPriority w:val="34"/>
    <w:qFormat/>
    <w:rsid w:val="00001437"/>
    <w:pPr>
      <w:ind w:firstLine="420"/>
    </w:pPr>
  </w:style>
  <w:style w:type="table" w:styleId="a8">
    <w:name w:val="Table Grid"/>
    <w:basedOn w:val="a1"/>
    <w:uiPriority w:val="39"/>
    <w:rsid w:val="003C38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line number"/>
    <w:basedOn w:val="a0"/>
    <w:uiPriority w:val="99"/>
    <w:semiHidden/>
    <w:unhideWhenUsed/>
    <w:rsid w:val="007865A3"/>
  </w:style>
  <w:style w:type="paragraph" w:styleId="aa">
    <w:name w:val="caption"/>
    <w:basedOn w:val="a"/>
    <w:next w:val="a"/>
    <w:uiPriority w:val="35"/>
    <w:unhideWhenUsed/>
    <w:qFormat/>
    <w:rsid w:val="00260F0E"/>
    <w:pPr>
      <w:ind w:firstLineChars="0" w:firstLine="0"/>
    </w:pPr>
    <w:rPr>
      <w:rFonts w:eastAsia="黑体" w:cstheme="majorBidi"/>
      <w:b/>
      <w:szCs w:val="20"/>
    </w:rPr>
  </w:style>
  <w:style w:type="character" w:styleId="ab">
    <w:name w:val="Hyperlink"/>
    <w:basedOn w:val="a0"/>
    <w:uiPriority w:val="99"/>
    <w:unhideWhenUsed/>
    <w:rsid w:val="000446F0"/>
    <w:rPr>
      <w:color w:val="0000FF"/>
      <w:u w:val="single"/>
    </w:rPr>
  </w:style>
  <w:style w:type="character" w:styleId="ac">
    <w:name w:val="Unresolved Mention"/>
    <w:basedOn w:val="a0"/>
    <w:uiPriority w:val="99"/>
    <w:semiHidden/>
    <w:unhideWhenUsed/>
    <w:rsid w:val="007A47BC"/>
    <w:rPr>
      <w:color w:val="605E5C"/>
      <w:shd w:val="clear" w:color="auto" w:fill="E1DFDD"/>
    </w:rPr>
  </w:style>
  <w:style w:type="character" w:styleId="ad">
    <w:name w:val="annotation reference"/>
    <w:basedOn w:val="a0"/>
    <w:uiPriority w:val="99"/>
    <w:semiHidden/>
    <w:unhideWhenUsed/>
    <w:rsid w:val="00F4494D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F4494D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F4494D"/>
    <w:rPr>
      <w:sz w:val="24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F4494D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F4494D"/>
    <w:rPr>
      <w:b/>
      <w:bCs/>
      <w:sz w:val="24"/>
    </w:rPr>
  </w:style>
  <w:style w:type="paragraph" w:styleId="af2">
    <w:name w:val="Revision"/>
    <w:hidden/>
    <w:uiPriority w:val="99"/>
    <w:semiHidden/>
    <w:rsid w:val="00BB2531"/>
    <w:rPr>
      <w:sz w:val="24"/>
    </w:rPr>
  </w:style>
  <w:style w:type="paragraph" w:styleId="af3">
    <w:name w:val="Balloon Text"/>
    <w:basedOn w:val="a"/>
    <w:link w:val="af4"/>
    <w:uiPriority w:val="99"/>
    <w:semiHidden/>
    <w:unhideWhenUsed/>
    <w:rsid w:val="007D609B"/>
    <w:pPr>
      <w:spacing w:line="240" w:lineRule="auto"/>
    </w:pPr>
    <w:rPr>
      <w:sz w:val="18"/>
      <w:szCs w:val="18"/>
    </w:rPr>
  </w:style>
  <w:style w:type="character" w:customStyle="1" w:styleId="af4">
    <w:name w:val="批注框文本 字符"/>
    <w:basedOn w:val="a0"/>
    <w:link w:val="af3"/>
    <w:uiPriority w:val="99"/>
    <w:semiHidden/>
    <w:rsid w:val="007D60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703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tiff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tiff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45B4D0-F0F1-433B-9914-0D17FB295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73</TotalTime>
  <Pages>15</Pages>
  <Words>784</Words>
  <Characters>4474</Characters>
  <Application>Microsoft Office Word</Application>
  <DocSecurity>0</DocSecurity>
  <Lines>37</Lines>
  <Paragraphs>10</Paragraphs>
  <ScaleCrop>false</ScaleCrop>
  <Company/>
  <LinksUpToDate>false</LinksUpToDate>
  <CharactersWithSpaces>5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GQ</dc:creator>
  <cp:keywords/>
  <dc:description>NE.Ref</dc:description>
  <cp:lastModifiedBy>ZGQ</cp:lastModifiedBy>
  <cp:revision>8031</cp:revision>
  <dcterms:created xsi:type="dcterms:W3CDTF">2024-04-02T10:15:00Z</dcterms:created>
  <dcterms:modified xsi:type="dcterms:W3CDTF">2025-09-24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#E1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